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487F" w:rsidRPr="00795E89" w:rsidRDefault="001C6FD1" w:rsidP="0009487F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S1 </w:t>
      </w:r>
      <w:r w:rsidR="0009487F" w:rsidRPr="00795E89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Table </w:t>
      </w:r>
      <w:r w:rsidR="0009487F" w:rsidRPr="0009487F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Conditions maintained during enzymatic hydrolysis of </w:t>
      </w:r>
      <w:r w:rsidR="0009487F" w:rsidRPr="0009487F">
        <w:rPr>
          <w:rFonts w:ascii="Times New Roman" w:hAnsi="Times New Roman" w:cs="Times New Roman"/>
          <w:b/>
          <w:bCs/>
          <w:i/>
          <w:kern w:val="24"/>
          <w:sz w:val="24"/>
          <w:szCs w:val="24"/>
        </w:rPr>
        <w:t xml:space="preserve">T. </w:t>
      </w:r>
      <w:r w:rsidR="0009487F" w:rsidRPr="0009487F">
        <w:rPr>
          <w:rFonts w:ascii="Times New Roman" w:hAnsi="Times New Roman" w:cs="Times New Roman"/>
          <w:b/>
          <w:bCs/>
          <w:i/>
          <w:noProof/>
          <w:kern w:val="24"/>
          <w:sz w:val="24"/>
          <w:szCs w:val="24"/>
        </w:rPr>
        <w:t>cordifolia</w:t>
      </w:r>
      <w:r w:rsidR="0009487F" w:rsidRPr="0009487F">
        <w:rPr>
          <w:rFonts w:ascii="Times New Roman" w:hAnsi="Times New Roman" w:cs="Times New Roman"/>
          <w:b/>
          <w:bCs/>
          <w:kern w:val="24"/>
          <w:sz w:val="24"/>
          <w:szCs w:val="24"/>
        </w:rPr>
        <w:t xml:space="preserve"> stem proteins with various enzymes</w:t>
      </w:r>
    </w:p>
    <w:tbl>
      <w:tblPr>
        <w:tblStyle w:val="TableGrid"/>
        <w:tblW w:w="963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1498"/>
        <w:gridCol w:w="1498"/>
        <w:gridCol w:w="1991"/>
        <w:gridCol w:w="1498"/>
        <w:gridCol w:w="1498"/>
      </w:tblGrid>
      <w:tr w:rsidR="0009487F" w:rsidRPr="00795E89" w:rsidTr="00623AD9">
        <w:trPr>
          <w:jc w:val="center"/>
        </w:trPr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nzyme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Buffer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zyme:S</w:t>
            </w: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ubstrate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666B08">
              <w:rPr>
                <w:rFonts w:ascii="Times New Roman" w:hAnsi="Times New Roman" w:cs="Times New Roman"/>
                <w:noProof/>
                <w:sz w:val="24"/>
                <w:szCs w:val="24"/>
              </w:rPr>
              <w:t>wt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6B08">
              <w:rPr>
                <w:rFonts w:ascii="Times New Roman" w:hAnsi="Times New Roman" w:cs="Times New Roman"/>
                <w:noProof/>
                <w:sz w:val="24"/>
                <w:szCs w:val="24"/>
              </w:rPr>
              <w:t>wt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emperature (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)</w:t>
            </w:r>
          </w:p>
        </w:tc>
        <w:tc>
          <w:tcPr>
            <w:tcW w:w="14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ime (minutes)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tcBorders>
              <w:top w:val="single" w:sz="4" w:space="0" w:color="auto"/>
            </w:tcBorders>
            <w:vAlign w:val="center"/>
          </w:tcPr>
          <w:p w:rsidR="0009487F" w:rsidRPr="00795E89" w:rsidRDefault="00D10D53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P</w:t>
            </w:r>
            <w:r w:rsidR="0009487F"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apain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sodium phosphate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100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tcBorders>
              <w:top w:val="single" w:sz="4" w:space="0" w:color="auto"/>
            </w:tcBorders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0 to 120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vAlign w:val="center"/>
          </w:tcPr>
          <w:p w:rsidR="0009487F" w:rsidRPr="00795E89" w:rsidRDefault="00D10D53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P</w:t>
            </w:r>
            <w:r w:rsidR="0009487F"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epsin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10mM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HCl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+ 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NaCl</w:t>
            </w:r>
            <w:proofErr w:type="spellEnd"/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3.33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60 &amp; 120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  <w:r w:rsidRPr="00795E89">
              <w:rPr>
                <w:bCs/>
                <w:kern w:val="24"/>
              </w:rPr>
              <w:t>α chymotrypsin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tris-HCl</w:t>
            </w:r>
            <w:proofErr w:type="spellEnd"/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5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0 to 180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  <w:r w:rsidRPr="00795E89">
              <w:rPr>
                <w:bCs/>
                <w:kern w:val="24"/>
              </w:rPr>
              <w:t>trypsin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proofErr w:type="spellEnd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tris-HCl</w:t>
            </w:r>
            <w:proofErr w:type="spellEnd"/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5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0 to 180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vMerge w:val="restart"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  <w:r w:rsidRPr="00795E89">
              <w:rPr>
                <w:bCs/>
                <w:kern w:val="24"/>
              </w:rPr>
              <w:t>pepsin-</w:t>
            </w:r>
            <w:proofErr w:type="spellStart"/>
            <w:r w:rsidRPr="00795E89">
              <w:rPr>
                <w:bCs/>
                <w:kern w:val="24"/>
              </w:rPr>
              <w:t>pancreatin</w:t>
            </w:r>
            <w:proofErr w:type="spellEnd"/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  <w:r w:rsidRPr="00795E89">
              <w:rPr>
                <w:bCs/>
                <w:kern w:val="24"/>
              </w:rPr>
              <w:t>10</w:t>
            </w:r>
            <w:r>
              <w:rPr>
                <w:bCs/>
                <w:kern w:val="24"/>
              </w:rPr>
              <w:t xml:space="preserve"> </w:t>
            </w:r>
            <w:proofErr w:type="spellStart"/>
            <w:r w:rsidRPr="00795E89">
              <w:rPr>
                <w:bCs/>
                <w:kern w:val="24"/>
              </w:rPr>
              <w:t>mM</w:t>
            </w:r>
            <w:proofErr w:type="spellEnd"/>
            <w:r w:rsidRPr="00795E89">
              <w:rPr>
                <w:bCs/>
                <w:kern w:val="24"/>
              </w:rPr>
              <w:t xml:space="preserve"> </w:t>
            </w:r>
            <w:proofErr w:type="spellStart"/>
            <w:r w:rsidRPr="00795E89">
              <w:rPr>
                <w:bCs/>
                <w:kern w:val="24"/>
              </w:rPr>
              <w:t>HCl</w:t>
            </w:r>
            <w:proofErr w:type="spellEnd"/>
            <w:r w:rsidRPr="00795E89">
              <w:rPr>
                <w:bCs/>
                <w:kern w:val="24"/>
              </w:rPr>
              <w:t xml:space="preserve"> + 30</w:t>
            </w:r>
            <w:r>
              <w:rPr>
                <w:bCs/>
                <w:kern w:val="24"/>
              </w:rPr>
              <w:t xml:space="preserve"> </w:t>
            </w:r>
            <w:proofErr w:type="spellStart"/>
            <w:r w:rsidRPr="00795E89">
              <w:rPr>
                <w:bCs/>
                <w:kern w:val="24"/>
              </w:rPr>
              <w:t>mM</w:t>
            </w:r>
            <w:proofErr w:type="spellEnd"/>
            <w:r w:rsidRPr="00795E89">
              <w:rPr>
                <w:bCs/>
                <w:kern w:val="24"/>
              </w:rPr>
              <w:t xml:space="preserve"> </w:t>
            </w:r>
            <w:proofErr w:type="spellStart"/>
            <w:r w:rsidRPr="00795E89">
              <w:rPr>
                <w:bCs/>
                <w:kern w:val="24"/>
              </w:rPr>
              <w:t>NaCl</w:t>
            </w:r>
            <w:proofErr w:type="spellEnd"/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3.33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9487F" w:rsidRPr="00795E89" w:rsidTr="00623AD9">
        <w:trPr>
          <w:jc w:val="center"/>
        </w:trPr>
        <w:tc>
          <w:tcPr>
            <w:tcW w:w="1631" w:type="dxa"/>
            <w:vMerge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pStyle w:val="NormalWeb"/>
              <w:spacing w:before="0" w:beforeAutospacing="0" w:after="0" w:afterAutospacing="0"/>
              <w:jc w:val="both"/>
              <w:rPr>
                <w:bCs/>
                <w:kern w:val="24"/>
              </w:rPr>
            </w:pPr>
            <w:r w:rsidRPr="00795E89">
              <w:rPr>
                <w:bCs/>
                <w:kern w:val="24"/>
              </w:rPr>
              <w:t>+ 0.9</w:t>
            </w:r>
            <w:r>
              <w:rPr>
                <w:bCs/>
                <w:kern w:val="24"/>
              </w:rPr>
              <w:t xml:space="preserve"> </w:t>
            </w:r>
            <w:r w:rsidRPr="00795E89">
              <w:rPr>
                <w:bCs/>
                <w:kern w:val="24"/>
              </w:rPr>
              <w:t>M NaHCO</w:t>
            </w:r>
            <w:r w:rsidRPr="00795E89">
              <w:rPr>
                <w:bCs/>
                <w:kern w:val="24"/>
                <w:vertAlign w:val="subscript"/>
              </w:rPr>
              <w:t>3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1:5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795E89">
              <w:rPr>
                <w:rFonts w:ascii="Times New Roman" w:hAnsi="Cambria Math" w:cs="Times New Roman"/>
                <w:bCs/>
                <w:kern w:val="24"/>
                <w:sz w:val="24"/>
                <w:szCs w:val="24"/>
              </w:rPr>
              <w:t>⁰</w:t>
            </w:r>
            <w:r w:rsidRPr="00795E89">
              <w:rPr>
                <w:rFonts w:ascii="Times New Roman" w:hAnsi="Times New Roman" w:cs="Times New Roman"/>
                <w:bCs/>
                <w:kern w:val="24"/>
                <w:sz w:val="24"/>
                <w:szCs w:val="24"/>
              </w:rPr>
              <w:t>C</w:t>
            </w:r>
          </w:p>
        </w:tc>
        <w:tc>
          <w:tcPr>
            <w:tcW w:w="1477" w:type="dxa"/>
            <w:vAlign w:val="center"/>
          </w:tcPr>
          <w:p w:rsidR="0009487F" w:rsidRPr="00795E89" w:rsidRDefault="0009487F" w:rsidP="00623A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95E89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</w:tr>
    </w:tbl>
    <w:p w:rsidR="0009487F" w:rsidRDefault="0009487F" w:rsidP="0009487F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9487F" w:rsidRDefault="0009487F" w:rsidP="0009487F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9487F" w:rsidRDefault="0009487F" w:rsidP="0009487F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0948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M7YwMzI2MDSzNDZS0lEKTi0uzszPAymwrAUAqfFkGywAAAA="/>
  </w:docVars>
  <w:rsids>
    <w:rsidRoot w:val="00CF2821"/>
    <w:rsid w:val="000006A4"/>
    <w:rsid w:val="0000093B"/>
    <w:rsid w:val="00000AB0"/>
    <w:rsid w:val="00000B24"/>
    <w:rsid w:val="00001326"/>
    <w:rsid w:val="0000154E"/>
    <w:rsid w:val="00001A36"/>
    <w:rsid w:val="00001AF9"/>
    <w:rsid w:val="00001BAC"/>
    <w:rsid w:val="00001FAF"/>
    <w:rsid w:val="00002094"/>
    <w:rsid w:val="000020ED"/>
    <w:rsid w:val="0000212F"/>
    <w:rsid w:val="0000228D"/>
    <w:rsid w:val="000024FF"/>
    <w:rsid w:val="000029B4"/>
    <w:rsid w:val="00002A3B"/>
    <w:rsid w:val="00002BF8"/>
    <w:rsid w:val="0000300B"/>
    <w:rsid w:val="000031B6"/>
    <w:rsid w:val="0000327D"/>
    <w:rsid w:val="000034C9"/>
    <w:rsid w:val="00003A82"/>
    <w:rsid w:val="0000405C"/>
    <w:rsid w:val="000041C7"/>
    <w:rsid w:val="000041E6"/>
    <w:rsid w:val="00004A42"/>
    <w:rsid w:val="00004E03"/>
    <w:rsid w:val="00004E2F"/>
    <w:rsid w:val="00005638"/>
    <w:rsid w:val="000056FD"/>
    <w:rsid w:val="00005E08"/>
    <w:rsid w:val="000063E0"/>
    <w:rsid w:val="000067DB"/>
    <w:rsid w:val="00006A32"/>
    <w:rsid w:val="00006C65"/>
    <w:rsid w:val="00006FC1"/>
    <w:rsid w:val="00007031"/>
    <w:rsid w:val="000072FF"/>
    <w:rsid w:val="000074A0"/>
    <w:rsid w:val="00007563"/>
    <w:rsid w:val="00007580"/>
    <w:rsid w:val="00007836"/>
    <w:rsid w:val="000078D1"/>
    <w:rsid w:val="00007C5B"/>
    <w:rsid w:val="000104BB"/>
    <w:rsid w:val="00010506"/>
    <w:rsid w:val="00010BC2"/>
    <w:rsid w:val="00011424"/>
    <w:rsid w:val="000117C6"/>
    <w:rsid w:val="000117EF"/>
    <w:rsid w:val="00011815"/>
    <w:rsid w:val="00011908"/>
    <w:rsid w:val="0001199E"/>
    <w:rsid w:val="00011A36"/>
    <w:rsid w:val="00011C92"/>
    <w:rsid w:val="00011DB3"/>
    <w:rsid w:val="00011E46"/>
    <w:rsid w:val="0001224E"/>
    <w:rsid w:val="000123DC"/>
    <w:rsid w:val="000126CE"/>
    <w:rsid w:val="00013058"/>
    <w:rsid w:val="00013179"/>
    <w:rsid w:val="00013904"/>
    <w:rsid w:val="00013E48"/>
    <w:rsid w:val="00013E68"/>
    <w:rsid w:val="0001415A"/>
    <w:rsid w:val="00014224"/>
    <w:rsid w:val="00014550"/>
    <w:rsid w:val="00015236"/>
    <w:rsid w:val="00015549"/>
    <w:rsid w:val="0001559B"/>
    <w:rsid w:val="000157D5"/>
    <w:rsid w:val="00016403"/>
    <w:rsid w:val="00016519"/>
    <w:rsid w:val="00016AFA"/>
    <w:rsid w:val="00016DEA"/>
    <w:rsid w:val="00016EB6"/>
    <w:rsid w:val="00016F03"/>
    <w:rsid w:val="000174A7"/>
    <w:rsid w:val="000178CE"/>
    <w:rsid w:val="00017B13"/>
    <w:rsid w:val="00017B7D"/>
    <w:rsid w:val="00017ED6"/>
    <w:rsid w:val="00017EFF"/>
    <w:rsid w:val="0002002E"/>
    <w:rsid w:val="00020215"/>
    <w:rsid w:val="000204C9"/>
    <w:rsid w:val="000205BF"/>
    <w:rsid w:val="0002060F"/>
    <w:rsid w:val="000206CE"/>
    <w:rsid w:val="0002099E"/>
    <w:rsid w:val="00020D14"/>
    <w:rsid w:val="00020D28"/>
    <w:rsid w:val="00020DD4"/>
    <w:rsid w:val="00021A1E"/>
    <w:rsid w:val="00021ADC"/>
    <w:rsid w:val="000223A1"/>
    <w:rsid w:val="000223A2"/>
    <w:rsid w:val="00022459"/>
    <w:rsid w:val="000224D0"/>
    <w:rsid w:val="000227F6"/>
    <w:rsid w:val="000233D2"/>
    <w:rsid w:val="0002379F"/>
    <w:rsid w:val="00023A12"/>
    <w:rsid w:val="00023DEE"/>
    <w:rsid w:val="00023F7C"/>
    <w:rsid w:val="0002415C"/>
    <w:rsid w:val="000242C8"/>
    <w:rsid w:val="00024573"/>
    <w:rsid w:val="00024700"/>
    <w:rsid w:val="000247D1"/>
    <w:rsid w:val="0002498B"/>
    <w:rsid w:val="00024DB7"/>
    <w:rsid w:val="00025133"/>
    <w:rsid w:val="00025344"/>
    <w:rsid w:val="0002539C"/>
    <w:rsid w:val="0002540B"/>
    <w:rsid w:val="0002578E"/>
    <w:rsid w:val="00025A6B"/>
    <w:rsid w:val="00025C76"/>
    <w:rsid w:val="00025D71"/>
    <w:rsid w:val="00025E81"/>
    <w:rsid w:val="000260AF"/>
    <w:rsid w:val="0002692C"/>
    <w:rsid w:val="00026B46"/>
    <w:rsid w:val="0002711A"/>
    <w:rsid w:val="000274D1"/>
    <w:rsid w:val="000275F5"/>
    <w:rsid w:val="000278EB"/>
    <w:rsid w:val="000279F9"/>
    <w:rsid w:val="0003041F"/>
    <w:rsid w:val="0003046E"/>
    <w:rsid w:val="00030BD3"/>
    <w:rsid w:val="000314AE"/>
    <w:rsid w:val="000314D8"/>
    <w:rsid w:val="00031663"/>
    <w:rsid w:val="00031CC8"/>
    <w:rsid w:val="0003202B"/>
    <w:rsid w:val="000323DC"/>
    <w:rsid w:val="000327C4"/>
    <w:rsid w:val="000327E1"/>
    <w:rsid w:val="00032935"/>
    <w:rsid w:val="00032BFE"/>
    <w:rsid w:val="00032C9B"/>
    <w:rsid w:val="00033554"/>
    <w:rsid w:val="0003357C"/>
    <w:rsid w:val="00033932"/>
    <w:rsid w:val="00033AB9"/>
    <w:rsid w:val="00033CD5"/>
    <w:rsid w:val="00034028"/>
    <w:rsid w:val="0003433C"/>
    <w:rsid w:val="0003454E"/>
    <w:rsid w:val="00034796"/>
    <w:rsid w:val="00034801"/>
    <w:rsid w:val="00034E34"/>
    <w:rsid w:val="00035047"/>
    <w:rsid w:val="00035311"/>
    <w:rsid w:val="000357C8"/>
    <w:rsid w:val="00035A4E"/>
    <w:rsid w:val="00035C0B"/>
    <w:rsid w:val="00035D76"/>
    <w:rsid w:val="00035DA9"/>
    <w:rsid w:val="00035E09"/>
    <w:rsid w:val="00035F7E"/>
    <w:rsid w:val="000364A2"/>
    <w:rsid w:val="00036531"/>
    <w:rsid w:val="00036602"/>
    <w:rsid w:val="00036A89"/>
    <w:rsid w:val="00036C07"/>
    <w:rsid w:val="00036FBA"/>
    <w:rsid w:val="0003798C"/>
    <w:rsid w:val="00037A03"/>
    <w:rsid w:val="00037B9C"/>
    <w:rsid w:val="00037F79"/>
    <w:rsid w:val="000404AE"/>
    <w:rsid w:val="000405AE"/>
    <w:rsid w:val="000409F7"/>
    <w:rsid w:val="000410C8"/>
    <w:rsid w:val="0004143E"/>
    <w:rsid w:val="000414E6"/>
    <w:rsid w:val="0004179B"/>
    <w:rsid w:val="00041A8C"/>
    <w:rsid w:val="00041D93"/>
    <w:rsid w:val="00041F9C"/>
    <w:rsid w:val="00042526"/>
    <w:rsid w:val="0004261F"/>
    <w:rsid w:val="000426E4"/>
    <w:rsid w:val="00042738"/>
    <w:rsid w:val="00042A61"/>
    <w:rsid w:val="00042B88"/>
    <w:rsid w:val="00042D22"/>
    <w:rsid w:val="00043835"/>
    <w:rsid w:val="00043A10"/>
    <w:rsid w:val="00043CE0"/>
    <w:rsid w:val="00043EFF"/>
    <w:rsid w:val="000440E1"/>
    <w:rsid w:val="000441A3"/>
    <w:rsid w:val="00044286"/>
    <w:rsid w:val="000442EF"/>
    <w:rsid w:val="00044E14"/>
    <w:rsid w:val="00044F73"/>
    <w:rsid w:val="000450B3"/>
    <w:rsid w:val="0004588C"/>
    <w:rsid w:val="0004594A"/>
    <w:rsid w:val="00045A12"/>
    <w:rsid w:val="00045BED"/>
    <w:rsid w:val="00045CBD"/>
    <w:rsid w:val="0004613B"/>
    <w:rsid w:val="0004617B"/>
    <w:rsid w:val="0004659C"/>
    <w:rsid w:val="00046A93"/>
    <w:rsid w:val="00047620"/>
    <w:rsid w:val="000476AF"/>
    <w:rsid w:val="00047770"/>
    <w:rsid w:val="0004787B"/>
    <w:rsid w:val="00047A12"/>
    <w:rsid w:val="00047DED"/>
    <w:rsid w:val="0005028C"/>
    <w:rsid w:val="000507C4"/>
    <w:rsid w:val="000507D4"/>
    <w:rsid w:val="000507FB"/>
    <w:rsid w:val="00050938"/>
    <w:rsid w:val="00050C6D"/>
    <w:rsid w:val="00051420"/>
    <w:rsid w:val="0005158D"/>
    <w:rsid w:val="00051616"/>
    <w:rsid w:val="00051837"/>
    <w:rsid w:val="00051CEE"/>
    <w:rsid w:val="00051DB8"/>
    <w:rsid w:val="00052138"/>
    <w:rsid w:val="000522CD"/>
    <w:rsid w:val="000523A4"/>
    <w:rsid w:val="0005259F"/>
    <w:rsid w:val="0005263A"/>
    <w:rsid w:val="000527AB"/>
    <w:rsid w:val="00052917"/>
    <w:rsid w:val="00052CC6"/>
    <w:rsid w:val="00052FD2"/>
    <w:rsid w:val="0005346D"/>
    <w:rsid w:val="00053A94"/>
    <w:rsid w:val="00053B75"/>
    <w:rsid w:val="00053E8A"/>
    <w:rsid w:val="00053E90"/>
    <w:rsid w:val="00053FB1"/>
    <w:rsid w:val="00054195"/>
    <w:rsid w:val="00054491"/>
    <w:rsid w:val="00054945"/>
    <w:rsid w:val="00054E10"/>
    <w:rsid w:val="00055048"/>
    <w:rsid w:val="000553C3"/>
    <w:rsid w:val="00055DEB"/>
    <w:rsid w:val="00056087"/>
    <w:rsid w:val="000560E5"/>
    <w:rsid w:val="00056390"/>
    <w:rsid w:val="00056501"/>
    <w:rsid w:val="000565B5"/>
    <w:rsid w:val="00056B56"/>
    <w:rsid w:val="00056BAA"/>
    <w:rsid w:val="00056EF7"/>
    <w:rsid w:val="00057108"/>
    <w:rsid w:val="00057198"/>
    <w:rsid w:val="00057258"/>
    <w:rsid w:val="00057445"/>
    <w:rsid w:val="00057588"/>
    <w:rsid w:val="00057699"/>
    <w:rsid w:val="00057B4B"/>
    <w:rsid w:val="00060644"/>
    <w:rsid w:val="00060A73"/>
    <w:rsid w:val="000611DB"/>
    <w:rsid w:val="000614A2"/>
    <w:rsid w:val="0006193D"/>
    <w:rsid w:val="00061CA7"/>
    <w:rsid w:val="00061F3A"/>
    <w:rsid w:val="000621B1"/>
    <w:rsid w:val="000622A9"/>
    <w:rsid w:val="0006235D"/>
    <w:rsid w:val="00062700"/>
    <w:rsid w:val="00062BBD"/>
    <w:rsid w:val="000630F0"/>
    <w:rsid w:val="00063196"/>
    <w:rsid w:val="000631E4"/>
    <w:rsid w:val="00063404"/>
    <w:rsid w:val="00063596"/>
    <w:rsid w:val="00063AA8"/>
    <w:rsid w:val="00063AE4"/>
    <w:rsid w:val="00063B5D"/>
    <w:rsid w:val="00064849"/>
    <w:rsid w:val="00064F39"/>
    <w:rsid w:val="00064F82"/>
    <w:rsid w:val="00064F84"/>
    <w:rsid w:val="00064FD4"/>
    <w:rsid w:val="00065256"/>
    <w:rsid w:val="0006530C"/>
    <w:rsid w:val="0006532E"/>
    <w:rsid w:val="000654AA"/>
    <w:rsid w:val="0006581B"/>
    <w:rsid w:val="00065C58"/>
    <w:rsid w:val="00065F49"/>
    <w:rsid w:val="00066A46"/>
    <w:rsid w:val="00066EB3"/>
    <w:rsid w:val="00066EE7"/>
    <w:rsid w:val="00066EF1"/>
    <w:rsid w:val="0006722C"/>
    <w:rsid w:val="000674A6"/>
    <w:rsid w:val="00067915"/>
    <w:rsid w:val="00067C82"/>
    <w:rsid w:val="00067D8A"/>
    <w:rsid w:val="00070086"/>
    <w:rsid w:val="00070175"/>
    <w:rsid w:val="0007081E"/>
    <w:rsid w:val="00070C9C"/>
    <w:rsid w:val="00071230"/>
    <w:rsid w:val="0007124E"/>
    <w:rsid w:val="000712E1"/>
    <w:rsid w:val="00071861"/>
    <w:rsid w:val="00071948"/>
    <w:rsid w:val="00071F66"/>
    <w:rsid w:val="00071F7E"/>
    <w:rsid w:val="00072283"/>
    <w:rsid w:val="000726FA"/>
    <w:rsid w:val="0007286D"/>
    <w:rsid w:val="00072944"/>
    <w:rsid w:val="00072B1D"/>
    <w:rsid w:val="00072D2D"/>
    <w:rsid w:val="00073762"/>
    <w:rsid w:val="0007390D"/>
    <w:rsid w:val="00073BB6"/>
    <w:rsid w:val="00073F0E"/>
    <w:rsid w:val="00074052"/>
    <w:rsid w:val="00074528"/>
    <w:rsid w:val="000746FB"/>
    <w:rsid w:val="00074C42"/>
    <w:rsid w:val="00075290"/>
    <w:rsid w:val="000753A1"/>
    <w:rsid w:val="000753BC"/>
    <w:rsid w:val="00075682"/>
    <w:rsid w:val="000757B3"/>
    <w:rsid w:val="00075952"/>
    <w:rsid w:val="000768F8"/>
    <w:rsid w:val="00076D1E"/>
    <w:rsid w:val="00076DF7"/>
    <w:rsid w:val="0007725D"/>
    <w:rsid w:val="000772A2"/>
    <w:rsid w:val="000773E8"/>
    <w:rsid w:val="000777B7"/>
    <w:rsid w:val="00077CD9"/>
    <w:rsid w:val="00077DE7"/>
    <w:rsid w:val="00077FD2"/>
    <w:rsid w:val="000803D5"/>
    <w:rsid w:val="000803E4"/>
    <w:rsid w:val="000807D6"/>
    <w:rsid w:val="000808AE"/>
    <w:rsid w:val="000808FE"/>
    <w:rsid w:val="00080ABC"/>
    <w:rsid w:val="00080B2F"/>
    <w:rsid w:val="00081471"/>
    <w:rsid w:val="000815FF"/>
    <w:rsid w:val="00081741"/>
    <w:rsid w:val="00081CE4"/>
    <w:rsid w:val="00081D37"/>
    <w:rsid w:val="00081DC0"/>
    <w:rsid w:val="00081E63"/>
    <w:rsid w:val="00081E6F"/>
    <w:rsid w:val="00082011"/>
    <w:rsid w:val="000821A1"/>
    <w:rsid w:val="000822C9"/>
    <w:rsid w:val="000823BB"/>
    <w:rsid w:val="000823F7"/>
    <w:rsid w:val="00082996"/>
    <w:rsid w:val="00082B50"/>
    <w:rsid w:val="00082BCF"/>
    <w:rsid w:val="00082E9B"/>
    <w:rsid w:val="000830C2"/>
    <w:rsid w:val="000835A2"/>
    <w:rsid w:val="00083806"/>
    <w:rsid w:val="00083D4C"/>
    <w:rsid w:val="00083EA3"/>
    <w:rsid w:val="00084134"/>
    <w:rsid w:val="000841DE"/>
    <w:rsid w:val="0008477E"/>
    <w:rsid w:val="00084B45"/>
    <w:rsid w:val="00084C2B"/>
    <w:rsid w:val="00084C40"/>
    <w:rsid w:val="00084C91"/>
    <w:rsid w:val="00084DDB"/>
    <w:rsid w:val="00085592"/>
    <w:rsid w:val="00085650"/>
    <w:rsid w:val="00085770"/>
    <w:rsid w:val="000864FA"/>
    <w:rsid w:val="000867BC"/>
    <w:rsid w:val="00086C0F"/>
    <w:rsid w:val="0008702B"/>
    <w:rsid w:val="00087093"/>
    <w:rsid w:val="0008752C"/>
    <w:rsid w:val="000875CC"/>
    <w:rsid w:val="00087BAA"/>
    <w:rsid w:val="00087CB9"/>
    <w:rsid w:val="00090005"/>
    <w:rsid w:val="00090129"/>
    <w:rsid w:val="000903F7"/>
    <w:rsid w:val="0009046A"/>
    <w:rsid w:val="000904BD"/>
    <w:rsid w:val="000905A0"/>
    <w:rsid w:val="00090B3A"/>
    <w:rsid w:val="00090EC1"/>
    <w:rsid w:val="000911CB"/>
    <w:rsid w:val="000913DB"/>
    <w:rsid w:val="000914DE"/>
    <w:rsid w:val="0009156D"/>
    <w:rsid w:val="000916E0"/>
    <w:rsid w:val="00091B37"/>
    <w:rsid w:val="00091D77"/>
    <w:rsid w:val="00091D84"/>
    <w:rsid w:val="0009202F"/>
    <w:rsid w:val="00092448"/>
    <w:rsid w:val="00092B63"/>
    <w:rsid w:val="00093059"/>
    <w:rsid w:val="0009315F"/>
    <w:rsid w:val="0009321A"/>
    <w:rsid w:val="0009322D"/>
    <w:rsid w:val="00093526"/>
    <w:rsid w:val="000935A8"/>
    <w:rsid w:val="000938E8"/>
    <w:rsid w:val="00093DEF"/>
    <w:rsid w:val="00094226"/>
    <w:rsid w:val="0009487F"/>
    <w:rsid w:val="00094881"/>
    <w:rsid w:val="000949FC"/>
    <w:rsid w:val="00094B40"/>
    <w:rsid w:val="00094FF6"/>
    <w:rsid w:val="0009535D"/>
    <w:rsid w:val="000958E4"/>
    <w:rsid w:val="00095C03"/>
    <w:rsid w:val="00095DB7"/>
    <w:rsid w:val="00095F1F"/>
    <w:rsid w:val="00095F63"/>
    <w:rsid w:val="00096027"/>
    <w:rsid w:val="00096126"/>
    <w:rsid w:val="00096245"/>
    <w:rsid w:val="0009647C"/>
    <w:rsid w:val="00096571"/>
    <w:rsid w:val="00096584"/>
    <w:rsid w:val="00096679"/>
    <w:rsid w:val="000966C0"/>
    <w:rsid w:val="00096786"/>
    <w:rsid w:val="000969E0"/>
    <w:rsid w:val="00096A85"/>
    <w:rsid w:val="00096ADB"/>
    <w:rsid w:val="00096B13"/>
    <w:rsid w:val="000974CF"/>
    <w:rsid w:val="00097BA8"/>
    <w:rsid w:val="00097DD1"/>
    <w:rsid w:val="00097FE7"/>
    <w:rsid w:val="000A031F"/>
    <w:rsid w:val="000A0841"/>
    <w:rsid w:val="000A0949"/>
    <w:rsid w:val="000A097B"/>
    <w:rsid w:val="000A0A12"/>
    <w:rsid w:val="000A0CC7"/>
    <w:rsid w:val="000A0E96"/>
    <w:rsid w:val="000A121A"/>
    <w:rsid w:val="000A1873"/>
    <w:rsid w:val="000A1956"/>
    <w:rsid w:val="000A1D78"/>
    <w:rsid w:val="000A209F"/>
    <w:rsid w:val="000A25FD"/>
    <w:rsid w:val="000A277D"/>
    <w:rsid w:val="000A2780"/>
    <w:rsid w:val="000A2E65"/>
    <w:rsid w:val="000A2F6B"/>
    <w:rsid w:val="000A356E"/>
    <w:rsid w:val="000A36DC"/>
    <w:rsid w:val="000A387C"/>
    <w:rsid w:val="000A3A85"/>
    <w:rsid w:val="000A3ADD"/>
    <w:rsid w:val="000A3BF8"/>
    <w:rsid w:val="000A3F05"/>
    <w:rsid w:val="000A44D3"/>
    <w:rsid w:val="000A461B"/>
    <w:rsid w:val="000A47F1"/>
    <w:rsid w:val="000A4927"/>
    <w:rsid w:val="000A4AD3"/>
    <w:rsid w:val="000A50C9"/>
    <w:rsid w:val="000A5453"/>
    <w:rsid w:val="000A54D1"/>
    <w:rsid w:val="000A58D1"/>
    <w:rsid w:val="000A6583"/>
    <w:rsid w:val="000A65E5"/>
    <w:rsid w:val="000A670D"/>
    <w:rsid w:val="000A7305"/>
    <w:rsid w:val="000A75AF"/>
    <w:rsid w:val="000A75E0"/>
    <w:rsid w:val="000A7B32"/>
    <w:rsid w:val="000B028D"/>
    <w:rsid w:val="000B04CD"/>
    <w:rsid w:val="000B058F"/>
    <w:rsid w:val="000B064C"/>
    <w:rsid w:val="000B06B2"/>
    <w:rsid w:val="000B0BCF"/>
    <w:rsid w:val="000B0BF8"/>
    <w:rsid w:val="000B0F77"/>
    <w:rsid w:val="000B1290"/>
    <w:rsid w:val="000B131A"/>
    <w:rsid w:val="000B1392"/>
    <w:rsid w:val="000B1686"/>
    <w:rsid w:val="000B1838"/>
    <w:rsid w:val="000B1889"/>
    <w:rsid w:val="000B198F"/>
    <w:rsid w:val="000B1A2E"/>
    <w:rsid w:val="000B1BA9"/>
    <w:rsid w:val="000B22D8"/>
    <w:rsid w:val="000B2532"/>
    <w:rsid w:val="000B267B"/>
    <w:rsid w:val="000B26EA"/>
    <w:rsid w:val="000B27C3"/>
    <w:rsid w:val="000B2853"/>
    <w:rsid w:val="000B3086"/>
    <w:rsid w:val="000B31B1"/>
    <w:rsid w:val="000B40C8"/>
    <w:rsid w:val="000B41A7"/>
    <w:rsid w:val="000B4550"/>
    <w:rsid w:val="000B49B0"/>
    <w:rsid w:val="000B4A1E"/>
    <w:rsid w:val="000B507F"/>
    <w:rsid w:val="000B5434"/>
    <w:rsid w:val="000B544A"/>
    <w:rsid w:val="000B5BB8"/>
    <w:rsid w:val="000B6145"/>
    <w:rsid w:val="000B633B"/>
    <w:rsid w:val="000B64A1"/>
    <w:rsid w:val="000B6661"/>
    <w:rsid w:val="000B6779"/>
    <w:rsid w:val="000B68A9"/>
    <w:rsid w:val="000B6B62"/>
    <w:rsid w:val="000B6DBD"/>
    <w:rsid w:val="000B6EAB"/>
    <w:rsid w:val="000B6F3D"/>
    <w:rsid w:val="000B738E"/>
    <w:rsid w:val="000B76D8"/>
    <w:rsid w:val="000B788F"/>
    <w:rsid w:val="000B79DA"/>
    <w:rsid w:val="000B7B59"/>
    <w:rsid w:val="000C0043"/>
    <w:rsid w:val="000C00B1"/>
    <w:rsid w:val="000C0209"/>
    <w:rsid w:val="000C04F6"/>
    <w:rsid w:val="000C06C3"/>
    <w:rsid w:val="000C0E45"/>
    <w:rsid w:val="000C0F0C"/>
    <w:rsid w:val="000C114C"/>
    <w:rsid w:val="000C115B"/>
    <w:rsid w:val="000C13B0"/>
    <w:rsid w:val="000C1834"/>
    <w:rsid w:val="000C2305"/>
    <w:rsid w:val="000C239C"/>
    <w:rsid w:val="000C296A"/>
    <w:rsid w:val="000C2AEF"/>
    <w:rsid w:val="000C2F13"/>
    <w:rsid w:val="000C3416"/>
    <w:rsid w:val="000C342E"/>
    <w:rsid w:val="000C3870"/>
    <w:rsid w:val="000C392E"/>
    <w:rsid w:val="000C3966"/>
    <w:rsid w:val="000C3BBD"/>
    <w:rsid w:val="000C3D76"/>
    <w:rsid w:val="000C3E47"/>
    <w:rsid w:val="000C4097"/>
    <w:rsid w:val="000C40D0"/>
    <w:rsid w:val="000C4555"/>
    <w:rsid w:val="000C4731"/>
    <w:rsid w:val="000C4B2E"/>
    <w:rsid w:val="000C4CEB"/>
    <w:rsid w:val="000C4FA5"/>
    <w:rsid w:val="000C5833"/>
    <w:rsid w:val="000C59C6"/>
    <w:rsid w:val="000C5E03"/>
    <w:rsid w:val="000C6623"/>
    <w:rsid w:val="000C6746"/>
    <w:rsid w:val="000C6D30"/>
    <w:rsid w:val="000C6EED"/>
    <w:rsid w:val="000C759C"/>
    <w:rsid w:val="000C79F3"/>
    <w:rsid w:val="000C7A2C"/>
    <w:rsid w:val="000C7AF1"/>
    <w:rsid w:val="000C7BC1"/>
    <w:rsid w:val="000C7CA2"/>
    <w:rsid w:val="000C7DC6"/>
    <w:rsid w:val="000C7E90"/>
    <w:rsid w:val="000D020C"/>
    <w:rsid w:val="000D09BB"/>
    <w:rsid w:val="000D09FF"/>
    <w:rsid w:val="000D0A20"/>
    <w:rsid w:val="000D0C07"/>
    <w:rsid w:val="000D0E37"/>
    <w:rsid w:val="000D176A"/>
    <w:rsid w:val="000D182E"/>
    <w:rsid w:val="000D1F90"/>
    <w:rsid w:val="000D24F6"/>
    <w:rsid w:val="000D2B91"/>
    <w:rsid w:val="000D2B9A"/>
    <w:rsid w:val="000D2E93"/>
    <w:rsid w:val="000D3273"/>
    <w:rsid w:val="000D37BF"/>
    <w:rsid w:val="000D43CC"/>
    <w:rsid w:val="000D447C"/>
    <w:rsid w:val="000D4549"/>
    <w:rsid w:val="000D49B3"/>
    <w:rsid w:val="000D51E7"/>
    <w:rsid w:val="000D53D8"/>
    <w:rsid w:val="000D564C"/>
    <w:rsid w:val="000D5891"/>
    <w:rsid w:val="000D5955"/>
    <w:rsid w:val="000D635B"/>
    <w:rsid w:val="000D64AB"/>
    <w:rsid w:val="000D65DA"/>
    <w:rsid w:val="000D6903"/>
    <w:rsid w:val="000D6B62"/>
    <w:rsid w:val="000D6B9F"/>
    <w:rsid w:val="000D6FD3"/>
    <w:rsid w:val="000D76A1"/>
    <w:rsid w:val="000D7C5A"/>
    <w:rsid w:val="000D7FF8"/>
    <w:rsid w:val="000E0039"/>
    <w:rsid w:val="000E0397"/>
    <w:rsid w:val="000E0408"/>
    <w:rsid w:val="000E0C6C"/>
    <w:rsid w:val="000E1506"/>
    <w:rsid w:val="000E1690"/>
    <w:rsid w:val="000E192D"/>
    <w:rsid w:val="000E1C87"/>
    <w:rsid w:val="000E1EB0"/>
    <w:rsid w:val="000E2832"/>
    <w:rsid w:val="000E2B0D"/>
    <w:rsid w:val="000E2FF9"/>
    <w:rsid w:val="000E3006"/>
    <w:rsid w:val="000E3203"/>
    <w:rsid w:val="000E3250"/>
    <w:rsid w:val="000E32D1"/>
    <w:rsid w:val="000E33BF"/>
    <w:rsid w:val="000E34A3"/>
    <w:rsid w:val="000E3517"/>
    <w:rsid w:val="000E3701"/>
    <w:rsid w:val="000E3891"/>
    <w:rsid w:val="000E3947"/>
    <w:rsid w:val="000E39F9"/>
    <w:rsid w:val="000E3B78"/>
    <w:rsid w:val="000E3C1A"/>
    <w:rsid w:val="000E3C24"/>
    <w:rsid w:val="000E3FAD"/>
    <w:rsid w:val="000E4077"/>
    <w:rsid w:val="000E4494"/>
    <w:rsid w:val="000E4828"/>
    <w:rsid w:val="000E4A17"/>
    <w:rsid w:val="000E4A28"/>
    <w:rsid w:val="000E50E7"/>
    <w:rsid w:val="000E52A1"/>
    <w:rsid w:val="000E5809"/>
    <w:rsid w:val="000E5890"/>
    <w:rsid w:val="000E5EBF"/>
    <w:rsid w:val="000E5F93"/>
    <w:rsid w:val="000E61FD"/>
    <w:rsid w:val="000E6215"/>
    <w:rsid w:val="000E62F9"/>
    <w:rsid w:val="000E6359"/>
    <w:rsid w:val="000E6445"/>
    <w:rsid w:val="000E66C8"/>
    <w:rsid w:val="000E68DC"/>
    <w:rsid w:val="000E6D34"/>
    <w:rsid w:val="000E6F21"/>
    <w:rsid w:val="000E7452"/>
    <w:rsid w:val="000E7702"/>
    <w:rsid w:val="000E78B5"/>
    <w:rsid w:val="000E7A74"/>
    <w:rsid w:val="000E7D92"/>
    <w:rsid w:val="000E7F7F"/>
    <w:rsid w:val="000F00AE"/>
    <w:rsid w:val="000F0575"/>
    <w:rsid w:val="000F0964"/>
    <w:rsid w:val="000F0A42"/>
    <w:rsid w:val="000F0C1E"/>
    <w:rsid w:val="000F154C"/>
    <w:rsid w:val="000F1979"/>
    <w:rsid w:val="000F24E7"/>
    <w:rsid w:val="000F2838"/>
    <w:rsid w:val="000F29BD"/>
    <w:rsid w:val="000F30C4"/>
    <w:rsid w:val="000F31EC"/>
    <w:rsid w:val="000F3824"/>
    <w:rsid w:val="000F3B8B"/>
    <w:rsid w:val="000F3EA0"/>
    <w:rsid w:val="000F4021"/>
    <w:rsid w:val="000F4405"/>
    <w:rsid w:val="000F44BF"/>
    <w:rsid w:val="000F47A8"/>
    <w:rsid w:val="000F4974"/>
    <w:rsid w:val="000F4A9B"/>
    <w:rsid w:val="000F4D42"/>
    <w:rsid w:val="000F4EEE"/>
    <w:rsid w:val="000F4F34"/>
    <w:rsid w:val="000F5C59"/>
    <w:rsid w:val="000F5D68"/>
    <w:rsid w:val="000F5EBB"/>
    <w:rsid w:val="000F61A7"/>
    <w:rsid w:val="000F6480"/>
    <w:rsid w:val="000F6AB6"/>
    <w:rsid w:val="000F6BD7"/>
    <w:rsid w:val="000F6C6E"/>
    <w:rsid w:val="000F6E00"/>
    <w:rsid w:val="000F6ED9"/>
    <w:rsid w:val="000F7570"/>
    <w:rsid w:val="000F7C24"/>
    <w:rsid w:val="001008B1"/>
    <w:rsid w:val="0010108A"/>
    <w:rsid w:val="00101120"/>
    <w:rsid w:val="00101241"/>
    <w:rsid w:val="001012E6"/>
    <w:rsid w:val="00101BD3"/>
    <w:rsid w:val="00101D4E"/>
    <w:rsid w:val="00101FF1"/>
    <w:rsid w:val="0010203D"/>
    <w:rsid w:val="001021D6"/>
    <w:rsid w:val="00102249"/>
    <w:rsid w:val="00102B9B"/>
    <w:rsid w:val="00102F0C"/>
    <w:rsid w:val="001032E8"/>
    <w:rsid w:val="00103958"/>
    <w:rsid w:val="00103A87"/>
    <w:rsid w:val="00104706"/>
    <w:rsid w:val="00104926"/>
    <w:rsid w:val="001049A1"/>
    <w:rsid w:val="00104DA2"/>
    <w:rsid w:val="00104F04"/>
    <w:rsid w:val="00105514"/>
    <w:rsid w:val="001055D6"/>
    <w:rsid w:val="00105819"/>
    <w:rsid w:val="0010634C"/>
    <w:rsid w:val="001064A8"/>
    <w:rsid w:val="00106677"/>
    <w:rsid w:val="0010692D"/>
    <w:rsid w:val="00106D26"/>
    <w:rsid w:val="00106F62"/>
    <w:rsid w:val="00107045"/>
    <w:rsid w:val="00107430"/>
    <w:rsid w:val="00107736"/>
    <w:rsid w:val="00107AAB"/>
    <w:rsid w:val="00107DC7"/>
    <w:rsid w:val="00107F31"/>
    <w:rsid w:val="001100A8"/>
    <w:rsid w:val="0011023D"/>
    <w:rsid w:val="0011025D"/>
    <w:rsid w:val="0011049C"/>
    <w:rsid w:val="00110548"/>
    <w:rsid w:val="00110CC9"/>
    <w:rsid w:val="00110CD6"/>
    <w:rsid w:val="00110DDA"/>
    <w:rsid w:val="001111D2"/>
    <w:rsid w:val="00111601"/>
    <w:rsid w:val="00111964"/>
    <w:rsid w:val="00111F01"/>
    <w:rsid w:val="00111F0F"/>
    <w:rsid w:val="0011222D"/>
    <w:rsid w:val="00112280"/>
    <w:rsid w:val="0011236C"/>
    <w:rsid w:val="00112876"/>
    <w:rsid w:val="00112B26"/>
    <w:rsid w:val="00112D06"/>
    <w:rsid w:val="00112DF3"/>
    <w:rsid w:val="00112EC1"/>
    <w:rsid w:val="00113040"/>
    <w:rsid w:val="00113108"/>
    <w:rsid w:val="0011325C"/>
    <w:rsid w:val="001132D9"/>
    <w:rsid w:val="00113787"/>
    <w:rsid w:val="00113ACE"/>
    <w:rsid w:val="00113C2B"/>
    <w:rsid w:val="00113FA3"/>
    <w:rsid w:val="00114060"/>
    <w:rsid w:val="001146DE"/>
    <w:rsid w:val="001147DC"/>
    <w:rsid w:val="00114ADD"/>
    <w:rsid w:val="00114D30"/>
    <w:rsid w:val="00114E31"/>
    <w:rsid w:val="0011502E"/>
    <w:rsid w:val="0011522F"/>
    <w:rsid w:val="001153D2"/>
    <w:rsid w:val="00115C17"/>
    <w:rsid w:val="00115E95"/>
    <w:rsid w:val="00115F35"/>
    <w:rsid w:val="001160E8"/>
    <w:rsid w:val="0011629F"/>
    <w:rsid w:val="0011633F"/>
    <w:rsid w:val="00116742"/>
    <w:rsid w:val="001168BD"/>
    <w:rsid w:val="00116909"/>
    <w:rsid w:val="0011698A"/>
    <w:rsid w:val="00116A1E"/>
    <w:rsid w:val="00116E7C"/>
    <w:rsid w:val="001171C1"/>
    <w:rsid w:val="001171E0"/>
    <w:rsid w:val="00117999"/>
    <w:rsid w:val="0012010C"/>
    <w:rsid w:val="00120284"/>
    <w:rsid w:val="00120297"/>
    <w:rsid w:val="00120713"/>
    <w:rsid w:val="00120750"/>
    <w:rsid w:val="00120775"/>
    <w:rsid w:val="00120C80"/>
    <w:rsid w:val="00120D4A"/>
    <w:rsid w:val="001210BF"/>
    <w:rsid w:val="001211DF"/>
    <w:rsid w:val="00121FC5"/>
    <w:rsid w:val="001220A3"/>
    <w:rsid w:val="001224B3"/>
    <w:rsid w:val="0012273F"/>
    <w:rsid w:val="00122A0C"/>
    <w:rsid w:val="0012315E"/>
    <w:rsid w:val="001232CA"/>
    <w:rsid w:val="001233B3"/>
    <w:rsid w:val="00123414"/>
    <w:rsid w:val="0012344C"/>
    <w:rsid w:val="001235C0"/>
    <w:rsid w:val="0012364F"/>
    <w:rsid w:val="00123954"/>
    <w:rsid w:val="001240F2"/>
    <w:rsid w:val="00124C66"/>
    <w:rsid w:val="001253F3"/>
    <w:rsid w:val="00125447"/>
    <w:rsid w:val="00125807"/>
    <w:rsid w:val="00125A1F"/>
    <w:rsid w:val="00125BA7"/>
    <w:rsid w:val="00125C17"/>
    <w:rsid w:val="00125F15"/>
    <w:rsid w:val="0012653B"/>
    <w:rsid w:val="001266D6"/>
    <w:rsid w:val="00126701"/>
    <w:rsid w:val="001268AD"/>
    <w:rsid w:val="00126F07"/>
    <w:rsid w:val="00126F1B"/>
    <w:rsid w:val="0012712A"/>
    <w:rsid w:val="0012776F"/>
    <w:rsid w:val="00127FC1"/>
    <w:rsid w:val="0013002E"/>
    <w:rsid w:val="0013038E"/>
    <w:rsid w:val="001303EB"/>
    <w:rsid w:val="00130A63"/>
    <w:rsid w:val="00130C57"/>
    <w:rsid w:val="00130E19"/>
    <w:rsid w:val="00130EA7"/>
    <w:rsid w:val="0013168F"/>
    <w:rsid w:val="001318B5"/>
    <w:rsid w:val="0013190D"/>
    <w:rsid w:val="00131A50"/>
    <w:rsid w:val="00131F69"/>
    <w:rsid w:val="00131FB3"/>
    <w:rsid w:val="00132045"/>
    <w:rsid w:val="001322D8"/>
    <w:rsid w:val="0013239C"/>
    <w:rsid w:val="00132693"/>
    <w:rsid w:val="001327C7"/>
    <w:rsid w:val="0013290D"/>
    <w:rsid w:val="00132F69"/>
    <w:rsid w:val="001331B3"/>
    <w:rsid w:val="00133238"/>
    <w:rsid w:val="001335DC"/>
    <w:rsid w:val="001336C9"/>
    <w:rsid w:val="00133902"/>
    <w:rsid w:val="00133907"/>
    <w:rsid w:val="00133AB5"/>
    <w:rsid w:val="00133AD0"/>
    <w:rsid w:val="00133C93"/>
    <w:rsid w:val="001345BD"/>
    <w:rsid w:val="001346B3"/>
    <w:rsid w:val="00134B1A"/>
    <w:rsid w:val="00134D28"/>
    <w:rsid w:val="00134EBF"/>
    <w:rsid w:val="00135341"/>
    <w:rsid w:val="001360A7"/>
    <w:rsid w:val="00136126"/>
    <w:rsid w:val="001361C4"/>
    <w:rsid w:val="00136986"/>
    <w:rsid w:val="00136FA3"/>
    <w:rsid w:val="0013707B"/>
    <w:rsid w:val="001370D6"/>
    <w:rsid w:val="001373EB"/>
    <w:rsid w:val="001373F5"/>
    <w:rsid w:val="00137DD8"/>
    <w:rsid w:val="001406FD"/>
    <w:rsid w:val="00140725"/>
    <w:rsid w:val="00140752"/>
    <w:rsid w:val="001408A4"/>
    <w:rsid w:val="00140DA6"/>
    <w:rsid w:val="00141019"/>
    <w:rsid w:val="001411BE"/>
    <w:rsid w:val="00141BCC"/>
    <w:rsid w:val="00141D0E"/>
    <w:rsid w:val="0014213D"/>
    <w:rsid w:val="00142299"/>
    <w:rsid w:val="001422FD"/>
    <w:rsid w:val="0014240E"/>
    <w:rsid w:val="00142439"/>
    <w:rsid w:val="001425D0"/>
    <w:rsid w:val="00142FBE"/>
    <w:rsid w:val="00142FE3"/>
    <w:rsid w:val="0014303E"/>
    <w:rsid w:val="00144206"/>
    <w:rsid w:val="0014432A"/>
    <w:rsid w:val="001445EC"/>
    <w:rsid w:val="001447D0"/>
    <w:rsid w:val="00144A8D"/>
    <w:rsid w:val="00144E25"/>
    <w:rsid w:val="001451D6"/>
    <w:rsid w:val="001456EB"/>
    <w:rsid w:val="0014587A"/>
    <w:rsid w:val="00145C74"/>
    <w:rsid w:val="00146464"/>
    <w:rsid w:val="0014656A"/>
    <w:rsid w:val="00146BA9"/>
    <w:rsid w:val="00146C82"/>
    <w:rsid w:val="00146D53"/>
    <w:rsid w:val="00146D76"/>
    <w:rsid w:val="00146DA6"/>
    <w:rsid w:val="0014740E"/>
    <w:rsid w:val="00147545"/>
    <w:rsid w:val="00147562"/>
    <w:rsid w:val="00147589"/>
    <w:rsid w:val="001479BB"/>
    <w:rsid w:val="00147A0E"/>
    <w:rsid w:val="00147A58"/>
    <w:rsid w:val="00147AA8"/>
    <w:rsid w:val="00147C0E"/>
    <w:rsid w:val="00147C88"/>
    <w:rsid w:val="00147F87"/>
    <w:rsid w:val="00150049"/>
    <w:rsid w:val="00150367"/>
    <w:rsid w:val="001503DF"/>
    <w:rsid w:val="00150904"/>
    <w:rsid w:val="00150C31"/>
    <w:rsid w:val="00150FE1"/>
    <w:rsid w:val="00151170"/>
    <w:rsid w:val="001512BB"/>
    <w:rsid w:val="0015155F"/>
    <w:rsid w:val="00151899"/>
    <w:rsid w:val="001518B0"/>
    <w:rsid w:val="00151D9A"/>
    <w:rsid w:val="00151F7E"/>
    <w:rsid w:val="00151FA6"/>
    <w:rsid w:val="0015214B"/>
    <w:rsid w:val="001521DE"/>
    <w:rsid w:val="0015239E"/>
    <w:rsid w:val="001527B1"/>
    <w:rsid w:val="001529CD"/>
    <w:rsid w:val="00152C02"/>
    <w:rsid w:val="00152F25"/>
    <w:rsid w:val="00152F2B"/>
    <w:rsid w:val="00153153"/>
    <w:rsid w:val="001531F2"/>
    <w:rsid w:val="00153376"/>
    <w:rsid w:val="00153669"/>
    <w:rsid w:val="0015385D"/>
    <w:rsid w:val="00153A90"/>
    <w:rsid w:val="00153B56"/>
    <w:rsid w:val="00153FF3"/>
    <w:rsid w:val="0015419C"/>
    <w:rsid w:val="00154459"/>
    <w:rsid w:val="00154698"/>
    <w:rsid w:val="00154763"/>
    <w:rsid w:val="0015478F"/>
    <w:rsid w:val="0015480E"/>
    <w:rsid w:val="00154A0E"/>
    <w:rsid w:val="00154C09"/>
    <w:rsid w:val="00154FAC"/>
    <w:rsid w:val="00155105"/>
    <w:rsid w:val="00155202"/>
    <w:rsid w:val="00155533"/>
    <w:rsid w:val="00155776"/>
    <w:rsid w:val="00155851"/>
    <w:rsid w:val="00155D98"/>
    <w:rsid w:val="00155E36"/>
    <w:rsid w:val="00156279"/>
    <w:rsid w:val="001563D1"/>
    <w:rsid w:val="00156731"/>
    <w:rsid w:val="00156D41"/>
    <w:rsid w:val="00156F85"/>
    <w:rsid w:val="001575FD"/>
    <w:rsid w:val="00157C61"/>
    <w:rsid w:val="0016005E"/>
    <w:rsid w:val="00160246"/>
    <w:rsid w:val="00160B40"/>
    <w:rsid w:val="00160C96"/>
    <w:rsid w:val="00160EEB"/>
    <w:rsid w:val="001616DD"/>
    <w:rsid w:val="00161D1A"/>
    <w:rsid w:val="00161E2F"/>
    <w:rsid w:val="00161F19"/>
    <w:rsid w:val="001620F8"/>
    <w:rsid w:val="001625D7"/>
    <w:rsid w:val="00162886"/>
    <w:rsid w:val="00162C02"/>
    <w:rsid w:val="00162CC4"/>
    <w:rsid w:val="00162F75"/>
    <w:rsid w:val="0016322F"/>
    <w:rsid w:val="00163744"/>
    <w:rsid w:val="00163CF3"/>
    <w:rsid w:val="00163CFF"/>
    <w:rsid w:val="00163E92"/>
    <w:rsid w:val="00163EEC"/>
    <w:rsid w:val="00163F3E"/>
    <w:rsid w:val="00164001"/>
    <w:rsid w:val="0016401D"/>
    <w:rsid w:val="00164552"/>
    <w:rsid w:val="00164754"/>
    <w:rsid w:val="0016504F"/>
    <w:rsid w:val="00165631"/>
    <w:rsid w:val="001658E8"/>
    <w:rsid w:val="001660CE"/>
    <w:rsid w:val="001664DD"/>
    <w:rsid w:val="001666B7"/>
    <w:rsid w:val="00166774"/>
    <w:rsid w:val="00166B20"/>
    <w:rsid w:val="00166D8B"/>
    <w:rsid w:val="00166E9E"/>
    <w:rsid w:val="00167068"/>
    <w:rsid w:val="00167BD5"/>
    <w:rsid w:val="00167C86"/>
    <w:rsid w:val="00170131"/>
    <w:rsid w:val="00170246"/>
    <w:rsid w:val="001702DA"/>
    <w:rsid w:val="00170415"/>
    <w:rsid w:val="001708D9"/>
    <w:rsid w:val="00170B11"/>
    <w:rsid w:val="001719B0"/>
    <w:rsid w:val="00171A05"/>
    <w:rsid w:val="00172105"/>
    <w:rsid w:val="00172420"/>
    <w:rsid w:val="00172847"/>
    <w:rsid w:val="00172FA1"/>
    <w:rsid w:val="00172FA3"/>
    <w:rsid w:val="00173309"/>
    <w:rsid w:val="00173345"/>
    <w:rsid w:val="0017381F"/>
    <w:rsid w:val="00173C64"/>
    <w:rsid w:val="00174168"/>
    <w:rsid w:val="001746AA"/>
    <w:rsid w:val="00174FE2"/>
    <w:rsid w:val="00175034"/>
    <w:rsid w:val="001750EA"/>
    <w:rsid w:val="00175117"/>
    <w:rsid w:val="00175587"/>
    <w:rsid w:val="001757D7"/>
    <w:rsid w:val="00175A0C"/>
    <w:rsid w:val="00175AD7"/>
    <w:rsid w:val="00175B1C"/>
    <w:rsid w:val="00175C5C"/>
    <w:rsid w:val="00175CA7"/>
    <w:rsid w:val="00175FAA"/>
    <w:rsid w:val="001762AC"/>
    <w:rsid w:val="00176600"/>
    <w:rsid w:val="001769C5"/>
    <w:rsid w:val="00176C06"/>
    <w:rsid w:val="00176D4A"/>
    <w:rsid w:val="00177132"/>
    <w:rsid w:val="00177209"/>
    <w:rsid w:val="001775C8"/>
    <w:rsid w:val="00177BC0"/>
    <w:rsid w:val="00177F5A"/>
    <w:rsid w:val="00180076"/>
    <w:rsid w:val="00180314"/>
    <w:rsid w:val="001804D0"/>
    <w:rsid w:val="00180810"/>
    <w:rsid w:val="00180856"/>
    <w:rsid w:val="00180994"/>
    <w:rsid w:val="00180AED"/>
    <w:rsid w:val="00180BFF"/>
    <w:rsid w:val="00180E0A"/>
    <w:rsid w:val="00181043"/>
    <w:rsid w:val="0018110D"/>
    <w:rsid w:val="00181341"/>
    <w:rsid w:val="00181807"/>
    <w:rsid w:val="00181B22"/>
    <w:rsid w:val="00181D5E"/>
    <w:rsid w:val="0018233E"/>
    <w:rsid w:val="001823AF"/>
    <w:rsid w:val="0018260D"/>
    <w:rsid w:val="001828A4"/>
    <w:rsid w:val="001829D0"/>
    <w:rsid w:val="001830DC"/>
    <w:rsid w:val="001835E1"/>
    <w:rsid w:val="00183C95"/>
    <w:rsid w:val="00183ED1"/>
    <w:rsid w:val="0018401A"/>
    <w:rsid w:val="001840C1"/>
    <w:rsid w:val="0018421C"/>
    <w:rsid w:val="001844C5"/>
    <w:rsid w:val="0018464E"/>
    <w:rsid w:val="00184D3C"/>
    <w:rsid w:val="0018512E"/>
    <w:rsid w:val="00185502"/>
    <w:rsid w:val="001855C4"/>
    <w:rsid w:val="001858DF"/>
    <w:rsid w:val="00185983"/>
    <w:rsid w:val="00185B40"/>
    <w:rsid w:val="00185BB9"/>
    <w:rsid w:val="00185D66"/>
    <w:rsid w:val="00185EF0"/>
    <w:rsid w:val="00185FE5"/>
    <w:rsid w:val="00186B2C"/>
    <w:rsid w:val="00186E5A"/>
    <w:rsid w:val="00187349"/>
    <w:rsid w:val="001875F5"/>
    <w:rsid w:val="00187832"/>
    <w:rsid w:val="001878AA"/>
    <w:rsid w:val="00187C6D"/>
    <w:rsid w:val="00187F75"/>
    <w:rsid w:val="001907C5"/>
    <w:rsid w:val="0019080E"/>
    <w:rsid w:val="00190E32"/>
    <w:rsid w:val="00190EE7"/>
    <w:rsid w:val="00190EF3"/>
    <w:rsid w:val="001910E9"/>
    <w:rsid w:val="00191947"/>
    <w:rsid w:val="00191B00"/>
    <w:rsid w:val="00191E30"/>
    <w:rsid w:val="00192352"/>
    <w:rsid w:val="00192625"/>
    <w:rsid w:val="0019267D"/>
    <w:rsid w:val="00192A3F"/>
    <w:rsid w:val="00192EE8"/>
    <w:rsid w:val="00193162"/>
    <w:rsid w:val="001937B5"/>
    <w:rsid w:val="00193A3D"/>
    <w:rsid w:val="001943A0"/>
    <w:rsid w:val="001944EF"/>
    <w:rsid w:val="001947A7"/>
    <w:rsid w:val="00194B3B"/>
    <w:rsid w:val="00194D60"/>
    <w:rsid w:val="0019511D"/>
    <w:rsid w:val="0019516A"/>
    <w:rsid w:val="00195186"/>
    <w:rsid w:val="0019538A"/>
    <w:rsid w:val="00195687"/>
    <w:rsid w:val="00195695"/>
    <w:rsid w:val="00195791"/>
    <w:rsid w:val="001959B0"/>
    <w:rsid w:val="00195BC1"/>
    <w:rsid w:val="00195FF2"/>
    <w:rsid w:val="00196358"/>
    <w:rsid w:val="001966F5"/>
    <w:rsid w:val="001967B9"/>
    <w:rsid w:val="00196AF5"/>
    <w:rsid w:val="00196CF1"/>
    <w:rsid w:val="00196EF8"/>
    <w:rsid w:val="0019772E"/>
    <w:rsid w:val="00197AD0"/>
    <w:rsid w:val="001A020F"/>
    <w:rsid w:val="001A0524"/>
    <w:rsid w:val="001A0736"/>
    <w:rsid w:val="001A1310"/>
    <w:rsid w:val="001A16B2"/>
    <w:rsid w:val="001A1A4F"/>
    <w:rsid w:val="001A1AE4"/>
    <w:rsid w:val="001A1D74"/>
    <w:rsid w:val="001A1DFA"/>
    <w:rsid w:val="001A1E0D"/>
    <w:rsid w:val="001A1F74"/>
    <w:rsid w:val="001A237F"/>
    <w:rsid w:val="001A2516"/>
    <w:rsid w:val="001A25E1"/>
    <w:rsid w:val="001A2ACE"/>
    <w:rsid w:val="001A2B06"/>
    <w:rsid w:val="001A2D90"/>
    <w:rsid w:val="001A2DAE"/>
    <w:rsid w:val="001A2EA5"/>
    <w:rsid w:val="001A34B5"/>
    <w:rsid w:val="001A37AA"/>
    <w:rsid w:val="001A3B56"/>
    <w:rsid w:val="001A3E78"/>
    <w:rsid w:val="001A3FC1"/>
    <w:rsid w:val="001A452C"/>
    <w:rsid w:val="001A4698"/>
    <w:rsid w:val="001A4862"/>
    <w:rsid w:val="001A4967"/>
    <w:rsid w:val="001A4E89"/>
    <w:rsid w:val="001A50B1"/>
    <w:rsid w:val="001A53E8"/>
    <w:rsid w:val="001A5619"/>
    <w:rsid w:val="001A5A6B"/>
    <w:rsid w:val="001A5B00"/>
    <w:rsid w:val="001A5B1E"/>
    <w:rsid w:val="001A5C8B"/>
    <w:rsid w:val="001A5C93"/>
    <w:rsid w:val="001A5E60"/>
    <w:rsid w:val="001A5E82"/>
    <w:rsid w:val="001A64CA"/>
    <w:rsid w:val="001A6650"/>
    <w:rsid w:val="001A667A"/>
    <w:rsid w:val="001A66A0"/>
    <w:rsid w:val="001A66CF"/>
    <w:rsid w:val="001A6B47"/>
    <w:rsid w:val="001A6D4A"/>
    <w:rsid w:val="001A6D9E"/>
    <w:rsid w:val="001A6E39"/>
    <w:rsid w:val="001A6ECD"/>
    <w:rsid w:val="001A6FC8"/>
    <w:rsid w:val="001A6FCC"/>
    <w:rsid w:val="001A71BF"/>
    <w:rsid w:val="001A7608"/>
    <w:rsid w:val="001A7931"/>
    <w:rsid w:val="001A7A19"/>
    <w:rsid w:val="001A7EAA"/>
    <w:rsid w:val="001B0025"/>
    <w:rsid w:val="001B06C4"/>
    <w:rsid w:val="001B07F8"/>
    <w:rsid w:val="001B08F5"/>
    <w:rsid w:val="001B0972"/>
    <w:rsid w:val="001B0AAE"/>
    <w:rsid w:val="001B0AFD"/>
    <w:rsid w:val="001B0B54"/>
    <w:rsid w:val="001B0D9A"/>
    <w:rsid w:val="001B112A"/>
    <w:rsid w:val="001B12B1"/>
    <w:rsid w:val="001B13B0"/>
    <w:rsid w:val="001B149F"/>
    <w:rsid w:val="001B150E"/>
    <w:rsid w:val="001B1869"/>
    <w:rsid w:val="001B1A16"/>
    <w:rsid w:val="001B1C30"/>
    <w:rsid w:val="001B1CA0"/>
    <w:rsid w:val="001B2E75"/>
    <w:rsid w:val="001B31D4"/>
    <w:rsid w:val="001B3393"/>
    <w:rsid w:val="001B36AC"/>
    <w:rsid w:val="001B3720"/>
    <w:rsid w:val="001B38EF"/>
    <w:rsid w:val="001B3D06"/>
    <w:rsid w:val="001B3ECB"/>
    <w:rsid w:val="001B3EF9"/>
    <w:rsid w:val="001B46A1"/>
    <w:rsid w:val="001B4D84"/>
    <w:rsid w:val="001B4E27"/>
    <w:rsid w:val="001B4E42"/>
    <w:rsid w:val="001B5015"/>
    <w:rsid w:val="001B5612"/>
    <w:rsid w:val="001B59ED"/>
    <w:rsid w:val="001B60B0"/>
    <w:rsid w:val="001B69BD"/>
    <w:rsid w:val="001B6DCD"/>
    <w:rsid w:val="001B703C"/>
    <w:rsid w:val="001B716A"/>
    <w:rsid w:val="001B719F"/>
    <w:rsid w:val="001B7399"/>
    <w:rsid w:val="001B77BF"/>
    <w:rsid w:val="001B7978"/>
    <w:rsid w:val="001B7E3A"/>
    <w:rsid w:val="001C0009"/>
    <w:rsid w:val="001C001F"/>
    <w:rsid w:val="001C0281"/>
    <w:rsid w:val="001C07E8"/>
    <w:rsid w:val="001C084A"/>
    <w:rsid w:val="001C099C"/>
    <w:rsid w:val="001C0ED2"/>
    <w:rsid w:val="001C1D11"/>
    <w:rsid w:val="001C1F3A"/>
    <w:rsid w:val="001C1FF6"/>
    <w:rsid w:val="001C22E3"/>
    <w:rsid w:val="001C2306"/>
    <w:rsid w:val="001C2A2E"/>
    <w:rsid w:val="001C2B12"/>
    <w:rsid w:val="001C2F61"/>
    <w:rsid w:val="001C35B5"/>
    <w:rsid w:val="001C35D8"/>
    <w:rsid w:val="001C37BC"/>
    <w:rsid w:val="001C37F8"/>
    <w:rsid w:val="001C3A77"/>
    <w:rsid w:val="001C3A98"/>
    <w:rsid w:val="001C3C35"/>
    <w:rsid w:val="001C3D1F"/>
    <w:rsid w:val="001C3F3C"/>
    <w:rsid w:val="001C428E"/>
    <w:rsid w:val="001C46C3"/>
    <w:rsid w:val="001C47A9"/>
    <w:rsid w:val="001C4A71"/>
    <w:rsid w:val="001C4F01"/>
    <w:rsid w:val="001C508E"/>
    <w:rsid w:val="001C537E"/>
    <w:rsid w:val="001C5914"/>
    <w:rsid w:val="001C5D0D"/>
    <w:rsid w:val="001C5E77"/>
    <w:rsid w:val="001C606F"/>
    <w:rsid w:val="001C668F"/>
    <w:rsid w:val="001C675A"/>
    <w:rsid w:val="001C69CE"/>
    <w:rsid w:val="001C69F9"/>
    <w:rsid w:val="001C6A00"/>
    <w:rsid w:val="001C6AFD"/>
    <w:rsid w:val="001C6FD1"/>
    <w:rsid w:val="001C74F1"/>
    <w:rsid w:val="001C7D05"/>
    <w:rsid w:val="001C7ECB"/>
    <w:rsid w:val="001D04FD"/>
    <w:rsid w:val="001D0827"/>
    <w:rsid w:val="001D0E1C"/>
    <w:rsid w:val="001D0E7E"/>
    <w:rsid w:val="001D0EDE"/>
    <w:rsid w:val="001D0FB5"/>
    <w:rsid w:val="001D10CB"/>
    <w:rsid w:val="001D12F1"/>
    <w:rsid w:val="001D1312"/>
    <w:rsid w:val="001D14B1"/>
    <w:rsid w:val="001D16EC"/>
    <w:rsid w:val="001D19D8"/>
    <w:rsid w:val="001D1C47"/>
    <w:rsid w:val="001D1EFA"/>
    <w:rsid w:val="001D1FC6"/>
    <w:rsid w:val="001D2536"/>
    <w:rsid w:val="001D26A4"/>
    <w:rsid w:val="001D2A17"/>
    <w:rsid w:val="001D2A87"/>
    <w:rsid w:val="001D2F4F"/>
    <w:rsid w:val="001D2F5D"/>
    <w:rsid w:val="001D31B0"/>
    <w:rsid w:val="001D339C"/>
    <w:rsid w:val="001D37AD"/>
    <w:rsid w:val="001D3937"/>
    <w:rsid w:val="001D3B9E"/>
    <w:rsid w:val="001D40A7"/>
    <w:rsid w:val="001D4133"/>
    <w:rsid w:val="001D4198"/>
    <w:rsid w:val="001D4832"/>
    <w:rsid w:val="001D48BF"/>
    <w:rsid w:val="001D507E"/>
    <w:rsid w:val="001D50B8"/>
    <w:rsid w:val="001D5136"/>
    <w:rsid w:val="001D51B1"/>
    <w:rsid w:val="001D5352"/>
    <w:rsid w:val="001D5979"/>
    <w:rsid w:val="001D5C33"/>
    <w:rsid w:val="001D5E1F"/>
    <w:rsid w:val="001D618B"/>
    <w:rsid w:val="001D65FA"/>
    <w:rsid w:val="001D6ACA"/>
    <w:rsid w:val="001D7307"/>
    <w:rsid w:val="001D7375"/>
    <w:rsid w:val="001D73E0"/>
    <w:rsid w:val="001D74BD"/>
    <w:rsid w:val="001D7768"/>
    <w:rsid w:val="001D7822"/>
    <w:rsid w:val="001D7914"/>
    <w:rsid w:val="001D7B4A"/>
    <w:rsid w:val="001D7BED"/>
    <w:rsid w:val="001E00B9"/>
    <w:rsid w:val="001E00E7"/>
    <w:rsid w:val="001E01D2"/>
    <w:rsid w:val="001E09EB"/>
    <w:rsid w:val="001E0D2C"/>
    <w:rsid w:val="001E0DCE"/>
    <w:rsid w:val="001E0E62"/>
    <w:rsid w:val="001E10E0"/>
    <w:rsid w:val="001E1205"/>
    <w:rsid w:val="001E12B5"/>
    <w:rsid w:val="001E12C4"/>
    <w:rsid w:val="001E131B"/>
    <w:rsid w:val="001E1560"/>
    <w:rsid w:val="001E1993"/>
    <w:rsid w:val="001E2051"/>
    <w:rsid w:val="001E2613"/>
    <w:rsid w:val="001E2761"/>
    <w:rsid w:val="001E2A51"/>
    <w:rsid w:val="001E332E"/>
    <w:rsid w:val="001E3647"/>
    <w:rsid w:val="001E3758"/>
    <w:rsid w:val="001E3BB7"/>
    <w:rsid w:val="001E3BEA"/>
    <w:rsid w:val="001E4706"/>
    <w:rsid w:val="001E473A"/>
    <w:rsid w:val="001E4943"/>
    <w:rsid w:val="001E4C32"/>
    <w:rsid w:val="001E4FB8"/>
    <w:rsid w:val="001E5243"/>
    <w:rsid w:val="001E527B"/>
    <w:rsid w:val="001E5B11"/>
    <w:rsid w:val="001E5B57"/>
    <w:rsid w:val="001E5E4B"/>
    <w:rsid w:val="001E5FA3"/>
    <w:rsid w:val="001E5FBD"/>
    <w:rsid w:val="001E604A"/>
    <w:rsid w:val="001E6523"/>
    <w:rsid w:val="001E674A"/>
    <w:rsid w:val="001E68A1"/>
    <w:rsid w:val="001E6BC3"/>
    <w:rsid w:val="001E6C24"/>
    <w:rsid w:val="001E6DBF"/>
    <w:rsid w:val="001E777A"/>
    <w:rsid w:val="001E7E51"/>
    <w:rsid w:val="001E7FEA"/>
    <w:rsid w:val="001F05AB"/>
    <w:rsid w:val="001F0F87"/>
    <w:rsid w:val="001F0FF4"/>
    <w:rsid w:val="001F1304"/>
    <w:rsid w:val="001F154E"/>
    <w:rsid w:val="001F15AD"/>
    <w:rsid w:val="001F16B7"/>
    <w:rsid w:val="001F16BD"/>
    <w:rsid w:val="001F1839"/>
    <w:rsid w:val="001F1A8F"/>
    <w:rsid w:val="001F1C5F"/>
    <w:rsid w:val="001F2019"/>
    <w:rsid w:val="001F293A"/>
    <w:rsid w:val="001F2A9E"/>
    <w:rsid w:val="001F3079"/>
    <w:rsid w:val="001F320E"/>
    <w:rsid w:val="001F361C"/>
    <w:rsid w:val="001F37F2"/>
    <w:rsid w:val="001F3CD4"/>
    <w:rsid w:val="001F411C"/>
    <w:rsid w:val="001F43B4"/>
    <w:rsid w:val="001F4B8C"/>
    <w:rsid w:val="001F4EDD"/>
    <w:rsid w:val="001F5136"/>
    <w:rsid w:val="001F5418"/>
    <w:rsid w:val="001F5488"/>
    <w:rsid w:val="001F61A1"/>
    <w:rsid w:val="001F62A0"/>
    <w:rsid w:val="001F693C"/>
    <w:rsid w:val="001F6962"/>
    <w:rsid w:val="001F6A8B"/>
    <w:rsid w:val="001F6BC0"/>
    <w:rsid w:val="001F71FC"/>
    <w:rsid w:val="001F7888"/>
    <w:rsid w:val="001F7BED"/>
    <w:rsid w:val="001F7C44"/>
    <w:rsid w:val="001F7D01"/>
    <w:rsid w:val="001F7DF3"/>
    <w:rsid w:val="001F7E82"/>
    <w:rsid w:val="001F7EC7"/>
    <w:rsid w:val="0020015D"/>
    <w:rsid w:val="00200561"/>
    <w:rsid w:val="002005F1"/>
    <w:rsid w:val="002012CC"/>
    <w:rsid w:val="00201655"/>
    <w:rsid w:val="002018CB"/>
    <w:rsid w:val="00201A77"/>
    <w:rsid w:val="00201F23"/>
    <w:rsid w:val="00202169"/>
    <w:rsid w:val="00202390"/>
    <w:rsid w:val="0020297E"/>
    <w:rsid w:val="00202DC8"/>
    <w:rsid w:val="00202DD8"/>
    <w:rsid w:val="00202EF7"/>
    <w:rsid w:val="0020336B"/>
    <w:rsid w:val="002036BB"/>
    <w:rsid w:val="00203737"/>
    <w:rsid w:val="0020374C"/>
    <w:rsid w:val="00204039"/>
    <w:rsid w:val="00204052"/>
    <w:rsid w:val="002043B9"/>
    <w:rsid w:val="00204659"/>
    <w:rsid w:val="0020470B"/>
    <w:rsid w:val="00204CB6"/>
    <w:rsid w:val="00204FDD"/>
    <w:rsid w:val="00205385"/>
    <w:rsid w:val="00205D7F"/>
    <w:rsid w:val="0020638E"/>
    <w:rsid w:val="002066D8"/>
    <w:rsid w:val="00206814"/>
    <w:rsid w:val="00206A66"/>
    <w:rsid w:val="00206AB9"/>
    <w:rsid w:val="00206BAB"/>
    <w:rsid w:val="00206CE0"/>
    <w:rsid w:val="00206E36"/>
    <w:rsid w:val="00206EC1"/>
    <w:rsid w:val="0020719C"/>
    <w:rsid w:val="0020774E"/>
    <w:rsid w:val="002077A3"/>
    <w:rsid w:val="00207D84"/>
    <w:rsid w:val="00207DCF"/>
    <w:rsid w:val="002100F8"/>
    <w:rsid w:val="002101CC"/>
    <w:rsid w:val="00210482"/>
    <w:rsid w:val="002104B9"/>
    <w:rsid w:val="002105AF"/>
    <w:rsid w:val="00210768"/>
    <w:rsid w:val="00210794"/>
    <w:rsid w:val="0021088A"/>
    <w:rsid w:val="00210B78"/>
    <w:rsid w:val="00210CAA"/>
    <w:rsid w:val="00210E40"/>
    <w:rsid w:val="00210EDA"/>
    <w:rsid w:val="0021157B"/>
    <w:rsid w:val="00211B02"/>
    <w:rsid w:val="00211B92"/>
    <w:rsid w:val="00211C63"/>
    <w:rsid w:val="0021236B"/>
    <w:rsid w:val="002123FF"/>
    <w:rsid w:val="002127D0"/>
    <w:rsid w:val="002131AD"/>
    <w:rsid w:val="00213365"/>
    <w:rsid w:val="00213489"/>
    <w:rsid w:val="00213D5D"/>
    <w:rsid w:val="00213E93"/>
    <w:rsid w:val="00213F46"/>
    <w:rsid w:val="00214266"/>
    <w:rsid w:val="00214843"/>
    <w:rsid w:val="002149EC"/>
    <w:rsid w:val="00214A00"/>
    <w:rsid w:val="00214EE3"/>
    <w:rsid w:val="0021544D"/>
    <w:rsid w:val="002157A3"/>
    <w:rsid w:val="00215A56"/>
    <w:rsid w:val="00215B95"/>
    <w:rsid w:val="00215D24"/>
    <w:rsid w:val="00216426"/>
    <w:rsid w:val="002165F7"/>
    <w:rsid w:val="00216941"/>
    <w:rsid w:val="00216CBB"/>
    <w:rsid w:val="00216F43"/>
    <w:rsid w:val="00217165"/>
    <w:rsid w:val="002176D9"/>
    <w:rsid w:val="002176E0"/>
    <w:rsid w:val="002176F9"/>
    <w:rsid w:val="00217701"/>
    <w:rsid w:val="002179C8"/>
    <w:rsid w:val="00217DB7"/>
    <w:rsid w:val="00217DBD"/>
    <w:rsid w:val="00217ECF"/>
    <w:rsid w:val="0022043F"/>
    <w:rsid w:val="00220CE5"/>
    <w:rsid w:val="002210BA"/>
    <w:rsid w:val="002218B2"/>
    <w:rsid w:val="002219BE"/>
    <w:rsid w:val="00221AB0"/>
    <w:rsid w:val="00221FEB"/>
    <w:rsid w:val="00222177"/>
    <w:rsid w:val="002226F3"/>
    <w:rsid w:val="002231C7"/>
    <w:rsid w:val="00223352"/>
    <w:rsid w:val="00223BD4"/>
    <w:rsid w:val="00223CAE"/>
    <w:rsid w:val="00223D4E"/>
    <w:rsid w:val="00223E0C"/>
    <w:rsid w:val="00224316"/>
    <w:rsid w:val="002247AA"/>
    <w:rsid w:val="00224BA2"/>
    <w:rsid w:val="00224F55"/>
    <w:rsid w:val="00225241"/>
    <w:rsid w:val="002252D3"/>
    <w:rsid w:val="00225563"/>
    <w:rsid w:val="0022568A"/>
    <w:rsid w:val="00225859"/>
    <w:rsid w:val="00225C9E"/>
    <w:rsid w:val="00225D94"/>
    <w:rsid w:val="00226116"/>
    <w:rsid w:val="002261AA"/>
    <w:rsid w:val="002261B4"/>
    <w:rsid w:val="0022648D"/>
    <w:rsid w:val="0022670B"/>
    <w:rsid w:val="00226AA0"/>
    <w:rsid w:val="00226D10"/>
    <w:rsid w:val="00226EB5"/>
    <w:rsid w:val="00226F21"/>
    <w:rsid w:val="00227207"/>
    <w:rsid w:val="00227618"/>
    <w:rsid w:val="00227B3D"/>
    <w:rsid w:val="00227B7E"/>
    <w:rsid w:val="00227DD6"/>
    <w:rsid w:val="00230147"/>
    <w:rsid w:val="002302B1"/>
    <w:rsid w:val="002305CA"/>
    <w:rsid w:val="00230A2A"/>
    <w:rsid w:val="00230BAD"/>
    <w:rsid w:val="00230FAD"/>
    <w:rsid w:val="00231565"/>
    <w:rsid w:val="002316B8"/>
    <w:rsid w:val="00231929"/>
    <w:rsid w:val="00231BE9"/>
    <w:rsid w:val="00232661"/>
    <w:rsid w:val="0023268A"/>
    <w:rsid w:val="002328CA"/>
    <w:rsid w:val="00232C9C"/>
    <w:rsid w:val="00232D64"/>
    <w:rsid w:val="00232F13"/>
    <w:rsid w:val="002330AD"/>
    <w:rsid w:val="002332F1"/>
    <w:rsid w:val="00233344"/>
    <w:rsid w:val="002333F0"/>
    <w:rsid w:val="0023384B"/>
    <w:rsid w:val="00233907"/>
    <w:rsid w:val="00233B2B"/>
    <w:rsid w:val="00233B52"/>
    <w:rsid w:val="00233CC8"/>
    <w:rsid w:val="00234134"/>
    <w:rsid w:val="00234559"/>
    <w:rsid w:val="00234675"/>
    <w:rsid w:val="00234A08"/>
    <w:rsid w:val="00234EB8"/>
    <w:rsid w:val="002352E6"/>
    <w:rsid w:val="002357A4"/>
    <w:rsid w:val="002358B9"/>
    <w:rsid w:val="002359F2"/>
    <w:rsid w:val="00235C77"/>
    <w:rsid w:val="00235C9D"/>
    <w:rsid w:val="00235D6C"/>
    <w:rsid w:val="002363DC"/>
    <w:rsid w:val="00236693"/>
    <w:rsid w:val="00236DDB"/>
    <w:rsid w:val="00237029"/>
    <w:rsid w:val="002370B0"/>
    <w:rsid w:val="00237274"/>
    <w:rsid w:val="00237295"/>
    <w:rsid w:val="002373CA"/>
    <w:rsid w:val="00237E6F"/>
    <w:rsid w:val="00237E9E"/>
    <w:rsid w:val="002402C5"/>
    <w:rsid w:val="00240498"/>
    <w:rsid w:val="002405B5"/>
    <w:rsid w:val="00240C43"/>
    <w:rsid w:val="00240CB5"/>
    <w:rsid w:val="00240F8C"/>
    <w:rsid w:val="002410E6"/>
    <w:rsid w:val="00241103"/>
    <w:rsid w:val="0024121F"/>
    <w:rsid w:val="002412A3"/>
    <w:rsid w:val="002413CA"/>
    <w:rsid w:val="00241501"/>
    <w:rsid w:val="00241802"/>
    <w:rsid w:val="00241816"/>
    <w:rsid w:val="00241B2F"/>
    <w:rsid w:val="00241CBC"/>
    <w:rsid w:val="00241F03"/>
    <w:rsid w:val="002427CC"/>
    <w:rsid w:val="00242B53"/>
    <w:rsid w:val="00242B5E"/>
    <w:rsid w:val="00242E35"/>
    <w:rsid w:val="00242E7B"/>
    <w:rsid w:val="00242FA0"/>
    <w:rsid w:val="0024323A"/>
    <w:rsid w:val="00243606"/>
    <w:rsid w:val="00243795"/>
    <w:rsid w:val="002437D4"/>
    <w:rsid w:val="00243914"/>
    <w:rsid w:val="002439FD"/>
    <w:rsid w:val="00243AC1"/>
    <w:rsid w:val="00243C91"/>
    <w:rsid w:val="00243DF7"/>
    <w:rsid w:val="00243EB8"/>
    <w:rsid w:val="00244183"/>
    <w:rsid w:val="00244245"/>
    <w:rsid w:val="0024458A"/>
    <w:rsid w:val="00244661"/>
    <w:rsid w:val="00244720"/>
    <w:rsid w:val="002449B5"/>
    <w:rsid w:val="00244B51"/>
    <w:rsid w:val="00244C73"/>
    <w:rsid w:val="00244F8D"/>
    <w:rsid w:val="0024524E"/>
    <w:rsid w:val="00245430"/>
    <w:rsid w:val="00245A6B"/>
    <w:rsid w:val="00245BF1"/>
    <w:rsid w:val="00246153"/>
    <w:rsid w:val="00246230"/>
    <w:rsid w:val="0024650F"/>
    <w:rsid w:val="002466FF"/>
    <w:rsid w:val="002467ED"/>
    <w:rsid w:val="00247569"/>
    <w:rsid w:val="0024767F"/>
    <w:rsid w:val="00247745"/>
    <w:rsid w:val="00247A55"/>
    <w:rsid w:val="00247B25"/>
    <w:rsid w:val="00250945"/>
    <w:rsid w:val="00250E5D"/>
    <w:rsid w:val="00250F1E"/>
    <w:rsid w:val="00250F3D"/>
    <w:rsid w:val="00251024"/>
    <w:rsid w:val="00251203"/>
    <w:rsid w:val="00251392"/>
    <w:rsid w:val="00251415"/>
    <w:rsid w:val="002518C0"/>
    <w:rsid w:val="00251EA5"/>
    <w:rsid w:val="0025202C"/>
    <w:rsid w:val="002529AB"/>
    <w:rsid w:val="00252A6D"/>
    <w:rsid w:val="00252B1A"/>
    <w:rsid w:val="00252D1E"/>
    <w:rsid w:val="002531F0"/>
    <w:rsid w:val="0025335B"/>
    <w:rsid w:val="00253489"/>
    <w:rsid w:val="0025380A"/>
    <w:rsid w:val="0025398E"/>
    <w:rsid w:val="00253AFB"/>
    <w:rsid w:val="00253B7F"/>
    <w:rsid w:val="00253C65"/>
    <w:rsid w:val="00254094"/>
    <w:rsid w:val="00255990"/>
    <w:rsid w:val="002559F4"/>
    <w:rsid w:val="00255C74"/>
    <w:rsid w:val="00255D39"/>
    <w:rsid w:val="00255D81"/>
    <w:rsid w:val="00256317"/>
    <w:rsid w:val="0025656F"/>
    <w:rsid w:val="002565A8"/>
    <w:rsid w:val="002566E1"/>
    <w:rsid w:val="0025679E"/>
    <w:rsid w:val="0025681C"/>
    <w:rsid w:val="00256ABC"/>
    <w:rsid w:val="00256FB3"/>
    <w:rsid w:val="0025703E"/>
    <w:rsid w:val="00257829"/>
    <w:rsid w:val="002600B2"/>
    <w:rsid w:val="00260275"/>
    <w:rsid w:val="00260365"/>
    <w:rsid w:val="00260B12"/>
    <w:rsid w:val="00260E6F"/>
    <w:rsid w:val="00260E7A"/>
    <w:rsid w:val="0026140B"/>
    <w:rsid w:val="002616DA"/>
    <w:rsid w:val="0026199A"/>
    <w:rsid w:val="00261BBC"/>
    <w:rsid w:val="00261C46"/>
    <w:rsid w:val="00262047"/>
    <w:rsid w:val="00262186"/>
    <w:rsid w:val="00262584"/>
    <w:rsid w:val="002625EF"/>
    <w:rsid w:val="0026269F"/>
    <w:rsid w:val="00262900"/>
    <w:rsid w:val="00262D72"/>
    <w:rsid w:val="00262ED8"/>
    <w:rsid w:val="0026335D"/>
    <w:rsid w:val="0026353C"/>
    <w:rsid w:val="00263568"/>
    <w:rsid w:val="00263E0F"/>
    <w:rsid w:val="00263E2A"/>
    <w:rsid w:val="00263FBE"/>
    <w:rsid w:val="002642C4"/>
    <w:rsid w:val="00264A3D"/>
    <w:rsid w:val="00264C37"/>
    <w:rsid w:val="00265165"/>
    <w:rsid w:val="00265902"/>
    <w:rsid w:val="0026592B"/>
    <w:rsid w:val="00265972"/>
    <w:rsid w:val="002659DC"/>
    <w:rsid w:val="00265C43"/>
    <w:rsid w:val="00265C98"/>
    <w:rsid w:val="00265E3F"/>
    <w:rsid w:val="00265ECF"/>
    <w:rsid w:val="0026605B"/>
    <w:rsid w:val="00266096"/>
    <w:rsid w:val="0026620B"/>
    <w:rsid w:val="0026629C"/>
    <w:rsid w:val="00266644"/>
    <w:rsid w:val="00266972"/>
    <w:rsid w:val="00267190"/>
    <w:rsid w:val="00267211"/>
    <w:rsid w:val="0026733C"/>
    <w:rsid w:val="002677D4"/>
    <w:rsid w:val="00267935"/>
    <w:rsid w:val="00267A7E"/>
    <w:rsid w:val="00267C56"/>
    <w:rsid w:val="00267F9C"/>
    <w:rsid w:val="00270AAB"/>
    <w:rsid w:val="00270E16"/>
    <w:rsid w:val="002710F0"/>
    <w:rsid w:val="00271847"/>
    <w:rsid w:val="00271A3C"/>
    <w:rsid w:val="00271E27"/>
    <w:rsid w:val="00271FB8"/>
    <w:rsid w:val="00272129"/>
    <w:rsid w:val="002721B5"/>
    <w:rsid w:val="002728D7"/>
    <w:rsid w:val="00272A46"/>
    <w:rsid w:val="00272AD7"/>
    <w:rsid w:val="0027301C"/>
    <w:rsid w:val="0027323D"/>
    <w:rsid w:val="0027337C"/>
    <w:rsid w:val="00273444"/>
    <w:rsid w:val="00273520"/>
    <w:rsid w:val="00273601"/>
    <w:rsid w:val="0027398C"/>
    <w:rsid w:val="00273B07"/>
    <w:rsid w:val="00273E12"/>
    <w:rsid w:val="00273E6E"/>
    <w:rsid w:val="00273F24"/>
    <w:rsid w:val="002741A2"/>
    <w:rsid w:val="00274459"/>
    <w:rsid w:val="002745B8"/>
    <w:rsid w:val="002746BD"/>
    <w:rsid w:val="00274801"/>
    <w:rsid w:val="00274CDD"/>
    <w:rsid w:val="00274E6B"/>
    <w:rsid w:val="00274ECC"/>
    <w:rsid w:val="00275087"/>
    <w:rsid w:val="002757C3"/>
    <w:rsid w:val="002757F8"/>
    <w:rsid w:val="00275853"/>
    <w:rsid w:val="002759D6"/>
    <w:rsid w:val="00275A58"/>
    <w:rsid w:val="00275A95"/>
    <w:rsid w:val="00275C63"/>
    <w:rsid w:val="00276998"/>
    <w:rsid w:val="00276C68"/>
    <w:rsid w:val="00276EC6"/>
    <w:rsid w:val="00277079"/>
    <w:rsid w:val="00277349"/>
    <w:rsid w:val="002775E0"/>
    <w:rsid w:val="002779FD"/>
    <w:rsid w:val="00277D5F"/>
    <w:rsid w:val="002802DF"/>
    <w:rsid w:val="00280B93"/>
    <w:rsid w:val="00280BA7"/>
    <w:rsid w:val="00280D08"/>
    <w:rsid w:val="002810C1"/>
    <w:rsid w:val="0028137D"/>
    <w:rsid w:val="0028184C"/>
    <w:rsid w:val="002821F8"/>
    <w:rsid w:val="00282701"/>
    <w:rsid w:val="00282726"/>
    <w:rsid w:val="0028275B"/>
    <w:rsid w:val="00282AD7"/>
    <w:rsid w:val="00282DE8"/>
    <w:rsid w:val="00283142"/>
    <w:rsid w:val="00283381"/>
    <w:rsid w:val="002837AD"/>
    <w:rsid w:val="00283BDE"/>
    <w:rsid w:val="00283D07"/>
    <w:rsid w:val="00283D08"/>
    <w:rsid w:val="00284197"/>
    <w:rsid w:val="00284290"/>
    <w:rsid w:val="00284724"/>
    <w:rsid w:val="00284769"/>
    <w:rsid w:val="002848B2"/>
    <w:rsid w:val="00284968"/>
    <w:rsid w:val="00284E6D"/>
    <w:rsid w:val="00284FB1"/>
    <w:rsid w:val="00285029"/>
    <w:rsid w:val="00285036"/>
    <w:rsid w:val="00285103"/>
    <w:rsid w:val="00285177"/>
    <w:rsid w:val="00286198"/>
    <w:rsid w:val="00286598"/>
    <w:rsid w:val="00286ACA"/>
    <w:rsid w:val="00286D8B"/>
    <w:rsid w:val="00286E51"/>
    <w:rsid w:val="0028719E"/>
    <w:rsid w:val="002874ED"/>
    <w:rsid w:val="00287AD7"/>
    <w:rsid w:val="00287B65"/>
    <w:rsid w:val="0029004D"/>
    <w:rsid w:val="00290093"/>
    <w:rsid w:val="002905F2"/>
    <w:rsid w:val="002907C8"/>
    <w:rsid w:val="00290AE0"/>
    <w:rsid w:val="002912FB"/>
    <w:rsid w:val="00291AAB"/>
    <w:rsid w:val="00291F08"/>
    <w:rsid w:val="00291F17"/>
    <w:rsid w:val="00292354"/>
    <w:rsid w:val="0029257B"/>
    <w:rsid w:val="00292774"/>
    <w:rsid w:val="00292CB3"/>
    <w:rsid w:val="00292ECA"/>
    <w:rsid w:val="00292EE8"/>
    <w:rsid w:val="00292FAB"/>
    <w:rsid w:val="002931EE"/>
    <w:rsid w:val="00293414"/>
    <w:rsid w:val="002935A4"/>
    <w:rsid w:val="0029361C"/>
    <w:rsid w:val="0029381E"/>
    <w:rsid w:val="00293878"/>
    <w:rsid w:val="002938F8"/>
    <w:rsid w:val="00293950"/>
    <w:rsid w:val="00293C4F"/>
    <w:rsid w:val="00293C7B"/>
    <w:rsid w:val="002940D4"/>
    <w:rsid w:val="00294260"/>
    <w:rsid w:val="002949DA"/>
    <w:rsid w:val="00294B56"/>
    <w:rsid w:val="00294B82"/>
    <w:rsid w:val="00294FA2"/>
    <w:rsid w:val="00294FF0"/>
    <w:rsid w:val="002952BC"/>
    <w:rsid w:val="00295B49"/>
    <w:rsid w:val="00295C3A"/>
    <w:rsid w:val="00295C79"/>
    <w:rsid w:val="00295DD7"/>
    <w:rsid w:val="00296859"/>
    <w:rsid w:val="00296EB2"/>
    <w:rsid w:val="0029714F"/>
    <w:rsid w:val="0029725F"/>
    <w:rsid w:val="002976C2"/>
    <w:rsid w:val="002977EA"/>
    <w:rsid w:val="00297AB3"/>
    <w:rsid w:val="00297B96"/>
    <w:rsid w:val="002A00FE"/>
    <w:rsid w:val="002A021C"/>
    <w:rsid w:val="002A04A1"/>
    <w:rsid w:val="002A06BA"/>
    <w:rsid w:val="002A06EF"/>
    <w:rsid w:val="002A09A3"/>
    <w:rsid w:val="002A0B8B"/>
    <w:rsid w:val="002A0C97"/>
    <w:rsid w:val="002A0D29"/>
    <w:rsid w:val="002A15EB"/>
    <w:rsid w:val="002A171B"/>
    <w:rsid w:val="002A1740"/>
    <w:rsid w:val="002A19C1"/>
    <w:rsid w:val="002A19EF"/>
    <w:rsid w:val="002A1B2A"/>
    <w:rsid w:val="002A1BAF"/>
    <w:rsid w:val="002A1BDF"/>
    <w:rsid w:val="002A20AD"/>
    <w:rsid w:val="002A2168"/>
    <w:rsid w:val="002A236B"/>
    <w:rsid w:val="002A236E"/>
    <w:rsid w:val="002A2DD4"/>
    <w:rsid w:val="002A31CD"/>
    <w:rsid w:val="002A33FE"/>
    <w:rsid w:val="002A366F"/>
    <w:rsid w:val="002A392B"/>
    <w:rsid w:val="002A3F66"/>
    <w:rsid w:val="002A409F"/>
    <w:rsid w:val="002A49E0"/>
    <w:rsid w:val="002A4B6A"/>
    <w:rsid w:val="002A4E41"/>
    <w:rsid w:val="002A50DB"/>
    <w:rsid w:val="002A528B"/>
    <w:rsid w:val="002A58A0"/>
    <w:rsid w:val="002A58C6"/>
    <w:rsid w:val="002A59B4"/>
    <w:rsid w:val="002A5B18"/>
    <w:rsid w:val="002A5CA5"/>
    <w:rsid w:val="002A6011"/>
    <w:rsid w:val="002A60EC"/>
    <w:rsid w:val="002A6361"/>
    <w:rsid w:val="002A6375"/>
    <w:rsid w:val="002A6413"/>
    <w:rsid w:val="002A645E"/>
    <w:rsid w:val="002A6B26"/>
    <w:rsid w:val="002A7017"/>
    <w:rsid w:val="002A746B"/>
    <w:rsid w:val="002A7592"/>
    <w:rsid w:val="002A7695"/>
    <w:rsid w:val="002A7DC4"/>
    <w:rsid w:val="002A7FB5"/>
    <w:rsid w:val="002B00FB"/>
    <w:rsid w:val="002B03BF"/>
    <w:rsid w:val="002B05F5"/>
    <w:rsid w:val="002B08A8"/>
    <w:rsid w:val="002B0997"/>
    <w:rsid w:val="002B0C90"/>
    <w:rsid w:val="002B0CA4"/>
    <w:rsid w:val="002B0CCD"/>
    <w:rsid w:val="002B0F8A"/>
    <w:rsid w:val="002B147D"/>
    <w:rsid w:val="002B154E"/>
    <w:rsid w:val="002B1761"/>
    <w:rsid w:val="002B1A5E"/>
    <w:rsid w:val="002B1B4D"/>
    <w:rsid w:val="002B2086"/>
    <w:rsid w:val="002B23D8"/>
    <w:rsid w:val="002B27FC"/>
    <w:rsid w:val="002B2BBD"/>
    <w:rsid w:val="002B2CF2"/>
    <w:rsid w:val="002B314E"/>
    <w:rsid w:val="002B330D"/>
    <w:rsid w:val="002B3676"/>
    <w:rsid w:val="002B36F3"/>
    <w:rsid w:val="002B3C04"/>
    <w:rsid w:val="002B3D55"/>
    <w:rsid w:val="002B4759"/>
    <w:rsid w:val="002B4792"/>
    <w:rsid w:val="002B4CFB"/>
    <w:rsid w:val="002B5115"/>
    <w:rsid w:val="002B515B"/>
    <w:rsid w:val="002B5340"/>
    <w:rsid w:val="002B58A7"/>
    <w:rsid w:val="002B5AD3"/>
    <w:rsid w:val="002B5BBC"/>
    <w:rsid w:val="002B5E9C"/>
    <w:rsid w:val="002B5EBC"/>
    <w:rsid w:val="002B5F1E"/>
    <w:rsid w:val="002B63E1"/>
    <w:rsid w:val="002B663D"/>
    <w:rsid w:val="002B676C"/>
    <w:rsid w:val="002B6BAE"/>
    <w:rsid w:val="002B6CA2"/>
    <w:rsid w:val="002B6DDE"/>
    <w:rsid w:val="002B71FF"/>
    <w:rsid w:val="002B7272"/>
    <w:rsid w:val="002B7291"/>
    <w:rsid w:val="002B72EC"/>
    <w:rsid w:val="002B768C"/>
    <w:rsid w:val="002B7840"/>
    <w:rsid w:val="002B78A4"/>
    <w:rsid w:val="002B78C1"/>
    <w:rsid w:val="002B79BD"/>
    <w:rsid w:val="002B7C21"/>
    <w:rsid w:val="002B7C4F"/>
    <w:rsid w:val="002B7CE8"/>
    <w:rsid w:val="002C0173"/>
    <w:rsid w:val="002C02CD"/>
    <w:rsid w:val="002C046C"/>
    <w:rsid w:val="002C0D1A"/>
    <w:rsid w:val="002C108F"/>
    <w:rsid w:val="002C1D41"/>
    <w:rsid w:val="002C2346"/>
    <w:rsid w:val="002C24E4"/>
    <w:rsid w:val="002C2509"/>
    <w:rsid w:val="002C279F"/>
    <w:rsid w:val="002C2889"/>
    <w:rsid w:val="002C2E24"/>
    <w:rsid w:val="002C3060"/>
    <w:rsid w:val="002C3087"/>
    <w:rsid w:val="002C341E"/>
    <w:rsid w:val="002C3555"/>
    <w:rsid w:val="002C394D"/>
    <w:rsid w:val="002C3990"/>
    <w:rsid w:val="002C3BC7"/>
    <w:rsid w:val="002C3F1D"/>
    <w:rsid w:val="002C4146"/>
    <w:rsid w:val="002C41F7"/>
    <w:rsid w:val="002C43C3"/>
    <w:rsid w:val="002C4498"/>
    <w:rsid w:val="002C463D"/>
    <w:rsid w:val="002C467D"/>
    <w:rsid w:val="002C482D"/>
    <w:rsid w:val="002C4CE9"/>
    <w:rsid w:val="002C4DB0"/>
    <w:rsid w:val="002C5277"/>
    <w:rsid w:val="002C545D"/>
    <w:rsid w:val="002C56B8"/>
    <w:rsid w:val="002C57C0"/>
    <w:rsid w:val="002C57D8"/>
    <w:rsid w:val="002C5817"/>
    <w:rsid w:val="002C59C3"/>
    <w:rsid w:val="002C5CBF"/>
    <w:rsid w:val="002C67B3"/>
    <w:rsid w:val="002C6AEB"/>
    <w:rsid w:val="002C78A0"/>
    <w:rsid w:val="002C7B52"/>
    <w:rsid w:val="002C7FC9"/>
    <w:rsid w:val="002D009D"/>
    <w:rsid w:val="002D0CE2"/>
    <w:rsid w:val="002D0DEB"/>
    <w:rsid w:val="002D10D2"/>
    <w:rsid w:val="002D1918"/>
    <w:rsid w:val="002D19B2"/>
    <w:rsid w:val="002D1A26"/>
    <w:rsid w:val="002D1CE7"/>
    <w:rsid w:val="002D2603"/>
    <w:rsid w:val="002D26F9"/>
    <w:rsid w:val="002D2A26"/>
    <w:rsid w:val="002D2A62"/>
    <w:rsid w:val="002D2D96"/>
    <w:rsid w:val="002D32EF"/>
    <w:rsid w:val="002D37B0"/>
    <w:rsid w:val="002D3990"/>
    <w:rsid w:val="002D39E5"/>
    <w:rsid w:val="002D3ABC"/>
    <w:rsid w:val="002D3B3D"/>
    <w:rsid w:val="002D3B85"/>
    <w:rsid w:val="002D3D09"/>
    <w:rsid w:val="002D4277"/>
    <w:rsid w:val="002D4584"/>
    <w:rsid w:val="002D4596"/>
    <w:rsid w:val="002D4CDE"/>
    <w:rsid w:val="002D4ED6"/>
    <w:rsid w:val="002D534E"/>
    <w:rsid w:val="002D540A"/>
    <w:rsid w:val="002D563D"/>
    <w:rsid w:val="002D590C"/>
    <w:rsid w:val="002D5AD0"/>
    <w:rsid w:val="002D5C7A"/>
    <w:rsid w:val="002D5CEC"/>
    <w:rsid w:val="002D6365"/>
    <w:rsid w:val="002D6500"/>
    <w:rsid w:val="002D6A16"/>
    <w:rsid w:val="002D6CA7"/>
    <w:rsid w:val="002D72ED"/>
    <w:rsid w:val="002D7C64"/>
    <w:rsid w:val="002D7E38"/>
    <w:rsid w:val="002E000E"/>
    <w:rsid w:val="002E036D"/>
    <w:rsid w:val="002E04C6"/>
    <w:rsid w:val="002E0703"/>
    <w:rsid w:val="002E086A"/>
    <w:rsid w:val="002E0CEF"/>
    <w:rsid w:val="002E0D1F"/>
    <w:rsid w:val="002E0DC9"/>
    <w:rsid w:val="002E15F6"/>
    <w:rsid w:val="002E1636"/>
    <w:rsid w:val="002E17FB"/>
    <w:rsid w:val="002E1969"/>
    <w:rsid w:val="002E1A4D"/>
    <w:rsid w:val="002E1AA8"/>
    <w:rsid w:val="002E1C72"/>
    <w:rsid w:val="002E21F0"/>
    <w:rsid w:val="002E278C"/>
    <w:rsid w:val="002E2CD6"/>
    <w:rsid w:val="002E30A8"/>
    <w:rsid w:val="002E3F6C"/>
    <w:rsid w:val="002E4377"/>
    <w:rsid w:val="002E47D1"/>
    <w:rsid w:val="002E48A7"/>
    <w:rsid w:val="002E4946"/>
    <w:rsid w:val="002E4966"/>
    <w:rsid w:val="002E4A54"/>
    <w:rsid w:val="002E4DFA"/>
    <w:rsid w:val="002E4E38"/>
    <w:rsid w:val="002E4EC2"/>
    <w:rsid w:val="002E5208"/>
    <w:rsid w:val="002E5797"/>
    <w:rsid w:val="002E5EC3"/>
    <w:rsid w:val="002E6095"/>
    <w:rsid w:val="002E6237"/>
    <w:rsid w:val="002E643A"/>
    <w:rsid w:val="002E649D"/>
    <w:rsid w:val="002E6A38"/>
    <w:rsid w:val="002E6C7B"/>
    <w:rsid w:val="002E6D86"/>
    <w:rsid w:val="002E6EFE"/>
    <w:rsid w:val="002E73A0"/>
    <w:rsid w:val="002E73B5"/>
    <w:rsid w:val="002E73C1"/>
    <w:rsid w:val="002E774E"/>
    <w:rsid w:val="002E7B1A"/>
    <w:rsid w:val="002E7BC1"/>
    <w:rsid w:val="002E7C93"/>
    <w:rsid w:val="002E7E2B"/>
    <w:rsid w:val="002E7F0C"/>
    <w:rsid w:val="002F0504"/>
    <w:rsid w:val="002F0533"/>
    <w:rsid w:val="002F08D0"/>
    <w:rsid w:val="002F08F0"/>
    <w:rsid w:val="002F09D0"/>
    <w:rsid w:val="002F0DB9"/>
    <w:rsid w:val="002F0F4D"/>
    <w:rsid w:val="002F13C5"/>
    <w:rsid w:val="002F16F2"/>
    <w:rsid w:val="002F1B3F"/>
    <w:rsid w:val="002F1B6D"/>
    <w:rsid w:val="002F219F"/>
    <w:rsid w:val="002F2A39"/>
    <w:rsid w:val="002F2D61"/>
    <w:rsid w:val="002F2DC5"/>
    <w:rsid w:val="002F3247"/>
    <w:rsid w:val="002F32BD"/>
    <w:rsid w:val="002F33B1"/>
    <w:rsid w:val="002F36E6"/>
    <w:rsid w:val="002F38A1"/>
    <w:rsid w:val="002F3B1A"/>
    <w:rsid w:val="002F3B35"/>
    <w:rsid w:val="002F3DE9"/>
    <w:rsid w:val="002F3EF4"/>
    <w:rsid w:val="002F3F0E"/>
    <w:rsid w:val="002F3F55"/>
    <w:rsid w:val="002F3F88"/>
    <w:rsid w:val="002F3F8F"/>
    <w:rsid w:val="002F4170"/>
    <w:rsid w:val="002F419E"/>
    <w:rsid w:val="002F432A"/>
    <w:rsid w:val="002F46CE"/>
    <w:rsid w:val="002F482F"/>
    <w:rsid w:val="002F4900"/>
    <w:rsid w:val="002F4990"/>
    <w:rsid w:val="002F4B99"/>
    <w:rsid w:val="002F4F71"/>
    <w:rsid w:val="002F544F"/>
    <w:rsid w:val="002F56A7"/>
    <w:rsid w:val="002F5726"/>
    <w:rsid w:val="002F5A9D"/>
    <w:rsid w:val="002F5E92"/>
    <w:rsid w:val="002F5FB6"/>
    <w:rsid w:val="002F60A3"/>
    <w:rsid w:val="002F6B5C"/>
    <w:rsid w:val="002F6CD8"/>
    <w:rsid w:val="002F6E2D"/>
    <w:rsid w:val="002F6FB5"/>
    <w:rsid w:val="002F73DA"/>
    <w:rsid w:val="002F7457"/>
    <w:rsid w:val="002F760E"/>
    <w:rsid w:val="002F786D"/>
    <w:rsid w:val="002F7ABD"/>
    <w:rsid w:val="002F7BCC"/>
    <w:rsid w:val="00300071"/>
    <w:rsid w:val="003001C1"/>
    <w:rsid w:val="003001F8"/>
    <w:rsid w:val="0030044C"/>
    <w:rsid w:val="00300CAD"/>
    <w:rsid w:val="00300D2A"/>
    <w:rsid w:val="00300DD4"/>
    <w:rsid w:val="00300FE9"/>
    <w:rsid w:val="00301239"/>
    <w:rsid w:val="00301398"/>
    <w:rsid w:val="003014AA"/>
    <w:rsid w:val="0030164B"/>
    <w:rsid w:val="00301A80"/>
    <w:rsid w:val="00301B81"/>
    <w:rsid w:val="00301D42"/>
    <w:rsid w:val="00301DFB"/>
    <w:rsid w:val="00302180"/>
    <w:rsid w:val="0030253C"/>
    <w:rsid w:val="00302AB2"/>
    <w:rsid w:val="00302B90"/>
    <w:rsid w:val="00303066"/>
    <w:rsid w:val="0030309F"/>
    <w:rsid w:val="00303186"/>
    <w:rsid w:val="00304131"/>
    <w:rsid w:val="0030446D"/>
    <w:rsid w:val="00304872"/>
    <w:rsid w:val="00304BAA"/>
    <w:rsid w:val="003051EF"/>
    <w:rsid w:val="0030541C"/>
    <w:rsid w:val="00305858"/>
    <w:rsid w:val="00305A5C"/>
    <w:rsid w:val="00305B70"/>
    <w:rsid w:val="00305E1E"/>
    <w:rsid w:val="003066DB"/>
    <w:rsid w:val="00306ABA"/>
    <w:rsid w:val="00306EDE"/>
    <w:rsid w:val="00306EF4"/>
    <w:rsid w:val="0030709F"/>
    <w:rsid w:val="00307172"/>
    <w:rsid w:val="003078F8"/>
    <w:rsid w:val="00307BBB"/>
    <w:rsid w:val="00307C21"/>
    <w:rsid w:val="00310090"/>
    <w:rsid w:val="00310359"/>
    <w:rsid w:val="0031037A"/>
    <w:rsid w:val="00310630"/>
    <w:rsid w:val="003108E7"/>
    <w:rsid w:val="00310AED"/>
    <w:rsid w:val="00310C24"/>
    <w:rsid w:val="00310FCC"/>
    <w:rsid w:val="00311059"/>
    <w:rsid w:val="003110B0"/>
    <w:rsid w:val="003118D8"/>
    <w:rsid w:val="00311A16"/>
    <w:rsid w:val="00311C05"/>
    <w:rsid w:val="0031202E"/>
    <w:rsid w:val="00312472"/>
    <w:rsid w:val="003124B9"/>
    <w:rsid w:val="003124FA"/>
    <w:rsid w:val="00312687"/>
    <w:rsid w:val="003126B5"/>
    <w:rsid w:val="0031280A"/>
    <w:rsid w:val="00312A1F"/>
    <w:rsid w:val="00312B27"/>
    <w:rsid w:val="00312C36"/>
    <w:rsid w:val="00312EB6"/>
    <w:rsid w:val="00312FBF"/>
    <w:rsid w:val="00313081"/>
    <w:rsid w:val="00313085"/>
    <w:rsid w:val="003134A8"/>
    <w:rsid w:val="003134E3"/>
    <w:rsid w:val="00313527"/>
    <w:rsid w:val="00313700"/>
    <w:rsid w:val="00313893"/>
    <w:rsid w:val="00313AEB"/>
    <w:rsid w:val="00313D29"/>
    <w:rsid w:val="00314071"/>
    <w:rsid w:val="003143FC"/>
    <w:rsid w:val="003146BA"/>
    <w:rsid w:val="00314B5E"/>
    <w:rsid w:val="0031513E"/>
    <w:rsid w:val="0031527A"/>
    <w:rsid w:val="0031540E"/>
    <w:rsid w:val="003154C1"/>
    <w:rsid w:val="003156ED"/>
    <w:rsid w:val="003158C2"/>
    <w:rsid w:val="00315F49"/>
    <w:rsid w:val="00315FFC"/>
    <w:rsid w:val="003161C4"/>
    <w:rsid w:val="00316693"/>
    <w:rsid w:val="0031674A"/>
    <w:rsid w:val="00316E4F"/>
    <w:rsid w:val="00317111"/>
    <w:rsid w:val="00317448"/>
    <w:rsid w:val="00317655"/>
    <w:rsid w:val="003176C0"/>
    <w:rsid w:val="0031782B"/>
    <w:rsid w:val="00317E5F"/>
    <w:rsid w:val="00317F22"/>
    <w:rsid w:val="00317FD6"/>
    <w:rsid w:val="00320467"/>
    <w:rsid w:val="003204C4"/>
    <w:rsid w:val="0032055D"/>
    <w:rsid w:val="003209B2"/>
    <w:rsid w:val="00320B4D"/>
    <w:rsid w:val="00320D4C"/>
    <w:rsid w:val="003210CE"/>
    <w:rsid w:val="00321105"/>
    <w:rsid w:val="003216F9"/>
    <w:rsid w:val="003217DB"/>
    <w:rsid w:val="003217E9"/>
    <w:rsid w:val="00321A26"/>
    <w:rsid w:val="00321A63"/>
    <w:rsid w:val="00321B6F"/>
    <w:rsid w:val="00321F2D"/>
    <w:rsid w:val="00322C0D"/>
    <w:rsid w:val="0032320C"/>
    <w:rsid w:val="00323494"/>
    <w:rsid w:val="00323A21"/>
    <w:rsid w:val="00323AB5"/>
    <w:rsid w:val="00323DA3"/>
    <w:rsid w:val="00323DA5"/>
    <w:rsid w:val="00323F07"/>
    <w:rsid w:val="003241CC"/>
    <w:rsid w:val="00324412"/>
    <w:rsid w:val="00324430"/>
    <w:rsid w:val="00324593"/>
    <w:rsid w:val="0032492B"/>
    <w:rsid w:val="00324C72"/>
    <w:rsid w:val="00324C79"/>
    <w:rsid w:val="00324CB4"/>
    <w:rsid w:val="00324D7C"/>
    <w:rsid w:val="00324F51"/>
    <w:rsid w:val="0032534A"/>
    <w:rsid w:val="00325DA4"/>
    <w:rsid w:val="00325ECF"/>
    <w:rsid w:val="003261BC"/>
    <w:rsid w:val="00326273"/>
    <w:rsid w:val="0032677E"/>
    <w:rsid w:val="00326885"/>
    <w:rsid w:val="00326917"/>
    <w:rsid w:val="00326995"/>
    <w:rsid w:val="003275F8"/>
    <w:rsid w:val="00327B82"/>
    <w:rsid w:val="00327BBF"/>
    <w:rsid w:val="0033033E"/>
    <w:rsid w:val="00330EBD"/>
    <w:rsid w:val="00330FB3"/>
    <w:rsid w:val="003310E6"/>
    <w:rsid w:val="0033112A"/>
    <w:rsid w:val="003313DA"/>
    <w:rsid w:val="00331463"/>
    <w:rsid w:val="00331512"/>
    <w:rsid w:val="003317C8"/>
    <w:rsid w:val="00331D06"/>
    <w:rsid w:val="00332270"/>
    <w:rsid w:val="00332375"/>
    <w:rsid w:val="00332998"/>
    <w:rsid w:val="00332AEA"/>
    <w:rsid w:val="0033315A"/>
    <w:rsid w:val="00333564"/>
    <w:rsid w:val="0033359C"/>
    <w:rsid w:val="00333861"/>
    <w:rsid w:val="00333C67"/>
    <w:rsid w:val="00333CC9"/>
    <w:rsid w:val="00333F01"/>
    <w:rsid w:val="0033467C"/>
    <w:rsid w:val="003349DA"/>
    <w:rsid w:val="00335164"/>
    <w:rsid w:val="00335242"/>
    <w:rsid w:val="0033533D"/>
    <w:rsid w:val="00335C74"/>
    <w:rsid w:val="00335C85"/>
    <w:rsid w:val="00335D30"/>
    <w:rsid w:val="0033619E"/>
    <w:rsid w:val="0033624E"/>
    <w:rsid w:val="003362B6"/>
    <w:rsid w:val="0033649D"/>
    <w:rsid w:val="00336D65"/>
    <w:rsid w:val="0033761D"/>
    <w:rsid w:val="0033783B"/>
    <w:rsid w:val="00337CCE"/>
    <w:rsid w:val="0034086D"/>
    <w:rsid w:val="00340BC4"/>
    <w:rsid w:val="00340DD9"/>
    <w:rsid w:val="003413A2"/>
    <w:rsid w:val="0034143C"/>
    <w:rsid w:val="00341623"/>
    <w:rsid w:val="00341BF4"/>
    <w:rsid w:val="0034222A"/>
    <w:rsid w:val="00342E07"/>
    <w:rsid w:val="00343252"/>
    <w:rsid w:val="003439AB"/>
    <w:rsid w:val="00343A14"/>
    <w:rsid w:val="00343CA8"/>
    <w:rsid w:val="00343E68"/>
    <w:rsid w:val="00343F43"/>
    <w:rsid w:val="00344429"/>
    <w:rsid w:val="00344D35"/>
    <w:rsid w:val="00345033"/>
    <w:rsid w:val="0034516F"/>
    <w:rsid w:val="003453FB"/>
    <w:rsid w:val="003453FE"/>
    <w:rsid w:val="00345772"/>
    <w:rsid w:val="0034589B"/>
    <w:rsid w:val="00346386"/>
    <w:rsid w:val="003463B0"/>
    <w:rsid w:val="0034676A"/>
    <w:rsid w:val="00346CB1"/>
    <w:rsid w:val="00346FC2"/>
    <w:rsid w:val="0034720A"/>
    <w:rsid w:val="003472A6"/>
    <w:rsid w:val="00347451"/>
    <w:rsid w:val="00347BA0"/>
    <w:rsid w:val="00347CF8"/>
    <w:rsid w:val="0035075B"/>
    <w:rsid w:val="00350A68"/>
    <w:rsid w:val="003515A3"/>
    <w:rsid w:val="00351624"/>
    <w:rsid w:val="00351747"/>
    <w:rsid w:val="00351838"/>
    <w:rsid w:val="003518B2"/>
    <w:rsid w:val="00351910"/>
    <w:rsid w:val="00351C8C"/>
    <w:rsid w:val="00351D72"/>
    <w:rsid w:val="00351D8C"/>
    <w:rsid w:val="003521A9"/>
    <w:rsid w:val="003526BE"/>
    <w:rsid w:val="0035282F"/>
    <w:rsid w:val="00352909"/>
    <w:rsid w:val="0035297D"/>
    <w:rsid w:val="00352BAF"/>
    <w:rsid w:val="00352C14"/>
    <w:rsid w:val="00352C2D"/>
    <w:rsid w:val="00352E05"/>
    <w:rsid w:val="003530D6"/>
    <w:rsid w:val="003532FB"/>
    <w:rsid w:val="0035378D"/>
    <w:rsid w:val="003538AC"/>
    <w:rsid w:val="00353BD7"/>
    <w:rsid w:val="00353D30"/>
    <w:rsid w:val="00353F1D"/>
    <w:rsid w:val="0035421F"/>
    <w:rsid w:val="00354295"/>
    <w:rsid w:val="003544E8"/>
    <w:rsid w:val="0035461B"/>
    <w:rsid w:val="003547F6"/>
    <w:rsid w:val="00354BED"/>
    <w:rsid w:val="00354E29"/>
    <w:rsid w:val="00354FDD"/>
    <w:rsid w:val="003550EC"/>
    <w:rsid w:val="00355301"/>
    <w:rsid w:val="00355E56"/>
    <w:rsid w:val="003561A1"/>
    <w:rsid w:val="00356680"/>
    <w:rsid w:val="003569D1"/>
    <w:rsid w:val="00356D8C"/>
    <w:rsid w:val="00356DBA"/>
    <w:rsid w:val="00356F33"/>
    <w:rsid w:val="00356F4E"/>
    <w:rsid w:val="003571EF"/>
    <w:rsid w:val="00357926"/>
    <w:rsid w:val="00357927"/>
    <w:rsid w:val="003579E8"/>
    <w:rsid w:val="00357A58"/>
    <w:rsid w:val="00360295"/>
    <w:rsid w:val="0036097A"/>
    <w:rsid w:val="003613F8"/>
    <w:rsid w:val="00361474"/>
    <w:rsid w:val="00361656"/>
    <w:rsid w:val="00361ACA"/>
    <w:rsid w:val="00361C7D"/>
    <w:rsid w:val="00361CC0"/>
    <w:rsid w:val="00362E3D"/>
    <w:rsid w:val="00362F82"/>
    <w:rsid w:val="0036306B"/>
    <w:rsid w:val="00363181"/>
    <w:rsid w:val="00363A9C"/>
    <w:rsid w:val="00363DF7"/>
    <w:rsid w:val="00364122"/>
    <w:rsid w:val="0036479B"/>
    <w:rsid w:val="00364848"/>
    <w:rsid w:val="0036484E"/>
    <w:rsid w:val="00364D7C"/>
    <w:rsid w:val="0036519D"/>
    <w:rsid w:val="003656BA"/>
    <w:rsid w:val="003659D7"/>
    <w:rsid w:val="00365A04"/>
    <w:rsid w:val="00365A1F"/>
    <w:rsid w:val="00365AD0"/>
    <w:rsid w:val="00365C62"/>
    <w:rsid w:val="00365E5C"/>
    <w:rsid w:val="00365EEA"/>
    <w:rsid w:val="00365FC2"/>
    <w:rsid w:val="0036620A"/>
    <w:rsid w:val="00366372"/>
    <w:rsid w:val="003663CF"/>
    <w:rsid w:val="00366452"/>
    <w:rsid w:val="00366640"/>
    <w:rsid w:val="0036692A"/>
    <w:rsid w:val="00366BAE"/>
    <w:rsid w:val="00366FC3"/>
    <w:rsid w:val="003670A3"/>
    <w:rsid w:val="003670EB"/>
    <w:rsid w:val="0036712E"/>
    <w:rsid w:val="003671DC"/>
    <w:rsid w:val="003675F0"/>
    <w:rsid w:val="003677FB"/>
    <w:rsid w:val="00370102"/>
    <w:rsid w:val="00370174"/>
    <w:rsid w:val="00370199"/>
    <w:rsid w:val="00370655"/>
    <w:rsid w:val="0037085A"/>
    <w:rsid w:val="003708E4"/>
    <w:rsid w:val="00370B7E"/>
    <w:rsid w:val="00370C72"/>
    <w:rsid w:val="00370E13"/>
    <w:rsid w:val="00370E79"/>
    <w:rsid w:val="00370FF8"/>
    <w:rsid w:val="0037105C"/>
    <w:rsid w:val="00371318"/>
    <w:rsid w:val="00371485"/>
    <w:rsid w:val="003714BB"/>
    <w:rsid w:val="00371A75"/>
    <w:rsid w:val="00371B12"/>
    <w:rsid w:val="00371BDB"/>
    <w:rsid w:val="0037221A"/>
    <w:rsid w:val="003722A5"/>
    <w:rsid w:val="003724AC"/>
    <w:rsid w:val="003727DA"/>
    <w:rsid w:val="00372803"/>
    <w:rsid w:val="00372AB7"/>
    <w:rsid w:val="00372AD6"/>
    <w:rsid w:val="00372B8B"/>
    <w:rsid w:val="00372E6E"/>
    <w:rsid w:val="00373075"/>
    <w:rsid w:val="00373459"/>
    <w:rsid w:val="00373944"/>
    <w:rsid w:val="00373A8A"/>
    <w:rsid w:val="00373D46"/>
    <w:rsid w:val="003746B3"/>
    <w:rsid w:val="00374730"/>
    <w:rsid w:val="003749D2"/>
    <w:rsid w:val="00374AEC"/>
    <w:rsid w:val="00374B9F"/>
    <w:rsid w:val="00374DAF"/>
    <w:rsid w:val="00375296"/>
    <w:rsid w:val="003755E3"/>
    <w:rsid w:val="00375BCF"/>
    <w:rsid w:val="0037606C"/>
    <w:rsid w:val="00376155"/>
    <w:rsid w:val="00376293"/>
    <w:rsid w:val="003762BE"/>
    <w:rsid w:val="00376649"/>
    <w:rsid w:val="0037673F"/>
    <w:rsid w:val="00376B5C"/>
    <w:rsid w:val="00376B76"/>
    <w:rsid w:val="00376BAE"/>
    <w:rsid w:val="00376DF3"/>
    <w:rsid w:val="00377230"/>
    <w:rsid w:val="0038000C"/>
    <w:rsid w:val="0038004E"/>
    <w:rsid w:val="003800F6"/>
    <w:rsid w:val="003802C3"/>
    <w:rsid w:val="003803B1"/>
    <w:rsid w:val="0038079E"/>
    <w:rsid w:val="003807C5"/>
    <w:rsid w:val="003811FC"/>
    <w:rsid w:val="0038145B"/>
    <w:rsid w:val="00381B22"/>
    <w:rsid w:val="00381EED"/>
    <w:rsid w:val="00382224"/>
    <w:rsid w:val="00382575"/>
    <w:rsid w:val="003827B6"/>
    <w:rsid w:val="003829DB"/>
    <w:rsid w:val="00382C0B"/>
    <w:rsid w:val="003830C1"/>
    <w:rsid w:val="003831D0"/>
    <w:rsid w:val="00383233"/>
    <w:rsid w:val="0038327B"/>
    <w:rsid w:val="00383568"/>
    <w:rsid w:val="00383C10"/>
    <w:rsid w:val="00383D0F"/>
    <w:rsid w:val="00383D82"/>
    <w:rsid w:val="0038417A"/>
    <w:rsid w:val="00384220"/>
    <w:rsid w:val="003846BE"/>
    <w:rsid w:val="003847F9"/>
    <w:rsid w:val="00384D18"/>
    <w:rsid w:val="003850AB"/>
    <w:rsid w:val="003853B1"/>
    <w:rsid w:val="0038579F"/>
    <w:rsid w:val="003859AC"/>
    <w:rsid w:val="00385C3E"/>
    <w:rsid w:val="00385CFD"/>
    <w:rsid w:val="003863ED"/>
    <w:rsid w:val="00386467"/>
    <w:rsid w:val="003864F7"/>
    <w:rsid w:val="00386875"/>
    <w:rsid w:val="00386C98"/>
    <w:rsid w:val="0038712E"/>
    <w:rsid w:val="00387280"/>
    <w:rsid w:val="0038752F"/>
    <w:rsid w:val="003875CF"/>
    <w:rsid w:val="0038764A"/>
    <w:rsid w:val="00387651"/>
    <w:rsid w:val="0038792A"/>
    <w:rsid w:val="00387F67"/>
    <w:rsid w:val="003902E5"/>
    <w:rsid w:val="003903EA"/>
    <w:rsid w:val="00390537"/>
    <w:rsid w:val="003905F4"/>
    <w:rsid w:val="00390A5F"/>
    <w:rsid w:val="00390BD0"/>
    <w:rsid w:val="00390D31"/>
    <w:rsid w:val="0039101E"/>
    <w:rsid w:val="00391451"/>
    <w:rsid w:val="00391476"/>
    <w:rsid w:val="003916FB"/>
    <w:rsid w:val="00391CB5"/>
    <w:rsid w:val="00391CF0"/>
    <w:rsid w:val="00391FB6"/>
    <w:rsid w:val="0039200F"/>
    <w:rsid w:val="003923AC"/>
    <w:rsid w:val="00392626"/>
    <w:rsid w:val="00392630"/>
    <w:rsid w:val="003926A2"/>
    <w:rsid w:val="00392E25"/>
    <w:rsid w:val="00392F84"/>
    <w:rsid w:val="003933CB"/>
    <w:rsid w:val="003935A8"/>
    <w:rsid w:val="00394218"/>
    <w:rsid w:val="00394230"/>
    <w:rsid w:val="00394367"/>
    <w:rsid w:val="003948AD"/>
    <w:rsid w:val="00394A3B"/>
    <w:rsid w:val="00394D0A"/>
    <w:rsid w:val="00394F63"/>
    <w:rsid w:val="0039503C"/>
    <w:rsid w:val="0039509A"/>
    <w:rsid w:val="003958F7"/>
    <w:rsid w:val="003959FB"/>
    <w:rsid w:val="00395AAD"/>
    <w:rsid w:val="00395B73"/>
    <w:rsid w:val="00395C10"/>
    <w:rsid w:val="003964C2"/>
    <w:rsid w:val="00396B8B"/>
    <w:rsid w:val="00396D31"/>
    <w:rsid w:val="00396E89"/>
    <w:rsid w:val="0039701A"/>
    <w:rsid w:val="00397204"/>
    <w:rsid w:val="00397BB9"/>
    <w:rsid w:val="00397DFD"/>
    <w:rsid w:val="003A01D5"/>
    <w:rsid w:val="003A042D"/>
    <w:rsid w:val="003A04FB"/>
    <w:rsid w:val="003A0D05"/>
    <w:rsid w:val="003A1436"/>
    <w:rsid w:val="003A1454"/>
    <w:rsid w:val="003A1519"/>
    <w:rsid w:val="003A1652"/>
    <w:rsid w:val="003A21B3"/>
    <w:rsid w:val="003A2577"/>
    <w:rsid w:val="003A2C80"/>
    <w:rsid w:val="003A3193"/>
    <w:rsid w:val="003A339B"/>
    <w:rsid w:val="003A341A"/>
    <w:rsid w:val="003A34C1"/>
    <w:rsid w:val="003A3565"/>
    <w:rsid w:val="003A3625"/>
    <w:rsid w:val="003A3B60"/>
    <w:rsid w:val="003A3E2F"/>
    <w:rsid w:val="003A49EE"/>
    <w:rsid w:val="003A4BE1"/>
    <w:rsid w:val="003A4E5E"/>
    <w:rsid w:val="003A5332"/>
    <w:rsid w:val="003A5564"/>
    <w:rsid w:val="003A570C"/>
    <w:rsid w:val="003A577E"/>
    <w:rsid w:val="003A5A8C"/>
    <w:rsid w:val="003A60B1"/>
    <w:rsid w:val="003A62A9"/>
    <w:rsid w:val="003A6533"/>
    <w:rsid w:val="003A6B82"/>
    <w:rsid w:val="003A6BEC"/>
    <w:rsid w:val="003A6D31"/>
    <w:rsid w:val="003A714A"/>
    <w:rsid w:val="003A7346"/>
    <w:rsid w:val="003A76D0"/>
    <w:rsid w:val="003A77AF"/>
    <w:rsid w:val="003A78A2"/>
    <w:rsid w:val="003A7CF9"/>
    <w:rsid w:val="003A7F4D"/>
    <w:rsid w:val="003B0398"/>
    <w:rsid w:val="003B0431"/>
    <w:rsid w:val="003B0C82"/>
    <w:rsid w:val="003B0F55"/>
    <w:rsid w:val="003B101D"/>
    <w:rsid w:val="003B102A"/>
    <w:rsid w:val="003B10A7"/>
    <w:rsid w:val="003B1365"/>
    <w:rsid w:val="003B1980"/>
    <w:rsid w:val="003B19BD"/>
    <w:rsid w:val="003B1B80"/>
    <w:rsid w:val="003B1D16"/>
    <w:rsid w:val="003B2592"/>
    <w:rsid w:val="003B2597"/>
    <w:rsid w:val="003B2958"/>
    <w:rsid w:val="003B2DCB"/>
    <w:rsid w:val="003B30EC"/>
    <w:rsid w:val="003B33B1"/>
    <w:rsid w:val="003B33FB"/>
    <w:rsid w:val="003B363E"/>
    <w:rsid w:val="003B3683"/>
    <w:rsid w:val="003B3AD8"/>
    <w:rsid w:val="003B3D29"/>
    <w:rsid w:val="003B3E25"/>
    <w:rsid w:val="003B4214"/>
    <w:rsid w:val="003B4AA8"/>
    <w:rsid w:val="003B4CE3"/>
    <w:rsid w:val="003B4D6E"/>
    <w:rsid w:val="003B4DDE"/>
    <w:rsid w:val="003B52B0"/>
    <w:rsid w:val="003B5D64"/>
    <w:rsid w:val="003B663B"/>
    <w:rsid w:val="003B6640"/>
    <w:rsid w:val="003B68A2"/>
    <w:rsid w:val="003B68FA"/>
    <w:rsid w:val="003B6A4E"/>
    <w:rsid w:val="003B6C5C"/>
    <w:rsid w:val="003B6F41"/>
    <w:rsid w:val="003B7266"/>
    <w:rsid w:val="003B7442"/>
    <w:rsid w:val="003B7465"/>
    <w:rsid w:val="003B7553"/>
    <w:rsid w:val="003B7FB5"/>
    <w:rsid w:val="003C0064"/>
    <w:rsid w:val="003C0121"/>
    <w:rsid w:val="003C0220"/>
    <w:rsid w:val="003C0764"/>
    <w:rsid w:val="003C0A63"/>
    <w:rsid w:val="003C0AA1"/>
    <w:rsid w:val="003C0B06"/>
    <w:rsid w:val="003C0BED"/>
    <w:rsid w:val="003C0D8D"/>
    <w:rsid w:val="003C0E42"/>
    <w:rsid w:val="003C12FC"/>
    <w:rsid w:val="003C17C5"/>
    <w:rsid w:val="003C1A4F"/>
    <w:rsid w:val="003C1C7E"/>
    <w:rsid w:val="003C237F"/>
    <w:rsid w:val="003C2B19"/>
    <w:rsid w:val="003C2D4F"/>
    <w:rsid w:val="003C2E99"/>
    <w:rsid w:val="003C306B"/>
    <w:rsid w:val="003C32F3"/>
    <w:rsid w:val="003C3507"/>
    <w:rsid w:val="003C3A37"/>
    <w:rsid w:val="003C3BA0"/>
    <w:rsid w:val="003C3EA9"/>
    <w:rsid w:val="003C3FD6"/>
    <w:rsid w:val="003C4085"/>
    <w:rsid w:val="003C4543"/>
    <w:rsid w:val="003C484E"/>
    <w:rsid w:val="003C4960"/>
    <w:rsid w:val="003C4D06"/>
    <w:rsid w:val="003C4FD2"/>
    <w:rsid w:val="003C55EE"/>
    <w:rsid w:val="003C5613"/>
    <w:rsid w:val="003C5823"/>
    <w:rsid w:val="003C5940"/>
    <w:rsid w:val="003C5DB5"/>
    <w:rsid w:val="003C66F1"/>
    <w:rsid w:val="003C6E08"/>
    <w:rsid w:val="003C6E38"/>
    <w:rsid w:val="003C7356"/>
    <w:rsid w:val="003C736A"/>
    <w:rsid w:val="003C77DC"/>
    <w:rsid w:val="003C7F36"/>
    <w:rsid w:val="003C7F4A"/>
    <w:rsid w:val="003D01DA"/>
    <w:rsid w:val="003D03E2"/>
    <w:rsid w:val="003D0839"/>
    <w:rsid w:val="003D0916"/>
    <w:rsid w:val="003D0D61"/>
    <w:rsid w:val="003D1153"/>
    <w:rsid w:val="003D1325"/>
    <w:rsid w:val="003D143C"/>
    <w:rsid w:val="003D149D"/>
    <w:rsid w:val="003D16FD"/>
    <w:rsid w:val="003D19A1"/>
    <w:rsid w:val="003D1D61"/>
    <w:rsid w:val="003D1EED"/>
    <w:rsid w:val="003D1F3E"/>
    <w:rsid w:val="003D2633"/>
    <w:rsid w:val="003D2867"/>
    <w:rsid w:val="003D31D0"/>
    <w:rsid w:val="003D3402"/>
    <w:rsid w:val="003D3979"/>
    <w:rsid w:val="003D3B45"/>
    <w:rsid w:val="003D40CD"/>
    <w:rsid w:val="003D40D7"/>
    <w:rsid w:val="003D44F0"/>
    <w:rsid w:val="003D48C8"/>
    <w:rsid w:val="003D4A80"/>
    <w:rsid w:val="003D4DE9"/>
    <w:rsid w:val="003D4E11"/>
    <w:rsid w:val="003D4E41"/>
    <w:rsid w:val="003D53EC"/>
    <w:rsid w:val="003D5442"/>
    <w:rsid w:val="003D5506"/>
    <w:rsid w:val="003D5562"/>
    <w:rsid w:val="003D6781"/>
    <w:rsid w:val="003D69D2"/>
    <w:rsid w:val="003D6BBF"/>
    <w:rsid w:val="003D6F20"/>
    <w:rsid w:val="003D6F52"/>
    <w:rsid w:val="003D6FF7"/>
    <w:rsid w:val="003D74C5"/>
    <w:rsid w:val="003D74FF"/>
    <w:rsid w:val="003D7562"/>
    <w:rsid w:val="003D7582"/>
    <w:rsid w:val="003D774D"/>
    <w:rsid w:val="003E0023"/>
    <w:rsid w:val="003E005A"/>
    <w:rsid w:val="003E016B"/>
    <w:rsid w:val="003E0175"/>
    <w:rsid w:val="003E0524"/>
    <w:rsid w:val="003E0998"/>
    <w:rsid w:val="003E0B8D"/>
    <w:rsid w:val="003E0DB7"/>
    <w:rsid w:val="003E0E47"/>
    <w:rsid w:val="003E0F18"/>
    <w:rsid w:val="003E1228"/>
    <w:rsid w:val="003E1332"/>
    <w:rsid w:val="003E14EB"/>
    <w:rsid w:val="003E15CD"/>
    <w:rsid w:val="003E1632"/>
    <w:rsid w:val="003E1A8F"/>
    <w:rsid w:val="003E1B6A"/>
    <w:rsid w:val="003E1B99"/>
    <w:rsid w:val="003E2431"/>
    <w:rsid w:val="003E2449"/>
    <w:rsid w:val="003E262B"/>
    <w:rsid w:val="003E2A36"/>
    <w:rsid w:val="003E2C06"/>
    <w:rsid w:val="003E2DDC"/>
    <w:rsid w:val="003E307A"/>
    <w:rsid w:val="003E30EB"/>
    <w:rsid w:val="003E3825"/>
    <w:rsid w:val="003E39FD"/>
    <w:rsid w:val="003E3C10"/>
    <w:rsid w:val="003E3CA7"/>
    <w:rsid w:val="003E407A"/>
    <w:rsid w:val="003E40C9"/>
    <w:rsid w:val="003E40F7"/>
    <w:rsid w:val="003E4174"/>
    <w:rsid w:val="003E4425"/>
    <w:rsid w:val="003E44D2"/>
    <w:rsid w:val="003E4527"/>
    <w:rsid w:val="003E45D6"/>
    <w:rsid w:val="003E45F9"/>
    <w:rsid w:val="003E4920"/>
    <w:rsid w:val="003E49F0"/>
    <w:rsid w:val="003E4F9C"/>
    <w:rsid w:val="003E5026"/>
    <w:rsid w:val="003E5621"/>
    <w:rsid w:val="003E58E3"/>
    <w:rsid w:val="003E5952"/>
    <w:rsid w:val="003E5B7D"/>
    <w:rsid w:val="003E5DD3"/>
    <w:rsid w:val="003E69BB"/>
    <w:rsid w:val="003E6B0B"/>
    <w:rsid w:val="003E6BCA"/>
    <w:rsid w:val="003E6C0F"/>
    <w:rsid w:val="003E6C38"/>
    <w:rsid w:val="003E6D1D"/>
    <w:rsid w:val="003E6E19"/>
    <w:rsid w:val="003E7468"/>
    <w:rsid w:val="003E75E7"/>
    <w:rsid w:val="003E768D"/>
    <w:rsid w:val="003E794D"/>
    <w:rsid w:val="003E7D8A"/>
    <w:rsid w:val="003F02F9"/>
    <w:rsid w:val="003F0A41"/>
    <w:rsid w:val="003F162C"/>
    <w:rsid w:val="003F1911"/>
    <w:rsid w:val="003F196A"/>
    <w:rsid w:val="003F1C26"/>
    <w:rsid w:val="003F1C8D"/>
    <w:rsid w:val="003F1CAE"/>
    <w:rsid w:val="003F210B"/>
    <w:rsid w:val="003F21AD"/>
    <w:rsid w:val="003F233A"/>
    <w:rsid w:val="003F2743"/>
    <w:rsid w:val="003F38CD"/>
    <w:rsid w:val="003F3DEB"/>
    <w:rsid w:val="003F4403"/>
    <w:rsid w:val="003F4741"/>
    <w:rsid w:val="003F4973"/>
    <w:rsid w:val="003F4AD1"/>
    <w:rsid w:val="003F54FF"/>
    <w:rsid w:val="003F5984"/>
    <w:rsid w:val="003F6075"/>
    <w:rsid w:val="003F61C8"/>
    <w:rsid w:val="003F6842"/>
    <w:rsid w:val="003F6AC3"/>
    <w:rsid w:val="003F6C54"/>
    <w:rsid w:val="003F7104"/>
    <w:rsid w:val="003F71EE"/>
    <w:rsid w:val="003F767A"/>
    <w:rsid w:val="003F76A6"/>
    <w:rsid w:val="003F7765"/>
    <w:rsid w:val="004004C5"/>
    <w:rsid w:val="004004F0"/>
    <w:rsid w:val="0040058E"/>
    <w:rsid w:val="00400A7C"/>
    <w:rsid w:val="00400AC5"/>
    <w:rsid w:val="00400AF4"/>
    <w:rsid w:val="00400C75"/>
    <w:rsid w:val="00400D5F"/>
    <w:rsid w:val="00400F6D"/>
    <w:rsid w:val="00401259"/>
    <w:rsid w:val="0040125B"/>
    <w:rsid w:val="00401376"/>
    <w:rsid w:val="0040158D"/>
    <w:rsid w:val="0040189E"/>
    <w:rsid w:val="00401FD0"/>
    <w:rsid w:val="00402713"/>
    <w:rsid w:val="00402882"/>
    <w:rsid w:val="0040291F"/>
    <w:rsid w:val="00402D87"/>
    <w:rsid w:val="00402E5A"/>
    <w:rsid w:val="00403170"/>
    <w:rsid w:val="00403312"/>
    <w:rsid w:val="0040337E"/>
    <w:rsid w:val="004034D7"/>
    <w:rsid w:val="0040351B"/>
    <w:rsid w:val="00403779"/>
    <w:rsid w:val="00403913"/>
    <w:rsid w:val="00403A3F"/>
    <w:rsid w:val="00403AE0"/>
    <w:rsid w:val="00403FF1"/>
    <w:rsid w:val="00404271"/>
    <w:rsid w:val="0040485C"/>
    <w:rsid w:val="00404B53"/>
    <w:rsid w:val="00404D48"/>
    <w:rsid w:val="004050CF"/>
    <w:rsid w:val="00405540"/>
    <w:rsid w:val="00405674"/>
    <w:rsid w:val="00405784"/>
    <w:rsid w:val="004057F2"/>
    <w:rsid w:val="00405BED"/>
    <w:rsid w:val="00406147"/>
    <w:rsid w:val="00406324"/>
    <w:rsid w:val="0040649F"/>
    <w:rsid w:val="004064E7"/>
    <w:rsid w:val="00406627"/>
    <w:rsid w:val="0040670A"/>
    <w:rsid w:val="00406ADE"/>
    <w:rsid w:val="00406BDD"/>
    <w:rsid w:val="00406F30"/>
    <w:rsid w:val="004076EA"/>
    <w:rsid w:val="0040774F"/>
    <w:rsid w:val="0040797E"/>
    <w:rsid w:val="00407A7C"/>
    <w:rsid w:val="00407AFC"/>
    <w:rsid w:val="00407D4C"/>
    <w:rsid w:val="00407FC8"/>
    <w:rsid w:val="004100FD"/>
    <w:rsid w:val="00410582"/>
    <w:rsid w:val="0041087E"/>
    <w:rsid w:val="004108DE"/>
    <w:rsid w:val="00410913"/>
    <w:rsid w:val="00410B9F"/>
    <w:rsid w:val="00410BBF"/>
    <w:rsid w:val="00411136"/>
    <w:rsid w:val="004111B4"/>
    <w:rsid w:val="00411509"/>
    <w:rsid w:val="00411737"/>
    <w:rsid w:val="00411A3F"/>
    <w:rsid w:val="00411B20"/>
    <w:rsid w:val="00411E1D"/>
    <w:rsid w:val="0041228F"/>
    <w:rsid w:val="004125B1"/>
    <w:rsid w:val="004129A7"/>
    <w:rsid w:val="00412A6B"/>
    <w:rsid w:val="00412D12"/>
    <w:rsid w:val="00412D50"/>
    <w:rsid w:val="00412E02"/>
    <w:rsid w:val="00412E59"/>
    <w:rsid w:val="00412F86"/>
    <w:rsid w:val="00413967"/>
    <w:rsid w:val="00413F5F"/>
    <w:rsid w:val="00414170"/>
    <w:rsid w:val="004142B1"/>
    <w:rsid w:val="00414576"/>
    <w:rsid w:val="004147D8"/>
    <w:rsid w:val="00414A1B"/>
    <w:rsid w:val="00414E38"/>
    <w:rsid w:val="0041514A"/>
    <w:rsid w:val="004154EE"/>
    <w:rsid w:val="00415612"/>
    <w:rsid w:val="00415750"/>
    <w:rsid w:val="00415DC1"/>
    <w:rsid w:val="00415DED"/>
    <w:rsid w:val="0041628B"/>
    <w:rsid w:val="0041634B"/>
    <w:rsid w:val="004163F2"/>
    <w:rsid w:val="0041690F"/>
    <w:rsid w:val="004169FF"/>
    <w:rsid w:val="00416B01"/>
    <w:rsid w:val="00416BF3"/>
    <w:rsid w:val="00416E9A"/>
    <w:rsid w:val="004171B4"/>
    <w:rsid w:val="004171CD"/>
    <w:rsid w:val="0041757C"/>
    <w:rsid w:val="004176BE"/>
    <w:rsid w:val="004178E2"/>
    <w:rsid w:val="00417AC8"/>
    <w:rsid w:val="00417B8D"/>
    <w:rsid w:val="00417BFB"/>
    <w:rsid w:val="00417E00"/>
    <w:rsid w:val="00417F26"/>
    <w:rsid w:val="00420282"/>
    <w:rsid w:val="004204B8"/>
    <w:rsid w:val="00420F83"/>
    <w:rsid w:val="00420FE8"/>
    <w:rsid w:val="0042104F"/>
    <w:rsid w:val="004211C1"/>
    <w:rsid w:val="00421443"/>
    <w:rsid w:val="0042167F"/>
    <w:rsid w:val="00421B55"/>
    <w:rsid w:val="00421CDD"/>
    <w:rsid w:val="00421E15"/>
    <w:rsid w:val="00421F17"/>
    <w:rsid w:val="00421F63"/>
    <w:rsid w:val="00421F9A"/>
    <w:rsid w:val="00422161"/>
    <w:rsid w:val="00422BFA"/>
    <w:rsid w:val="00422C21"/>
    <w:rsid w:val="00422D4D"/>
    <w:rsid w:val="004233D3"/>
    <w:rsid w:val="00423863"/>
    <w:rsid w:val="00423B16"/>
    <w:rsid w:val="00423BF8"/>
    <w:rsid w:val="00423E6F"/>
    <w:rsid w:val="00423E8C"/>
    <w:rsid w:val="0042479F"/>
    <w:rsid w:val="00424A3E"/>
    <w:rsid w:val="00424A95"/>
    <w:rsid w:val="00425189"/>
    <w:rsid w:val="0042522B"/>
    <w:rsid w:val="00425248"/>
    <w:rsid w:val="004256D8"/>
    <w:rsid w:val="0042574A"/>
    <w:rsid w:val="00425840"/>
    <w:rsid w:val="00425859"/>
    <w:rsid w:val="0042586D"/>
    <w:rsid w:val="00425951"/>
    <w:rsid w:val="00425EBD"/>
    <w:rsid w:val="004262FB"/>
    <w:rsid w:val="0042644D"/>
    <w:rsid w:val="0042654A"/>
    <w:rsid w:val="0042667D"/>
    <w:rsid w:val="004268CE"/>
    <w:rsid w:val="00426AA9"/>
    <w:rsid w:val="00426C96"/>
    <w:rsid w:val="00426D74"/>
    <w:rsid w:val="00427078"/>
    <w:rsid w:val="004272A7"/>
    <w:rsid w:val="0042748B"/>
    <w:rsid w:val="00427592"/>
    <w:rsid w:val="004276EC"/>
    <w:rsid w:val="004277CD"/>
    <w:rsid w:val="004305F2"/>
    <w:rsid w:val="004309A6"/>
    <w:rsid w:val="00430DBD"/>
    <w:rsid w:val="0043144D"/>
    <w:rsid w:val="0043163E"/>
    <w:rsid w:val="004318BE"/>
    <w:rsid w:val="00431F3A"/>
    <w:rsid w:val="0043234D"/>
    <w:rsid w:val="004323C7"/>
    <w:rsid w:val="00432689"/>
    <w:rsid w:val="0043277D"/>
    <w:rsid w:val="004327BA"/>
    <w:rsid w:val="00432CAD"/>
    <w:rsid w:val="00433010"/>
    <w:rsid w:val="00433154"/>
    <w:rsid w:val="0043316D"/>
    <w:rsid w:val="00433442"/>
    <w:rsid w:val="0043389A"/>
    <w:rsid w:val="00433B4C"/>
    <w:rsid w:val="00433DDB"/>
    <w:rsid w:val="00433E0A"/>
    <w:rsid w:val="00433EEE"/>
    <w:rsid w:val="00433F4A"/>
    <w:rsid w:val="0043482C"/>
    <w:rsid w:val="0043536C"/>
    <w:rsid w:val="0043544B"/>
    <w:rsid w:val="004355D4"/>
    <w:rsid w:val="00435D67"/>
    <w:rsid w:val="00435F60"/>
    <w:rsid w:val="004361B8"/>
    <w:rsid w:val="004363A4"/>
    <w:rsid w:val="004364C7"/>
    <w:rsid w:val="00436616"/>
    <w:rsid w:val="00436748"/>
    <w:rsid w:val="00436B83"/>
    <w:rsid w:val="00437184"/>
    <w:rsid w:val="004371E2"/>
    <w:rsid w:val="00437216"/>
    <w:rsid w:val="004372AC"/>
    <w:rsid w:val="004373CB"/>
    <w:rsid w:val="00437573"/>
    <w:rsid w:val="0043759E"/>
    <w:rsid w:val="004403E3"/>
    <w:rsid w:val="00440532"/>
    <w:rsid w:val="004405A4"/>
    <w:rsid w:val="0044060D"/>
    <w:rsid w:val="0044072F"/>
    <w:rsid w:val="004408EA"/>
    <w:rsid w:val="004409DA"/>
    <w:rsid w:val="00440E5E"/>
    <w:rsid w:val="0044144E"/>
    <w:rsid w:val="00441CE2"/>
    <w:rsid w:val="00441D62"/>
    <w:rsid w:val="00441D9A"/>
    <w:rsid w:val="00441DE7"/>
    <w:rsid w:val="004422E3"/>
    <w:rsid w:val="0044238B"/>
    <w:rsid w:val="00442421"/>
    <w:rsid w:val="004427A0"/>
    <w:rsid w:val="00442C23"/>
    <w:rsid w:val="00442C2E"/>
    <w:rsid w:val="00442CC9"/>
    <w:rsid w:val="00442D97"/>
    <w:rsid w:val="00442F1F"/>
    <w:rsid w:val="00442F27"/>
    <w:rsid w:val="00443418"/>
    <w:rsid w:val="00443914"/>
    <w:rsid w:val="00443D5D"/>
    <w:rsid w:val="00444299"/>
    <w:rsid w:val="00444900"/>
    <w:rsid w:val="00444E46"/>
    <w:rsid w:val="00444E56"/>
    <w:rsid w:val="00444F5A"/>
    <w:rsid w:val="00445222"/>
    <w:rsid w:val="00445349"/>
    <w:rsid w:val="004453F7"/>
    <w:rsid w:val="00445614"/>
    <w:rsid w:val="00446059"/>
    <w:rsid w:val="00446259"/>
    <w:rsid w:val="00446295"/>
    <w:rsid w:val="004462BA"/>
    <w:rsid w:val="0044645C"/>
    <w:rsid w:val="0044665C"/>
    <w:rsid w:val="00446673"/>
    <w:rsid w:val="0044691B"/>
    <w:rsid w:val="00446AF7"/>
    <w:rsid w:val="00446F09"/>
    <w:rsid w:val="00447535"/>
    <w:rsid w:val="0044781D"/>
    <w:rsid w:val="0045025F"/>
    <w:rsid w:val="00450BE0"/>
    <w:rsid w:val="00450D16"/>
    <w:rsid w:val="00450F3A"/>
    <w:rsid w:val="004510E8"/>
    <w:rsid w:val="004511AF"/>
    <w:rsid w:val="00451265"/>
    <w:rsid w:val="00451782"/>
    <w:rsid w:val="00451A75"/>
    <w:rsid w:val="00452156"/>
    <w:rsid w:val="004521B0"/>
    <w:rsid w:val="00452276"/>
    <w:rsid w:val="00452598"/>
    <w:rsid w:val="00452944"/>
    <w:rsid w:val="004529FA"/>
    <w:rsid w:val="00452B7E"/>
    <w:rsid w:val="00452B90"/>
    <w:rsid w:val="00452C94"/>
    <w:rsid w:val="00452DE0"/>
    <w:rsid w:val="00452F75"/>
    <w:rsid w:val="0045316A"/>
    <w:rsid w:val="00453179"/>
    <w:rsid w:val="004533F9"/>
    <w:rsid w:val="00453515"/>
    <w:rsid w:val="004538E3"/>
    <w:rsid w:val="00453C93"/>
    <w:rsid w:val="00453CC6"/>
    <w:rsid w:val="00453D0D"/>
    <w:rsid w:val="00453D2F"/>
    <w:rsid w:val="00453E10"/>
    <w:rsid w:val="004542BC"/>
    <w:rsid w:val="004543FE"/>
    <w:rsid w:val="004544D1"/>
    <w:rsid w:val="00454687"/>
    <w:rsid w:val="004546FD"/>
    <w:rsid w:val="004548D6"/>
    <w:rsid w:val="00454926"/>
    <w:rsid w:val="00454C94"/>
    <w:rsid w:val="00454E30"/>
    <w:rsid w:val="00454E97"/>
    <w:rsid w:val="00455088"/>
    <w:rsid w:val="004550B9"/>
    <w:rsid w:val="00455626"/>
    <w:rsid w:val="004559F0"/>
    <w:rsid w:val="00455E41"/>
    <w:rsid w:val="00455F11"/>
    <w:rsid w:val="00455F2E"/>
    <w:rsid w:val="00456362"/>
    <w:rsid w:val="004565DF"/>
    <w:rsid w:val="00456600"/>
    <w:rsid w:val="004567C3"/>
    <w:rsid w:val="00456E0E"/>
    <w:rsid w:val="00456EE6"/>
    <w:rsid w:val="004570C2"/>
    <w:rsid w:val="00457292"/>
    <w:rsid w:val="00457317"/>
    <w:rsid w:val="004575CE"/>
    <w:rsid w:val="004576A9"/>
    <w:rsid w:val="00457B07"/>
    <w:rsid w:val="00457B54"/>
    <w:rsid w:val="0046042B"/>
    <w:rsid w:val="0046057E"/>
    <w:rsid w:val="0046075A"/>
    <w:rsid w:val="004608C1"/>
    <w:rsid w:val="00460AC1"/>
    <w:rsid w:val="00460AEA"/>
    <w:rsid w:val="00460F5C"/>
    <w:rsid w:val="0046131F"/>
    <w:rsid w:val="004615F3"/>
    <w:rsid w:val="00461ACB"/>
    <w:rsid w:val="00461DF2"/>
    <w:rsid w:val="00461ECA"/>
    <w:rsid w:val="00461F6A"/>
    <w:rsid w:val="00462218"/>
    <w:rsid w:val="0046271C"/>
    <w:rsid w:val="00462E90"/>
    <w:rsid w:val="00463014"/>
    <w:rsid w:val="00463055"/>
    <w:rsid w:val="004633D9"/>
    <w:rsid w:val="00463419"/>
    <w:rsid w:val="004634F0"/>
    <w:rsid w:val="004635B6"/>
    <w:rsid w:val="00463645"/>
    <w:rsid w:val="00463A09"/>
    <w:rsid w:val="00463E5E"/>
    <w:rsid w:val="00463EE7"/>
    <w:rsid w:val="00463F18"/>
    <w:rsid w:val="004641D5"/>
    <w:rsid w:val="0046465C"/>
    <w:rsid w:val="0046497C"/>
    <w:rsid w:val="004649C7"/>
    <w:rsid w:val="00464ACC"/>
    <w:rsid w:val="00464E64"/>
    <w:rsid w:val="00465079"/>
    <w:rsid w:val="0046529B"/>
    <w:rsid w:val="0046540F"/>
    <w:rsid w:val="00465992"/>
    <w:rsid w:val="00465C81"/>
    <w:rsid w:val="00465EBD"/>
    <w:rsid w:val="00465F95"/>
    <w:rsid w:val="00465FCF"/>
    <w:rsid w:val="004660CD"/>
    <w:rsid w:val="004664AE"/>
    <w:rsid w:val="0046695E"/>
    <w:rsid w:val="00466DD2"/>
    <w:rsid w:val="00466FA8"/>
    <w:rsid w:val="004670BD"/>
    <w:rsid w:val="004674B6"/>
    <w:rsid w:val="00467782"/>
    <w:rsid w:val="004677D4"/>
    <w:rsid w:val="004702ED"/>
    <w:rsid w:val="004703BE"/>
    <w:rsid w:val="0047081E"/>
    <w:rsid w:val="004712AA"/>
    <w:rsid w:val="0047173F"/>
    <w:rsid w:val="004717DE"/>
    <w:rsid w:val="00471D2C"/>
    <w:rsid w:val="00471E7D"/>
    <w:rsid w:val="00471EB0"/>
    <w:rsid w:val="00472536"/>
    <w:rsid w:val="00472549"/>
    <w:rsid w:val="0047291F"/>
    <w:rsid w:val="00472997"/>
    <w:rsid w:val="00472CDC"/>
    <w:rsid w:val="00472F31"/>
    <w:rsid w:val="00473066"/>
    <w:rsid w:val="0047344C"/>
    <w:rsid w:val="00473847"/>
    <w:rsid w:val="00473A6B"/>
    <w:rsid w:val="00473AC6"/>
    <w:rsid w:val="00473CD1"/>
    <w:rsid w:val="00473F05"/>
    <w:rsid w:val="0047403F"/>
    <w:rsid w:val="0047436A"/>
    <w:rsid w:val="004748CA"/>
    <w:rsid w:val="00474AC1"/>
    <w:rsid w:val="00475295"/>
    <w:rsid w:val="00475458"/>
    <w:rsid w:val="004756F6"/>
    <w:rsid w:val="00475AB8"/>
    <w:rsid w:val="00475E73"/>
    <w:rsid w:val="004762CE"/>
    <w:rsid w:val="0047637F"/>
    <w:rsid w:val="004765F0"/>
    <w:rsid w:val="0047673F"/>
    <w:rsid w:val="0047684B"/>
    <w:rsid w:val="004769A8"/>
    <w:rsid w:val="00476D9D"/>
    <w:rsid w:val="00476DDF"/>
    <w:rsid w:val="00476DE4"/>
    <w:rsid w:val="0047717A"/>
    <w:rsid w:val="004774D1"/>
    <w:rsid w:val="00477673"/>
    <w:rsid w:val="004777B3"/>
    <w:rsid w:val="00480182"/>
    <w:rsid w:val="004801F6"/>
    <w:rsid w:val="0048083C"/>
    <w:rsid w:val="004809FC"/>
    <w:rsid w:val="00480ED3"/>
    <w:rsid w:val="00480F78"/>
    <w:rsid w:val="00480FA0"/>
    <w:rsid w:val="00481513"/>
    <w:rsid w:val="00481890"/>
    <w:rsid w:val="004818D5"/>
    <w:rsid w:val="00481A88"/>
    <w:rsid w:val="00481E0E"/>
    <w:rsid w:val="00481F4B"/>
    <w:rsid w:val="00482680"/>
    <w:rsid w:val="004826D3"/>
    <w:rsid w:val="004828C2"/>
    <w:rsid w:val="00482B12"/>
    <w:rsid w:val="00482B61"/>
    <w:rsid w:val="00482BC8"/>
    <w:rsid w:val="00482DB3"/>
    <w:rsid w:val="004831C7"/>
    <w:rsid w:val="00483234"/>
    <w:rsid w:val="0048324B"/>
    <w:rsid w:val="004833E2"/>
    <w:rsid w:val="004837A7"/>
    <w:rsid w:val="0048380E"/>
    <w:rsid w:val="0048423B"/>
    <w:rsid w:val="00484269"/>
    <w:rsid w:val="004843E3"/>
    <w:rsid w:val="0048452B"/>
    <w:rsid w:val="00484610"/>
    <w:rsid w:val="004847B8"/>
    <w:rsid w:val="004848E1"/>
    <w:rsid w:val="00484A06"/>
    <w:rsid w:val="00484AEE"/>
    <w:rsid w:val="00484E14"/>
    <w:rsid w:val="004857B4"/>
    <w:rsid w:val="00485894"/>
    <w:rsid w:val="00486507"/>
    <w:rsid w:val="00486B1E"/>
    <w:rsid w:val="00486C08"/>
    <w:rsid w:val="00486C86"/>
    <w:rsid w:val="00486C8E"/>
    <w:rsid w:val="00486F92"/>
    <w:rsid w:val="00486FF8"/>
    <w:rsid w:val="004870CC"/>
    <w:rsid w:val="00487345"/>
    <w:rsid w:val="004876EE"/>
    <w:rsid w:val="00487901"/>
    <w:rsid w:val="00487951"/>
    <w:rsid w:val="00487CED"/>
    <w:rsid w:val="00487D59"/>
    <w:rsid w:val="00487EA7"/>
    <w:rsid w:val="00490338"/>
    <w:rsid w:val="004903C7"/>
    <w:rsid w:val="0049043F"/>
    <w:rsid w:val="00490493"/>
    <w:rsid w:val="00490A42"/>
    <w:rsid w:val="00490A69"/>
    <w:rsid w:val="00490E5C"/>
    <w:rsid w:val="0049124E"/>
    <w:rsid w:val="00491924"/>
    <w:rsid w:val="00491A4C"/>
    <w:rsid w:val="00492645"/>
    <w:rsid w:val="00492D49"/>
    <w:rsid w:val="00493033"/>
    <w:rsid w:val="00493065"/>
    <w:rsid w:val="00493149"/>
    <w:rsid w:val="00493421"/>
    <w:rsid w:val="00493733"/>
    <w:rsid w:val="00493989"/>
    <w:rsid w:val="00493C02"/>
    <w:rsid w:val="00494453"/>
    <w:rsid w:val="0049458F"/>
    <w:rsid w:val="00494703"/>
    <w:rsid w:val="00494A83"/>
    <w:rsid w:val="00494AD4"/>
    <w:rsid w:val="00494F75"/>
    <w:rsid w:val="00495119"/>
    <w:rsid w:val="00495642"/>
    <w:rsid w:val="0049596C"/>
    <w:rsid w:val="00495B6C"/>
    <w:rsid w:val="00495BB2"/>
    <w:rsid w:val="00495C9A"/>
    <w:rsid w:val="00496127"/>
    <w:rsid w:val="004961B2"/>
    <w:rsid w:val="004962EB"/>
    <w:rsid w:val="004963F4"/>
    <w:rsid w:val="004966C1"/>
    <w:rsid w:val="00496E4D"/>
    <w:rsid w:val="00497087"/>
    <w:rsid w:val="004973F6"/>
    <w:rsid w:val="00497585"/>
    <w:rsid w:val="004976CA"/>
    <w:rsid w:val="0049791C"/>
    <w:rsid w:val="004A0119"/>
    <w:rsid w:val="004A016B"/>
    <w:rsid w:val="004A01D2"/>
    <w:rsid w:val="004A0356"/>
    <w:rsid w:val="004A04BC"/>
    <w:rsid w:val="004A091F"/>
    <w:rsid w:val="004A10C8"/>
    <w:rsid w:val="004A11A7"/>
    <w:rsid w:val="004A162B"/>
    <w:rsid w:val="004A16E5"/>
    <w:rsid w:val="004A1801"/>
    <w:rsid w:val="004A185E"/>
    <w:rsid w:val="004A1D88"/>
    <w:rsid w:val="004A2152"/>
    <w:rsid w:val="004A22F7"/>
    <w:rsid w:val="004A243D"/>
    <w:rsid w:val="004A2520"/>
    <w:rsid w:val="004A2594"/>
    <w:rsid w:val="004A276C"/>
    <w:rsid w:val="004A2B0C"/>
    <w:rsid w:val="004A2D02"/>
    <w:rsid w:val="004A2F5D"/>
    <w:rsid w:val="004A2FA8"/>
    <w:rsid w:val="004A2FB6"/>
    <w:rsid w:val="004A3301"/>
    <w:rsid w:val="004A331E"/>
    <w:rsid w:val="004A349C"/>
    <w:rsid w:val="004A3865"/>
    <w:rsid w:val="004A3AA2"/>
    <w:rsid w:val="004A3B01"/>
    <w:rsid w:val="004A3BB6"/>
    <w:rsid w:val="004A3FDB"/>
    <w:rsid w:val="004A40E2"/>
    <w:rsid w:val="004A42B8"/>
    <w:rsid w:val="004A4709"/>
    <w:rsid w:val="004A4745"/>
    <w:rsid w:val="004A483C"/>
    <w:rsid w:val="004A4AFD"/>
    <w:rsid w:val="004A4C6E"/>
    <w:rsid w:val="004A4D5B"/>
    <w:rsid w:val="004A4DC3"/>
    <w:rsid w:val="004A539D"/>
    <w:rsid w:val="004A547C"/>
    <w:rsid w:val="004A54FB"/>
    <w:rsid w:val="004A55D0"/>
    <w:rsid w:val="004A5937"/>
    <w:rsid w:val="004A5A04"/>
    <w:rsid w:val="004A5EFB"/>
    <w:rsid w:val="004A60FF"/>
    <w:rsid w:val="004A626C"/>
    <w:rsid w:val="004A63A8"/>
    <w:rsid w:val="004A64AA"/>
    <w:rsid w:val="004A6CDF"/>
    <w:rsid w:val="004A6F9C"/>
    <w:rsid w:val="004A712B"/>
    <w:rsid w:val="004A723F"/>
    <w:rsid w:val="004A75BF"/>
    <w:rsid w:val="004A7603"/>
    <w:rsid w:val="004A7830"/>
    <w:rsid w:val="004A78DC"/>
    <w:rsid w:val="004A790E"/>
    <w:rsid w:val="004A7E74"/>
    <w:rsid w:val="004A7FA9"/>
    <w:rsid w:val="004B036C"/>
    <w:rsid w:val="004B0858"/>
    <w:rsid w:val="004B0DAF"/>
    <w:rsid w:val="004B0F17"/>
    <w:rsid w:val="004B1111"/>
    <w:rsid w:val="004B24B3"/>
    <w:rsid w:val="004B2558"/>
    <w:rsid w:val="004B2713"/>
    <w:rsid w:val="004B271F"/>
    <w:rsid w:val="004B28DE"/>
    <w:rsid w:val="004B36C3"/>
    <w:rsid w:val="004B4070"/>
    <w:rsid w:val="004B44AC"/>
    <w:rsid w:val="004B46CB"/>
    <w:rsid w:val="004B47E4"/>
    <w:rsid w:val="004B48A8"/>
    <w:rsid w:val="004B4BE1"/>
    <w:rsid w:val="004B4CAE"/>
    <w:rsid w:val="004B5129"/>
    <w:rsid w:val="004B589D"/>
    <w:rsid w:val="004B5A6D"/>
    <w:rsid w:val="004B5BE2"/>
    <w:rsid w:val="004B6307"/>
    <w:rsid w:val="004B63DF"/>
    <w:rsid w:val="004B652D"/>
    <w:rsid w:val="004B65AF"/>
    <w:rsid w:val="004B6B24"/>
    <w:rsid w:val="004B6B41"/>
    <w:rsid w:val="004B6F5D"/>
    <w:rsid w:val="004B74AC"/>
    <w:rsid w:val="004B7615"/>
    <w:rsid w:val="004B765E"/>
    <w:rsid w:val="004B771F"/>
    <w:rsid w:val="004B7997"/>
    <w:rsid w:val="004B7E19"/>
    <w:rsid w:val="004C00FA"/>
    <w:rsid w:val="004C0275"/>
    <w:rsid w:val="004C0385"/>
    <w:rsid w:val="004C03B3"/>
    <w:rsid w:val="004C055E"/>
    <w:rsid w:val="004C0ABA"/>
    <w:rsid w:val="004C165A"/>
    <w:rsid w:val="004C18C6"/>
    <w:rsid w:val="004C1BFA"/>
    <w:rsid w:val="004C23EE"/>
    <w:rsid w:val="004C2534"/>
    <w:rsid w:val="004C2542"/>
    <w:rsid w:val="004C33FD"/>
    <w:rsid w:val="004C3B85"/>
    <w:rsid w:val="004C3ECD"/>
    <w:rsid w:val="004C3F7C"/>
    <w:rsid w:val="004C3FD9"/>
    <w:rsid w:val="004C43D9"/>
    <w:rsid w:val="004C47C9"/>
    <w:rsid w:val="004C4938"/>
    <w:rsid w:val="004C4AAE"/>
    <w:rsid w:val="004C4B80"/>
    <w:rsid w:val="004C4FA4"/>
    <w:rsid w:val="004C529A"/>
    <w:rsid w:val="004C52D4"/>
    <w:rsid w:val="004C54EE"/>
    <w:rsid w:val="004C552D"/>
    <w:rsid w:val="004C5961"/>
    <w:rsid w:val="004C5D23"/>
    <w:rsid w:val="004C5DA7"/>
    <w:rsid w:val="004C5FFD"/>
    <w:rsid w:val="004C6277"/>
    <w:rsid w:val="004C6370"/>
    <w:rsid w:val="004C684C"/>
    <w:rsid w:val="004C6862"/>
    <w:rsid w:val="004C6A6F"/>
    <w:rsid w:val="004C77E9"/>
    <w:rsid w:val="004C7A17"/>
    <w:rsid w:val="004C7A9B"/>
    <w:rsid w:val="004C7AE4"/>
    <w:rsid w:val="004C7CD9"/>
    <w:rsid w:val="004C7DC6"/>
    <w:rsid w:val="004C7F41"/>
    <w:rsid w:val="004D0076"/>
    <w:rsid w:val="004D044F"/>
    <w:rsid w:val="004D0451"/>
    <w:rsid w:val="004D04A0"/>
    <w:rsid w:val="004D08D9"/>
    <w:rsid w:val="004D09F1"/>
    <w:rsid w:val="004D0B06"/>
    <w:rsid w:val="004D0DCB"/>
    <w:rsid w:val="004D0EFF"/>
    <w:rsid w:val="004D1212"/>
    <w:rsid w:val="004D1268"/>
    <w:rsid w:val="004D13A3"/>
    <w:rsid w:val="004D13EE"/>
    <w:rsid w:val="004D1758"/>
    <w:rsid w:val="004D19CD"/>
    <w:rsid w:val="004D1C29"/>
    <w:rsid w:val="004D1CA3"/>
    <w:rsid w:val="004D2127"/>
    <w:rsid w:val="004D2251"/>
    <w:rsid w:val="004D261C"/>
    <w:rsid w:val="004D29AD"/>
    <w:rsid w:val="004D2B12"/>
    <w:rsid w:val="004D2C49"/>
    <w:rsid w:val="004D2C4A"/>
    <w:rsid w:val="004D345D"/>
    <w:rsid w:val="004D35CE"/>
    <w:rsid w:val="004D3614"/>
    <w:rsid w:val="004D3671"/>
    <w:rsid w:val="004D3849"/>
    <w:rsid w:val="004D3F49"/>
    <w:rsid w:val="004D3FE2"/>
    <w:rsid w:val="004D4026"/>
    <w:rsid w:val="004D41AD"/>
    <w:rsid w:val="004D41C7"/>
    <w:rsid w:val="004D44BF"/>
    <w:rsid w:val="004D452C"/>
    <w:rsid w:val="004D4979"/>
    <w:rsid w:val="004D4C69"/>
    <w:rsid w:val="004D4EF8"/>
    <w:rsid w:val="004D5028"/>
    <w:rsid w:val="004D54D1"/>
    <w:rsid w:val="004D5953"/>
    <w:rsid w:val="004D5AC1"/>
    <w:rsid w:val="004D5CF2"/>
    <w:rsid w:val="004D655D"/>
    <w:rsid w:val="004D6617"/>
    <w:rsid w:val="004D6679"/>
    <w:rsid w:val="004D6A78"/>
    <w:rsid w:val="004D6DBB"/>
    <w:rsid w:val="004D6EDF"/>
    <w:rsid w:val="004D7170"/>
    <w:rsid w:val="004D739D"/>
    <w:rsid w:val="004D73C2"/>
    <w:rsid w:val="004D7866"/>
    <w:rsid w:val="004D7930"/>
    <w:rsid w:val="004D7EAF"/>
    <w:rsid w:val="004D7F42"/>
    <w:rsid w:val="004E022A"/>
    <w:rsid w:val="004E0C57"/>
    <w:rsid w:val="004E0C76"/>
    <w:rsid w:val="004E0FA2"/>
    <w:rsid w:val="004E166C"/>
    <w:rsid w:val="004E172D"/>
    <w:rsid w:val="004E17C4"/>
    <w:rsid w:val="004E19A4"/>
    <w:rsid w:val="004E1BB4"/>
    <w:rsid w:val="004E1C69"/>
    <w:rsid w:val="004E2178"/>
    <w:rsid w:val="004E2577"/>
    <w:rsid w:val="004E263F"/>
    <w:rsid w:val="004E298A"/>
    <w:rsid w:val="004E2A29"/>
    <w:rsid w:val="004E2E6C"/>
    <w:rsid w:val="004E2FF0"/>
    <w:rsid w:val="004E3125"/>
    <w:rsid w:val="004E35AC"/>
    <w:rsid w:val="004E39E6"/>
    <w:rsid w:val="004E3CC0"/>
    <w:rsid w:val="004E4674"/>
    <w:rsid w:val="004E46DD"/>
    <w:rsid w:val="004E4FBF"/>
    <w:rsid w:val="004E4FE1"/>
    <w:rsid w:val="004E57E8"/>
    <w:rsid w:val="004E5ADD"/>
    <w:rsid w:val="004E6146"/>
    <w:rsid w:val="004E61B2"/>
    <w:rsid w:val="004E626B"/>
    <w:rsid w:val="004E6378"/>
    <w:rsid w:val="004E64C2"/>
    <w:rsid w:val="004E66A0"/>
    <w:rsid w:val="004E6841"/>
    <w:rsid w:val="004E6C48"/>
    <w:rsid w:val="004E6D31"/>
    <w:rsid w:val="004E6E71"/>
    <w:rsid w:val="004E73B1"/>
    <w:rsid w:val="004E743F"/>
    <w:rsid w:val="004E7580"/>
    <w:rsid w:val="004E75F1"/>
    <w:rsid w:val="004E7917"/>
    <w:rsid w:val="004E79F9"/>
    <w:rsid w:val="004E7A73"/>
    <w:rsid w:val="004F004A"/>
    <w:rsid w:val="004F00C7"/>
    <w:rsid w:val="004F04D5"/>
    <w:rsid w:val="004F0583"/>
    <w:rsid w:val="004F07CD"/>
    <w:rsid w:val="004F0909"/>
    <w:rsid w:val="004F0C3D"/>
    <w:rsid w:val="004F0DE1"/>
    <w:rsid w:val="004F0F40"/>
    <w:rsid w:val="004F104B"/>
    <w:rsid w:val="004F13E7"/>
    <w:rsid w:val="004F1906"/>
    <w:rsid w:val="004F1A26"/>
    <w:rsid w:val="004F1B16"/>
    <w:rsid w:val="004F205F"/>
    <w:rsid w:val="004F273F"/>
    <w:rsid w:val="004F2BC3"/>
    <w:rsid w:val="004F2CED"/>
    <w:rsid w:val="004F2D88"/>
    <w:rsid w:val="004F2DE9"/>
    <w:rsid w:val="004F2DEA"/>
    <w:rsid w:val="004F2F1B"/>
    <w:rsid w:val="004F332A"/>
    <w:rsid w:val="004F332D"/>
    <w:rsid w:val="004F339D"/>
    <w:rsid w:val="004F3579"/>
    <w:rsid w:val="004F447E"/>
    <w:rsid w:val="004F4537"/>
    <w:rsid w:val="004F4551"/>
    <w:rsid w:val="004F4597"/>
    <w:rsid w:val="004F45C7"/>
    <w:rsid w:val="004F46AC"/>
    <w:rsid w:val="004F4CEB"/>
    <w:rsid w:val="004F4EAE"/>
    <w:rsid w:val="004F4F69"/>
    <w:rsid w:val="004F5317"/>
    <w:rsid w:val="004F5368"/>
    <w:rsid w:val="004F564F"/>
    <w:rsid w:val="004F5AA7"/>
    <w:rsid w:val="004F5CAB"/>
    <w:rsid w:val="004F5D51"/>
    <w:rsid w:val="004F5DFA"/>
    <w:rsid w:val="004F5EAE"/>
    <w:rsid w:val="004F5F3C"/>
    <w:rsid w:val="004F5FC9"/>
    <w:rsid w:val="004F6907"/>
    <w:rsid w:val="004F6E62"/>
    <w:rsid w:val="004F7013"/>
    <w:rsid w:val="004F710C"/>
    <w:rsid w:val="004F7322"/>
    <w:rsid w:val="004F758D"/>
    <w:rsid w:val="004F7677"/>
    <w:rsid w:val="004F7744"/>
    <w:rsid w:val="004F7DC1"/>
    <w:rsid w:val="004F7E44"/>
    <w:rsid w:val="00500589"/>
    <w:rsid w:val="00501533"/>
    <w:rsid w:val="00501664"/>
    <w:rsid w:val="0050188A"/>
    <w:rsid w:val="00501A27"/>
    <w:rsid w:val="00501A54"/>
    <w:rsid w:val="00502276"/>
    <w:rsid w:val="005029FE"/>
    <w:rsid w:val="00502B9F"/>
    <w:rsid w:val="00502F19"/>
    <w:rsid w:val="00503253"/>
    <w:rsid w:val="00503428"/>
    <w:rsid w:val="00503B67"/>
    <w:rsid w:val="00503E94"/>
    <w:rsid w:val="0050426F"/>
    <w:rsid w:val="005042BD"/>
    <w:rsid w:val="005042C5"/>
    <w:rsid w:val="00504321"/>
    <w:rsid w:val="005043DD"/>
    <w:rsid w:val="005045E5"/>
    <w:rsid w:val="00504DB6"/>
    <w:rsid w:val="00505611"/>
    <w:rsid w:val="00505BDF"/>
    <w:rsid w:val="00506020"/>
    <w:rsid w:val="00506065"/>
    <w:rsid w:val="00506140"/>
    <w:rsid w:val="0050614C"/>
    <w:rsid w:val="005061F7"/>
    <w:rsid w:val="0050632A"/>
    <w:rsid w:val="005063F2"/>
    <w:rsid w:val="00506D23"/>
    <w:rsid w:val="005076CF"/>
    <w:rsid w:val="005077E2"/>
    <w:rsid w:val="00507D09"/>
    <w:rsid w:val="00507E0E"/>
    <w:rsid w:val="00507F74"/>
    <w:rsid w:val="00510048"/>
    <w:rsid w:val="0051011B"/>
    <w:rsid w:val="005102AE"/>
    <w:rsid w:val="00510519"/>
    <w:rsid w:val="00510718"/>
    <w:rsid w:val="00510813"/>
    <w:rsid w:val="00510910"/>
    <w:rsid w:val="00510986"/>
    <w:rsid w:val="0051099B"/>
    <w:rsid w:val="00510BC7"/>
    <w:rsid w:val="00510E40"/>
    <w:rsid w:val="0051109E"/>
    <w:rsid w:val="0051137A"/>
    <w:rsid w:val="00511434"/>
    <w:rsid w:val="00511708"/>
    <w:rsid w:val="00511ADC"/>
    <w:rsid w:val="00511B04"/>
    <w:rsid w:val="00511C46"/>
    <w:rsid w:val="00511DF9"/>
    <w:rsid w:val="00511ED1"/>
    <w:rsid w:val="00512632"/>
    <w:rsid w:val="0051264A"/>
    <w:rsid w:val="0051269E"/>
    <w:rsid w:val="0051295A"/>
    <w:rsid w:val="00512CEF"/>
    <w:rsid w:val="00513185"/>
    <w:rsid w:val="005131BA"/>
    <w:rsid w:val="0051332D"/>
    <w:rsid w:val="00513434"/>
    <w:rsid w:val="00513813"/>
    <w:rsid w:val="0051385B"/>
    <w:rsid w:val="0051388B"/>
    <w:rsid w:val="00513AB6"/>
    <w:rsid w:val="00513D68"/>
    <w:rsid w:val="00513ECE"/>
    <w:rsid w:val="005140E7"/>
    <w:rsid w:val="0051418E"/>
    <w:rsid w:val="005142D7"/>
    <w:rsid w:val="00514996"/>
    <w:rsid w:val="00514D8C"/>
    <w:rsid w:val="00514DA7"/>
    <w:rsid w:val="00514E06"/>
    <w:rsid w:val="00514F59"/>
    <w:rsid w:val="005151FF"/>
    <w:rsid w:val="005153B4"/>
    <w:rsid w:val="00515536"/>
    <w:rsid w:val="00515A03"/>
    <w:rsid w:val="00515CCB"/>
    <w:rsid w:val="00515CEB"/>
    <w:rsid w:val="00515E5D"/>
    <w:rsid w:val="00515F94"/>
    <w:rsid w:val="00516350"/>
    <w:rsid w:val="0051640E"/>
    <w:rsid w:val="005167F0"/>
    <w:rsid w:val="005168C9"/>
    <w:rsid w:val="00516CA8"/>
    <w:rsid w:val="00517255"/>
    <w:rsid w:val="00517406"/>
    <w:rsid w:val="005177F5"/>
    <w:rsid w:val="00517A6D"/>
    <w:rsid w:val="00517ADE"/>
    <w:rsid w:val="00520081"/>
    <w:rsid w:val="005200AA"/>
    <w:rsid w:val="00520260"/>
    <w:rsid w:val="00520347"/>
    <w:rsid w:val="00520620"/>
    <w:rsid w:val="0052085D"/>
    <w:rsid w:val="00520947"/>
    <w:rsid w:val="00520A25"/>
    <w:rsid w:val="00520B3A"/>
    <w:rsid w:val="00520C15"/>
    <w:rsid w:val="00520C9A"/>
    <w:rsid w:val="00521186"/>
    <w:rsid w:val="005211FA"/>
    <w:rsid w:val="005217DF"/>
    <w:rsid w:val="00521840"/>
    <w:rsid w:val="0052193D"/>
    <w:rsid w:val="00521967"/>
    <w:rsid w:val="005219B6"/>
    <w:rsid w:val="00521CE0"/>
    <w:rsid w:val="00521EAF"/>
    <w:rsid w:val="0052202B"/>
    <w:rsid w:val="00522295"/>
    <w:rsid w:val="0052235B"/>
    <w:rsid w:val="00522657"/>
    <w:rsid w:val="0052272E"/>
    <w:rsid w:val="00522A34"/>
    <w:rsid w:val="00522ADA"/>
    <w:rsid w:val="00522BDF"/>
    <w:rsid w:val="00522C98"/>
    <w:rsid w:val="005231B7"/>
    <w:rsid w:val="005235FE"/>
    <w:rsid w:val="005237BF"/>
    <w:rsid w:val="00523A6C"/>
    <w:rsid w:val="00523B0A"/>
    <w:rsid w:val="00523B73"/>
    <w:rsid w:val="00523C36"/>
    <w:rsid w:val="00523DC2"/>
    <w:rsid w:val="00523DCD"/>
    <w:rsid w:val="00524039"/>
    <w:rsid w:val="005240DA"/>
    <w:rsid w:val="00524328"/>
    <w:rsid w:val="0052433D"/>
    <w:rsid w:val="0052441A"/>
    <w:rsid w:val="005244B4"/>
    <w:rsid w:val="0052453D"/>
    <w:rsid w:val="005249B8"/>
    <w:rsid w:val="00524EFA"/>
    <w:rsid w:val="005251CD"/>
    <w:rsid w:val="0052555C"/>
    <w:rsid w:val="005256A7"/>
    <w:rsid w:val="00525B24"/>
    <w:rsid w:val="00525C38"/>
    <w:rsid w:val="00526239"/>
    <w:rsid w:val="005264AE"/>
    <w:rsid w:val="00526526"/>
    <w:rsid w:val="005266C5"/>
    <w:rsid w:val="00526735"/>
    <w:rsid w:val="0052679E"/>
    <w:rsid w:val="00526899"/>
    <w:rsid w:val="00526E62"/>
    <w:rsid w:val="00527260"/>
    <w:rsid w:val="0052750A"/>
    <w:rsid w:val="00527710"/>
    <w:rsid w:val="005277CE"/>
    <w:rsid w:val="0052781E"/>
    <w:rsid w:val="00530115"/>
    <w:rsid w:val="005306F0"/>
    <w:rsid w:val="00530BD3"/>
    <w:rsid w:val="00530D6F"/>
    <w:rsid w:val="0053161A"/>
    <w:rsid w:val="00531959"/>
    <w:rsid w:val="00531CAA"/>
    <w:rsid w:val="00531E02"/>
    <w:rsid w:val="0053225F"/>
    <w:rsid w:val="00532A5C"/>
    <w:rsid w:val="00532ABE"/>
    <w:rsid w:val="00532BD2"/>
    <w:rsid w:val="00532DC4"/>
    <w:rsid w:val="005331DC"/>
    <w:rsid w:val="00533773"/>
    <w:rsid w:val="00533A25"/>
    <w:rsid w:val="00534AA2"/>
    <w:rsid w:val="00534C95"/>
    <w:rsid w:val="0053554C"/>
    <w:rsid w:val="00535579"/>
    <w:rsid w:val="005355B8"/>
    <w:rsid w:val="005355DC"/>
    <w:rsid w:val="0053565F"/>
    <w:rsid w:val="00535834"/>
    <w:rsid w:val="0053599B"/>
    <w:rsid w:val="00535C76"/>
    <w:rsid w:val="005364A7"/>
    <w:rsid w:val="00536597"/>
    <w:rsid w:val="00536739"/>
    <w:rsid w:val="0053694D"/>
    <w:rsid w:val="0053695B"/>
    <w:rsid w:val="00536A0F"/>
    <w:rsid w:val="00536C62"/>
    <w:rsid w:val="00536D5C"/>
    <w:rsid w:val="00537090"/>
    <w:rsid w:val="00537171"/>
    <w:rsid w:val="00537192"/>
    <w:rsid w:val="0053734E"/>
    <w:rsid w:val="0053745C"/>
    <w:rsid w:val="0053782E"/>
    <w:rsid w:val="00537A08"/>
    <w:rsid w:val="005401C9"/>
    <w:rsid w:val="00540601"/>
    <w:rsid w:val="00540934"/>
    <w:rsid w:val="00540A5B"/>
    <w:rsid w:val="00540C5E"/>
    <w:rsid w:val="00540CAC"/>
    <w:rsid w:val="00540D24"/>
    <w:rsid w:val="00540D67"/>
    <w:rsid w:val="00540E63"/>
    <w:rsid w:val="00541115"/>
    <w:rsid w:val="00541278"/>
    <w:rsid w:val="00541318"/>
    <w:rsid w:val="00541489"/>
    <w:rsid w:val="0054164C"/>
    <w:rsid w:val="0054197F"/>
    <w:rsid w:val="00541AAC"/>
    <w:rsid w:val="00541DBC"/>
    <w:rsid w:val="00541DD0"/>
    <w:rsid w:val="00541F6D"/>
    <w:rsid w:val="00542366"/>
    <w:rsid w:val="005423E6"/>
    <w:rsid w:val="005426BF"/>
    <w:rsid w:val="00542A59"/>
    <w:rsid w:val="00542C1C"/>
    <w:rsid w:val="00542F14"/>
    <w:rsid w:val="0054378F"/>
    <w:rsid w:val="00543ED1"/>
    <w:rsid w:val="00543FA7"/>
    <w:rsid w:val="005441AF"/>
    <w:rsid w:val="005442EC"/>
    <w:rsid w:val="0054442D"/>
    <w:rsid w:val="0054477E"/>
    <w:rsid w:val="00544A63"/>
    <w:rsid w:val="00544D22"/>
    <w:rsid w:val="0054505A"/>
    <w:rsid w:val="00545369"/>
    <w:rsid w:val="00545E0D"/>
    <w:rsid w:val="00545FA1"/>
    <w:rsid w:val="0054602F"/>
    <w:rsid w:val="00546556"/>
    <w:rsid w:val="00546BC3"/>
    <w:rsid w:val="00546C1F"/>
    <w:rsid w:val="00546DE7"/>
    <w:rsid w:val="00546E0D"/>
    <w:rsid w:val="00546E65"/>
    <w:rsid w:val="00547112"/>
    <w:rsid w:val="0054713B"/>
    <w:rsid w:val="00547350"/>
    <w:rsid w:val="005473EC"/>
    <w:rsid w:val="00547ADF"/>
    <w:rsid w:val="00547E90"/>
    <w:rsid w:val="00547FB3"/>
    <w:rsid w:val="00550070"/>
    <w:rsid w:val="00550216"/>
    <w:rsid w:val="0055027D"/>
    <w:rsid w:val="00550941"/>
    <w:rsid w:val="00550ADC"/>
    <w:rsid w:val="00550E07"/>
    <w:rsid w:val="00550EB4"/>
    <w:rsid w:val="005514E6"/>
    <w:rsid w:val="00551EFD"/>
    <w:rsid w:val="00551FB5"/>
    <w:rsid w:val="00552360"/>
    <w:rsid w:val="00552C67"/>
    <w:rsid w:val="00553732"/>
    <w:rsid w:val="0055387D"/>
    <w:rsid w:val="005538E5"/>
    <w:rsid w:val="00553ABC"/>
    <w:rsid w:val="00553C9F"/>
    <w:rsid w:val="00553E09"/>
    <w:rsid w:val="00553F58"/>
    <w:rsid w:val="0055435B"/>
    <w:rsid w:val="00554433"/>
    <w:rsid w:val="00554ECC"/>
    <w:rsid w:val="005551EB"/>
    <w:rsid w:val="00555325"/>
    <w:rsid w:val="00555355"/>
    <w:rsid w:val="00555680"/>
    <w:rsid w:val="00555974"/>
    <w:rsid w:val="00555A15"/>
    <w:rsid w:val="00555B79"/>
    <w:rsid w:val="0055601C"/>
    <w:rsid w:val="00556225"/>
    <w:rsid w:val="00556E7A"/>
    <w:rsid w:val="00556F15"/>
    <w:rsid w:val="00556F75"/>
    <w:rsid w:val="005571CD"/>
    <w:rsid w:val="0055763F"/>
    <w:rsid w:val="0055772B"/>
    <w:rsid w:val="00557876"/>
    <w:rsid w:val="00557996"/>
    <w:rsid w:val="00557C15"/>
    <w:rsid w:val="00557E8A"/>
    <w:rsid w:val="00560895"/>
    <w:rsid w:val="005608FB"/>
    <w:rsid w:val="0056144D"/>
    <w:rsid w:val="00561D1A"/>
    <w:rsid w:val="00561D8F"/>
    <w:rsid w:val="00561DEA"/>
    <w:rsid w:val="00561ECC"/>
    <w:rsid w:val="0056205D"/>
    <w:rsid w:val="005621A7"/>
    <w:rsid w:val="0056243D"/>
    <w:rsid w:val="00562B5F"/>
    <w:rsid w:val="00562F09"/>
    <w:rsid w:val="005630EC"/>
    <w:rsid w:val="005634B4"/>
    <w:rsid w:val="00563609"/>
    <w:rsid w:val="0056380C"/>
    <w:rsid w:val="00563B36"/>
    <w:rsid w:val="00563D5F"/>
    <w:rsid w:val="00563FC8"/>
    <w:rsid w:val="0056423A"/>
    <w:rsid w:val="00564469"/>
    <w:rsid w:val="0056512A"/>
    <w:rsid w:val="005652CF"/>
    <w:rsid w:val="005654B9"/>
    <w:rsid w:val="00565527"/>
    <w:rsid w:val="0056562B"/>
    <w:rsid w:val="00565992"/>
    <w:rsid w:val="00565F91"/>
    <w:rsid w:val="0056623F"/>
    <w:rsid w:val="005665DC"/>
    <w:rsid w:val="00566747"/>
    <w:rsid w:val="00566C1E"/>
    <w:rsid w:val="00566C81"/>
    <w:rsid w:val="005670BE"/>
    <w:rsid w:val="00567146"/>
    <w:rsid w:val="00567250"/>
    <w:rsid w:val="005672C6"/>
    <w:rsid w:val="00567388"/>
    <w:rsid w:val="00567460"/>
    <w:rsid w:val="005674B0"/>
    <w:rsid w:val="00567596"/>
    <w:rsid w:val="0056766B"/>
    <w:rsid w:val="00567779"/>
    <w:rsid w:val="00567B28"/>
    <w:rsid w:val="005702DC"/>
    <w:rsid w:val="00570550"/>
    <w:rsid w:val="0057071D"/>
    <w:rsid w:val="00570811"/>
    <w:rsid w:val="00570B2F"/>
    <w:rsid w:val="00570C75"/>
    <w:rsid w:val="005710F7"/>
    <w:rsid w:val="005711BD"/>
    <w:rsid w:val="00571312"/>
    <w:rsid w:val="00571433"/>
    <w:rsid w:val="00571448"/>
    <w:rsid w:val="005719D7"/>
    <w:rsid w:val="00571D65"/>
    <w:rsid w:val="00572519"/>
    <w:rsid w:val="00572747"/>
    <w:rsid w:val="00572AA7"/>
    <w:rsid w:val="00572DE0"/>
    <w:rsid w:val="0057304E"/>
    <w:rsid w:val="0057332E"/>
    <w:rsid w:val="0057343A"/>
    <w:rsid w:val="005734F3"/>
    <w:rsid w:val="00573831"/>
    <w:rsid w:val="00573AF3"/>
    <w:rsid w:val="00573C21"/>
    <w:rsid w:val="00573E83"/>
    <w:rsid w:val="00574015"/>
    <w:rsid w:val="005741AB"/>
    <w:rsid w:val="00574CEE"/>
    <w:rsid w:val="005752D0"/>
    <w:rsid w:val="005756D5"/>
    <w:rsid w:val="0057586F"/>
    <w:rsid w:val="0057603A"/>
    <w:rsid w:val="00576113"/>
    <w:rsid w:val="00576335"/>
    <w:rsid w:val="00576519"/>
    <w:rsid w:val="005765B3"/>
    <w:rsid w:val="005766D6"/>
    <w:rsid w:val="005766F1"/>
    <w:rsid w:val="00576A6F"/>
    <w:rsid w:val="0057713E"/>
    <w:rsid w:val="005771A9"/>
    <w:rsid w:val="0057780A"/>
    <w:rsid w:val="00577D65"/>
    <w:rsid w:val="00577DC0"/>
    <w:rsid w:val="00577E98"/>
    <w:rsid w:val="00577EB9"/>
    <w:rsid w:val="005800D3"/>
    <w:rsid w:val="00580362"/>
    <w:rsid w:val="00580696"/>
    <w:rsid w:val="00580856"/>
    <w:rsid w:val="00580BAC"/>
    <w:rsid w:val="00580DA6"/>
    <w:rsid w:val="005810D4"/>
    <w:rsid w:val="005812D3"/>
    <w:rsid w:val="00581425"/>
    <w:rsid w:val="0058164C"/>
    <w:rsid w:val="00581AC1"/>
    <w:rsid w:val="00581AD7"/>
    <w:rsid w:val="00581CF4"/>
    <w:rsid w:val="00581E8F"/>
    <w:rsid w:val="00582085"/>
    <w:rsid w:val="00582392"/>
    <w:rsid w:val="0058272B"/>
    <w:rsid w:val="00582EF9"/>
    <w:rsid w:val="005833CA"/>
    <w:rsid w:val="005837D6"/>
    <w:rsid w:val="005841CF"/>
    <w:rsid w:val="00584245"/>
    <w:rsid w:val="005843A7"/>
    <w:rsid w:val="005845F7"/>
    <w:rsid w:val="005846CE"/>
    <w:rsid w:val="0058482D"/>
    <w:rsid w:val="00584F67"/>
    <w:rsid w:val="00585052"/>
    <w:rsid w:val="0058537D"/>
    <w:rsid w:val="00585965"/>
    <w:rsid w:val="00585972"/>
    <w:rsid w:val="00585E79"/>
    <w:rsid w:val="00585FF2"/>
    <w:rsid w:val="0058600F"/>
    <w:rsid w:val="00586386"/>
    <w:rsid w:val="00586B75"/>
    <w:rsid w:val="00587874"/>
    <w:rsid w:val="0058799B"/>
    <w:rsid w:val="00587D03"/>
    <w:rsid w:val="00587E54"/>
    <w:rsid w:val="0059000B"/>
    <w:rsid w:val="00590984"/>
    <w:rsid w:val="005914CD"/>
    <w:rsid w:val="0059175C"/>
    <w:rsid w:val="0059192D"/>
    <w:rsid w:val="00591B21"/>
    <w:rsid w:val="00591D79"/>
    <w:rsid w:val="00592325"/>
    <w:rsid w:val="00592660"/>
    <w:rsid w:val="00592740"/>
    <w:rsid w:val="00592F02"/>
    <w:rsid w:val="0059311E"/>
    <w:rsid w:val="005933D6"/>
    <w:rsid w:val="005936E1"/>
    <w:rsid w:val="005941C7"/>
    <w:rsid w:val="005948E6"/>
    <w:rsid w:val="0059496F"/>
    <w:rsid w:val="00594DB8"/>
    <w:rsid w:val="00594E4B"/>
    <w:rsid w:val="00594EE0"/>
    <w:rsid w:val="005952DB"/>
    <w:rsid w:val="005956B8"/>
    <w:rsid w:val="00595841"/>
    <w:rsid w:val="00595A08"/>
    <w:rsid w:val="00595E0B"/>
    <w:rsid w:val="0059604C"/>
    <w:rsid w:val="0059651E"/>
    <w:rsid w:val="00596744"/>
    <w:rsid w:val="00596A6C"/>
    <w:rsid w:val="00596AA1"/>
    <w:rsid w:val="00596C36"/>
    <w:rsid w:val="00596DD7"/>
    <w:rsid w:val="00596F9C"/>
    <w:rsid w:val="00597513"/>
    <w:rsid w:val="005977C1"/>
    <w:rsid w:val="00597B53"/>
    <w:rsid w:val="00597C64"/>
    <w:rsid w:val="00597D43"/>
    <w:rsid w:val="00597DD7"/>
    <w:rsid w:val="005A0163"/>
    <w:rsid w:val="005A0176"/>
    <w:rsid w:val="005A025F"/>
    <w:rsid w:val="005A0285"/>
    <w:rsid w:val="005A0555"/>
    <w:rsid w:val="005A059C"/>
    <w:rsid w:val="005A06EE"/>
    <w:rsid w:val="005A0763"/>
    <w:rsid w:val="005A07C4"/>
    <w:rsid w:val="005A08B4"/>
    <w:rsid w:val="005A08E8"/>
    <w:rsid w:val="005A0A56"/>
    <w:rsid w:val="005A0D37"/>
    <w:rsid w:val="005A0DD9"/>
    <w:rsid w:val="005A0E14"/>
    <w:rsid w:val="005A1336"/>
    <w:rsid w:val="005A157D"/>
    <w:rsid w:val="005A171E"/>
    <w:rsid w:val="005A1900"/>
    <w:rsid w:val="005A1B9D"/>
    <w:rsid w:val="005A1E78"/>
    <w:rsid w:val="005A291D"/>
    <w:rsid w:val="005A2954"/>
    <w:rsid w:val="005A2B80"/>
    <w:rsid w:val="005A2BCF"/>
    <w:rsid w:val="005A2C63"/>
    <w:rsid w:val="005A2D6B"/>
    <w:rsid w:val="005A2FDE"/>
    <w:rsid w:val="005A30C3"/>
    <w:rsid w:val="005A331F"/>
    <w:rsid w:val="005A3922"/>
    <w:rsid w:val="005A39B9"/>
    <w:rsid w:val="005A3A30"/>
    <w:rsid w:val="005A3B8B"/>
    <w:rsid w:val="005A45A4"/>
    <w:rsid w:val="005A541C"/>
    <w:rsid w:val="005A566E"/>
    <w:rsid w:val="005A589D"/>
    <w:rsid w:val="005A59F5"/>
    <w:rsid w:val="005A5BD9"/>
    <w:rsid w:val="005A5C2B"/>
    <w:rsid w:val="005A5D5D"/>
    <w:rsid w:val="005A61B6"/>
    <w:rsid w:val="005A6728"/>
    <w:rsid w:val="005A6790"/>
    <w:rsid w:val="005A67D4"/>
    <w:rsid w:val="005A6A5A"/>
    <w:rsid w:val="005A6F79"/>
    <w:rsid w:val="005A7047"/>
    <w:rsid w:val="005A709A"/>
    <w:rsid w:val="005A7253"/>
    <w:rsid w:val="005A7441"/>
    <w:rsid w:val="005A7630"/>
    <w:rsid w:val="005A7682"/>
    <w:rsid w:val="005A7892"/>
    <w:rsid w:val="005A797D"/>
    <w:rsid w:val="005A7D9B"/>
    <w:rsid w:val="005B03D1"/>
    <w:rsid w:val="005B040E"/>
    <w:rsid w:val="005B05D0"/>
    <w:rsid w:val="005B06AD"/>
    <w:rsid w:val="005B0781"/>
    <w:rsid w:val="005B07FC"/>
    <w:rsid w:val="005B0B0C"/>
    <w:rsid w:val="005B0CDA"/>
    <w:rsid w:val="005B0E0F"/>
    <w:rsid w:val="005B10B2"/>
    <w:rsid w:val="005B1DF5"/>
    <w:rsid w:val="005B1E1D"/>
    <w:rsid w:val="005B2197"/>
    <w:rsid w:val="005B21AB"/>
    <w:rsid w:val="005B2612"/>
    <w:rsid w:val="005B29A5"/>
    <w:rsid w:val="005B30D4"/>
    <w:rsid w:val="005B3450"/>
    <w:rsid w:val="005B3513"/>
    <w:rsid w:val="005B35B8"/>
    <w:rsid w:val="005B361B"/>
    <w:rsid w:val="005B3B82"/>
    <w:rsid w:val="005B3BEA"/>
    <w:rsid w:val="005B3F07"/>
    <w:rsid w:val="005B3F15"/>
    <w:rsid w:val="005B417F"/>
    <w:rsid w:val="005B4476"/>
    <w:rsid w:val="005B44E8"/>
    <w:rsid w:val="005B4703"/>
    <w:rsid w:val="005B49E3"/>
    <w:rsid w:val="005B4D21"/>
    <w:rsid w:val="005B4D63"/>
    <w:rsid w:val="005B564D"/>
    <w:rsid w:val="005B5A2A"/>
    <w:rsid w:val="005B5D01"/>
    <w:rsid w:val="005B5DC9"/>
    <w:rsid w:val="005B6448"/>
    <w:rsid w:val="005B676F"/>
    <w:rsid w:val="005B6D80"/>
    <w:rsid w:val="005B7166"/>
    <w:rsid w:val="005B72A3"/>
    <w:rsid w:val="005B72B9"/>
    <w:rsid w:val="005B7797"/>
    <w:rsid w:val="005B77DE"/>
    <w:rsid w:val="005B7962"/>
    <w:rsid w:val="005C01CE"/>
    <w:rsid w:val="005C0206"/>
    <w:rsid w:val="005C0359"/>
    <w:rsid w:val="005C053B"/>
    <w:rsid w:val="005C0C1F"/>
    <w:rsid w:val="005C0D0D"/>
    <w:rsid w:val="005C15AA"/>
    <w:rsid w:val="005C15E6"/>
    <w:rsid w:val="005C2266"/>
    <w:rsid w:val="005C29D9"/>
    <w:rsid w:val="005C331D"/>
    <w:rsid w:val="005C35B9"/>
    <w:rsid w:val="005C37C4"/>
    <w:rsid w:val="005C3841"/>
    <w:rsid w:val="005C428D"/>
    <w:rsid w:val="005C44DF"/>
    <w:rsid w:val="005C48AC"/>
    <w:rsid w:val="005C4A3B"/>
    <w:rsid w:val="005C4B21"/>
    <w:rsid w:val="005C4D0D"/>
    <w:rsid w:val="005C4DC2"/>
    <w:rsid w:val="005C5206"/>
    <w:rsid w:val="005C5449"/>
    <w:rsid w:val="005C5674"/>
    <w:rsid w:val="005C599D"/>
    <w:rsid w:val="005C5C41"/>
    <w:rsid w:val="005C5CB7"/>
    <w:rsid w:val="005C5EB4"/>
    <w:rsid w:val="005C6027"/>
    <w:rsid w:val="005C62BC"/>
    <w:rsid w:val="005C6524"/>
    <w:rsid w:val="005C6752"/>
    <w:rsid w:val="005C6819"/>
    <w:rsid w:val="005C6F1E"/>
    <w:rsid w:val="005C72F0"/>
    <w:rsid w:val="005C75A2"/>
    <w:rsid w:val="005C774A"/>
    <w:rsid w:val="005C7757"/>
    <w:rsid w:val="005C7967"/>
    <w:rsid w:val="005C7CF7"/>
    <w:rsid w:val="005C7F94"/>
    <w:rsid w:val="005D0007"/>
    <w:rsid w:val="005D00D9"/>
    <w:rsid w:val="005D01C7"/>
    <w:rsid w:val="005D0A41"/>
    <w:rsid w:val="005D0F61"/>
    <w:rsid w:val="005D0FF4"/>
    <w:rsid w:val="005D1738"/>
    <w:rsid w:val="005D1C4F"/>
    <w:rsid w:val="005D1C53"/>
    <w:rsid w:val="005D1CAE"/>
    <w:rsid w:val="005D2265"/>
    <w:rsid w:val="005D248C"/>
    <w:rsid w:val="005D2C9E"/>
    <w:rsid w:val="005D324C"/>
    <w:rsid w:val="005D346E"/>
    <w:rsid w:val="005D3D53"/>
    <w:rsid w:val="005D4331"/>
    <w:rsid w:val="005D44D6"/>
    <w:rsid w:val="005D47A2"/>
    <w:rsid w:val="005D49D9"/>
    <w:rsid w:val="005D4A15"/>
    <w:rsid w:val="005D4C7F"/>
    <w:rsid w:val="005D4EFA"/>
    <w:rsid w:val="005D4F44"/>
    <w:rsid w:val="005D5038"/>
    <w:rsid w:val="005D506F"/>
    <w:rsid w:val="005D525A"/>
    <w:rsid w:val="005D57A4"/>
    <w:rsid w:val="005D5BA2"/>
    <w:rsid w:val="005D5F77"/>
    <w:rsid w:val="005D5F7E"/>
    <w:rsid w:val="005D63E3"/>
    <w:rsid w:val="005D6491"/>
    <w:rsid w:val="005D64A8"/>
    <w:rsid w:val="005D68C3"/>
    <w:rsid w:val="005D6A8D"/>
    <w:rsid w:val="005D6C7C"/>
    <w:rsid w:val="005D6DE1"/>
    <w:rsid w:val="005D6E03"/>
    <w:rsid w:val="005D70A9"/>
    <w:rsid w:val="005D73C4"/>
    <w:rsid w:val="005D75AB"/>
    <w:rsid w:val="005D7D52"/>
    <w:rsid w:val="005E0313"/>
    <w:rsid w:val="005E048B"/>
    <w:rsid w:val="005E0BDD"/>
    <w:rsid w:val="005E0CD4"/>
    <w:rsid w:val="005E159E"/>
    <w:rsid w:val="005E1C1A"/>
    <w:rsid w:val="005E1E43"/>
    <w:rsid w:val="005E1FEB"/>
    <w:rsid w:val="005E2029"/>
    <w:rsid w:val="005E2982"/>
    <w:rsid w:val="005E2A4E"/>
    <w:rsid w:val="005E2A8D"/>
    <w:rsid w:val="005E2AE6"/>
    <w:rsid w:val="005E2EAA"/>
    <w:rsid w:val="005E2F77"/>
    <w:rsid w:val="005E3227"/>
    <w:rsid w:val="005E3917"/>
    <w:rsid w:val="005E3C12"/>
    <w:rsid w:val="005E3DD9"/>
    <w:rsid w:val="005E411F"/>
    <w:rsid w:val="005E4232"/>
    <w:rsid w:val="005E457D"/>
    <w:rsid w:val="005E481F"/>
    <w:rsid w:val="005E4A20"/>
    <w:rsid w:val="005E4AAA"/>
    <w:rsid w:val="005E50B1"/>
    <w:rsid w:val="005E53D2"/>
    <w:rsid w:val="005E5650"/>
    <w:rsid w:val="005E5ADD"/>
    <w:rsid w:val="005E5B08"/>
    <w:rsid w:val="005E5B5C"/>
    <w:rsid w:val="005E5B68"/>
    <w:rsid w:val="005E60AD"/>
    <w:rsid w:val="005E60FD"/>
    <w:rsid w:val="005E64FD"/>
    <w:rsid w:val="005E67B7"/>
    <w:rsid w:val="005E69B6"/>
    <w:rsid w:val="005E6B23"/>
    <w:rsid w:val="005E6E2F"/>
    <w:rsid w:val="005E7484"/>
    <w:rsid w:val="005E749A"/>
    <w:rsid w:val="005E785D"/>
    <w:rsid w:val="005E7AC4"/>
    <w:rsid w:val="005F00AE"/>
    <w:rsid w:val="005F033E"/>
    <w:rsid w:val="005F055C"/>
    <w:rsid w:val="005F0926"/>
    <w:rsid w:val="005F0B3F"/>
    <w:rsid w:val="005F0E09"/>
    <w:rsid w:val="005F14C6"/>
    <w:rsid w:val="005F165C"/>
    <w:rsid w:val="005F1DC0"/>
    <w:rsid w:val="005F20FC"/>
    <w:rsid w:val="005F28BC"/>
    <w:rsid w:val="005F2E97"/>
    <w:rsid w:val="005F30D2"/>
    <w:rsid w:val="005F3135"/>
    <w:rsid w:val="005F358F"/>
    <w:rsid w:val="005F3BF2"/>
    <w:rsid w:val="005F4369"/>
    <w:rsid w:val="005F49CB"/>
    <w:rsid w:val="005F52A7"/>
    <w:rsid w:val="005F5300"/>
    <w:rsid w:val="005F557A"/>
    <w:rsid w:val="005F5870"/>
    <w:rsid w:val="005F5A9E"/>
    <w:rsid w:val="005F5DCD"/>
    <w:rsid w:val="005F60B5"/>
    <w:rsid w:val="005F6135"/>
    <w:rsid w:val="005F6241"/>
    <w:rsid w:val="005F63CA"/>
    <w:rsid w:val="005F64B6"/>
    <w:rsid w:val="005F64CA"/>
    <w:rsid w:val="005F6729"/>
    <w:rsid w:val="005F67D7"/>
    <w:rsid w:val="005F6A26"/>
    <w:rsid w:val="005F6C2C"/>
    <w:rsid w:val="005F6DB0"/>
    <w:rsid w:val="005F6E24"/>
    <w:rsid w:val="005F6F81"/>
    <w:rsid w:val="005F71C0"/>
    <w:rsid w:val="005F7558"/>
    <w:rsid w:val="005F7D37"/>
    <w:rsid w:val="005F7EEE"/>
    <w:rsid w:val="0060019F"/>
    <w:rsid w:val="00600604"/>
    <w:rsid w:val="00600B47"/>
    <w:rsid w:val="00600CDB"/>
    <w:rsid w:val="00601148"/>
    <w:rsid w:val="00601177"/>
    <w:rsid w:val="0060132C"/>
    <w:rsid w:val="00601401"/>
    <w:rsid w:val="00601829"/>
    <w:rsid w:val="00601CAE"/>
    <w:rsid w:val="006025AC"/>
    <w:rsid w:val="00602727"/>
    <w:rsid w:val="0060289D"/>
    <w:rsid w:val="00602AA6"/>
    <w:rsid w:val="00602AAA"/>
    <w:rsid w:val="00602B64"/>
    <w:rsid w:val="006031FC"/>
    <w:rsid w:val="00603AF5"/>
    <w:rsid w:val="00603F97"/>
    <w:rsid w:val="00604007"/>
    <w:rsid w:val="00604430"/>
    <w:rsid w:val="006044E2"/>
    <w:rsid w:val="00604585"/>
    <w:rsid w:val="0060489D"/>
    <w:rsid w:val="00604A5D"/>
    <w:rsid w:val="00604AC0"/>
    <w:rsid w:val="00604DC7"/>
    <w:rsid w:val="00605325"/>
    <w:rsid w:val="006057CF"/>
    <w:rsid w:val="00605975"/>
    <w:rsid w:val="00605ACD"/>
    <w:rsid w:val="00605E7D"/>
    <w:rsid w:val="006062A8"/>
    <w:rsid w:val="006062DF"/>
    <w:rsid w:val="0060671E"/>
    <w:rsid w:val="00606B81"/>
    <w:rsid w:val="00606D8D"/>
    <w:rsid w:val="00606D9A"/>
    <w:rsid w:val="0060725E"/>
    <w:rsid w:val="006074C3"/>
    <w:rsid w:val="006074EB"/>
    <w:rsid w:val="006076E3"/>
    <w:rsid w:val="00607BCA"/>
    <w:rsid w:val="00607C56"/>
    <w:rsid w:val="00607F77"/>
    <w:rsid w:val="00610212"/>
    <w:rsid w:val="0061021B"/>
    <w:rsid w:val="0061057D"/>
    <w:rsid w:val="006106EC"/>
    <w:rsid w:val="006107D7"/>
    <w:rsid w:val="00611082"/>
    <w:rsid w:val="00611230"/>
    <w:rsid w:val="006115C6"/>
    <w:rsid w:val="006117F3"/>
    <w:rsid w:val="00611B62"/>
    <w:rsid w:val="00611BC3"/>
    <w:rsid w:val="00611BF7"/>
    <w:rsid w:val="00611C88"/>
    <w:rsid w:val="00611CA1"/>
    <w:rsid w:val="00611FA3"/>
    <w:rsid w:val="0061213B"/>
    <w:rsid w:val="00612254"/>
    <w:rsid w:val="00612DEB"/>
    <w:rsid w:val="0061318D"/>
    <w:rsid w:val="0061334A"/>
    <w:rsid w:val="006134CA"/>
    <w:rsid w:val="00613A5B"/>
    <w:rsid w:val="00613AD7"/>
    <w:rsid w:val="00613DAD"/>
    <w:rsid w:val="00613DB0"/>
    <w:rsid w:val="00614084"/>
    <w:rsid w:val="006144FF"/>
    <w:rsid w:val="0061481C"/>
    <w:rsid w:val="00614C17"/>
    <w:rsid w:val="00615061"/>
    <w:rsid w:val="006155A2"/>
    <w:rsid w:val="0061599E"/>
    <w:rsid w:val="00615C60"/>
    <w:rsid w:val="00615E7B"/>
    <w:rsid w:val="0061604D"/>
    <w:rsid w:val="0061613D"/>
    <w:rsid w:val="00616533"/>
    <w:rsid w:val="00616560"/>
    <w:rsid w:val="00616CC1"/>
    <w:rsid w:val="006171E2"/>
    <w:rsid w:val="006175AE"/>
    <w:rsid w:val="00617A5B"/>
    <w:rsid w:val="00617BA7"/>
    <w:rsid w:val="00617E44"/>
    <w:rsid w:val="00617F2D"/>
    <w:rsid w:val="00620801"/>
    <w:rsid w:val="00620B5C"/>
    <w:rsid w:val="00620E2B"/>
    <w:rsid w:val="006213FF"/>
    <w:rsid w:val="00621479"/>
    <w:rsid w:val="006215A4"/>
    <w:rsid w:val="006219D6"/>
    <w:rsid w:val="00621A0D"/>
    <w:rsid w:val="00621CC7"/>
    <w:rsid w:val="00621D04"/>
    <w:rsid w:val="00621E62"/>
    <w:rsid w:val="00622458"/>
    <w:rsid w:val="0062250D"/>
    <w:rsid w:val="006226EB"/>
    <w:rsid w:val="00622987"/>
    <w:rsid w:val="006229E8"/>
    <w:rsid w:val="00622E59"/>
    <w:rsid w:val="00623446"/>
    <w:rsid w:val="0062351A"/>
    <w:rsid w:val="006238E8"/>
    <w:rsid w:val="0062395F"/>
    <w:rsid w:val="00623DF6"/>
    <w:rsid w:val="00623F0A"/>
    <w:rsid w:val="00624083"/>
    <w:rsid w:val="00624242"/>
    <w:rsid w:val="00624305"/>
    <w:rsid w:val="006249F8"/>
    <w:rsid w:val="00624AAC"/>
    <w:rsid w:val="00624BC9"/>
    <w:rsid w:val="00624F05"/>
    <w:rsid w:val="0062501C"/>
    <w:rsid w:val="006250AF"/>
    <w:rsid w:val="0062579A"/>
    <w:rsid w:val="00625A7B"/>
    <w:rsid w:val="00625B2D"/>
    <w:rsid w:val="00625CA1"/>
    <w:rsid w:val="00626215"/>
    <w:rsid w:val="00626338"/>
    <w:rsid w:val="00626483"/>
    <w:rsid w:val="006264F6"/>
    <w:rsid w:val="0062678B"/>
    <w:rsid w:val="0062684A"/>
    <w:rsid w:val="00626F49"/>
    <w:rsid w:val="00627346"/>
    <w:rsid w:val="00630099"/>
    <w:rsid w:val="00630341"/>
    <w:rsid w:val="00630772"/>
    <w:rsid w:val="0063084C"/>
    <w:rsid w:val="006308FF"/>
    <w:rsid w:val="00630AA7"/>
    <w:rsid w:val="00630AD9"/>
    <w:rsid w:val="00630D75"/>
    <w:rsid w:val="00630E0D"/>
    <w:rsid w:val="006311C6"/>
    <w:rsid w:val="0063122C"/>
    <w:rsid w:val="00631BFB"/>
    <w:rsid w:val="00632131"/>
    <w:rsid w:val="00632747"/>
    <w:rsid w:val="00632EBD"/>
    <w:rsid w:val="00633E69"/>
    <w:rsid w:val="00633EEE"/>
    <w:rsid w:val="006342FC"/>
    <w:rsid w:val="00634338"/>
    <w:rsid w:val="00634677"/>
    <w:rsid w:val="006347C6"/>
    <w:rsid w:val="00634BB3"/>
    <w:rsid w:val="00634BC3"/>
    <w:rsid w:val="00634FF5"/>
    <w:rsid w:val="006350D9"/>
    <w:rsid w:val="006352CA"/>
    <w:rsid w:val="0063544A"/>
    <w:rsid w:val="0063561C"/>
    <w:rsid w:val="00635AC7"/>
    <w:rsid w:val="00635F49"/>
    <w:rsid w:val="00635F4F"/>
    <w:rsid w:val="00637359"/>
    <w:rsid w:val="00637891"/>
    <w:rsid w:val="00640178"/>
    <w:rsid w:val="006405F2"/>
    <w:rsid w:val="0064060C"/>
    <w:rsid w:val="0064066A"/>
    <w:rsid w:val="006407CE"/>
    <w:rsid w:val="00640C48"/>
    <w:rsid w:val="00640CF7"/>
    <w:rsid w:val="00640DAD"/>
    <w:rsid w:val="00641201"/>
    <w:rsid w:val="006419F3"/>
    <w:rsid w:val="00641FB8"/>
    <w:rsid w:val="0064214C"/>
    <w:rsid w:val="0064244E"/>
    <w:rsid w:val="0064276D"/>
    <w:rsid w:val="0064293B"/>
    <w:rsid w:val="0064295C"/>
    <w:rsid w:val="0064297C"/>
    <w:rsid w:val="00642BB7"/>
    <w:rsid w:val="00642C7C"/>
    <w:rsid w:val="00642E93"/>
    <w:rsid w:val="00643143"/>
    <w:rsid w:val="00643517"/>
    <w:rsid w:val="006436B3"/>
    <w:rsid w:val="0064388B"/>
    <w:rsid w:val="006438A8"/>
    <w:rsid w:val="00644345"/>
    <w:rsid w:val="00644367"/>
    <w:rsid w:val="0064460A"/>
    <w:rsid w:val="00644908"/>
    <w:rsid w:val="00645397"/>
    <w:rsid w:val="00645850"/>
    <w:rsid w:val="00645D01"/>
    <w:rsid w:val="00646157"/>
    <w:rsid w:val="006467B2"/>
    <w:rsid w:val="00646AC6"/>
    <w:rsid w:val="00646C66"/>
    <w:rsid w:val="00646E75"/>
    <w:rsid w:val="00647041"/>
    <w:rsid w:val="006470C4"/>
    <w:rsid w:val="006477A1"/>
    <w:rsid w:val="006477E8"/>
    <w:rsid w:val="00647A07"/>
    <w:rsid w:val="00647A42"/>
    <w:rsid w:val="00647BB8"/>
    <w:rsid w:val="00647CE2"/>
    <w:rsid w:val="00650030"/>
    <w:rsid w:val="006502BE"/>
    <w:rsid w:val="00650C17"/>
    <w:rsid w:val="00650FE8"/>
    <w:rsid w:val="0065102C"/>
    <w:rsid w:val="006511D0"/>
    <w:rsid w:val="006514D8"/>
    <w:rsid w:val="00651E19"/>
    <w:rsid w:val="0065241A"/>
    <w:rsid w:val="0065273B"/>
    <w:rsid w:val="006529A1"/>
    <w:rsid w:val="0065308F"/>
    <w:rsid w:val="006530DA"/>
    <w:rsid w:val="006531CB"/>
    <w:rsid w:val="0065383F"/>
    <w:rsid w:val="0065395F"/>
    <w:rsid w:val="00653A98"/>
    <w:rsid w:val="00653B4E"/>
    <w:rsid w:val="00653E61"/>
    <w:rsid w:val="006541E2"/>
    <w:rsid w:val="00654338"/>
    <w:rsid w:val="0065455A"/>
    <w:rsid w:val="00654841"/>
    <w:rsid w:val="0065490E"/>
    <w:rsid w:val="006549F7"/>
    <w:rsid w:val="00654CB2"/>
    <w:rsid w:val="00655011"/>
    <w:rsid w:val="00655057"/>
    <w:rsid w:val="006551E3"/>
    <w:rsid w:val="00655254"/>
    <w:rsid w:val="00655412"/>
    <w:rsid w:val="006554E0"/>
    <w:rsid w:val="00655AA9"/>
    <w:rsid w:val="00655F49"/>
    <w:rsid w:val="00656189"/>
    <w:rsid w:val="00656358"/>
    <w:rsid w:val="0065668A"/>
    <w:rsid w:val="00656B87"/>
    <w:rsid w:val="00656BB0"/>
    <w:rsid w:val="00656EE8"/>
    <w:rsid w:val="00656F70"/>
    <w:rsid w:val="00657432"/>
    <w:rsid w:val="006574D8"/>
    <w:rsid w:val="006577C6"/>
    <w:rsid w:val="00657ADD"/>
    <w:rsid w:val="00657F57"/>
    <w:rsid w:val="006600BD"/>
    <w:rsid w:val="00660131"/>
    <w:rsid w:val="0066025A"/>
    <w:rsid w:val="00660452"/>
    <w:rsid w:val="00660DD1"/>
    <w:rsid w:val="00661078"/>
    <w:rsid w:val="006611FE"/>
    <w:rsid w:val="006612FE"/>
    <w:rsid w:val="00661437"/>
    <w:rsid w:val="00661E51"/>
    <w:rsid w:val="006621E1"/>
    <w:rsid w:val="0066223F"/>
    <w:rsid w:val="00662530"/>
    <w:rsid w:val="00662FE6"/>
    <w:rsid w:val="00663100"/>
    <w:rsid w:val="00663435"/>
    <w:rsid w:val="006635D4"/>
    <w:rsid w:val="00663A1F"/>
    <w:rsid w:val="00663B2D"/>
    <w:rsid w:val="00663B49"/>
    <w:rsid w:val="00663BB6"/>
    <w:rsid w:val="00663DC9"/>
    <w:rsid w:val="00664193"/>
    <w:rsid w:val="006643CD"/>
    <w:rsid w:val="006646E4"/>
    <w:rsid w:val="0066479F"/>
    <w:rsid w:val="00665119"/>
    <w:rsid w:val="00665209"/>
    <w:rsid w:val="0066521E"/>
    <w:rsid w:val="006655F0"/>
    <w:rsid w:val="0066569C"/>
    <w:rsid w:val="0066573F"/>
    <w:rsid w:val="00665D38"/>
    <w:rsid w:val="00665F44"/>
    <w:rsid w:val="0066617F"/>
    <w:rsid w:val="006662E7"/>
    <w:rsid w:val="00666429"/>
    <w:rsid w:val="006666F7"/>
    <w:rsid w:val="00666A4B"/>
    <w:rsid w:val="00666B10"/>
    <w:rsid w:val="00666E03"/>
    <w:rsid w:val="006670B6"/>
    <w:rsid w:val="006671B5"/>
    <w:rsid w:val="0066724D"/>
    <w:rsid w:val="0066725C"/>
    <w:rsid w:val="00667371"/>
    <w:rsid w:val="00667664"/>
    <w:rsid w:val="00667917"/>
    <w:rsid w:val="006703C3"/>
    <w:rsid w:val="006705D8"/>
    <w:rsid w:val="006707D5"/>
    <w:rsid w:val="00670BDA"/>
    <w:rsid w:val="00670D1B"/>
    <w:rsid w:val="00670E6E"/>
    <w:rsid w:val="00671266"/>
    <w:rsid w:val="0067153E"/>
    <w:rsid w:val="006715C3"/>
    <w:rsid w:val="006716FD"/>
    <w:rsid w:val="00671962"/>
    <w:rsid w:val="00671CA6"/>
    <w:rsid w:val="00672555"/>
    <w:rsid w:val="0067261A"/>
    <w:rsid w:val="0067266D"/>
    <w:rsid w:val="006726C2"/>
    <w:rsid w:val="00672D97"/>
    <w:rsid w:val="006732F1"/>
    <w:rsid w:val="0067349E"/>
    <w:rsid w:val="006736BA"/>
    <w:rsid w:val="0067403C"/>
    <w:rsid w:val="00674356"/>
    <w:rsid w:val="006744FC"/>
    <w:rsid w:val="0067472B"/>
    <w:rsid w:val="006748A9"/>
    <w:rsid w:val="006749BF"/>
    <w:rsid w:val="00674C18"/>
    <w:rsid w:val="00674C2D"/>
    <w:rsid w:val="006751B4"/>
    <w:rsid w:val="00675E7F"/>
    <w:rsid w:val="00675EA7"/>
    <w:rsid w:val="00675F4D"/>
    <w:rsid w:val="00675FE3"/>
    <w:rsid w:val="00676368"/>
    <w:rsid w:val="006766B0"/>
    <w:rsid w:val="006767A7"/>
    <w:rsid w:val="006768F1"/>
    <w:rsid w:val="00676C87"/>
    <w:rsid w:val="00676FA1"/>
    <w:rsid w:val="006770CD"/>
    <w:rsid w:val="006771CC"/>
    <w:rsid w:val="00677548"/>
    <w:rsid w:val="00677811"/>
    <w:rsid w:val="00677D46"/>
    <w:rsid w:val="006801E3"/>
    <w:rsid w:val="006803CE"/>
    <w:rsid w:val="006804AB"/>
    <w:rsid w:val="0068078D"/>
    <w:rsid w:val="00680AD4"/>
    <w:rsid w:val="00680F9C"/>
    <w:rsid w:val="006813EB"/>
    <w:rsid w:val="006814E2"/>
    <w:rsid w:val="006823D0"/>
    <w:rsid w:val="006826C2"/>
    <w:rsid w:val="006828D8"/>
    <w:rsid w:val="0068297A"/>
    <w:rsid w:val="00682CBF"/>
    <w:rsid w:val="00683100"/>
    <w:rsid w:val="006833D1"/>
    <w:rsid w:val="00683493"/>
    <w:rsid w:val="006838BE"/>
    <w:rsid w:val="00683961"/>
    <w:rsid w:val="00683AAF"/>
    <w:rsid w:val="00683E64"/>
    <w:rsid w:val="0068454B"/>
    <w:rsid w:val="0068496A"/>
    <w:rsid w:val="006849A1"/>
    <w:rsid w:val="00684B28"/>
    <w:rsid w:val="00685359"/>
    <w:rsid w:val="00685B66"/>
    <w:rsid w:val="00685CF6"/>
    <w:rsid w:val="00685E12"/>
    <w:rsid w:val="0068613C"/>
    <w:rsid w:val="0068614A"/>
    <w:rsid w:val="006861BD"/>
    <w:rsid w:val="00686282"/>
    <w:rsid w:val="006863CF"/>
    <w:rsid w:val="0068662B"/>
    <w:rsid w:val="00686886"/>
    <w:rsid w:val="0068699A"/>
    <w:rsid w:val="00687275"/>
    <w:rsid w:val="006875F4"/>
    <w:rsid w:val="00687C48"/>
    <w:rsid w:val="00687F38"/>
    <w:rsid w:val="00690174"/>
    <w:rsid w:val="006904CE"/>
    <w:rsid w:val="00690632"/>
    <w:rsid w:val="00690660"/>
    <w:rsid w:val="006909AA"/>
    <w:rsid w:val="00690A1F"/>
    <w:rsid w:val="00690AA6"/>
    <w:rsid w:val="00690E6D"/>
    <w:rsid w:val="0069102C"/>
    <w:rsid w:val="006916C9"/>
    <w:rsid w:val="00691AE2"/>
    <w:rsid w:val="00691EA9"/>
    <w:rsid w:val="006926A9"/>
    <w:rsid w:val="0069271A"/>
    <w:rsid w:val="00692926"/>
    <w:rsid w:val="00692A0A"/>
    <w:rsid w:val="00692CF6"/>
    <w:rsid w:val="00692FEE"/>
    <w:rsid w:val="00693045"/>
    <w:rsid w:val="0069354E"/>
    <w:rsid w:val="006937B1"/>
    <w:rsid w:val="0069385B"/>
    <w:rsid w:val="0069394D"/>
    <w:rsid w:val="00693AC0"/>
    <w:rsid w:val="00693BAB"/>
    <w:rsid w:val="00693E7A"/>
    <w:rsid w:val="00694264"/>
    <w:rsid w:val="006942EB"/>
    <w:rsid w:val="006943B5"/>
    <w:rsid w:val="0069441A"/>
    <w:rsid w:val="00694854"/>
    <w:rsid w:val="00694D3F"/>
    <w:rsid w:val="006950C3"/>
    <w:rsid w:val="006956F0"/>
    <w:rsid w:val="006959B9"/>
    <w:rsid w:val="00695AB2"/>
    <w:rsid w:val="00695CA8"/>
    <w:rsid w:val="00695CEA"/>
    <w:rsid w:val="00695F31"/>
    <w:rsid w:val="0069609E"/>
    <w:rsid w:val="0069618E"/>
    <w:rsid w:val="006963F0"/>
    <w:rsid w:val="006966FD"/>
    <w:rsid w:val="006967FC"/>
    <w:rsid w:val="0069686E"/>
    <w:rsid w:val="00696A47"/>
    <w:rsid w:val="00696B99"/>
    <w:rsid w:val="00696D13"/>
    <w:rsid w:val="00697358"/>
    <w:rsid w:val="006973AE"/>
    <w:rsid w:val="00697634"/>
    <w:rsid w:val="00697BD9"/>
    <w:rsid w:val="00697C4D"/>
    <w:rsid w:val="00697E18"/>
    <w:rsid w:val="006A0440"/>
    <w:rsid w:val="006A09BA"/>
    <w:rsid w:val="006A0D38"/>
    <w:rsid w:val="006A0D49"/>
    <w:rsid w:val="006A13B1"/>
    <w:rsid w:val="006A13D6"/>
    <w:rsid w:val="006A1BC4"/>
    <w:rsid w:val="006A1F7D"/>
    <w:rsid w:val="006A235D"/>
    <w:rsid w:val="006A242B"/>
    <w:rsid w:val="006A325F"/>
    <w:rsid w:val="006A331F"/>
    <w:rsid w:val="006A337F"/>
    <w:rsid w:val="006A33EB"/>
    <w:rsid w:val="006A33FD"/>
    <w:rsid w:val="006A3A26"/>
    <w:rsid w:val="006A3BFE"/>
    <w:rsid w:val="006A3D91"/>
    <w:rsid w:val="006A4011"/>
    <w:rsid w:val="006A44B7"/>
    <w:rsid w:val="006A4989"/>
    <w:rsid w:val="006A5064"/>
    <w:rsid w:val="006A51CF"/>
    <w:rsid w:val="006A53EC"/>
    <w:rsid w:val="006A556F"/>
    <w:rsid w:val="006A5573"/>
    <w:rsid w:val="006A5657"/>
    <w:rsid w:val="006A6191"/>
    <w:rsid w:val="006A63BE"/>
    <w:rsid w:val="006A6750"/>
    <w:rsid w:val="006A675F"/>
    <w:rsid w:val="006A678C"/>
    <w:rsid w:val="006A6DD0"/>
    <w:rsid w:val="006A73F4"/>
    <w:rsid w:val="006A749F"/>
    <w:rsid w:val="006A75C1"/>
    <w:rsid w:val="006A7615"/>
    <w:rsid w:val="006A770A"/>
    <w:rsid w:val="006A7C6A"/>
    <w:rsid w:val="006A7DD5"/>
    <w:rsid w:val="006B0A1F"/>
    <w:rsid w:val="006B0ABF"/>
    <w:rsid w:val="006B0D3E"/>
    <w:rsid w:val="006B1160"/>
    <w:rsid w:val="006B173D"/>
    <w:rsid w:val="006B178B"/>
    <w:rsid w:val="006B2747"/>
    <w:rsid w:val="006B2774"/>
    <w:rsid w:val="006B28AC"/>
    <w:rsid w:val="006B29A6"/>
    <w:rsid w:val="006B2C74"/>
    <w:rsid w:val="006B2CF0"/>
    <w:rsid w:val="006B308C"/>
    <w:rsid w:val="006B31AD"/>
    <w:rsid w:val="006B31C9"/>
    <w:rsid w:val="006B3575"/>
    <w:rsid w:val="006B367A"/>
    <w:rsid w:val="006B39DD"/>
    <w:rsid w:val="006B3B7B"/>
    <w:rsid w:val="006B3DB9"/>
    <w:rsid w:val="006B43D8"/>
    <w:rsid w:val="006B43E8"/>
    <w:rsid w:val="006B4420"/>
    <w:rsid w:val="006B4D39"/>
    <w:rsid w:val="006B4F13"/>
    <w:rsid w:val="006B5181"/>
    <w:rsid w:val="006B5440"/>
    <w:rsid w:val="006B5465"/>
    <w:rsid w:val="006B5548"/>
    <w:rsid w:val="006B56BA"/>
    <w:rsid w:val="006B5991"/>
    <w:rsid w:val="006B5AFF"/>
    <w:rsid w:val="006B5B91"/>
    <w:rsid w:val="006B5C94"/>
    <w:rsid w:val="006B5FE5"/>
    <w:rsid w:val="006B6001"/>
    <w:rsid w:val="006B6136"/>
    <w:rsid w:val="006B621E"/>
    <w:rsid w:val="006B689E"/>
    <w:rsid w:val="006B694B"/>
    <w:rsid w:val="006B6ABA"/>
    <w:rsid w:val="006B6C98"/>
    <w:rsid w:val="006B6E28"/>
    <w:rsid w:val="006B71F5"/>
    <w:rsid w:val="006B72C4"/>
    <w:rsid w:val="006B7B8E"/>
    <w:rsid w:val="006B7C4E"/>
    <w:rsid w:val="006C0169"/>
    <w:rsid w:val="006C023A"/>
    <w:rsid w:val="006C0B32"/>
    <w:rsid w:val="006C0F68"/>
    <w:rsid w:val="006C0FEB"/>
    <w:rsid w:val="006C115A"/>
    <w:rsid w:val="006C12A7"/>
    <w:rsid w:val="006C14E6"/>
    <w:rsid w:val="006C1748"/>
    <w:rsid w:val="006C19D3"/>
    <w:rsid w:val="006C1C91"/>
    <w:rsid w:val="006C1F60"/>
    <w:rsid w:val="006C20C1"/>
    <w:rsid w:val="006C235C"/>
    <w:rsid w:val="006C24BB"/>
    <w:rsid w:val="006C30BF"/>
    <w:rsid w:val="006C31AB"/>
    <w:rsid w:val="006C333D"/>
    <w:rsid w:val="006C36F0"/>
    <w:rsid w:val="006C3743"/>
    <w:rsid w:val="006C383A"/>
    <w:rsid w:val="006C3BE5"/>
    <w:rsid w:val="006C404D"/>
    <w:rsid w:val="006C4135"/>
    <w:rsid w:val="006C4CB4"/>
    <w:rsid w:val="006C4F4A"/>
    <w:rsid w:val="006C505F"/>
    <w:rsid w:val="006C61BA"/>
    <w:rsid w:val="006C65F2"/>
    <w:rsid w:val="006C673B"/>
    <w:rsid w:val="006C6793"/>
    <w:rsid w:val="006C6A28"/>
    <w:rsid w:val="006C6A5C"/>
    <w:rsid w:val="006C6F16"/>
    <w:rsid w:val="006C723E"/>
    <w:rsid w:val="006C7322"/>
    <w:rsid w:val="006C74C2"/>
    <w:rsid w:val="006C753B"/>
    <w:rsid w:val="006C7A90"/>
    <w:rsid w:val="006C7C64"/>
    <w:rsid w:val="006C7F2D"/>
    <w:rsid w:val="006C7FD7"/>
    <w:rsid w:val="006D0592"/>
    <w:rsid w:val="006D06E8"/>
    <w:rsid w:val="006D0AC4"/>
    <w:rsid w:val="006D0BDD"/>
    <w:rsid w:val="006D0D6E"/>
    <w:rsid w:val="006D15F0"/>
    <w:rsid w:val="006D1708"/>
    <w:rsid w:val="006D1AB0"/>
    <w:rsid w:val="006D1D39"/>
    <w:rsid w:val="006D20A3"/>
    <w:rsid w:val="006D23BF"/>
    <w:rsid w:val="006D25E1"/>
    <w:rsid w:val="006D2904"/>
    <w:rsid w:val="006D2C75"/>
    <w:rsid w:val="006D313F"/>
    <w:rsid w:val="006D32F8"/>
    <w:rsid w:val="006D377F"/>
    <w:rsid w:val="006D3819"/>
    <w:rsid w:val="006D3DF8"/>
    <w:rsid w:val="006D4A93"/>
    <w:rsid w:val="006D4AC4"/>
    <w:rsid w:val="006D4AF4"/>
    <w:rsid w:val="006D4E67"/>
    <w:rsid w:val="006D4EC5"/>
    <w:rsid w:val="006D4F5D"/>
    <w:rsid w:val="006D4FA9"/>
    <w:rsid w:val="006D5183"/>
    <w:rsid w:val="006D5319"/>
    <w:rsid w:val="006D58DF"/>
    <w:rsid w:val="006D5F44"/>
    <w:rsid w:val="006D5F9A"/>
    <w:rsid w:val="006D5FEE"/>
    <w:rsid w:val="006D6024"/>
    <w:rsid w:val="006D6031"/>
    <w:rsid w:val="006D625A"/>
    <w:rsid w:val="006D6269"/>
    <w:rsid w:val="006D628C"/>
    <w:rsid w:val="006D63A4"/>
    <w:rsid w:val="006D641A"/>
    <w:rsid w:val="006D646A"/>
    <w:rsid w:val="006D6BB4"/>
    <w:rsid w:val="006D6E1A"/>
    <w:rsid w:val="006D6EB7"/>
    <w:rsid w:val="006D7082"/>
    <w:rsid w:val="006D7212"/>
    <w:rsid w:val="006D7585"/>
    <w:rsid w:val="006D7AF6"/>
    <w:rsid w:val="006E0179"/>
    <w:rsid w:val="006E050C"/>
    <w:rsid w:val="006E05E6"/>
    <w:rsid w:val="006E0C0C"/>
    <w:rsid w:val="006E148B"/>
    <w:rsid w:val="006E14D9"/>
    <w:rsid w:val="006E1A9B"/>
    <w:rsid w:val="006E1D0B"/>
    <w:rsid w:val="006E1E25"/>
    <w:rsid w:val="006E1F03"/>
    <w:rsid w:val="006E1F54"/>
    <w:rsid w:val="006E2081"/>
    <w:rsid w:val="006E20BA"/>
    <w:rsid w:val="006E21AF"/>
    <w:rsid w:val="006E2D11"/>
    <w:rsid w:val="006E346E"/>
    <w:rsid w:val="006E3C8F"/>
    <w:rsid w:val="006E3CE2"/>
    <w:rsid w:val="006E3D43"/>
    <w:rsid w:val="006E3DD2"/>
    <w:rsid w:val="006E3E36"/>
    <w:rsid w:val="006E4295"/>
    <w:rsid w:val="006E489A"/>
    <w:rsid w:val="006E48AC"/>
    <w:rsid w:val="006E48BC"/>
    <w:rsid w:val="006E4B47"/>
    <w:rsid w:val="006E5117"/>
    <w:rsid w:val="006E52AB"/>
    <w:rsid w:val="006E538D"/>
    <w:rsid w:val="006E5765"/>
    <w:rsid w:val="006E5A66"/>
    <w:rsid w:val="006E5BEC"/>
    <w:rsid w:val="006E5C9A"/>
    <w:rsid w:val="006E6561"/>
    <w:rsid w:val="006E6610"/>
    <w:rsid w:val="006E6BED"/>
    <w:rsid w:val="006E6C94"/>
    <w:rsid w:val="006E6FAE"/>
    <w:rsid w:val="006E70FE"/>
    <w:rsid w:val="006E71AD"/>
    <w:rsid w:val="006E7372"/>
    <w:rsid w:val="006E7683"/>
    <w:rsid w:val="006E7695"/>
    <w:rsid w:val="006E76BC"/>
    <w:rsid w:val="006E79EF"/>
    <w:rsid w:val="006E7C8A"/>
    <w:rsid w:val="006E7DAE"/>
    <w:rsid w:val="006E7FD1"/>
    <w:rsid w:val="006F00B0"/>
    <w:rsid w:val="006F00B4"/>
    <w:rsid w:val="006F0332"/>
    <w:rsid w:val="006F07AC"/>
    <w:rsid w:val="006F09C0"/>
    <w:rsid w:val="006F0C0D"/>
    <w:rsid w:val="006F1182"/>
    <w:rsid w:val="006F14D1"/>
    <w:rsid w:val="006F1737"/>
    <w:rsid w:val="006F1739"/>
    <w:rsid w:val="006F1A0F"/>
    <w:rsid w:val="006F1A6B"/>
    <w:rsid w:val="006F1BC6"/>
    <w:rsid w:val="006F1FAC"/>
    <w:rsid w:val="006F24AE"/>
    <w:rsid w:val="006F2520"/>
    <w:rsid w:val="006F25B4"/>
    <w:rsid w:val="006F2DB9"/>
    <w:rsid w:val="006F2F0C"/>
    <w:rsid w:val="006F3396"/>
    <w:rsid w:val="006F3A23"/>
    <w:rsid w:val="006F3A89"/>
    <w:rsid w:val="006F3FE7"/>
    <w:rsid w:val="006F4551"/>
    <w:rsid w:val="006F502A"/>
    <w:rsid w:val="006F508A"/>
    <w:rsid w:val="006F5150"/>
    <w:rsid w:val="006F526E"/>
    <w:rsid w:val="006F5395"/>
    <w:rsid w:val="006F5565"/>
    <w:rsid w:val="006F5578"/>
    <w:rsid w:val="006F578A"/>
    <w:rsid w:val="006F5AAF"/>
    <w:rsid w:val="006F62AD"/>
    <w:rsid w:val="006F6929"/>
    <w:rsid w:val="006F6EA5"/>
    <w:rsid w:val="006F70A7"/>
    <w:rsid w:val="006F716E"/>
    <w:rsid w:val="006F7267"/>
    <w:rsid w:val="006F74BB"/>
    <w:rsid w:val="006F74E3"/>
    <w:rsid w:val="006F766A"/>
    <w:rsid w:val="006F76D3"/>
    <w:rsid w:val="007001F9"/>
    <w:rsid w:val="0070074E"/>
    <w:rsid w:val="00700750"/>
    <w:rsid w:val="0070088F"/>
    <w:rsid w:val="00700A6B"/>
    <w:rsid w:val="00700AA1"/>
    <w:rsid w:val="00700B9F"/>
    <w:rsid w:val="00701029"/>
    <w:rsid w:val="00701588"/>
    <w:rsid w:val="007017A6"/>
    <w:rsid w:val="00701B9F"/>
    <w:rsid w:val="00701BF4"/>
    <w:rsid w:val="00701CFD"/>
    <w:rsid w:val="00701D87"/>
    <w:rsid w:val="00701F35"/>
    <w:rsid w:val="00701FD6"/>
    <w:rsid w:val="00702913"/>
    <w:rsid w:val="00702E90"/>
    <w:rsid w:val="007030D3"/>
    <w:rsid w:val="00703588"/>
    <w:rsid w:val="0070385B"/>
    <w:rsid w:val="007038C1"/>
    <w:rsid w:val="007038D0"/>
    <w:rsid w:val="00703953"/>
    <w:rsid w:val="00703C5F"/>
    <w:rsid w:val="00703F57"/>
    <w:rsid w:val="00704910"/>
    <w:rsid w:val="00704984"/>
    <w:rsid w:val="00704E3D"/>
    <w:rsid w:val="0070545F"/>
    <w:rsid w:val="0070570D"/>
    <w:rsid w:val="0070591F"/>
    <w:rsid w:val="00705B77"/>
    <w:rsid w:val="00705EAF"/>
    <w:rsid w:val="00705F1B"/>
    <w:rsid w:val="0070627E"/>
    <w:rsid w:val="007068D8"/>
    <w:rsid w:val="00706B37"/>
    <w:rsid w:val="0070773B"/>
    <w:rsid w:val="00707D95"/>
    <w:rsid w:val="00707EBD"/>
    <w:rsid w:val="00707EE5"/>
    <w:rsid w:val="00710140"/>
    <w:rsid w:val="00710363"/>
    <w:rsid w:val="0071056F"/>
    <w:rsid w:val="007106CF"/>
    <w:rsid w:val="00710BBD"/>
    <w:rsid w:val="00710F93"/>
    <w:rsid w:val="00710FAC"/>
    <w:rsid w:val="00710FBD"/>
    <w:rsid w:val="00711045"/>
    <w:rsid w:val="00711094"/>
    <w:rsid w:val="00711473"/>
    <w:rsid w:val="00711540"/>
    <w:rsid w:val="007119D5"/>
    <w:rsid w:val="00711D1D"/>
    <w:rsid w:val="00711E89"/>
    <w:rsid w:val="00712167"/>
    <w:rsid w:val="007122CA"/>
    <w:rsid w:val="007127BC"/>
    <w:rsid w:val="007129A3"/>
    <w:rsid w:val="00712B88"/>
    <w:rsid w:val="00712CC4"/>
    <w:rsid w:val="00712CD3"/>
    <w:rsid w:val="00712DDE"/>
    <w:rsid w:val="00712FF2"/>
    <w:rsid w:val="00713158"/>
    <w:rsid w:val="00713623"/>
    <w:rsid w:val="00713638"/>
    <w:rsid w:val="007136E2"/>
    <w:rsid w:val="007136F1"/>
    <w:rsid w:val="007138CA"/>
    <w:rsid w:val="00713AD2"/>
    <w:rsid w:val="00714B28"/>
    <w:rsid w:val="00714CAE"/>
    <w:rsid w:val="00715019"/>
    <w:rsid w:val="0071528F"/>
    <w:rsid w:val="00715C0E"/>
    <w:rsid w:val="00716600"/>
    <w:rsid w:val="007169CE"/>
    <w:rsid w:val="00716AFC"/>
    <w:rsid w:val="00716D4F"/>
    <w:rsid w:val="00716DDC"/>
    <w:rsid w:val="007171C8"/>
    <w:rsid w:val="00717252"/>
    <w:rsid w:val="00717391"/>
    <w:rsid w:val="0071778C"/>
    <w:rsid w:val="00717930"/>
    <w:rsid w:val="00720070"/>
    <w:rsid w:val="00720582"/>
    <w:rsid w:val="00720942"/>
    <w:rsid w:val="00720C0F"/>
    <w:rsid w:val="00721164"/>
    <w:rsid w:val="00721177"/>
    <w:rsid w:val="007213F2"/>
    <w:rsid w:val="00721663"/>
    <w:rsid w:val="00721A98"/>
    <w:rsid w:val="00721CFD"/>
    <w:rsid w:val="00722701"/>
    <w:rsid w:val="0072278F"/>
    <w:rsid w:val="007227C3"/>
    <w:rsid w:val="00722963"/>
    <w:rsid w:val="007230A2"/>
    <w:rsid w:val="0072313E"/>
    <w:rsid w:val="00723359"/>
    <w:rsid w:val="007234B5"/>
    <w:rsid w:val="00723C7F"/>
    <w:rsid w:val="00723D34"/>
    <w:rsid w:val="00723E99"/>
    <w:rsid w:val="0072409A"/>
    <w:rsid w:val="00724168"/>
    <w:rsid w:val="00724344"/>
    <w:rsid w:val="0072439D"/>
    <w:rsid w:val="007249EE"/>
    <w:rsid w:val="00724A17"/>
    <w:rsid w:val="00724A8E"/>
    <w:rsid w:val="00724AA3"/>
    <w:rsid w:val="00724AE8"/>
    <w:rsid w:val="00724C71"/>
    <w:rsid w:val="00724D87"/>
    <w:rsid w:val="007251E2"/>
    <w:rsid w:val="00725536"/>
    <w:rsid w:val="0072560A"/>
    <w:rsid w:val="007258B9"/>
    <w:rsid w:val="0072596E"/>
    <w:rsid w:val="00725BF5"/>
    <w:rsid w:val="00725F25"/>
    <w:rsid w:val="00726470"/>
    <w:rsid w:val="007267FE"/>
    <w:rsid w:val="00726929"/>
    <w:rsid w:val="00726A2C"/>
    <w:rsid w:val="00727AD6"/>
    <w:rsid w:val="00727C82"/>
    <w:rsid w:val="00727C83"/>
    <w:rsid w:val="00730235"/>
    <w:rsid w:val="00730343"/>
    <w:rsid w:val="00730980"/>
    <w:rsid w:val="00730AD2"/>
    <w:rsid w:val="00730BAD"/>
    <w:rsid w:val="00730E9B"/>
    <w:rsid w:val="00730FA8"/>
    <w:rsid w:val="0073100C"/>
    <w:rsid w:val="00731131"/>
    <w:rsid w:val="00731156"/>
    <w:rsid w:val="0073123C"/>
    <w:rsid w:val="00731C55"/>
    <w:rsid w:val="00731EAA"/>
    <w:rsid w:val="0073220D"/>
    <w:rsid w:val="00732577"/>
    <w:rsid w:val="007327F3"/>
    <w:rsid w:val="00732943"/>
    <w:rsid w:val="007330BC"/>
    <w:rsid w:val="007331A3"/>
    <w:rsid w:val="00733371"/>
    <w:rsid w:val="007334BE"/>
    <w:rsid w:val="00733993"/>
    <w:rsid w:val="00733E19"/>
    <w:rsid w:val="00733E48"/>
    <w:rsid w:val="00733E67"/>
    <w:rsid w:val="007343D3"/>
    <w:rsid w:val="00734501"/>
    <w:rsid w:val="00734589"/>
    <w:rsid w:val="00734BBC"/>
    <w:rsid w:val="00734FAC"/>
    <w:rsid w:val="0073516A"/>
    <w:rsid w:val="007353D2"/>
    <w:rsid w:val="007353F6"/>
    <w:rsid w:val="007357AE"/>
    <w:rsid w:val="007359C4"/>
    <w:rsid w:val="00735B10"/>
    <w:rsid w:val="00735DA5"/>
    <w:rsid w:val="00735E05"/>
    <w:rsid w:val="0073605D"/>
    <w:rsid w:val="00736111"/>
    <w:rsid w:val="0073630B"/>
    <w:rsid w:val="00736D8B"/>
    <w:rsid w:val="00736EB6"/>
    <w:rsid w:val="0073711B"/>
    <w:rsid w:val="00737989"/>
    <w:rsid w:val="00737B97"/>
    <w:rsid w:val="00737DBD"/>
    <w:rsid w:val="00737EC2"/>
    <w:rsid w:val="0074002A"/>
    <w:rsid w:val="00740206"/>
    <w:rsid w:val="007404B7"/>
    <w:rsid w:val="00740B7D"/>
    <w:rsid w:val="00740BD8"/>
    <w:rsid w:val="00740D4D"/>
    <w:rsid w:val="00740DD6"/>
    <w:rsid w:val="007412CE"/>
    <w:rsid w:val="007414AF"/>
    <w:rsid w:val="007416AD"/>
    <w:rsid w:val="00741847"/>
    <w:rsid w:val="00741B05"/>
    <w:rsid w:val="00741B75"/>
    <w:rsid w:val="0074213B"/>
    <w:rsid w:val="00742575"/>
    <w:rsid w:val="0074304E"/>
    <w:rsid w:val="007435F5"/>
    <w:rsid w:val="0074369E"/>
    <w:rsid w:val="0074384D"/>
    <w:rsid w:val="00743FAF"/>
    <w:rsid w:val="00744146"/>
    <w:rsid w:val="007441D9"/>
    <w:rsid w:val="00744608"/>
    <w:rsid w:val="0074465C"/>
    <w:rsid w:val="00744B06"/>
    <w:rsid w:val="00744D92"/>
    <w:rsid w:val="00744F38"/>
    <w:rsid w:val="00745052"/>
    <w:rsid w:val="00745157"/>
    <w:rsid w:val="007452A7"/>
    <w:rsid w:val="007456BC"/>
    <w:rsid w:val="00745A21"/>
    <w:rsid w:val="00745D4F"/>
    <w:rsid w:val="0074626F"/>
    <w:rsid w:val="00746886"/>
    <w:rsid w:val="00746A6B"/>
    <w:rsid w:val="00746B6A"/>
    <w:rsid w:val="00746B74"/>
    <w:rsid w:val="007470A3"/>
    <w:rsid w:val="0074750F"/>
    <w:rsid w:val="0075007E"/>
    <w:rsid w:val="007503B4"/>
    <w:rsid w:val="007503BE"/>
    <w:rsid w:val="0075040C"/>
    <w:rsid w:val="00750488"/>
    <w:rsid w:val="0075079C"/>
    <w:rsid w:val="00750AAE"/>
    <w:rsid w:val="00751126"/>
    <w:rsid w:val="00751B11"/>
    <w:rsid w:val="0075203B"/>
    <w:rsid w:val="00752040"/>
    <w:rsid w:val="007520A2"/>
    <w:rsid w:val="00752219"/>
    <w:rsid w:val="0075261F"/>
    <w:rsid w:val="00752675"/>
    <w:rsid w:val="0075281B"/>
    <w:rsid w:val="0075286D"/>
    <w:rsid w:val="00752BF7"/>
    <w:rsid w:val="0075311C"/>
    <w:rsid w:val="0075322C"/>
    <w:rsid w:val="00753A49"/>
    <w:rsid w:val="00753C6B"/>
    <w:rsid w:val="00753D4E"/>
    <w:rsid w:val="0075419C"/>
    <w:rsid w:val="007547C4"/>
    <w:rsid w:val="00754804"/>
    <w:rsid w:val="00754834"/>
    <w:rsid w:val="0075486B"/>
    <w:rsid w:val="00754E50"/>
    <w:rsid w:val="0075510F"/>
    <w:rsid w:val="007552D8"/>
    <w:rsid w:val="0075533D"/>
    <w:rsid w:val="007553BD"/>
    <w:rsid w:val="00755575"/>
    <w:rsid w:val="007559B0"/>
    <w:rsid w:val="007559BE"/>
    <w:rsid w:val="00755ED7"/>
    <w:rsid w:val="007562A2"/>
    <w:rsid w:val="00756556"/>
    <w:rsid w:val="007566A6"/>
    <w:rsid w:val="00756861"/>
    <w:rsid w:val="00756AE7"/>
    <w:rsid w:val="00757254"/>
    <w:rsid w:val="00757285"/>
    <w:rsid w:val="00757346"/>
    <w:rsid w:val="00757910"/>
    <w:rsid w:val="00757F09"/>
    <w:rsid w:val="0076010C"/>
    <w:rsid w:val="0076014A"/>
    <w:rsid w:val="007604D0"/>
    <w:rsid w:val="007607C7"/>
    <w:rsid w:val="007607E0"/>
    <w:rsid w:val="00760A9E"/>
    <w:rsid w:val="00760C8E"/>
    <w:rsid w:val="00760F2D"/>
    <w:rsid w:val="0076111A"/>
    <w:rsid w:val="007615A6"/>
    <w:rsid w:val="00761A95"/>
    <w:rsid w:val="00761B28"/>
    <w:rsid w:val="00761FFD"/>
    <w:rsid w:val="0076206B"/>
    <w:rsid w:val="00762718"/>
    <w:rsid w:val="00762AC7"/>
    <w:rsid w:val="00762B6B"/>
    <w:rsid w:val="007630CB"/>
    <w:rsid w:val="007631BC"/>
    <w:rsid w:val="007632B9"/>
    <w:rsid w:val="007634F8"/>
    <w:rsid w:val="00763573"/>
    <w:rsid w:val="007639FD"/>
    <w:rsid w:val="00763A24"/>
    <w:rsid w:val="00763E78"/>
    <w:rsid w:val="00764308"/>
    <w:rsid w:val="0076490A"/>
    <w:rsid w:val="00764CD3"/>
    <w:rsid w:val="00764E89"/>
    <w:rsid w:val="007651D2"/>
    <w:rsid w:val="00765284"/>
    <w:rsid w:val="00765298"/>
    <w:rsid w:val="0076529E"/>
    <w:rsid w:val="00765573"/>
    <w:rsid w:val="00765AD3"/>
    <w:rsid w:val="00765AD6"/>
    <w:rsid w:val="00765F71"/>
    <w:rsid w:val="00766319"/>
    <w:rsid w:val="00766554"/>
    <w:rsid w:val="00766559"/>
    <w:rsid w:val="007665D9"/>
    <w:rsid w:val="0076682F"/>
    <w:rsid w:val="00766885"/>
    <w:rsid w:val="00766CD5"/>
    <w:rsid w:val="00766D45"/>
    <w:rsid w:val="00766F92"/>
    <w:rsid w:val="007670A6"/>
    <w:rsid w:val="00767685"/>
    <w:rsid w:val="007676AC"/>
    <w:rsid w:val="00767887"/>
    <w:rsid w:val="007678CE"/>
    <w:rsid w:val="00767AB8"/>
    <w:rsid w:val="00767B16"/>
    <w:rsid w:val="00770083"/>
    <w:rsid w:val="00771127"/>
    <w:rsid w:val="007713A2"/>
    <w:rsid w:val="00771919"/>
    <w:rsid w:val="00771BCA"/>
    <w:rsid w:val="00771DEF"/>
    <w:rsid w:val="007720AB"/>
    <w:rsid w:val="007721C9"/>
    <w:rsid w:val="0077223B"/>
    <w:rsid w:val="00772281"/>
    <w:rsid w:val="00772664"/>
    <w:rsid w:val="007727EC"/>
    <w:rsid w:val="0077296F"/>
    <w:rsid w:val="007730E3"/>
    <w:rsid w:val="007736C3"/>
    <w:rsid w:val="00773A0D"/>
    <w:rsid w:val="00773A98"/>
    <w:rsid w:val="0077405D"/>
    <w:rsid w:val="0077407F"/>
    <w:rsid w:val="0077423B"/>
    <w:rsid w:val="00774675"/>
    <w:rsid w:val="0077480E"/>
    <w:rsid w:val="00774BAE"/>
    <w:rsid w:val="00775981"/>
    <w:rsid w:val="00775F1C"/>
    <w:rsid w:val="007760DD"/>
    <w:rsid w:val="0077613C"/>
    <w:rsid w:val="00776303"/>
    <w:rsid w:val="00776A41"/>
    <w:rsid w:val="00776BAD"/>
    <w:rsid w:val="00776C0E"/>
    <w:rsid w:val="00776C7F"/>
    <w:rsid w:val="00776CA2"/>
    <w:rsid w:val="00777098"/>
    <w:rsid w:val="007772DF"/>
    <w:rsid w:val="007774C6"/>
    <w:rsid w:val="00777DDD"/>
    <w:rsid w:val="00777DE4"/>
    <w:rsid w:val="00777F9E"/>
    <w:rsid w:val="00780060"/>
    <w:rsid w:val="00780388"/>
    <w:rsid w:val="007805C9"/>
    <w:rsid w:val="007805FC"/>
    <w:rsid w:val="00780BE0"/>
    <w:rsid w:val="00780CCD"/>
    <w:rsid w:val="00780F17"/>
    <w:rsid w:val="00781698"/>
    <w:rsid w:val="00781AB5"/>
    <w:rsid w:val="00781B2C"/>
    <w:rsid w:val="00781FC0"/>
    <w:rsid w:val="00782641"/>
    <w:rsid w:val="0078292C"/>
    <w:rsid w:val="007829DB"/>
    <w:rsid w:val="00782C91"/>
    <w:rsid w:val="00782D0C"/>
    <w:rsid w:val="00782E65"/>
    <w:rsid w:val="007830CA"/>
    <w:rsid w:val="007830CC"/>
    <w:rsid w:val="007831B2"/>
    <w:rsid w:val="007833D9"/>
    <w:rsid w:val="00783538"/>
    <w:rsid w:val="00783890"/>
    <w:rsid w:val="00783CE5"/>
    <w:rsid w:val="00783E07"/>
    <w:rsid w:val="007842FD"/>
    <w:rsid w:val="00784620"/>
    <w:rsid w:val="00784C73"/>
    <w:rsid w:val="00785223"/>
    <w:rsid w:val="007853F6"/>
    <w:rsid w:val="00785BEC"/>
    <w:rsid w:val="00785EBE"/>
    <w:rsid w:val="0078610D"/>
    <w:rsid w:val="00786613"/>
    <w:rsid w:val="00786BBD"/>
    <w:rsid w:val="00786C29"/>
    <w:rsid w:val="00787256"/>
    <w:rsid w:val="00787296"/>
    <w:rsid w:val="007872BE"/>
    <w:rsid w:val="007876AB"/>
    <w:rsid w:val="00787740"/>
    <w:rsid w:val="0079010A"/>
    <w:rsid w:val="00790129"/>
    <w:rsid w:val="0079023C"/>
    <w:rsid w:val="0079027F"/>
    <w:rsid w:val="007904A0"/>
    <w:rsid w:val="007906BC"/>
    <w:rsid w:val="00790F7E"/>
    <w:rsid w:val="00791194"/>
    <w:rsid w:val="0079163C"/>
    <w:rsid w:val="007916BF"/>
    <w:rsid w:val="0079179F"/>
    <w:rsid w:val="00791D5F"/>
    <w:rsid w:val="00791D87"/>
    <w:rsid w:val="00791F97"/>
    <w:rsid w:val="007921A9"/>
    <w:rsid w:val="0079224B"/>
    <w:rsid w:val="007923EB"/>
    <w:rsid w:val="0079243E"/>
    <w:rsid w:val="00792E3F"/>
    <w:rsid w:val="00793115"/>
    <w:rsid w:val="007939E9"/>
    <w:rsid w:val="00793A42"/>
    <w:rsid w:val="00793CB7"/>
    <w:rsid w:val="00794708"/>
    <w:rsid w:val="007949F4"/>
    <w:rsid w:val="00794BF6"/>
    <w:rsid w:val="00794DA2"/>
    <w:rsid w:val="00794F49"/>
    <w:rsid w:val="0079529F"/>
    <w:rsid w:val="007954DD"/>
    <w:rsid w:val="0079567E"/>
    <w:rsid w:val="007956F5"/>
    <w:rsid w:val="00795AC2"/>
    <w:rsid w:val="00795EA7"/>
    <w:rsid w:val="0079600B"/>
    <w:rsid w:val="0079621E"/>
    <w:rsid w:val="007967F9"/>
    <w:rsid w:val="00796F93"/>
    <w:rsid w:val="00797F43"/>
    <w:rsid w:val="007A026A"/>
    <w:rsid w:val="007A0A41"/>
    <w:rsid w:val="007A0B25"/>
    <w:rsid w:val="007A0BA5"/>
    <w:rsid w:val="007A0BE1"/>
    <w:rsid w:val="007A12BB"/>
    <w:rsid w:val="007A1317"/>
    <w:rsid w:val="007A18A3"/>
    <w:rsid w:val="007A199E"/>
    <w:rsid w:val="007A1C56"/>
    <w:rsid w:val="007A281B"/>
    <w:rsid w:val="007A29BB"/>
    <w:rsid w:val="007A2A65"/>
    <w:rsid w:val="007A2B2D"/>
    <w:rsid w:val="007A2D61"/>
    <w:rsid w:val="007A36D5"/>
    <w:rsid w:val="007A3C0C"/>
    <w:rsid w:val="007A3CAE"/>
    <w:rsid w:val="007A4228"/>
    <w:rsid w:val="007A4428"/>
    <w:rsid w:val="007A444D"/>
    <w:rsid w:val="007A4B26"/>
    <w:rsid w:val="007A4B9F"/>
    <w:rsid w:val="007A4C62"/>
    <w:rsid w:val="007A4F60"/>
    <w:rsid w:val="007A511F"/>
    <w:rsid w:val="007A51B8"/>
    <w:rsid w:val="007A5329"/>
    <w:rsid w:val="007A54D9"/>
    <w:rsid w:val="007A555F"/>
    <w:rsid w:val="007A5967"/>
    <w:rsid w:val="007A59FB"/>
    <w:rsid w:val="007A5B33"/>
    <w:rsid w:val="007A5C61"/>
    <w:rsid w:val="007A5E91"/>
    <w:rsid w:val="007A6381"/>
    <w:rsid w:val="007A649C"/>
    <w:rsid w:val="007A6A52"/>
    <w:rsid w:val="007A6BEE"/>
    <w:rsid w:val="007A6D84"/>
    <w:rsid w:val="007A6F28"/>
    <w:rsid w:val="007A7232"/>
    <w:rsid w:val="007A736D"/>
    <w:rsid w:val="007A7431"/>
    <w:rsid w:val="007A7582"/>
    <w:rsid w:val="007A761D"/>
    <w:rsid w:val="007A7689"/>
    <w:rsid w:val="007A778D"/>
    <w:rsid w:val="007A79EB"/>
    <w:rsid w:val="007A7C65"/>
    <w:rsid w:val="007A7C9B"/>
    <w:rsid w:val="007A7EB0"/>
    <w:rsid w:val="007A7F10"/>
    <w:rsid w:val="007B0D01"/>
    <w:rsid w:val="007B0FB8"/>
    <w:rsid w:val="007B0FC6"/>
    <w:rsid w:val="007B0FC9"/>
    <w:rsid w:val="007B104D"/>
    <w:rsid w:val="007B1699"/>
    <w:rsid w:val="007B16CE"/>
    <w:rsid w:val="007B17B8"/>
    <w:rsid w:val="007B18A5"/>
    <w:rsid w:val="007B20A7"/>
    <w:rsid w:val="007B2131"/>
    <w:rsid w:val="007B28F5"/>
    <w:rsid w:val="007B3023"/>
    <w:rsid w:val="007B3165"/>
    <w:rsid w:val="007B36CB"/>
    <w:rsid w:val="007B4179"/>
    <w:rsid w:val="007B4219"/>
    <w:rsid w:val="007B4445"/>
    <w:rsid w:val="007B485E"/>
    <w:rsid w:val="007B4AD4"/>
    <w:rsid w:val="007B4C3A"/>
    <w:rsid w:val="007B4CF6"/>
    <w:rsid w:val="007B4E10"/>
    <w:rsid w:val="007B52F8"/>
    <w:rsid w:val="007B55C4"/>
    <w:rsid w:val="007B57CC"/>
    <w:rsid w:val="007B58D2"/>
    <w:rsid w:val="007B5A43"/>
    <w:rsid w:val="007B5B71"/>
    <w:rsid w:val="007B5BEB"/>
    <w:rsid w:val="007B6083"/>
    <w:rsid w:val="007B65D2"/>
    <w:rsid w:val="007B66A3"/>
    <w:rsid w:val="007B6E85"/>
    <w:rsid w:val="007B6EEE"/>
    <w:rsid w:val="007B72E4"/>
    <w:rsid w:val="007B747A"/>
    <w:rsid w:val="007B790F"/>
    <w:rsid w:val="007B7AA2"/>
    <w:rsid w:val="007C001B"/>
    <w:rsid w:val="007C076F"/>
    <w:rsid w:val="007C0C7A"/>
    <w:rsid w:val="007C0F30"/>
    <w:rsid w:val="007C132C"/>
    <w:rsid w:val="007C1354"/>
    <w:rsid w:val="007C19EF"/>
    <w:rsid w:val="007C2066"/>
    <w:rsid w:val="007C2582"/>
    <w:rsid w:val="007C265C"/>
    <w:rsid w:val="007C28DA"/>
    <w:rsid w:val="007C2FBF"/>
    <w:rsid w:val="007C2FF4"/>
    <w:rsid w:val="007C327F"/>
    <w:rsid w:val="007C33C1"/>
    <w:rsid w:val="007C3738"/>
    <w:rsid w:val="007C4485"/>
    <w:rsid w:val="007C4AD5"/>
    <w:rsid w:val="007C4C85"/>
    <w:rsid w:val="007C4CD7"/>
    <w:rsid w:val="007C4CDD"/>
    <w:rsid w:val="007C510B"/>
    <w:rsid w:val="007C52BA"/>
    <w:rsid w:val="007C5339"/>
    <w:rsid w:val="007C55FB"/>
    <w:rsid w:val="007C5D17"/>
    <w:rsid w:val="007C5F2D"/>
    <w:rsid w:val="007C604C"/>
    <w:rsid w:val="007C6324"/>
    <w:rsid w:val="007C6338"/>
    <w:rsid w:val="007C64E4"/>
    <w:rsid w:val="007C65D0"/>
    <w:rsid w:val="007C665D"/>
    <w:rsid w:val="007C6A19"/>
    <w:rsid w:val="007C6B26"/>
    <w:rsid w:val="007C6F6A"/>
    <w:rsid w:val="007C6F96"/>
    <w:rsid w:val="007C70D4"/>
    <w:rsid w:val="007C70DF"/>
    <w:rsid w:val="007C71C0"/>
    <w:rsid w:val="007C7289"/>
    <w:rsid w:val="007C72C6"/>
    <w:rsid w:val="007C7683"/>
    <w:rsid w:val="007C77B0"/>
    <w:rsid w:val="007C7815"/>
    <w:rsid w:val="007D01B0"/>
    <w:rsid w:val="007D02FB"/>
    <w:rsid w:val="007D03CC"/>
    <w:rsid w:val="007D072F"/>
    <w:rsid w:val="007D093A"/>
    <w:rsid w:val="007D16B4"/>
    <w:rsid w:val="007D1A5A"/>
    <w:rsid w:val="007D1B82"/>
    <w:rsid w:val="007D1F29"/>
    <w:rsid w:val="007D1F5C"/>
    <w:rsid w:val="007D1FB7"/>
    <w:rsid w:val="007D2023"/>
    <w:rsid w:val="007D22F2"/>
    <w:rsid w:val="007D2746"/>
    <w:rsid w:val="007D2851"/>
    <w:rsid w:val="007D2958"/>
    <w:rsid w:val="007D2B0C"/>
    <w:rsid w:val="007D2C8A"/>
    <w:rsid w:val="007D2C91"/>
    <w:rsid w:val="007D2F06"/>
    <w:rsid w:val="007D354E"/>
    <w:rsid w:val="007D3E00"/>
    <w:rsid w:val="007D3FAC"/>
    <w:rsid w:val="007D43F3"/>
    <w:rsid w:val="007D441D"/>
    <w:rsid w:val="007D4A41"/>
    <w:rsid w:val="007D4B5D"/>
    <w:rsid w:val="007D4FF0"/>
    <w:rsid w:val="007D5025"/>
    <w:rsid w:val="007D562B"/>
    <w:rsid w:val="007D5802"/>
    <w:rsid w:val="007D5B75"/>
    <w:rsid w:val="007D5DE6"/>
    <w:rsid w:val="007D5E85"/>
    <w:rsid w:val="007D603E"/>
    <w:rsid w:val="007D6874"/>
    <w:rsid w:val="007D68DF"/>
    <w:rsid w:val="007D6BCA"/>
    <w:rsid w:val="007D6ED2"/>
    <w:rsid w:val="007D6FCF"/>
    <w:rsid w:val="007D71DA"/>
    <w:rsid w:val="007D7450"/>
    <w:rsid w:val="007D7481"/>
    <w:rsid w:val="007D7858"/>
    <w:rsid w:val="007D7AFE"/>
    <w:rsid w:val="007E0389"/>
    <w:rsid w:val="007E0556"/>
    <w:rsid w:val="007E0D7C"/>
    <w:rsid w:val="007E1256"/>
    <w:rsid w:val="007E126B"/>
    <w:rsid w:val="007E12A3"/>
    <w:rsid w:val="007E1304"/>
    <w:rsid w:val="007E1342"/>
    <w:rsid w:val="007E139B"/>
    <w:rsid w:val="007E1549"/>
    <w:rsid w:val="007E16A3"/>
    <w:rsid w:val="007E1DBD"/>
    <w:rsid w:val="007E2250"/>
    <w:rsid w:val="007E22AE"/>
    <w:rsid w:val="007E2408"/>
    <w:rsid w:val="007E24DA"/>
    <w:rsid w:val="007E3161"/>
    <w:rsid w:val="007E323F"/>
    <w:rsid w:val="007E33F7"/>
    <w:rsid w:val="007E3505"/>
    <w:rsid w:val="007E3632"/>
    <w:rsid w:val="007E363D"/>
    <w:rsid w:val="007E3DBF"/>
    <w:rsid w:val="007E4051"/>
    <w:rsid w:val="007E411C"/>
    <w:rsid w:val="007E424A"/>
    <w:rsid w:val="007E4599"/>
    <w:rsid w:val="007E460F"/>
    <w:rsid w:val="007E486A"/>
    <w:rsid w:val="007E4A02"/>
    <w:rsid w:val="007E4C2D"/>
    <w:rsid w:val="007E4C48"/>
    <w:rsid w:val="007E4E0F"/>
    <w:rsid w:val="007E4E99"/>
    <w:rsid w:val="007E5183"/>
    <w:rsid w:val="007E5244"/>
    <w:rsid w:val="007E527C"/>
    <w:rsid w:val="007E572B"/>
    <w:rsid w:val="007E58EE"/>
    <w:rsid w:val="007E59EE"/>
    <w:rsid w:val="007E6B58"/>
    <w:rsid w:val="007E7248"/>
    <w:rsid w:val="007E7317"/>
    <w:rsid w:val="007E745B"/>
    <w:rsid w:val="007E74C4"/>
    <w:rsid w:val="007E77EB"/>
    <w:rsid w:val="007E7913"/>
    <w:rsid w:val="007E7C66"/>
    <w:rsid w:val="007E7CE0"/>
    <w:rsid w:val="007E7DBC"/>
    <w:rsid w:val="007E7E2B"/>
    <w:rsid w:val="007F0078"/>
    <w:rsid w:val="007F082E"/>
    <w:rsid w:val="007F0A0E"/>
    <w:rsid w:val="007F0A39"/>
    <w:rsid w:val="007F0ABE"/>
    <w:rsid w:val="007F100D"/>
    <w:rsid w:val="007F10E1"/>
    <w:rsid w:val="007F14C2"/>
    <w:rsid w:val="007F1AC8"/>
    <w:rsid w:val="007F1AEF"/>
    <w:rsid w:val="007F1BDE"/>
    <w:rsid w:val="007F1C24"/>
    <w:rsid w:val="007F1C94"/>
    <w:rsid w:val="007F1DA6"/>
    <w:rsid w:val="007F1F7A"/>
    <w:rsid w:val="007F2013"/>
    <w:rsid w:val="007F221E"/>
    <w:rsid w:val="007F2B30"/>
    <w:rsid w:val="007F2EFF"/>
    <w:rsid w:val="007F2FEC"/>
    <w:rsid w:val="007F326A"/>
    <w:rsid w:val="007F336F"/>
    <w:rsid w:val="007F375C"/>
    <w:rsid w:val="007F3C02"/>
    <w:rsid w:val="007F3C12"/>
    <w:rsid w:val="007F3E0A"/>
    <w:rsid w:val="007F3F13"/>
    <w:rsid w:val="007F4620"/>
    <w:rsid w:val="007F4BBE"/>
    <w:rsid w:val="007F4C5F"/>
    <w:rsid w:val="007F4E0D"/>
    <w:rsid w:val="007F54A0"/>
    <w:rsid w:val="007F55D8"/>
    <w:rsid w:val="007F57BF"/>
    <w:rsid w:val="007F5BAB"/>
    <w:rsid w:val="007F5D95"/>
    <w:rsid w:val="007F5E0F"/>
    <w:rsid w:val="007F5E2F"/>
    <w:rsid w:val="007F6064"/>
    <w:rsid w:val="007F61A3"/>
    <w:rsid w:val="007F6926"/>
    <w:rsid w:val="007F6B89"/>
    <w:rsid w:val="007F6CF9"/>
    <w:rsid w:val="007F6F99"/>
    <w:rsid w:val="007F7216"/>
    <w:rsid w:val="007F764E"/>
    <w:rsid w:val="007F7855"/>
    <w:rsid w:val="007F7859"/>
    <w:rsid w:val="007F7A97"/>
    <w:rsid w:val="007F7C32"/>
    <w:rsid w:val="007F7CAC"/>
    <w:rsid w:val="007F7E6C"/>
    <w:rsid w:val="00800AAE"/>
    <w:rsid w:val="00800D4F"/>
    <w:rsid w:val="00800E23"/>
    <w:rsid w:val="00801074"/>
    <w:rsid w:val="00801A10"/>
    <w:rsid w:val="00801A19"/>
    <w:rsid w:val="00801B5E"/>
    <w:rsid w:val="00801F98"/>
    <w:rsid w:val="00801FA3"/>
    <w:rsid w:val="0080227F"/>
    <w:rsid w:val="008025A1"/>
    <w:rsid w:val="0080270C"/>
    <w:rsid w:val="008030E5"/>
    <w:rsid w:val="008035D5"/>
    <w:rsid w:val="008039E6"/>
    <w:rsid w:val="00803ECA"/>
    <w:rsid w:val="00803FB0"/>
    <w:rsid w:val="008041EF"/>
    <w:rsid w:val="00804AF8"/>
    <w:rsid w:val="00804E16"/>
    <w:rsid w:val="00804ECA"/>
    <w:rsid w:val="008055A0"/>
    <w:rsid w:val="008056C1"/>
    <w:rsid w:val="00805788"/>
    <w:rsid w:val="0080580A"/>
    <w:rsid w:val="008059F2"/>
    <w:rsid w:val="00805CCF"/>
    <w:rsid w:val="0080602B"/>
    <w:rsid w:val="00806166"/>
    <w:rsid w:val="008061D6"/>
    <w:rsid w:val="0080625C"/>
    <w:rsid w:val="00806769"/>
    <w:rsid w:val="00806A95"/>
    <w:rsid w:val="00807509"/>
    <w:rsid w:val="0080774D"/>
    <w:rsid w:val="00807B66"/>
    <w:rsid w:val="00810059"/>
    <w:rsid w:val="00810127"/>
    <w:rsid w:val="00810323"/>
    <w:rsid w:val="00810423"/>
    <w:rsid w:val="0081092C"/>
    <w:rsid w:val="0081093F"/>
    <w:rsid w:val="00810974"/>
    <w:rsid w:val="00810AF2"/>
    <w:rsid w:val="00810D39"/>
    <w:rsid w:val="008116D7"/>
    <w:rsid w:val="008116E7"/>
    <w:rsid w:val="008120DA"/>
    <w:rsid w:val="008127D0"/>
    <w:rsid w:val="00812971"/>
    <w:rsid w:val="00812E3E"/>
    <w:rsid w:val="00812F27"/>
    <w:rsid w:val="00813320"/>
    <w:rsid w:val="00813403"/>
    <w:rsid w:val="0081397B"/>
    <w:rsid w:val="00813D0B"/>
    <w:rsid w:val="00813EBF"/>
    <w:rsid w:val="00813F03"/>
    <w:rsid w:val="0081405F"/>
    <w:rsid w:val="00814107"/>
    <w:rsid w:val="0081458A"/>
    <w:rsid w:val="008147DD"/>
    <w:rsid w:val="0081499B"/>
    <w:rsid w:val="00814C20"/>
    <w:rsid w:val="00814F28"/>
    <w:rsid w:val="0081517E"/>
    <w:rsid w:val="008151C2"/>
    <w:rsid w:val="0081557F"/>
    <w:rsid w:val="008159CA"/>
    <w:rsid w:val="00815F3B"/>
    <w:rsid w:val="0081611B"/>
    <w:rsid w:val="008164EA"/>
    <w:rsid w:val="00816797"/>
    <w:rsid w:val="008168D4"/>
    <w:rsid w:val="00816B5E"/>
    <w:rsid w:val="00816F3E"/>
    <w:rsid w:val="00817153"/>
    <w:rsid w:val="0081728C"/>
    <w:rsid w:val="00817412"/>
    <w:rsid w:val="00817576"/>
    <w:rsid w:val="0081788B"/>
    <w:rsid w:val="00817F79"/>
    <w:rsid w:val="008207C6"/>
    <w:rsid w:val="0082175A"/>
    <w:rsid w:val="0082190D"/>
    <w:rsid w:val="008219AC"/>
    <w:rsid w:val="00821C0D"/>
    <w:rsid w:val="00821EEA"/>
    <w:rsid w:val="00822144"/>
    <w:rsid w:val="0082272B"/>
    <w:rsid w:val="00822BAC"/>
    <w:rsid w:val="00822D4F"/>
    <w:rsid w:val="008235DB"/>
    <w:rsid w:val="008238B3"/>
    <w:rsid w:val="00823D1B"/>
    <w:rsid w:val="00823DBB"/>
    <w:rsid w:val="0082437D"/>
    <w:rsid w:val="008243F0"/>
    <w:rsid w:val="00824B83"/>
    <w:rsid w:val="00824C6E"/>
    <w:rsid w:val="00824DCE"/>
    <w:rsid w:val="00824E0E"/>
    <w:rsid w:val="0082519E"/>
    <w:rsid w:val="0082537E"/>
    <w:rsid w:val="008255B3"/>
    <w:rsid w:val="00825AB6"/>
    <w:rsid w:val="00825B6D"/>
    <w:rsid w:val="00825F9B"/>
    <w:rsid w:val="008260AC"/>
    <w:rsid w:val="0082616F"/>
    <w:rsid w:val="0082621E"/>
    <w:rsid w:val="00826637"/>
    <w:rsid w:val="00826833"/>
    <w:rsid w:val="00826FD7"/>
    <w:rsid w:val="0082753C"/>
    <w:rsid w:val="008275C0"/>
    <w:rsid w:val="008276F1"/>
    <w:rsid w:val="008308C5"/>
    <w:rsid w:val="00830994"/>
    <w:rsid w:val="00830A65"/>
    <w:rsid w:val="00830D96"/>
    <w:rsid w:val="00831148"/>
    <w:rsid w:val="0083158F"/>
    <w:rsid w:val="00831C58"/>
    <w:rsid w:val="008322EC"/>
    <w:rsid w:val="00832388"/>
    <w:rsid w:val="008329C7"/>
    <w:rsid w:val="00832AF4"/>
    <w:rsid w:val="00832E94"/>
    <w:rsid w:val="008331A4"/>
    <w:rsid w:val="008337DF"/>
    <w:rsid w:val="00833A0D"/>
    <w:rsid w:val="00833BB0"/>
    <w:rsid w:val="008348F6"/>
    <w:rsid w:val="00834BEE"/>
    <w:rsid w:val="00834C4B"/>
    <w:rsid w:val="008350D3"/>
    <w:rsid w:val="00835580"/>
    <w:rsid w:val="008356AC"/>
    <w:rsid w:val="008356B1"/>
    <w:rsid w:val="008357C8"/>
    <w:rsid w:val="00835CCF"/>
    <w:rsid w:val="008364F3"/>
    <w:rsid w:val="00836594"/>
    <w:rsid w:val="00836672"/>
    <w:rsid w:val="008367B6"/>
    <w:rsid w:val="008367C8"/>
    <w:rsid w:val="008369A7"/>
    <w:rsid w:val="00836B19"/>
    <w:rsid w:val="00836C65"/>
    <w:rsid w:val="0083710F"/>
    <w:rsid w:val="008376B2"/>
    <w:rsid w:val="0083779D"/>
    <w:rsid w:val="00837E91"/>
    <w:rsid w:val="00837FDB"/>
    <w:rsid w:val="00840169"/>
    <w:rsid w:val="008403BF"/>
    <w:rsid w:val="00840433"/>
    <w:rsid w:val="00840879"/>
    <w:rsid w:val="00840F1C"/>
    <w:rsid w:val="00841156"/>
    <w:rsid w:val="0084168F"/>
    <w:rsid w:val="00841712"/>
    <w:rsid w:val="0084190B"/>
    <w:rsid w:val="00841F2F"/>
    <w:rsid w:val="00841FC4"/>
    <w:rsid w:val="0084213E"/>
    <w:rsid w:val="0084218E"/>
    <w:rsid w:val="008423FE"/>
    <w:rsid w:val="00842462"/>
    <w:rsid w:val="00842518"/>
    <w:rsid w:val="00842629"/>
    <w:rsid w:val="00842A63"/>
    <w:rsid w:val="00842BA2"/>
    <w:rsid w:val="00842FCE"/>
    <w:rsid w:val="008432C5"/>
    <w:rsid w:val="0084349A"/>
    <w:rsid w:val="0084353C"/>
    <w:rsid w:val="0084370D"/>
    <w:rsid w:val="00843A69"/>
    <w:rsid w:val="00843B02"/>
    <w:rsid w:val="008442C9"/>
    <w:rsid w:val="0084434B"/>
    <w:rsid w:val="008445D5"/>
    <w:rsid w:val="008446A5"/>
    <w:rsid w:val="0084495E"/>
    <w:rsid w:val="00844A55"/>
    <w:rsid w:val="008452F3"/>
    <w:rsid w:val="00845DC5"/>
    <w:rsid w:val="008462E8"/>
    <w:rsid w:val="008463B9"/>
    <w:rsid w:val="00846A2C"/>
    <w:rsid w:val="00846ACC"/>
    <w:rsid w:val="00847718"/>
    <w:rsid w:val="00847F13"/>
    <w:rsid w:val="008505EF"/>
    <w:rsid w:val="008506B6"/>
    <w:rsid w:val="00850A29"/>
    <w:rsid w:val="00850B50"/>
    <w:rsid w:val="00850E3F"/>
    <w:rsid w:val="00850EB4"/>
    <w:rsid w:val="008511B7"/>
    <w:rsid w:val="00851293"/>
    <w:rsid w:val="0085137C"/>
    <w:rsid w:val="00851616"/>
    <w:rsid w:val="0085190B"/>
    <w:rsid w:val="00851BA1"/>
    <w:rsid w:val="00851CCA"/>
    <w:rsid w:val="0085249D"/>
    <w:rsid w:val="008524E2"/>
    <w:rsid w:val="00852924"/>
    <w:rsid w:val="00852CA7"/>
    <w:rsid w:val="00852D42"/>
    <w:rsid w:val="00852DD0"/>
    <w:rsid w:val="00852DFF"/>
    <w:rsid w:val="00852EC6"/>
    <w:rsid w:val="00852EDC"/>
    <w:rsid w:val="00852FEC"/>
    <w:rsid w:val="008534F9"/>
    <w:rsid w:val="0085388C"/>
    <w:rsid w:val="00853A68"/>
    <w:rsid w:val="00853DFF"/>
    <w:rsid w:val="00853E63"/>
    <w:rsid w:val="00853EA6"/>
    <w:rsid w:val="0085418C"/>
    <w:rsid w:val="0085420E"/>
    <w:rsid w:val="008542F0"/>
    <w:rsid w:val="008547D6"/>
    <w:rsid w:val="00854983"/>
    <w:rsid w:val="00854B7F"/>
    <w:rsid w:val="00854BD8"/>
    <w:rsid w:val="00854BF0"/>
    <w:rsid w:val="00854E1C"/>
    <w:rsid w:val="00855033"/>
    <w:rsid w:val="00855269"/>
    <w:rsid w:val="0085562C"/>
    <w:rsid w:val="00855E45"/>
    <w:rsid w:val="008561AB"/>
    <w:rsid w:val="008562EF"/>
    <w:rsid w:val="0085683C"/>
    <w:rsid w:val="00856896"/>
    <w:rsid w:val="00856909"/>
    <w:rsid w:val="00856A75"/>
    <w:rsid w:val="00856F2E"/>
    <w:rsid w:val="0085720B"/>
    <w:rsid w:val="0085720F"/>
    <w:rsid w:val="008573FF"/>
    <w:rsid w:val="0085749F"/>
    <w:rsid w:val="00857802"/>
    <w:rsid w:val="00857B57"/>
    <w:rsid w:val="00857D9D"/>
    <w:rsid w:val="00860168"/>
    <w:rsid w:val="0086079F"/>
    <w:rsid w:val="00860C24"/>
    <w:rsid w:val="00860C7F"/>
    <w:rsid w:val="00860CEC"/>
    <w:rsid w:val="00861033"/>
    <w:rsid w:val="00861162"/>
    <w:rsid w:val="0086127B"/>
    <w:rsid w:val="0086130C"/>
    <w:rsid w:val="00861D09"/>
    <w:rsid w:val="008621E2"/>
    <w:rsid w:val="00862301"/>
    <w:rsid w:val="008624EC"/>
    <w:rsid w:val="00862AA7"/>
    <w:rsid w:val="00862B9A"/>
    <w:rsid w:val="00862D11"/>
    <w:rsid w:val="00862DBE"/>
    <w:rsid w:val="00862FE8"/>
    <w:rsid w:val="00863031"/>
    <w:rsid w:val="008632FE"/>
    <w:rsid w:val="0086376F"/>
    <w:rsid w:val="00863915"/>
    <w:rsid w:val="00864237"/>
    <w:rsid w:val="008643C3"/>
    <w:rsid w:val="00864463"/>
    <w:rsid w:val="00864DE0"/>
    <w:rsid w:val="00864E73"/>
    <w:rsid w:val="00864F4D"/>
    <w:rsid w:val="00864F7D"/>
    <w:rsid w:val="00864FA8"/>
    <w:rsid w:val="008654CA"/>
    <w:rsid w:val="00865613"/>
    <w:rsid w:val="00865676"/>
    <w:rsid w:val="00865C13"/>
    <w:rsid w:val="00865FAB"/>
    <w:rsid w:val="00865FB1"/>
    <w:rsid w:val="0086625E"/>
    <w:rsid w:val="00866480"/>
    <w:rsid w:val="0086658A"/>
    <w:rsid w:val="00866973"/>
    <w:rsid w:val="00866BF3"/>
    <w:rsid w:val="008671E7"/>
    <w:rsid w:val="00867ADF"/>
    <w:rsid w:val="00867D83"/>
    <w:rsid w:val="00870047"/>
    <w:rsid w:val="0087026E"/>
    <w:rsid w:val="008703F1"/>
    <w:rsid w:val="0087042E"/>
    <w:rsid w:val="00870535"/>
    <w:rsid w:val="00870793"/>
    <w:rsid w:val="00870840"/>
    <w:rsid w:val="00870977"/>
    <w:rsid w:val="00870F3B"/>
    <w:rsid w:val="00871068"/>
    <w:rsid w:val="0087133A"/>
    <w:rsid w:val="008717A5"/>
    <w:rsid w:val="008717DE"/>
    <w:rsid w:val="008718B3"/>
    <w:rsid w:val="00871A60"/>
    <w:rsid w:val="00871E77"/>
    <w:rsid w:val="00871FAA"/>
    <w:rsid w:val="008725A8"/>
    <w:rsid w:val="00872874"/>
    <w:rsid w:val="008729E4"/>
    <w:rsid w:val="00873424"/>
    <w:rsid w:val="00873950"/>
    <w:rsid w:val="008739A1"/>
    <w:rsid w:val="00873B5C"/>
    <w:rsid w:val="00873EE2"/>
    <w:rsid w:val="00874117"/>
    <w:rsid w:val="008744F7"/>
    <w:rsid w:val="008745EF"/>
    <w:rsid w:val="00874B33"/>
    <w:rsid w:val="008751D5"/>
    <w:rsid w:val="0087563A"/>
    <w:rsid w:val="0087563D"/>
    <w:rsid w:val="00875969"/>
    <w:rsid w:val="00875CD8"/>
    <w:rsid w:val="0087650A"/>
    <w:rsid w:val="0087666E"/>
    <w:rsid w:val="00876D58"/>
    <w:rsid w:val="00876FE5"/>
    <w:rsid w:val="00877256"/>
    <w:rsid w:val="00877287"/>
    <w:rsid w:val="008776D9"/>
    <w:rsid w:val="008779B1"/>
    <w:rsid w:val="00877C7E"/>
    <w:rsid w:val="00877D9C"/>
    <w:rsid w:val="008800E7"/>
    <w:rsid w:val="00880C45"/>
    <w:rsid w:val="00880FAB"/>
    <w:rsid w:val="00881133"/>
    <w:rsid w:val="008811EB"/>
    <w:rsid w:val="008814FE"/>
    <w:rsid w:val="0088167F"/>
    <w:rsid w:val="00881EB2"/>
    <w:rsid w:val="0088206E"/>
    <w:rsid w:val="008820F0"/>
    <w:rsid w:val="008824F4"/>
    <w:rsid w:val="008827E5"/>
    <w:rsid w:val="00883115"/>
    <w:rsid w:val="008833F8"/>
    <w:rsid w:val="008836DC"/>
    <w:rsid w:val="00883747"/>
    <w:rsid w:val="00883995"/>
    <w:rsid w:val="00884235"/>
    <w:rsid w:val="00884C2D"/>
    <w:rsid w:val="00885227"/>
    <w:rsid w:val="00885228"/>
    <w:rsid w:val="0088531E"/>
    <w:rsid w:val="0088579F"/>
    <w:rsid w:val="008858B2"/>
    <w:rsid w:val="008858D6"/>
    <w:rsid w:val="00885F80"/>
    <w:rsid w:val="00886019"/>
    <w:rsid w:val="0088603E"/>
    <w:rsid w:val="0088609D"/>
    <w:rsid w:val="00886178"/>
    <w:rsid w:val="0088630E"/>
    <w:rsid w:val="008864D8"/>
    <w:rsid w:val="008865CE"/>
    <w:rsid w:val="00886840"/>
    <w:rsid w:val="00886967"/>
    <w:rsid w:val="00886BB7"/>
    <w:rsid w:val="00886F65"/>
    <w:rsid w:val="008870CD"/>
    <w:rsid w:val="008875FA"/>
    <w:rsid w:val="008876BF"/>
    <w:rsid w:val="008879C5"/>
    <w:rsid w:val="00887A31"/>
    <w:rsid w:val="00887A3F"/>
    <w:rsid w:val="00887C7D"/>
    <w:rsid w:val="00887F65"/>
    <w:rsid w:val="00890022"/>
    <w:rsid w:val="00890357"/>
    <w:rsid w:val="0089068C"/>
    <w:rsid w:val="00890D00"/>
    <w:rsid w:val="00891147"/>
    <w:rsid w:val="008917DB"/>
    <w:rsid w:val="00891D94"/>
    <w:rsid w:val="008920CF"/>
    <w:rsid w:val="008921B7"/>
    <w:rsid w:val="00892201"/>
    <w:rsid w:val="008922E5"/>
    <w:rsid w:val="00892C5D"/>
    <w:rsid w:val="00892FCD"/>
    <w:rsid w:val="0089329A"/>
    <w:rsid w:val="00893366"/>
    <w:rsid w:val="008935BB"/>
    <w:rsid w:val="008938BB"/>
    <w:rsid w:val="0089391B"/>
    <w:rsid w:val="00893A81"/>
    <w:rsid w:val="00893B1C"/>
    <w:rsid w:val="00893B50"/>
    <w:rsid w:val="0089432E"/>
    <w:rsid w:val="0089454A"/>
    <w:rsid w:val="00894970"/>
    <w:rsid w:val="00894A8A"/>
    <w:rsid w:val="00895466"/>
    <w:rsid w:val="00895678"/>
    <w:rsid w:val="008956A8"/>
    <w:rsid w:val="00895FE3"/>
    <w:rsid w:val="0089622A"/>
    <w:rsid w:val="008962A7"/>
    <w:rsid w:val="00896432"/>
    <w:rsid w:val="00896757"/>
    <w:rsid w:val="00896A85"/>
    <w:rsid w:val="00896F4C"/>
    <w:rsid w:val="0089707F"/>
    <w:rsid w:val="0089715E"/>
    <w:rsid w:val="00897164"/>
    <w:rsid w:val="00897453"/>
    <w:rsid w:val="00897B2E"/>
    <w:rsid w:val="008A03E9"/>
    <w:rsid w:val="008A055F"/>
    <w:rsid w:val="008A056F"/>
    <w:rsid w:val="008A0837"/>
    <w:rsid w:val="008A0B4F"/>
    <w:rsid w:val="008A0D59"/>
    <w:rsid w:val="008A1042"/>
    <w:rsid w:val="008A105E"/>
    <w:rsid w:val="008A156F"/>
    <w:rsid w:val="008A1942"/>
    <w:rsid w:val="008A2363"/>
    <w:rsid w:val="008A2483"/>
    <w:rsid w:val="008A2504"/>
    <w:rsid w:val="008A2597"/>
    <w:rsid w:val="008A2C8F"/>
    <w:rsid w:val="008A2FF3"/>
    <w:rsid w:val="008A3158"/>
    <w:rsid w:val="008A31CE"/>
    <w:rsid w:val="008A31F2"/>
    <w:rsid w:val="008A3207"/>
    <w:rsid w:val="008A3212"/>
    <w:rsid w:val="008A3257"/>
    <w:rsid w:val="008A347A"/>
    <w:rsid w:val="008A34C4"/>
    <w:rsid w:val="008A378E"/>
    <w:rsid w:val="008A38CF"/>
    <w:rsid w:val="008A3FFA"/>
    <w:rsid w:val="008A400D"/>
    <w:rsid w:val="008A43AF"/>
    <w:rsid w:val="008A453E"/>
    <w:rsid w:val="008A481F"/>
    <w:rsid w:val="008A4CA3"/>
    <w:rsid w:val="008A4E7B"/>
    <w:rsid w:val="008A52B2"/>
    <w:rsid w:val="008A541F"/>
    <w:rsid w:val="008A54D2"/>
    <w:rsid w:val="008A54E5"/>
    <w:rsid w:val="008A57AD"/>
    <w:rsid w:val="008A582F"/>
    <w:rsid w:val="008A584A"/>
    <w:rsid w:val="008A59C1"/>
    <w:rsid w:val="008A5A2E"/>
    <w:rsid w:val="008A60D8"/>
    <w:rsid w:val="008A666E"/>
    <w:rsid w:val="008A6912"/>
    <w:rsid w:val="008A6FC7"/>
    <w:rsid w:val="008A71D2"/>
    <w:rsid w:val="008A752D"/>
    <w:rsid w:val="008A7AE4"/>
    <w:rsid w:val="008A7B09"/>
    <w:rsid w:val="008A7C76"/>
    <w:rsid w:val="008A7DAF"/>
    <w:rsid w:val="008B012F"/>
    <w:rsid w:val="008B0613"/>
    <w:rsid w:val="008B0717"/>
    <w:rsid w:val="008B07AF"/>
    <w:rsid w:val="008B0A03"/>
    <w:rsid w:val="008B0B37"/>
    <w:rsid w:val="008B0C21"/>
    <w:rsid w:val="008B0E1C"/>
    <w:rsid w:val="008B0EEF"/>
    <w:rsid w:val="008B1040"/>
    <w:rsid w:val="008B1218"/>
    <w:rsid w:val="008B1308"/>
    <w:rsid w:val="008B14E2"/>
    <w:rsid w:val="008B1536"/>
    <w:rsid w:val="008B1911"/>
    <w:rsid w:val="008B1DD8"/>
    <w:rsid w:val="008B201C"/>
    <w:rsid w:val="008B21FB"/>
    <w:rsid w:val="008B2AD8"/>
    <w:rsid w:val="008B2C0D"/>
    <w:rsid w:val="008B3163"/>
    <w:rsid w:val="008B32C0"/>
    <w:rsid w:val="008B3681"/>
    <w:rsid w:val="008B372E"/>
    <w:rsid w:val="008B3997"/>
    <w:rsid w:val="008B3B49"/>
    <w:rsid w:val="008B3FDF"/>
    <w:rsid w:val="008B4208"/>
    <w:rsid w:val="008B4BFE"/>
    <w:rsid w:val="008B4D1D"/>
    <w:rsid w:val="008B4E17"/>
    <w:rsid w:val="008B563F"/>
    <w:rsid w:val="008B568E"/>
    <w:rsid w:val="008B5B74"/>
    <w:rsid w:val="008B5F28"/>
    <w:rsid w:val="008B6221"/>
    <w:rsid w:val="008B66DC"/>
    <w:rsid w:val="008B6B3F"/>
    <w:rsid w:val="008B70FD"/>
    <w:rsid w:val="008B77A9"/>
    <w:rsid w:val="008B77CF"/>
    <w:rsid w:val="008B7A0E"/>
    <w:rsid w:val="008B7B52"/>
    <w:rsid w:val="008B7D0A"/>
    <w:rsid w:val="008B7D1C"/>
    <w:rsid w:val="008B7DEF"/>
    <w:rsid w:val="008B7EDF"/>
    <w:rsid w:val="008B7F3D"/>
    <w:rsid w:val="008B7F45"/>
    <w:rsid w:val="008C0461"/>
    <w:rsid w:val="008C0504"/>
    <w:rsid w:val="008C065B"/>
    <w:rsid w:val="008C0C01"/>
    <w:rsid w:val="008C0DB0"/>
    <w:rsid w:val="008C1052"/>
    <w:rsid w:val="008C10F5"/>
    <w:rsid w:val="008C116A"/>
    <w:rsid w:val="008C1206"/>
    <w:rsid w:val="008C1232"/>
    <w:rsid w:val="008C136F"/>
    <w:rsid w:val="008C178A"/>
    <w:rsid w:val="008C1A75"/>
    <w:rsid w:val="008C1AAD"/>
    <w:rsid w:val="008C216C"/>
    <w:rsid w:val="008C2373"/>
    <w:rsid w:val="008C23E1"/>
    <w:rsid w:val="008C24DF"/>
    <w:rsid w:val="008C26BB"/>
    <w:rsid w:val="008C28D7"/>
    <w:rsid w:val="008C2B16"/>
    <w:rsid w:val="008C2C9F"/>
    <w:rsid w:val="008C3106"/>
    <w:rsid w:val="008C31ED"/>
    <w:rsid w:val="008C32CF"/>
    <w:rsid w:val="008C34A4"/>
    <w:rsid w:val="008C353C"/>
    <w:rsid w:val="008C35F7"/>
    <w:rsid w:val="008C36AE"/>
    <w:rsid w:val="008C379C"/>
    <w:rsid w:val="008C3ED5"/>
    <w:rsid w:val="008C3EEC"/>
    <w:rsid w:val="008C3EF9"/>
    <w:rsid w:val="008C425E"/>
    <w:rsid w:val="008C4B92"/>
    <w:rsid w:val="008C4DB8"/>
    <w:rsid w:val="008C532E"/>
    <w:rsid w:val="008C5D89"/>
    <w:rsid w:val="008C6079"/>
    <w:rsid w:val="008C60E4"/>
    <w:rsid w:val="008C63D5"/>
    <w:rsid w:val="008C6503"/>
    <w:rsid w:val="008C672B"/>
    <w:rsid w:val="008C689B"/>
    <w:rsid w:val="008C6C8D"/>
    <w:rsid w:val="008C72A8"/>
    <w:rsid w:val="008C7655"/>
    <w:rsid w:val="008C774B"/>
    <w:rsid w:val="008C788E"/>
    <w:rsid w:val="008C7C9F"/>
    <w:rsid w:val="008C7D24"/>
    <w:rsid w:val="008C7E7C"/>
    <w:rsid w:val="008D032E"/>
    <w:rsid w:val="008D04DE"/>
    <w:rsid w:val="008D0513"/>
    <w:rsid w:val="008D0B19"/>
    <w:rsid w:val="008D0EE0"/>
    <w:rsid w:val="008D1080"/>
    <w:rsid w:val="008D10FA"/>
    <w:rsid w:val="008D1449"/>
    <w:rsid w:val="008D14C4"/>
    <w:rsid w:val="008D1A20"/>
    <w:rsid w:val="008D1B2D"/>
    <w:rsid w:val="008D1BD1"/>
    <w:rsid w:val="008D1F05"/>
    <w:rsid w:val="008D2766"/>
    <w:rsid w:val="008D2BA3"/>
    <w:rsid w:val="008D30C2"/>
    <w:rsid w:val="008D3663"/>
    <w:rsid w:val="008D3AB7"/>
    <w:rsid w:val="008D3DA6"/>
    <w:rsid w:val="008D4489"/>
    <w:rsid w:val="008D4670"/>
    <w:rsid w:val="008D49C0"/>
    <w:rsid w:val="008D4C6F"/>
    <w:rsid w:val="008D4E0F"/>
    <w:rsid w:val="008D4F3F"/>
    <w:rsid w:val="008D4F48"/>
    <w:rsid w:val="008D50CF"/>
    <w:rsid w:val="008D52B2"/>
    <w:rsid w:val="008D52D1"/>
    <w:rsid w:val="008D55A1"/>
    <w:rsid w:val="008D577C"/>
    <w:rsid w:val="008D5801"/>
    <w:rsid w:val="008D5A14"/>
    <w:rsid w:val="008D5E08"/>
    <w:rsid w:val="008D600B"/>
    <w:rsid w:val="008D6446"/>
    <w:rsid w:val="008D6528"/>
    <w:rsid w:val="008D65FF"/>
    <w:rsid w:val="008D66E9"/>
    <w:rsid w:val="008D68AF"/>
    <w:rsid w:val="008D6BB2"/>
    <w:rsid w:val="008D70B8"/>
    <w:rsid w:val="008D75C8"/>
    <w:rsid w:val="008D77AA"/>
    <w:rsid w:val="008D7808"/>
    <w:rsid w:val="008D7C67"/>
    <w:rsid w:val="008E0646"/>
    <w:rsid w:val="008E171C"/>
    <w:rsid w:val="008E1844"/>
    <w:rsid w:val="008E192A"/>
    <w:rsid w:val="008E1F53"/>
    <w:rsid w:val="008E2169"/>
    <w:rsid w:val="008E23A7"/>
    <w:rsid w:val="008E24EC"/>
    <w:rsid w:val="008E2573"/>
    <w:rsid w:val="008E26BE"/>
    <w:rsid w:val="008E2A69"/>
    <w:rsid w:val="008E2C78"/>
    <w:rsid w:val="008E33C8"/>
    <w:rsid w:val="008E355F"/>
    <w:rsid w:val="008E3600"/>
    <w:rsid w:val="008E39A9"/>
    <w:rsid w:val="008E39E7"/>
    <w:rsid w:val="008E3B56"/>
    <w:rsid w:val="008E3C72"/>
    <w:rsid w:val="008E3D5E"/>
    <w:rsid w:val="008E42A0"/>
    <w:rsid w:val="008E4A8D"/>
    <w:rsid w:val="008E53EA"/>
    <w:rsid w:val="008E5738"/>
    <w:rsid w:val="008E59D2"/>
    <w:rsid w:val="008E5A71"/>
    <w:rsid w:val="008E5B99"/>
    <w:rsid w:val="008E5E2E"/>
    <w:rsid w:val="008E5EAA"/>
    <w:rsid w:val="008E66DB"/>
    <w:rsid w:val="008E6812"/>
    <w:rsid w:val="008E6893"/>
    <w:rsid w:val="008E691B"/>
    <w:rsid w:val="008E7072"/>
    <w:rsid w:val="008E70A4"/>
    <w:rsid w:val="008E7240"/>
    <w:rsid w:val="008E72B6"/>
    <w:rsid w:val="008E7507"/>
    <w:rsid w:val="008E7535"/>
    <w:rsid w:val="008E7717"/>
    <w:rsid w:val="008E775F"/>
    <w:rsid w:val="008E791E"/>
    <w:rsid w:val="008E7953"/>
    <w:rsid w:val="008E79C7"/>
    <w:rsid w:val="008F012E"/>
    <w:rsid w:val="008F01E2"/>
    <w:rsid w:val="008F0535"/>
    <w:rsid w:val="008F0689"/>
    <w:rsid w:val="008F0E90"/>
    <w:rsid w:val="008F12DE"/>
    <w:rsid w:val="008F15BF"/>
    <w:rsid w:val="008F170D"/>
    <w:rsid w:val="008F1819"/>
    <w:rsid w:val="008F1F8C"/>
    <w:rsid w:val="008F2147"/>
    <w:rsid w:val="008F23AD"/>
    <w:rsid w:val="008F2639"/>
    <w:rsid w:val="008F2BAF"/>
    <w:rsid w:val="008F2EEA"/>
    <w:rsid w:val="008F3577"/>
    <w:rsid w:val="008F35F3"/>
    <w:rsid w:val="008F3833"/>
    <w:rsid w:val="008F3C71"/>
    <w:rsid w:val="008F3E2D"/>
    <w:rsid w:val="008F3E55"/>
    <w:rsid w:val="008F41FC"/>
    <w:rsid w:val="008F4417"/>
    <w:rsid w:val="008F4661"/>
    <w:rsid w:val="008F48F2"/>
    <w:rsid w:val="008F4960"/>
    <w:rsid w:val="008F4B9F"/>
    <w:rsid w:val="008F4BA5"/>
    <w:rsid w:val="008F4C2A"/>
    <w:rsid w:val="008F4E90"/>
    <w:rsid w:val="008F550A"/>
    <w:rsid w:val="008F5660"/>
    <w:rsid w:val="008F589A"/>
    <w:rsid w:val="008F5984"/>
    <w:rsid w:val="008F5BA6"/>
    <w:rsid w:val="008F5ED7"/>
    <w:rsid w:val="008F6135"/>
    <w:rsid w:val="008F6252"/>
    <w:rsid w:val="008F6AD8"/>
    <w:rsid w:val="008F70C9"/>
    <w:rsid w:val="008F7119"/>
    <w:rsid w:val="008F719B"/>
    <w:rsid w:val="008F7216"/>
    <w:rsid w:val="008F730A"/>
    <w:rsid w:val="008F73BA"/>
    <w:rsid w:val="008F7AE7"/>
    <w:rsid w:val="008F7F97"/>
    <w:rsid w:val="0090074B"/>
    <w:rsid w:val="00900824"/>
    <w:rsid w:val="00900AE1"/>
    <w:rsid w:val="00900C05"/>
    <w:rsid w:val="0090156B"/>
    <w:rsid w:val="009016CA"/>
    <w:rsid w:val="00901700"/>
    <w:rsid w:val="00901A9A"/>
    <w:rsid w:val="00901B07"/>
    <w:rsid w:val="00901B8F"/>
    <w:rsid w:val="00901BA8"/>
    <w:rsid w:val="00901C33"/>
    <w:rsid w:val="00901CFA"/>
    <w:rsid w:val="0090200B"/>
    <w:rsid w:val="009020B4"/>
    <w:rsid w:val="009021EC"/>
    <w:rsid w:val="009022AB"/>
    <w:rsid w:val="00902978"/>
    <w:rsid w:val="00902A9A"/>
    <w:rsid w:val="00902AAA"/>
    <w:rsid w:val="00902AE2"/>
    <w:rsid w:val="00902C2C"/>
    <w:rsid w:val="00902CA2"/>
    <w:rsid w:val="00902EF6"/>
    <w:rsid w:val="0090323D"/>
    <w:rsid w:val="00903AA2"/>
    <w:rsid w:val="00904088"/>
    <w:rsid w:val="0090434E"/>
    <w:rsid w:val="0090473B"/>
    <w:rsid w:val="00904774"/>
    <w:rsid w:val="00904A0D"/>
    <w:rsid w:val="00904B46"/>
    <w:rsid w:val="00904D89"/>
    <w:rsid w:val="00904DAF"/>
    <w:rsid w:val="0090514A"/>
    <w:rsid w:val="0090539F"/>
    <w:rsid w:val="009056D2"/>
    <w:rsid w:val="00905B2C"/>
    <w:rsid w:val="0090624F"/>
    <w:rsid w:val="00906416"/>
    <w:rsid w:val="009064AF"/>
    <w:rsid w:val="00906525"/>
    <w:rsid w:val="00906A0E"/>
    <w:rsid w:val="00906AE5"/>
    <w:rsid w:val="00906F30"/>
    <w:rsid w:val="00907514"/>
    <w:rsid w:val="00907772"/>
    <w:rsid w:val="00907833"/>
    <w:rsid w:val="00907B6E"/>
    <w:rsid w:val="00907C19"/>
    <w:rsid w:val="00907FD8"/>
    <w:rsid w:val="009100A4"/>
    <w:rsid w:val="00910397"/>
    <w:rsid w:val="009103D4"/>
    <w:rsid w:val="00910515"/>
    <w:rsid w:val="009108E4"/>
    <w:rsid w:val="009109B3"/>
    <w:rsid w:val="00910AC4"/>
    <w:rsid w:val="00910C9A"/>
    <w:rsid w:val="00911336"/>
    <w:rsid w:val="00911400"/>
    <w:rsid w:val="0091140F"/>
    <w:rsid w:val="009118BA"/>
    <w:rsid w:val="00911AE6"/>
    <w:rsid w:val="00911DC0"/>
    <w:rsid w:val="00911DC1"/>
    <w:rsid w:val="00911DEC"/>
    <w:rsid w:val="009122BF"/>
    <w:rsid w:val="009123C3"/>
    <w:rsid w:val="009126C4"/>
    <w:rsid w:val="00912991"/>
    <w:rsid w:val="0091299B"/>
    <w:rsid w:val="00912ACF"/>
    <w:rsid w:val="00912B28"/>
    <w:rsid w:val="00913200"/>
    <w:rsid w:val="00913325"/>
    <w:rsid w:val="0091369D"/>
    <w:rsid w:val="00913C16"/>
    <w:rsid w:val="00913C7C"/>
    <w:rsid w:val="00913D5A"/>
    <w:rsid w:val="009140F4"/>
    <w:rsid w:val="0091465E"/>
    <w:rsid w:val="00914925"/>
    <w:rsid w:val="00914A58"/>
    <w:rsid w:val="00914AD1"/>
    <w:rsid w:val="00914BA0"/>
    <w:rsid w:val="00915114"/>
    <w:rsid w:val="00915772"/>
    <w:rsid w:val="00915828"/>
    <w:rsid w:val="009159A3"/>
    <w:rsid w:val="00915D45"/>
    <w:rsid w:val="00915E88"/>
    <w:rsid w:val="00915FF2"/>
    <w:rsid w:val="009164D8"/>
    <w:rsid w:val="00916512"/>
    <w:rsid w:val="009169F9"/>
    <w:rsid w:val="00916AB7"/>
    <w:rsid w:val="0091710B"/>
    <w:rsid w:val="0091784C"/>
    <w:rsid w:val="00917859"/>
    <w:rsid w:val="009178F3"/>
    <w:rsid w:val="00917C45"/>
    <w:rsid w:val="00920370"/>
    <w:rsid w:val="0092053B"/>
    <w:rsid w:val="0092058A"/>
    <w:rsid w:val="0092068C"/>
    <w:rsid w:val="00920698"/>
    <w:rsid w:val="0092075C"/>
    <w:rsid w:val="00920B09"/>
    <w:rsid w:val="00920F37"/>
    <w:rsid w:val="009212D1"/>
    <w:rsid w:val="00921B1C"/>
    <w:rsid w:val="00921E75"/>
    <w:rsid w:val="00921EAE"/>
    <w:rsid w:val="00921FBF"/>
    <w:rsid w:val="00922572"/>
    <w:rsid w:val="00923329"/>
    <w:rsid w:val="009233C7"/>
    <w:rsid w:val="009235AE"/>
    <w:rsid w:val="00923CFF"/>
    <w:rsid w:val="00923F65"/>
    <w:rsid w:val="00924052"/>
    <w:rsid w:val="009241C3"/>
    <w:rsid w:val="00924726"/>
    <w:rsid w:val="00924CB8"/>
    <w:rsid w:val="00924F42"/>
    <w:rsid w:val="00924F8B"/>
    <w:rsid w:val="0092500F"/>
    <w:rsid w:val="00925682"/>
    <w:rsid w:val="00925C36"/>
    <w:rsid w:val="00925D8A"/>
    <w:rsid w:val="00925FEF"/>
    <w:rsid w:val="0092616B"/>
    <w:rsid w:val="00926291"/>
    <w:rsid w:val="00926521"/>
    <w:rsid w:val="00926545"/>
    <w:rsid w:val="00926722"/>
    <w:rsid w:val="0092676E"/>
    <w:rsid w:val="00926819"/>
    <w:rsid w:val="0092684D"/>
    <w:rsid w:val="00926A08"/>
    <w:rsid w:val="00926AA3"/>
    <w:rsid w:val="009271A2"/>
    <w:rsid w:val="009273B3"/>
    <w:rsid w:val="009274D0"/>
    <w:rsid w:val="00927556"/>
    <w:rsid w:val="00927B45"/>
    <w:rsid w:val="00927BC2"/>
    <w:rsid w:val="00927FBD"/>
    <w:rsid w:val="00930185"/>
    <w:rsid w:val="009305AD"/>
    <w:rsid w:val="00930CB0"/>
    <w:rsid w:val="00930CB6"/>
    <w:rsid w:val="00930D68"/>
    <w:rsid w:val="00931063"/>
    <w:rsid w:val="0093173C"/>
    <w:rsid w:val="00931D02"/>
    <w:rsid w:val="00931F22"/>
    <w:rsid w:val="009320D0"/>
    <w:rsid w:val="00932163"/>
    <w:rsid w:val="00932B09"/>
    <w:rsid w:val="00932EF7"/>
    <w:rsid w:val="009332B4"/>
    <w:rsid w:val="009333E4"/>
    <w:rsid w:val="00933CA6"/>
    <w:rsid w:val="009343A3"/>
    <w:rsid w:val="009343F4"/>
    <w:rsid w:val="0093449E"/>
    <w:rsid w:val="00934720"/>
    <w:rsid w:val="009349B7"/>
    <w:rsid w:val="00934D99"/>
    <w:rsid w:val="00935197"/>
    <w:rsid w:val="00935297"/>
    <w:rsid w:val="009355B8"/>
    <w:rsid w:val="00935732"/>
    <w:rsid w:val="0093586A"/>
    <w:rsid w:val="00935965"/>
    <w:rsid w:val="00935D06"/>
    <w:rsid w:val="00935D2C"/>
    <w:rsid w:val="009360EC"/>
    <w:rsid w:val="009362A6"/>
    <w:rsid w:val="00936418"/>
    <w:rsid w:val="009365C3"/>
    <w:rsid w:val="00936CC2"/>
    <w:rsid w:val="009372A0"/>
    <w:rsid w:val="00937661"/>
    <w:rsid w:val="00937999"/>
    <w:rsid w:val="00937F5A"/>
    <w:rsid w:val="0094011C"/>
    <w:rsid w:val="00940B7E"/>
    <w:rsid w:val="009413E6"/>
    <w:rsid w:val="009414CB"/>
    <w:rsid w:val="009414E9"/>
    <w:rsid w:val="009414FA"/>
    <w:rsid w:val="00941668"/>
    <w:rsid w:val="0094190E"/>
    <w:rsid w:val="00941C46"/>
    <w:rsid w:val="00942928"/>
    <w:rsid w:val="00942B44"/>
    <w:rsid w:val="00942DE7"/>
    <w:rsid w:val="00942E11"/>
    <w:rsid w:val="009435FA"/>
    <w:rsid w:val="009436D7"/>
    <w:rsid w:val="0094387E"/>
    <w:rsid w:val="00943DA8"/>
    <w:rsid w:val="00943DE8"/>
    <w:rsid w:val="00944231"/>
    <w:rsid w:val="009443BC"/>
    <w:rsid w:val="00944537"/>
    <w:rsid w:val="00944E3E"/>
    <w:rsid w:val="00945361"/>
    <w:rsid w:val="009453C2"/>
    <w:rsid w:val="00945596"/>
    <w:rsid w:val="0094581C"/>
    <w:rsid w:val="00945F4E"/>
    <w:rsid w:val="00946429"/>
    <w:rsid w:val="0094643D"/>
    <w:rsid w:val="00946459"/>
    <w:rsid w:val="00946656"/>
    <w:rsid w:val="0094673C"/>
    <w:rsid w:val="009467B6"/>
    <w:rsid w:val="009468BF"/>
    <w:rsid w:val="009468CF"/>
    <w:rsid w:val="00946C23"/>
    <w:rsid w:val="00946C77"/>
    <w:rsid w:val="00946D24"/>
    <w:rsid w:val="0094754D"/>
    <w:rsid w:val="00947709"/>
    <w:rsid w:val="00947B1B"/>
    <w:rsid w:val="00947C6B"/>
    <w:rsid w:val="00947FB2"/>
    <w:rsid w:val="00950062"/>
    <w:rsid w:val="0095011D"/>
    <w:rsid w:val="00950341"/>
    <w:rsid w:val="009505ED"/>
    <w:rsid w:val="009506E4"/>
    <w:rsid w:val="00950A25"/>
    <w:rsid w:val="00951553"/>
    <w:rsid w:val="0095179B"/>
    <w:rsid w:val="00951B46"/>
    <w:rsid w:val="00951F5B"/>
    <w:rsid w:val="0095206E"/>
    <w:rsid w:val="0095213A"/>
    <w:rsid w:val="009521BF"/>
    <w:rsid w:val="00952264"/>
    <w:rsid w:val="00952381"/>
    <w:rsid w:val="00952492"/>
    <w:rsid w:val="00952DD5"/>
    <w:rsid w:val="00953326"/>
    <w:rsid w:val="009534BE"/>
    <w:rsid w:val="009536D4"/>
    <w:rsid w:val="0095392B"/>
    <w:rsid w:val="009539E7"/>
    <w:rsid w:val="00953A76"/>
    <w:rsid w:val="00953B45"/>
    <w:rsid w:val="00953BE2"/>
    <w:rsid w:val="00953D92"/>
    <w:rsid w:val="00953E1A"/>
    <w:rsid w:val="00953F41"/>
    <w:rsid w:val="009543AB"/>
    <w:rsid w:val="009546D6"/>
    <w:rsid w:val="0095486A"/>
    <w:rsid w:val="00954B4C"/>
    <w:rsid w:val="00955075"/>
    <w:rsid w:val="009550FE"/>
    <w:rsid w:val="00955126"/>
    <w:rsid w:val="009552F5"/>
    <w:rsid w:val="0095532F"/>
    <w:rsid w:val="009554F0"/>
    <w:rsid w:val="0095553B"/>
    <w:rsid w:val="009555FE"/>
    <w:rsid w:val="00955605"/>
    <w:rsid w:val="00955641"/>
    <w:rsid w:val="00955B05"/>
    <w:rsid w:val="00955FAB"/>
    <w:rsid w:val="0095639A"/>
    <w:rsid w:val="009565F2"/>
    <w:rsid w:val="00956772"/>
    <w:rsid w:val="00956971"/>
    <w:rsid w:val="00956C8A"/>
    <w:rsid w:val="00956DD3"/>
    <w:rsid w:val="00956E49"/>
    <w:rsid w:val="00957539"/>
    <w:rsid w:val="00957AA8"/>
    <w:rsid w:val="00957C6B"/>
    <w:rsid w:val="00957D84"/>
    <w:rsid w:val="00957E2B"/>
    <w:rsid w:val="009602DE"/>
    <w:rsid w:val="009605C5"/>
    <w:rsid w:val="0096082D"/>
    <w:rsid w:val="009608E4"/>
    <w:rsid w:val="009609FE"/>
    <w:rsid w:val="00960D92"/>
    <w:rsid w:val="00960FD5"/>
    <w:rsid w:val="009610AC"/>
    <w:rsid w:val="009610F6"/>
    <w:rsid w:val="009614AF"/>
    <w:rsid w:val="009615AE"/>
    <w:rsid w:val="00961CE3"/>
    <w:rsid w:val="00962101"/>
    <w:rsid w:val="009621D7"/>
    <w:rsid w:val="009622DE"/>
    <w:rsid w:val="009623BD"/>
    <w:rsid w:val="009623FC"/>
    <w:rsid w:val="009627BB"/>
    <w:rsid w:val="0096302B"/>
    <w:rsid w:val="009631B3"/>
    <w:rsid w:val="009632A6"/>
    <w:rsid w:val="0096347D"/>
    <w:rsid w:val="00963955"/>
    <w:rsid w:val="00963EDC"/>
    <w:rsid w:val="00964097"/>
    <w:rsid w:val="00964591"/>
    <w:rsid w:val="00964708"/>
    <w:rsid w:val="0096474D"/>
    <w:rsid w:val="00964A6F"/>
    <w:rsid w:val="00965051"/>
    <w:rsid w:val="009651BD"/>
    <w:rsid w:val="009653B8"/>
    <w:rsid w:val="009654D9"/>
    <w:rsid w:val="00965800"/>
    <w:rsid w:val="009658E9"/>
    <w:rsid w:val="00966421"/>
    <w:rsid w:val="00966919"/>
    <w:rsid w:val="00966C00"/>
    <w:rsid w:val="00966CCD"/>
    <w:rsid w:val="00966DBA"/>
    <w:rsid w:val="00966E73"/>
    <w:rsid w:val="00966F45"/>
    <w:rsid w:val="00967083"/>
    <w:rsid w:val="009670BD"/>
    <w:rsid w:val="0096762F"/>
    <w:rsid w:val="00967B4C"/>
    <w:rsid w:val="00967D5B"/>
    <w:rsid w:val="00967FB7"/>
    <w:rsid w:val="009702C1"/>
    <w:rsid w:val="0097048B"/>
    <w:rsid w:val="009706BF"/>
    <w:rsid w:val="00970BAD"/>
    <w:rsid w:val="0097142A"/>
    <w:rsid w:val="00971814"/>
    <w:rsid w:val="009719F5"/>
    <w:rsid w:val="00971D72"/>
    <w:rsid w:val="00971FD2"/>
    <w:rsid w:val="00972286"/>
    <w:rsid w:val="009724C0"/>
    <w:rsid w:val="00972504"/>
    <w:rsid w:val="0097259E"/>
    <w:rsid w:val="009725D1"/>
    <w:rsid w:val="00972734"/>
    <w:rsid w:val="00972C12"/>
    <w:rsid w:val="009730B4"/>
    <w:rsid w:val="009739AF"/>
    <w:rsid w:val="009743E8"/>
    <w:rsid w:val="00974F71"/>
    <w:rsid w:val="009752CD"/>
    <w:rsid w:val="009754D5"/>
    <w:rsid w:val="00975787"/>
    <w:rsid w:val="00975B6A"/>
    <w:rsid w:val="00975D6B"/>
    <w:rsid w:val="00975E14"/>
    <w:rsid w:val="00975E87"/>
    <w:rsid w:val="00976292"/>
    <w:rsid w:val="00976307"/>
    <w:rsid w:val="0097667B"/>
    <w:rsid w:val="0097685A"/>
    <w:rsid w:val="00976963"/>
    <w:rsid w:val="00976B13"/>
    <w:rsid w:val="00976B27"/>
    <w:rsid w:val="00976BFC"/>
    <w:rsid w:val="00976E69"/>
    <w:rsid w:val="00977372"/>
    <w:rsid w:val="00977406"/>
    <w:rsid w:val="009775BB"/>
    <w:rsid w:val="00977673"/>
    <w:rsid w:val="00977A48"/>
    <w:rsid w:val="00977AE9"/>
    <w:rsid w:val="00977BC0"/>
    <w:rsid w:val="009800CD"/>
    <w:rsid w:val="00980539"/>
    <w:rsid w:val="0098054A"/>
    <w:rsid w:val="00980B47"/>
    <w:rsid w:val="00980EC3"/>
    <w:rsid w:val="00980EC6"/>
    <w:rsid w:val="00980FB6"/>
    <w:rsid w:val="00982849"/>
    <w:rsid w:val="0098288F"/>
    <w:rsid w:val="00982CCC"/>
    <w:rsid w:val="00982E3F"/>
    <w:rsid w:val="00982EDD"/>
    <w:rsid w:val="00982F98"/>
    <w:rsid w:val="00983137"/>
    <w:rsid w:val="009833EC"/>
    <w:rsid w:val="00983673"/>
    <w:rsid w:val="00983BD1"/>
    <w:rsid w:val="00983E6A"/>
    <w:rsid w:val="00983E75"/>
    <w:rsid w:val="00983FEB"/>
    <w:rsid w:val="00983FF1"/>
    <w:rsid w:val="00984272"/>
    <w:rsid w:val="009846C0"/>
    <w:rsid w:val="00984730"/>
    <w:rsid w:val="0098491E"/>
    <w:rsid w:val="00984DB2"/>
    <w:rsid w:val="009850AB"/>
    <w:rsid w:val="009852C5"/>
    <w:rsid w:val="00985805"/>
    <w:rsid w:val="00985D92"/>
    <w:rsid w:val="00985F52"/>
    <w:rsid w:val="00985FF7"/>
    <w:rsid w:val="00986330"/>
    <w:rsid w:val="00986921"/>
    <w:rsid w:val="00986A02"/>
    <w:rsid w:val="00986CCD"/>
    <w:rsid w:val="00987175"/>
    <w:rsid w:val="00987386"/>
    <w:rsid w:val="00987541"/>
    <w:rsid w:val="009875B1"/>
    <w:rsid w:val="009877BF"/>
    <w:rsid w:val="00987C13"/>
    <w:rsid w:val="00990062"/>
    <w:rsid w:val="009900A1"/>
    <w:rsid w:val="00990418"/>
    <w:rsid w:val="0099073C"/>
    <w:rsid w:val="00990AFC"/>
    <w:rsid w:val="00990B55"/>
    <w:rsid w:val="00991317"/>
    <w:rsid w:val="00991863"/>
    <w:rsid w:val="00991C72"/>
    <w:rsid w:val="00991F91"/>
    <w:rsid w:val="00992677"/>
    <w:rsid w:val="00992B11"/>
    <w:rsid w:val="00992CB4"/>
    <w:rsid w:val="00992F73"/>
    <w:rsid w:val="00992FC4"/>
    <w:rsid w:val="009939F0"/>
    <w:rsid w:val="009941B9"/>
    <w:rsid w:val="00994387"/>
    <w:rsid w:val="009947F0"/>
    <w:rsid w:val="00994BDF"/>
    <w:rsid w:val="00994CD1"/>
    <w:rsid w:val="00994DBC"/>
    <w:rsid w:val="00994E0F"/>
    <w:rsid w:val="00994FB9"/>
    <w:rsid w:val="00995640"/>
    <w:rsid w:val="00995B01"/>
    <w:rsid w:val="00995BBC"/>
    <w:rsid w:val="00996578"/>
    <w:rsid w:val="00996917"/>
    <w:rsid w:val="00996F46"/>
    <w:rsid w:val="009971B5"/>
    <w:rsid w:val="009971E7"/>
    <w:rsid w:val="009A0181"/>
    <w:rsid w:val="009A02DE"/>
    <w:rsid w:val="009A0622"/>
    <w:rsid w:val="009A0769"/>
    <w:rsid w:val="009A084F"/>
    <w:rsid w:val="009A086C"/>
    <w:rsid w:val="009A0AF0"/>
    <w:rsid w:val="009A0F29"/>
    <w:rsid w:val="009A0F53"/>
    <w:rsid w:val="009A0FC4"/>
    <w:rsid w:val="009A135E"/>
    <w:rsid w:val="009A1A4C"/>
    <w:rsid w:val="009A1B91"/>
    <w:rsid w:val="009A1BB6"/>
    <w:rsid w:val="009A1BE8"/>
    <w:rsid w:val="009A1C02"/>
    <w:rsid w:val="009A1F43"/>
    <w:rsid w:val="009A2028"/>
    <w:rsid w:val="009A24DF"/>
    <w:rsid w:val="009A2B4F"/>
    <w:rsid w:val="009A2BF4"/>
    <w:rsid w:val="009A2D68"/>
    <w:rsid w:val="009A3019"/>
    <w:rsid w:val="009A30E8"/>
    <w:rsid w:val="009A341D"/>
    <w:rsid w:val="009A354C"/>
    <w:rsid w:val="009A35E3"/>
    <w:rsid w:val="009A37D9"/>
    <w:rsid w:val="009A3925"/>
    <w:rsid w:val="009A3981"/>
    <w:rsid w:val="009A40F1"/>
    <w:rsid w:val="009A4298"/>
    <w:rsid w:val="009A48EC"/>
    <w:rsid w:val="009A4A77"/>
    <w:rsid w:val="009A4A94"/>
    <w:rsid w:val="009A4C19"/>
    <w:rsid w:val="009A4D79"/>
    <w:rsid w:val="009A53A6"/>
    <w:rsid w:val="009A53F5"/>
    <w:rsid w:val="009A5BB4"/>
    <w:rsid w:val="009A5CDD"/>
    <w:rsid w:val="009A5D88"/>
    <w:rsid w:val="009A6232"/>
    <w:rsid w:val="009A6257"/>
    <w:rsid w:val="009A62A3"/>
    <w:rsid w:val="009A64EB"/>
    <w:rsid w:val="009A72B6"/>
    <w:rsid w:val="009A7474"/>
    <w:rsid w:val="009A78A8"/>
    <w:rsid w:val="009A79D3"/>
    <w:rsid w:val="009A7CD1"/>
    <w:rsid w:val="009A7CDF"/>
    <w:rsid w:val="009A7FB9"/>
    <w:rsid w:val="009A7FC1"/>
    <w:rsid w:val="009B07B5"/>
    <w:rsid w:val="009B08D1"/>
    <w:rsid w:val="009B0D2C"/>
    <w:rsid w:val="009B0E42"/>
    <w:rsid w:val="009B0F0A"/>
    <w:rsid w:val="009B0F71"/>
    <w:rsid w:val="009B1083"/>
    <w:rsid w:val="009B1208"/>
    <w:rsid w:val="009B12E1"/>
    <w:rsid w:val="009B1646"/>
    <w:rsid w:val="009B17D8"/>
    <w:rsid w:val="009B1E3D"/>
    <w:rsid w:val="009B1F8A"/>
    <w:rsid w:val="009B1FC8"/>
    <w:rsid w:val="009B2433"/>
    <w:rsid w:val="009B27A1"/>
    <w:rsid w:val="009B2B79"/>
    <w:rsid w:val="009B2C28"/>
    <w:rsid w:val="009B2D3D"/>
    <w:rsid w:val="009B30E5"/>
    <w:rsid w:val="009B31C7"/>
    <w:rsid w:val="009B3685"/>
    <w:rsid w:val="009B3849"/>
    <w:rsid w:val="009B3B6D"/>
    <w:rsid w:val="009B3D68"/>
    <w:rsid w:val="009B3FC1"/>
    <w:rsid w:val="009B3FC2"/>
    <w:rsid w:val="009B40E7"/>
    <w:rsid w:val="009B4601"/>
    <w:rsid w:val="009B474D"/>
    <w:rsid w:val="009B498B"/>
    <w:rsid w:val="009B4A52"/>
    <w:rsid w:val="009B4A84"/>
    <w:rsid w:val="009B4C89"/>
    <w:rsid w:val="009B4E46"/>
    <w:rsid w:val="009B4F04"/>
    <w:rsid w:val="009B52A7"/>
    <w:rsid w:val="009B5416"/>
    <w:rsid w:val="009B584F"/>
    <w:rsid w:val="009B5A9B"/>
    <w:rsid w:val="009B5ECE"/>
    <w:rsid w:val="009B6340"/>
    <w:rsid w:val="009B66A4"/>
    <w:rsid w:val="009B6A50"/>
    <w:rsid w:val="009B6E60"/>
    <w:rsid w:val="009B7171"/>
    <w:rsid w:val="009B73D8"/>
    <w:rsid w:val="009B74D0"/>
    <w:rsid w:val="009B7611"/>
    <w:rsid w:val="009B77EF"/>
    <w:rsid w:val="009B7DC4"/>
    <w:rsid w:val="009B7F40"/>
    <w:rsid w:val="009C010A"/>
    <w:rsid w:val="009C07B8"/>
    <w:rsid w:val="009C0848"/>
    <w:rsid w:val="009C0D40"/>
    <w:rsid w:val="009C0FD8"/>
    <w:rsid w:val="009C134D"/>
    <w:rsid w:val="009C155D"/>
    <w:rsid w:val="009C173D"/>
    <w:rsid w:val="009C1A45"/>
    <w:rsid w:val="009C1B1B"/>
    <w:rsid w:val="009C1BE5"/>
    <w:rsid w:val="009C1DB1"/>
    <w:rsid w:val="009C1E1A"/>
    <w:rsid w:val="009C1E29"/>
    <w:rsid w:val="009C1F5B"/>
    <w:rsid w:val="009C27A3"/>
    <w:rsid w:val="009C2B93"/>
    <w:rsid w:val="009C307D"/>
    <w:rsid w:val="009C3348"/>
    <w:rsid w:val="009C34F8"/>
    <w:rsid w:val="009C353C"/>
    <w:rsid w:val="009C3691"/>
    <w:rsid w:val="009C3717"/>
    <w:rsid w:val="009C44D2"/>
    <w:rsid w:val="009C44FF"/>
    <w:rsid w:val="009C4B6A"/>
    <w:rsid w:val="009C4BFE"/>
    <w:rsid w:val="009C4D36"/>
    <w:rsid w:val="009C5697"/>
    <w:rsid w:val="009C5948"/>
    <w:rsid w:val="009C611E"/>
    <w:rsid w:val="009C6C88"/>
    <w:rsid w:val="009C6C8A"/>
    <w:rsid w:val="009C6CAD"/>
    <w:rsid w:val="009C711D"/>
    <w:rsid w:val="009C72C1"/>
    <w:rsid w:val="009C783E"/>
    <w:rsid w:val="009C7B41"/>
    <w:rsid w:val="009C7CE6"/>
    <w:rsid w:val="009C7D57"/>
    <w:rsid w:val="009C7F65"/>
    <w:rsid w:val="009D0854"/>
    <w:rsid w:val="009D0931"/>
    <w:rsid w:val="009D1012"/>
    <w:rsid w:val="009D136E"/>
    <w:rsid w:val="009D1756"/>
    <w:rsid w:val="009D1871"/>
    <w:rsid w:val="009D1F7B"/>
    <w:rsid w:val="009D2019"/>
    <w:rsid w:val="009D20C2"/>
    <w:rsid w:val="009D20E9"/>
    <w:rsid w:val="009D20F9"/>
    <w:rsid w:val="009D2182"/>
    <w:rsid w:val="009D24EA"/>
    <w:rsid w:val="009D255B"/>
    <w:rsid w:val="009D26EE"/>
    <w:rsid w:val="009D2ACB"/>
    <w:rsid w:val="009D2C8F"/>
    <w:rsid w:val="009D2F64"/>
    <w:rsid w:val="009D30E8"/>
    <w:rsid w:val="009D343F"/>
    <w:rsid w:val="009D3878"/>
    <w:rsid w:val="009D38C2"/>
    <w:rsid w:val="009D3DE4"/>
    <w:rsid w:val="009D404B"/>
    <w:rsid w:val="009D4314"/>
    <w:rsid w:val="009D43DF"/>
    <w:rsid w:val="009D44DE"/>
    <w:rsid w:val="009D4627"/>
    <w:rsid w:val="009D47D9"/>
    <w:rsid w:val="009D47E9"/>
    <w:rsid w:val="009D4AE3"/>
    <w:rsid w:val="009D4BC7"/>
    <w:rsid w:val="009D4FE3"/>
    <w:rsid w:val="009D572D"/>
    <w:rsid w:val="009D5834"/>
    <w:rsid w:val="009D597C"/>
    <w:rsid w:val="009D5B3D"/>
    <w:rsid w:val="009D5C0F"/>
    <w:rsid w:val="009D5D34"/>
    <w:rsid w:val="009D5E7B"/>
    <w:rsid w:val="009D5EBC"/>
    <w:rsid w:val="009D63E4"/>
    <w:rsid w:val="009D6521"/>
    <w:rsid w:val="009D6676"/>
    <w:rsid w:val="009D66D7"/>
    <w:rsid w:val="009D67D7"/>
    <w:rsid w:val="009D7226"/>
    <w:rsid w:val="009D73E4"/>
    <w:rsid w:val="009D75E7"/>
    <w:rsid w:val="009D7660"/>
    <w:rsid w:val="009D7CB9"/>
    <w:rsid w:val="009D7F98"/>
    <w:rsid w:val="009E0106"/>
    <w:rsid w:val="009E0398"/>
    <w:rsid w:val="009E0436"/>
    <w:rsid w:val="009E0550"/>
    <w:rsid w:val="009E0C5C"/>
    <w:rsid w:val="009E0CAB"/>
    <w:rsid w:val="009E0F1E"/>
    <w:rsid w:val="009E1712"/>
    <w:rsid w:val="009E171E"/>
    <w:rsid w:val="009E1AE4"/>
    <w:rsid w:val="009E1D13"/>
    <w:rsid w:val="009E21D4"/>
    <w:rsid w:val="009E2440"/>
    <w:rsid w:val="009E25FB"/>
    <w:rsid w:val="009E2641"/>
    <w:rsid w:val="009E304D"/>
    <w:rsid w:val="009E3257"/>
    <w:rsid w:val="009E3290"/>
    <w:rsid w:val="009E3A86"/>
    <w:rsid w:val="009E3B42"/>
    <w:rsid w:val="009E3C3D"/>
    <w:rsid w:val="009E3D02"/>
    <w:rsid w:val="009E4314"/>
    <w:rsid w:val="009E44A6"/>
    <w:rsid w:val="009E44B1"/>
    <w:rsid w:val="009E481E"/>
    <w:rsid w:val="009E4904"/>
    <w:rsid w:val="009E4979"/>
    <w:rsid w:val="009E4C37"/>
    <w:rsid w:val="009E4D79"/>
    <w:rsid w:val="009E52A9"/>
    <w:rsid w:val="009E52C2"/>
    <w:rsid w:val="009E5452"/>
    <w:rsid w:val="009E5ED7"/>
    <w:rsid w:val="009E627F"/>
    <w:rsid w:val="009E6637"/>
    <w:rsid w:val="009E6CA5"/>
    <w:rsid w:val="009E6CAD"/>
    <w:rsid w:val="009E6D53"/>
    <w:rsid w:val="009E6DAD"/>
    <w:rsid w:val="009E6DFD"/>
    <w:rsid w:val="009E7002"/>
    <w:rsid w:val="009E7B12"/>
    <w:rsid w:val="009E7BFB"/>
    <w:rsid w:val="009E7E9C"/>
    <w:rsid w:val="009E7FBE"/>
    <w:rsid w:val="009F004F"/>
    <w:rsid w:val="009F05E6"/>
    <w:rsid w:val="009F11D1"/>
    <w:rsid w:val="009F11FD"/>
    <w:rsid w:val="009F138E"/>
    <w:rsid w:val="009F13DE"/>
    <w:rsid w:val="009F15E5"/>
    <w:rsid w:val="009F1FE6"/>
    <w:rsid w:val="009F28A4"/>
    <w:rsid w:val="009F3243"/>
    <w:rsid w:val="009F33FB"/>
    <w:rsid w:val="009F387E"/>
    <w:rsid w:val="009F3A71"/>
    <w:rsid w:val="009F3ADD"/>
    <w:rsid w:val="009F3B07"/>
    <w:rsid w:val="009F41C6"/>
    <w:rsid w:val="009F4903"/>
    <w:rsid w:val="009F49C8"/>
    <w:rsid w:val="009F4EBD"/>
    <w:rsid w:val="009F4FBC"/>
    <w:rsid w:val="009F52B1"/>
    <w:rsid w:val="009F5507"/>
    <w:rsid w:val="009F5D23"/>
    <w:rsid w:val="009F5E1D"/>
    <w:rsid w:val="009F5FE4"/>
    <w:rsid w:val="009F6080"/>
    <w:rsid w:val="009F612A"/>
    <w:rsid w:val="009F662D"/>
    <w:rsid w:val="009F6634"/>
    <w:rsid w:val="009F6B98"/>
    <w:rsid w:val="009F70B8"/>
    <w:rsid w:val="009F7278"/>
    <w:rsid w:val="009F769F"/>
    <w:rsid w:val="00A007B1"/>
    <w:rsid w:val="00A00ADA"/>
    <w:rsid w:val="00A00D0A"/>
    <w:rsid w:val="00A012B2"/>
    <w:rsid w:val="00A01599"/>
    <w:rsid w:val="00A01898"/>
    <w:rsid w:val="00A01D17"/>
    <w:rsid w:val="00A01D89"/>
    <w:rsid w:val="00A01F3C"/>
    <w:rsid w:val="00A02219"/>
    <w:rsid w:val="00A02371"/>
    <w:rsid w:val="00A02774"/>
    <w:rsid w:val="00A027B6"/>
    <w:rsid w:val="00A0296C"/>
    <w:rsid w:val="00A02C76"/>
    <w:rsid w:val="00A0304F"/>
    <w:rsid w:val="00A03290"/>
    <w:rsid w:val="00A0344A"/>
    <w:rsid w:val="00A037FC"/>
    <w:rsid w:val="00A03AD8"/>
    <w:rsid w:val="00A03E0C"/>
    <w:rsid w:val="00A03E54"/>
    <w:rsid w:val="00A04048"/>
    <w:rsid w:val="00A0447A"/>
    <w:rsid w:val="00A044EB"/>
    <w:rsid w:val="00A04641"/>
    <w:rsid w:val="00A04757"/>
    <w:rsid w:val="00A04B2A"/>
    <w:rsid w:val="00A04F94"/>
    <w:rsid w:val="00A0506E"/>
    <w:rsid w:val="00A05501"/>
    <w:rsid w:val="00A05517"/>
    <w:rsid w:val="00A0574E"/>
    <w:rsid w:val="00A057BD"/>
    <w:rsid w:val="00A05903"/>
    <w:rsid w:val="00A05979"/>
    <w:rsid w:val="00A060D7"/>
    <w:rsid w:val="00A06231"/>
    <w:rsid w:val="00A06446"/>
    <w:rsid w:val="00A065BE"/>
    <w:rsid w:val="00A0664F"/>
    <w:rsid w:val="00A06A7B"/>
    <w:rsid w:val="00A06EC0"/>
    <w:rsid w:val="00A07199"/>
    <w:rsid w:val="00A07225"/>
    <w:rsid w:val="00A0745F"/>
    <w:rsid w:val="00A07B0A"/>
    <w:rsid w:val="00A07EDF"/>
    <w:rsid w:val="00A10026"/>
    <w:rsid w:val="00A10180"/>
    <w:rsid w:val="00A101F6"/>
    <w:rsid w:val="00A10384"/>
    <w:rsid w:val="00A105D9"/>
    <w:rsid w:val="00A10858"/>
    <w:rsid w:val="00A110A6"/>
    <w:rsid w:val="00A114EF"/>
    <w:rsid w:val="00A1155B"/>
    <w:rsid w:val="00A115EB"/>
    <w:rsid w:val="00A11675"/>
    <w:rsid w:val="00A116B4"/>
    <w:rsid w:val="00A116C0"/>
    <w:rsid w:val="00A11891"/>
    <w:rsid w:val="00A1196E"/>
    <w:rsid w:val="00A11C54"/>
    <w:rsid w:val="00A11D35"/>
    <w:rsid w:val="00A11D52"/>
    <w:rsid w:val="00A11DAA"/>
    <w:rsid w:val="00A11F84"/>
    <w:rsid w:val="00A121E1"/>
    <w:rsid w:val="00A12758"/>
    <w:rsid w:val="00A130A2"/>
    <w:rsid w:val="00A13125"/>
    <w:rsid w:val="00A131C4"/>
    <w:rsid w:val="00A1344D"/>
    <w:rsid w:val="00A134E0"/>
    <w:rsid w:val="00A13EDF"/>
    <w:rsid w:val="00A140D9"/>
    <w:rsid w:val="00A141E0"/>
    <w:rsid w:val="00A1482A"/>
    <w:rsid w:val="00A14AC0"/>
    <w:rsid w:val="00A14F50"/>
    <w:rsid w:val="00A15431"/>
    <w:rsid w:val="00A15CDB"/>
    <w:rsid w:val="00A16051"/>
    <w:rsid w:val="00A1646C"/>
    <w:rsid w:val="00A16713"/>
    <w:rsid w:val="00A16AB1"/>
    <w:rsid w:val="00A16DEE"/>
    <w:rsid w:val="00A17073"/>
    <w:rsid w:val="00A17134"/>
    <w:rsid w:val="00A17135"/>
    <w:rsid w:val="00A1738F"/>
    <w:rsid w:val="00A1743F"/>
    <w:rsid w:val="00A17441"/>
    <w:rsid w:val="00A17515"/>
    <w:rsid w:val="00A1792E"/>
    <w:rsid w:val="00A17993"/>
    <w:rsid w:val="00A17A3F"/>
    <w:rsid w:val="00A17B8B"/>
    <w:rsid w:val="00A17E5F"/>
    <w:rsid w:val="00A17E9A"/>
    <w:rsid w:val="00A20282"/>
    <w:rsid w:val="00A20845"/>
    <w:rsid w:val="00A20ACA"/>
    <w:rsid w:val="00A20E22"/>
    <w:rsid w:val="00A2124C"/>
    <w:rsid w:val="00A212D4"/>
    <w:rsid w:val="00A21652"/>
    <w:rsid w:val="00A2178A"/>
    <w:rsid w:val="00A21870"/>
    <w:rsid w:val="00A21871"/>
    <w:rsid w:val="00A219F3"/>
    <w:rsid w:val="00A21EF0"/>
    <w:rsid w:val="00A21F86"/>
    <w:rsid w:val="00A22189"/>
    <w:rsid w:val="00A22472"/>
    <w:rsid w:val="00A2251A"/>
    <w:rsid w:val="00A229C3"/>
    <w:rsid w:val="00A22D13"/>
    <w:rsid w:val="00A22E6F"/>
    <w:rsid w:val="00A230A6"/>
    <w:rsid w:val="00A2380C"/>
    <w:rsid w:val="00A23A25"/>
    <w:rsid w:val="00A23A94"/>
    <w:rsid w:val="00A23ADA"/>
    <w:rsid w:val="00A23CAC"/>
    <w:rsid w:val="00A24677"/>
    <w:rsid w:val="00A24988"/>
    <w:rsid w:val="00A25671"/>
    <w:rsid w:val="00A25699"/>
    <w:rsid w:val="00A256A3"/>
    <w:rsid w:val="00A25721"/>
    <w:rsid w:val="00A25C3E"/>
    <w:rsid w:val="00A25F47"/>
    <w:rsid w:val="00A26133"/>
    <w:rsid w:val="00A2660B"/>
    <w:rsid w:val="00A267F9"/>
    <w:rsid w:val="00A26D6D"/>
    <w:rsid w:val="00A26EA3"/>
    <w:rsid w:val="00A27B43"/>
    <w:rsid w:val="00A27C12"/>
    <w:rsid w:val="00A27E02"/>
    <w:rsid w:val="00A303F0"/>
    <w:rsid w:val="00A3042E"/>
    <w:rsid w:val="00A305D9"/>
    <w:rsid w:val="00A307F5"/>
    <w:rsid w:val="00A308CE"/>
    <w:rsid w:val="00A31748"/>
    <w:rsid w:val="00A317ED"/>
    <w:rsid w:val="00A318A6"/>
    <w:rsid w:val="00A3196B"/>
    <w:rsid w:val="00A31B6F"/>
    <w:rsid w:val="00A31BFD"/>
    <w:rsid w:val="00A31C86"/>
    <w:rsid w:val="00A31CEB"/>
    <w:rsid w:val="00A31E90"/>
    <w:rsid w:val="00A321F2"/>
    <w:rsid w:val="00A32234"/>
    <w:rsid w:val="00A32331"/>
    <w:rsid w:val="00A32988"/>
    <w:rsid w:val="00A32A87"/>
    <w:rsid w:val="00A32DD3"/>
    <w:rsid w:val="00A3311B"/>
    <w:rsid w:val="00A3318A"/>
    <w:rsid w:val="00A33199"/>
    <w:rsid w:val="00A3371D"/>
    <w:rsid w:val="00A33E60"/>
    <w:rsid w:val="00A3403A"/>
    <w:rsid w:val="00A34325"/>
    <w:rsid w:val="00A34571"/>
    <w:rsid w:val="00A3460A"/>
    <w:rsid w:val="00A3465F"/>
    <w:rsid w:val="00A34A6F"/>
    <w:rsid w:val="00A34AA7"/>
    <w:rsid w:val="00A34B14"/>
    <w:rsid w:val="00A35315"/>
    <w:rsid w:val="00A354C9"/>
    <w:rsid w:val="00A359DD"/>
    <w:rsid w:val="00A35CE9"/>
    <w:rsid w:val="00A36373"/>
    <w:rsid w:val="00A36809"/>
    <w:rsid w:val="00A37072"/>
    <w:rsid w:val="00A37450"/>
    <w:rsid w:val="00A3767D"/>
    <w:rsid w:val="00A37E29"/>
    <w:rsid w:val="00A40105"/>
    <w:rsid w:val="00A40278"/>
    <w:rsid w:val="00A40622"/>
    <w:rsid w:val="00A407C3"/>
    <w:rsid w:val="00A409EE"/>
    <w:rsid w:val="00A40DA2"/>
    <w:rsid w:val="00A417F8"/>
    <w:rsid w:val="00A42327"/>
    <w:rsid w:val="00A4260D"/>
    <w:rsid w:val="00A4263C"/>
    <w:rsid w:val="00A42992"/>
    <w:rsid w:val="00A42DA4"/>
    <w:rsid w:val="00A42ECF"/>
    <w:rsid w:val="00A42FE3"/>
    <w:rsid w:val="00A43027"/>
    <w:rsid w:val="00A4321B"/>
    <w:rsid w:val="00A43816"/>
    <w:rsid w:val="00A43A62"/>
    <w:rsid w:val="00A43F57"/>
    <w:rsid w:val="00A447A3"/>
    <w:rsid w:val="00A447E1"/>
    <w:rsid w:val="00A449C6"/>
    <w:rsid w:val="00A45031"/>
    <w:rsid w:val="00A45298"/>
    <w:rsid w:val="00A4587C"/>
    <w:rsid w:val="00A4613F"/>
    <w:rsid w:val="00A46709"/>
    <w:rsid w:val="00A46903"/>
    <w:rsid w:val="00A46A70"/>
    <w:rsid w:val="00A46F9B"/>
    <w:rsid w:val="00A47030"/>
    <w:rsid w:val="00A47110"/>
    <w:rsid w:val="00A47518"/>
    <w:rsid w:val="00A47BDE"/>
    <w:rsid w:val="00A47CCF"/>
    <w:rsid w:val="00A47D7A"/>
    <w:rsid w:val="00A47F4C"/>
    <w:rsid w:val="00A50116"/>
    <w:rsid w:val="00A50477"/>
    <w:rsid w:val="00A505CB"/>
    <w:rsid w:val="00A5091A"/>
    <w:rsid w:val="00A50CE2"/>
    <w:rsid w:val="00A51235"/>
    <w:rsid w:val="00A512A2"/>
    <w:rsid w:val="00A519FF"/>
    <w:rsid w:val="00A51AA9"/>
    <w:rsid w:val="00A51BDA"/>
    <w:rsid w:val="00A51E6E"/>
    <w:rsid w:val="00A520A7"/>
    <w:rsid w:val="00A5243F"/>
    <w:rsid w:val="00A52549"/>
    <w:rsid w:val="00A52A35"/>
    <w:rsid w:val="00A52AFF"/>
    <w:rsid w:val="00A52DF2"/>
    <w:rsid w:val="00A53233"/>
    <w:rsid w:val="00A53C18"/>
    <w:rsid w:val="00A53C7D"/>
    <w:rsid w:val="00A53CBA"/>
    <w:rsid w:val="00A53FB3"/>
    <w:rsid w:val="00A53FC8"/>
    <w:rsid w:val="00A53FD7"/>
    <w:rsid w:val="00A541D0"/>
    <w:rsid w:val="00A54340"/>
    <w:rsid w:val="00A5438B"/>
    <w:rsid w:val="00A5451F"/>
    <w:rsid w:val="00A54617"/>
    <w:rsid w:val="00A54A2C"/>
    <w:rsid w:val="00A54AAE"/>
    <w:rsid w:val="00A54E1D"/>
    <w:rsid w:val="00A54F1A"/>
    <w:rsid w:val="00A54F24"/>
    <w:rsid w:val="00A5515F"/>
    <w:rsid w:val="00A55332"/>
    <w:rsid w:val="00A553A5"/>
    <w:rsid w:val="00A55852"/>
    <w:rsid w:val="00A55C8C"/>
    <w:rsid w:val="00A561B2"/>
    <w:rsid w:val="00A56374"/>
    <w:rsid w:val="00A5662B"/>
    <w:rsid w:val="00A566B1"/>
    <w:rsid w:val="00A568E3"/>
    <w:rsid w:val="00A56CD8"/>
    <w:rsid w:val="00A56D06"/>
    <w:rsid w:val="00A56DB3"/>
    <w:rsid w:val="00A56EB6"/>
    <w:rsid w:val="00A57158"/>
    <w:rsid w:val="00A5718A"/>
    <w:rsid w:val="00A571E6"/>
    <w:rsid w:val="00A574FB"/>
    <w:rsid w:val="00A6006A"/>
    <w:rsid w:val="00A600E7"/>
    <w:rsid w:val="00A6018A"/>
    <w:rsid w:val="00A60983"/>
    <w:rsid w:val="00A60B26"/>
    <w:rsid w:val="00A60B7A"/>
    <w:rsid w:val="00A60BA9"/>
    <w:rsid w:val="00A60BE6"/>
    <w:rsid w:val="00A60EEA"/>
    <w:rsid w:val="00A619B0"/>
    <w:rsid w:val="00A619DA"/>
    <w:rsid w:val="00A61A94"/>
    <w:rsid w:val="00A61D3F"/>
    <w:rsid w:val="00A61E6B"/>
    <w:rsid w:val="00A62521"/>
    <w:rsid w:val="00A62CBC"/>
    <w:rsid w:val="00A6309C"/>
    <w:rsid w:val="00A63373"/>
    <w:rsid w:val="00A63390"/>
    <w:rsid w:val="00A633F0"/>
    <w:rsid w:val="00A6379A"/>
    <w:rsid w:val="00A63CD3"/>
    <w:rsid w:val="00A63E2B"/>
    <w:rsid w:val="00A63E48"/>
    <w:rsid w:val="00A63E91"/>
    <w:rsid w:val="00A640ED"/>
    <w:rsid w:val="00A6427C"/>
    <w:rsid w:val="00A64364"/>
    <w:rsid w:val="00A643B1"/>
    <w:rsid w:val="00A64778"/>
    <w:rsid w:val="00A649FF"/>
    <w:rsid w:val="00A64AFF"/>
    <w:rsid w:val="00A64D2F"/>
    <w:rsid w:val="00A64D65"/>
    <w:rsid w:val="00A65154"/>
    <w:rsid w:val="00A654C3"/>
    <w:rsid w:val="00A65583"/>
    <w:rsid w:val="00A656A1"/>
    <w:rsid w:val="00A65BCA"/>
    <w:rsid w:val="00A6618F"/>
    <w:rsid w:val="00A6624D"/>
    <w:rsid w:val="00A66760"/>
    <w:rsid w:val="00A668EB"/>
    <w:rsid w:val="00A67002"/>
    <w:rsid w:val="00A67221"/>
    <w:rsid w:val="00A67225"/>
    <w:rsid w:val="00A673E9"/>
    <w:rsid w:val="00A673F7"/>
    <w:rsid w:val="00A677BF"/>
    <w:rsid w:val="00A6797C"/>
    <w:rsid w:val="00A67BDD"/>
    <w:rsid w:val="00A67D1C"/>
    <w:rsid w:val="00A67F9A"/>
    <w:rsid w:val="00A7046A"/>
    <w:rsid w:val="00A7061C"/>
    <w:rsid w:val="00A70684"/>
    <w:rsid w:val="00A70791"/>
    <w:rsid w:val="00A708B0"/>
    <w:rsid w:val="00A708F3"/>
    <w:rsid w:val="00A70FCA"/>
    <w:rsid w:val="00A712A2"/>
    <w:rsid w:val="00A71338"/>
    <w:rsid w:val="00A7168D"/>
    <w:rsid w:val="00A7172B"/>
    <w:rsid w:val="00A726F9"/>
    <w:rsid w:val="00A727CD"/>
    <w:rsid w:val="00A72FE2"/>
    <w:rsid w:val="00A73355"/>
    <w:rsid w:val="00A73410"/>
    <w:rsid w:val="00A7347E"/>
    <w:rsid w:val="00A73491"/>
    <w:rsid w:val="00A7359D"/>
    <w:rsid w:val="00A73885"/>
    <w:rsid w:val="00A738B6"/>
    <w:rsid w:val="00A7398E"/>
    <w:rsid w:val="00A73DAB"/>
    <w:rsid w:val="00A7421A"/>
    <w:rsid w:val="00A74ACC"/>
    <w:rsid w:val="00A74BAB"/>
    <w:rsid w:val="00A74D31"/>
    <w:rsid w:val="00A74E49"/>
    <w:rsid w:val="00A74F44"/>
    <w:rsid w:val="00A750AD"/>
    <w:rsid w:val="00A752D8"/>
    <w:rsid w:val="00A753C0"/>
    <w:rsid w:val="00A75706"/>
    <w:rsid w:val="00A7573F"/>
    <w:rsid w:val="00A75A7D"/>
    <w:rsid w:val="00A75BB3"/>
    <w:rsid w:val="00A75F49"/>
    <w:rsid w:val="00A76479"/>
    <w:rsid w:val="00A76555"/>
    <w:rsid w:val="00A76696"/>
    <w:rsid w:val="00A768E1"/>
    <w:rsid w:val="00A768F7"/>
    <w:rsid w:val="00A76F2D"/>
    <w:rsid w:val="00A77053"/>
    <w:rsid w:val="00A77519"/>
    <w:rsid w:val="00A77D5F"/>
    <w:rsid w:val="00A80179"/>
    <w:rsid w:val="00A80598"/>
    <w:rsid w:val="00A80678"/>
    <w:rsid w:val="00A80768"/>
    <w:rsid w:val="00A80812"/>
    <w:rsid w:val="00A80EA5"/>
    <w:rsid w:val="00A80EEC"/>
    <w:rsid w:val="00A80F0F"/>
    <w:rsid w:val="00A81038"/>
    <w:rsid w:val="00A811AD"/>
    <w:rsid w:val="00A81B92"/>
    <w:rsid w:val="00A81C7D"/>
    <w:rsid w:val="00A81F74"/>
    <w:rsid w:val="00A82516"/>
    <w:rsid w:val="00A82D1B"/>
    <w:rsid w:val="00A82FF7"/>
    <w:rsid w:val="00A836E4"/>
    <w:rsid w:val="00A83844"/>
    <w:rsid w:val="00A83E0D"/>
    <w:rsid w:val="00A84157"/>
    <w:rsid w:val="00A84280"/>
    <w:rsid w:val="00A8439C"/>
    <w:rsid w:val="00A84570"/>
    <w:rsid w:val="00A8459E"/>
    <w:rsid w:val="00A84671"/>
    <w:rsid w:val="00A84859"/>
    <w:rsid w:val="00A84B7C"/>
    <w:rsid w:val="00A84EEE"/>
    <w:rsid w:val="00A853F4"/>
    <w:rsid w:val="00A85470"/>
    <w:rsid w:val="00A8557C"/>
    <w:rsid w:val="00A855E0"/>
    <w:rsid w:val="00A85AF4"/>
    <w:rsid w:val="00A85C15"/>
    <w:rsid w:val="00A85CDF"/>
    <w:rsid w:val="00A85DF1"/>
    <w:rsid w:val="00A85E2D"/>
    <w:rsid w:val="00A86245"/>
    <w:rsid w:val="00A866B2"/>
    <w:rsid w:val="00A86807"/>
    <w:rsid w:val="00A868A5"/>
    <w:rsid w:val="00A86BDE"/>
    <w:rsid w:val="00A8705A"/>
    <w:rsid w:val="00A87164"/>
    <w:rsid w:val="00A8716B"/>
    <w:rsid w:val="00A87482"/>
    <w:rsid w:val="00A87766"/>
    <w:rsid w:val="00A87996"/>
    <w:rsid w:val="00A879E8"/>
    <w:rsid w:val="00A87B7E"/>
    <w:rsid w:val="00A87D7E"/>
    <w:rsid w:val="00A9009D"/>
    <w:rsid w:val="00A900FD"/>
    <w:rsid w:val="00A90365"/>
    <w:rsid w:val="00A9051D"/>
    <w:rsid w:val="00A90645"/>
    <w:rsid w:val="00A906E9"/>
    <w:rsid w:val="00A908B3"/>
    <w:rsid w:val="00A919FD"/>
    <w:rsid w:val="00A91DED"/>
    <w:rsid w:val="00A91ED8"/>
    <w:rsid w:val="00A91F31"/>
    <w:rsid w:val="00A92839"/>
    <w:rsid w:val="00A92A4F"/>
    <w:rsid w:val="00A92B05"/>
    <w:rsid w:val="00A92B4B"/>
    <w:rsid w:val="00A92BD9"/>
    <w:rsid w:val="00A92FB3"/>
    <w:rsid w:val="00A931C8"/>
    <w:rsid w:val="00A93552"/>
    <w:rsid w:val="00A936FC"/>
    <w:rsid w:val="00A937D7"/>
    <w:rsid w:val="00A93B2D"/>
    <w:rsid w:val="00A93EE9"/>
    <w:rsid w:val="00A93F20"/>
    <w:rsid w:val="00A945F3"/>
    <w:rsid w:val="00A94CEB"/>
    <w:rsid w:val="00A94D39"/>
    <w:rsid w:val="00A94E86"/>
    <w:rsid w:val="00A94ED8"/>
    <w:rsid w:val="00A94FAE"/>
    <w:rsid w:val="00A94FF4"/>
    <w:rsid w:val="00A95218"/>
    <w:rsid w:val="00A95661"/>
    <w:rsid w:val="00A95697"/>
    <w:rsid w:val="00A95728"/>
    <w:rsid w:val="00A95AEB"/>
    <w:rsid w:val="00A95B9E"/>
    <w:rsid w:val="00A963AB"/>
    <w:rsid w:val="00A96751"/>
    <w:rsid w:val="00A96819"/>
    <w:rsid w:val="00A96932"/>
    <w:rsid w:val="00A970FD"/>
    <w:rsid w:val="00A97153"/>
    <w:rsid w:val="00A975F5"/>
    <w:rsid w:val="00A97AFA"/>
    <w:rsid w:val="00AA06FD"/>
    <w:rsid w:val="00AA0C06"/>
    <w:rsid w:val="00AA11CC"/>
    <w:rsid w:val="00AA11DB"/>
    <w:rsid w:val="00AA1257"/>
    <w:rsid w:val="00AA1391"/>
    <w:rsid w:val="00AA1464"/>
    <w:rsid w:val="00AA1C56"/>
    <w:rsid w:val="00AA1CCD"/>
    <w:rsid w:val="00AA1F7E"/>
    <w:rsid w:val="00AA25AC"/>
    <w:rsid w:val="00AA2653"/>
    <w:rsid w:val="00AA288E"/>
    <w:rsid w:val="00AA298C"/>
    <w:rsid w:val="00AA31D8"/>
    <w:rsid w:val="00AA332E"/>
    <w:rsid w:val="00AA38CD"/>
    <w:rsid w:val="00AA40D2"/>
    <w:rsid w:val="00AA4141"/>
    <w:rsid w:val="00AA4530"/>
    <w:rsid w:val="00AA474D"/>
    <w:rsid w:val="00AA4A19"/>
    <w:rsid w:val="00AA4CD1"/>
    <w:rsid w:val="00AA4E5C"/>
    <w:rsid w:val="00AA4E6E"/>
    <w:rsid w:val="00AA4FE8"/>
    <w:rsid w:val="00AA501D"/>
    <w:rsid w:val="00AA53FF"/>
    <w:rsid w:val="00AA5B7E"/>
    <w:rsid w:val="00AA5E1E"/>
    <w:rsid w:val="00AA610B"/>
    <w:rsid w:val="00AA612D"/>
    <w:rsid w:val="00AA62FB"/>
    <w:rsid w:val="00AA63BB"/>
    <w:rsid w:val="00AA6554"/>
    <w:rsid w:val="00AA65AE"/>
    <w:rsid w:val="00AA6717"/>
    <w:rsid w:val="00AA6A34"/>
    <w:rsid w:val="00AA6F77"/>
    <w:rsid w:val="00AA7020"/>
    <w:rsid w:val="00AA7219"/>
    <w:rsid w:val="00AA72DD"/>
    <w:rsid w:val="00AA76DC"/>
    <w:rsid w:val="00AA7A61"/>
    <w:rsid w:val="00AA7CEC"/>
    <w:rsid w:val="00AB005C"/>
    <w:rsid w:val="00AB010E"/>
    <w:rsid w:val="00AB04F7"/>
    <w:rsid w:val="00AB07B2"/>
    <w:rsid w:val="00AB09DE"/>
    <w:rsid w:val="00AB10A2"/>
    <w:rsid w:val="00AB10DF"/>
    <w:rsid w:val="00AB13DF"/>
    <w:rsid w:val="00AB1584"/>
    <w:rsid w:val="00AB1B22"/>
    <w:rsid w:val="00AB1C5E"/>
    <w:rsid w:val="00AB2329"/>
    <w:rsid w:val="00AB2864"/>
    <w:rsid w:val="00AB2A33"/>
    <w:rsid w:val="00AB2B6A"/>
    <w:rsid w:val="00AB329B"/>
    <w:rsid w:val="00AB3372"/>
    <w:rsid w:val="00AB35A1"/>
    <w:rsid w:val="00AB367B"/>
    <w:rsid w:val="00AB3715"/>
    <w:rsid w:val="00AB373A"/>
    <w:rsid w:val="00AB375D"/>
    <w:rsid w:val="00AB3D26"/>
    <w:rsid w:val="00AB3D3E"/>
    <w:rsid w:val="00AB3F87"/>
    <w:rsid w:val="00AB409C"/>
    <w:rsid w:val="00AB42B4"/>
    <w:rsid w:val="00AB42D2"/>
    <w:rsid w:val="00AB49E2"/>
    <w:rsid w:val="00AB4B63"/>
    <w:rsid w:val="00AB4B96"/>
    <w:rsid w:val="00AB4BBD"/>
    <w:rsid w:val="00AB4F36"/>
    <w:rsid w:val="00AB50B7"/>
    <w:rsid w:val="00AB53B4"/>
    <w:rsid w:val="00AB572F"/>
    <w:rsid w:val="00AB5813"/>
    <w:rsid w:val="00AB5912"/>
    <w:rsid w:val="00AB59C4"/>
    <w:rsid w:val="00AB5B24"/>
    <w:rsid w:val="00AB5EDC"/>
    <w:rsid w:val="00AB5FA0"/>
    <w:rsid w:val="00AB62D6"/>
    <w:rsid w:val="00AB666C"/>
    <w:rsid w:val="00AB6723"/>
    <w:rsid w:val="00AB6CA6"/>
    <w:rsid w:val="00AB76A8"/>
    <w:rsid w:val="00AB7A64"/>
    <w:rsid w:val="00AB7BD5"/>
    <w:rsid w:val="00AB7BEA"/>
    <w:rsid w:val="00AC037C"/>
    <w:rsid w:val="00AC0450"/>
    <w:rsid w:val="00AC0AD0"/>
    <w:rsid w:val="00AC0B5E"/>
    <w:rsid w:val="00AC0C8A"/>
    <w:rsid w:val="00AC0F96"/>
    <w:rsid w:val="00AC1102"/>
    <w:rsid w:val="00AC1531"/>
    <w:rsid w:val="00AC1743"/>
    <w:rsid w:val="00AC1794"/>
    <w:rsid w:val="00AC1CAB"/>
    <w:rsid w:val="00AC20F7"/>
    <w:rsid w:val="00AC28A9"/>
    <w:rsid w:val="00AC2C3B"/>
    <w:rsid w:val="00AC2C59"/>
    <w:rsid w:val="00AC2F79"/>
    <w:rsid w:val="00AC305A"/>
    <w:rsid w:val="00AC34F7"/>
    <w:rsid w:val="00AC360A"/>
    <w:rsid w:val="00AC3667"/>
    <w:rsid w:val="00AC3892"/>
    <w:rsid w:val="00AC3BFC"/>
    <w:rsid w:val="00AC3D44"/>
    <w:rsid w:val="00AC4105"/>
    <w:rsid w:val="00AC417D"/>
    <w:rsid w:val="00AC4293"/>
    <w:rsid w:val="00AC42C3"/>
    <w:rsid w:val="00AC4673"/>
    <w:rsid w:val="00AC4773"/>
    <w:rsid w:val="00AC49F3"/>
    <w:rsid w:val="00AC4EA6"/>
    <w:rsid w:val="00AC4F98"/>
    <w:rsid w:val="00AC5139"/>
    <w:rsid w:val="00AC592C"/>
    <w:rsid w:val="00AC5BCB"/>
    <w:rsid w:val="00AC5C5A"/>
    <w:rsid w:val="00AC5DCF"/>
    <w:rsid w:val="00AC6560"/>
    <w:rsid w:val="00AC6596"/>
    <w:rsid w:val="00AC65CB"/>
    <w:rsid w:val="00AC6720"/>
    <w:rsid w:val="00AC6B3D"/>
    <w:rsid w:val="00AC6E73"/>
    <w:rsid w:val="00AC767B"/>
    <w:rsid w:val="00AC76E3"/>
    <w:rsid w:val="00AC7BE3"/>
    <w:rsid w:val="00AD04AD"/>
    <w:rsid w:val="00AD05E4"/>
    <w:rsid w:val="00AD099F"/>
    <w:rsid w:val="00AD0A37"/>
    <w:rsid w:val="00AD0A87"/>
    <w:rsid w:val="00AD1384"/>
    <w:rsid w:val="00AD1409"/>
    <w:rsid w:val="00AD19E3"/>
    <w:rsid w:val="00AD1B11"/>
    <w:rsid w:val="00AD1C64"/>
    <w:rsid w:val="00AD2953"/>
    <w:rsid w:val="00AD2DA8"/>
    <w:rsid w:val="00AD2DD1"/>
    <w:rsid w:val="00AD3226"/>
    <w:rsid w:val="00AD39FF"/>
    <w:rsid w:val="00AD3BB1"/>
    <w:rsid w:val="00AD3E86"/>
    <w:rsid w:val="00AD42A2"/>
    <w:rsid w:val="00AD4ECA"/>
    <w:rsid w:val="00AD4F49"/>
    <w:rsid w:val="00AD5138"/>
    <w:rsid w:val="00AD5971"/>
    <w:rsid w:val="00AD59FE"/>
    <w:rsid w:val="00AD5A6D"/>
    <w:rsid w:val="00AD5BF4"/>
    <w:rsid w:val="00AD61F4"/>
    <w:rsid w:val="00AD658E"/>
    <w:rsid w:val="00AD669E"/>
    <w:rsid w:val="00AD6BC2"/>
    <w:rsid w:val="00AD6D66"/>
    <w:rsid w:val="00AD70D9"/>
    <w:rsid w:val="00AD7891"/>
    <w:rsid w:val="00AD78AB"/>
    <w:rsid w:val="00AE0609"/>
    <w:rsid w:val="00AE06AF"/>
    <w:rsid w:val="00AE0C44"/>
    <w:rsid w:val="00AE0F10"/>
    <w:rsid w:val="00AE100F"/>
    <w:rsid w:val="00AE1049"/>
    <w:rsid w:val="00AE1148"/>
    <w:rsid w:val="00AE130A"/>
    <w:rsid w:val="00AE192D"/>
    <w:rsid w:val="00AE1A51"/>
    <w:rsid w:val="00AE1B24"/>
    <w:rsid w:val="00AE1CC8"/>
    <w:rsid w:val="00AE2057"/>
    <w:rsid w:val="00AE209F"/>
    <w:rsid w:val="00AE256D"/>
    <w:rsid w:val="00AE2703"/>
    <w:rsid w:val="00AE2844"/>
    <w:rsid w:val="00AE2D11"/>
    <w:rsid w:val="00AE2D20"/>
    <w:rsid w:val="00AE2DB9"/>
    <w:rsid w:val="00AE3212"/>
    <w:rsid w:val="00AE3601"/>
    <w:rsid w:val="00AE3757"/>
    <w:rsid w:val="00AE3A87"/>
    <w:rsid w:val="00AE3B0C"/>
    <w:rsid w:val="00AE3CE8"/>
    <w:rsid w:val="00AE40A9"/>
    <w:rsid w:val="00AE41AE"/>
    <w:rsid w:val="00AE4331"/>
    <w:rsid w:val="00AE45B1"/>
    <w:rsid w:val="00AE4967"/>
    <w:rsid w:val="00AE4997"/>
    <w:rsid w:val="00AE4EE8"/>
    <w:rsid w:val="00AE51BA"/>
    <w:rsid w:val="00AE5A7F"/>
    <w:rsid w:val="00AE6958"/>
    <w:rsid w:val="00AE6CA7"/>
    <w:rsid w:val="00AE6CA8"/>
    <w:rsid w:val="00AE6D88"/>
    <w:rsid w:val="00AE7111"/>
    <w:rsid w:val="00AE7808"/>
    <w:rsid w:val="00AE7858"/>
    <w:rsid w:val="00AE78D5"/>
    <w:rsid w:val="00AE7928"/>
    <w:rsid w:val="00AE7A21"/>
    <w:rsid w:val="00AE7A97"/>
    <w:rsid w:val="00AE7B2D"/>
    <w:rsid w:val="00AE7B3B"/>
    <w:rsid w:val="00AF00AD"/>
    <w:rsid w:val="00AF051D"/>
    <w:rsid w:val="00AF0800"/>
    <w:rsid w:val="00AF0B21"/>
    <w:rsid w:val="00AF0D24"/>
    <w:rsid w:val="00AF0D68"/>
    <w:rsid w:val="00AF0E2C"/>
    <w:rsid w:val="00AF1196"/>
    <w:rsid w:val="00AF191D"/>
    <w:rsid w:val="00AF1A09"/>
    <w:rsid w:val="00AF1AF3"/>
    <w:rsid w:val="00AF28E8"/>
    <w:rsid w:val="00AF2998"/>
    <w:rsid w:val="00AF2AA5"/>
    <w:rsid w:val="00AF2DDA"/>
    <w:rsid w:val="00AF3084"/>
    <w:rsid w:val="00AF3584"/>
    <w:rsid w:val="00AF3C82"/>
    <w:rsid w:val="00AF3D70"/>
    <w:rsid w:val="00AF3F32"/>
    <w:rsid w:val="00AF464F"/>
    <w:rsid w:val="00AF46EE"/>
    <w:rsid w:val="00AF5486"/>
    <w:rsid w:val="00AF5DCB"/>
    <w:rsid w:val="00AF6318"/>
    <w:rsid w:val="00AF6627"/>
    <w:rsid w:val="00AF6680"/>
    <w:rsid w:val="00AF6BBD"/>
    <w:rsid w:val="00AF6E00"/>
    <w:rsid w:val="00AF6F1B"/>
    <w:rsid w:val="00AF7058"/>
    <w:rsid w:val="00AF7215"/>
    <w:rsid w:val="00AF7306"/>
    <w:rsid w:val="00B001F5"/>
    <w:rsid w:val="00B00356"/>
    <w:rsid w:val="00B006F3"/>
    <w:rsid w:val="00B008F0"/>
    <w:rsid w:val="00B00988"/>
    <w:rsid w:val="00B00A3B"/>
    <w:rsid w:val="00B00BF9"/>
    <w:rsid w:val="00B00CCD"/>
    <w:rsid w:val="00B00D26"/>
    <w:rsid w:val="00B010AB"/>
    <w:rsid w:val="00B0171E"/>
    <w:rsid w:val="00B01DE0"/>
    <w:rsid w:val="00B02236"/>
    <w:rsid w:val="00B02268"/>
    <w:rsid w:val="00B02540"/>
    <w:rsid w:val="00B02737"/>
    <w:rsid w:val="00B02966"/>
    <w:rsid w:val="00B029C4"/>
    <w:rsid w:val="00B02BB0"/>
    <w:rsid w:val="00B03824"/>
    <w:rsid w:val="00B03890"/>
    <w:rsid w:val="00B038DA"/>
    <w:rsid w:val="00B0434A"/>
    <w:rsid w:val="00B046FA"/>
    <w:rsid w:val="00B04957"/>
    <w:rsid w:val="00B04C99"/>
    <w:rsid w:val="00B04D75"/>
    <w:rsid w:val="00B04EF1"/>
    <w:rsid w:val="00B051D5"/>
    <w:rsid w:val="00B06181"/>
    <w:rsid w:val="00B0647C"/>
    <w:rsid w:val="00B066E0"/>
    <w:rsid w:val="00B06EC7"/>
    <w:rsid w:val="00B06F4D"/>
    <w:rsid w:val="00B06F64"/>
    <w:rsid w:val="00B071DA"/>
    <w:rsid w:val="00B0727D"/>
    <w:rsid w:val="00B076E1"/>
    <w:rsid w:val="00B0784E"/>
    <w:rsid w:val="00B0793A"/>
    <w:rsid w:val="00B10037"/>
    <w:rsid w:val="00B10127"/>
    <w:rsid w:val="00B10281"/>
    <w:rsid w:val="00B10286"/>
    <w:rsid w:val="00B10376"/>
    <w:rsid w:val="00B104CA"/>
    <w:rsid w:val="00B10C2D"/>
    <w:rsid w:val="00B11087"/>
    <w:rsid w:val="00B11477"/>
    <w:rsid w:val="00B11638"/>
    <w:rsid w:val="00B117C1"/>
    <w:rsid w:val="00B11C67"/>
    <w:rsid w:val="00B120C2"/>
    <w:rsid w:val="00B121F2"/>
    <w:rsid w:val="00B12238"/>
    <w:rsid w:val="00B1230F"/>
    <w:rsid w:val="00B1258A"/>
    <w:rsid w:val="00B125D7"/>
    <w:rsid w:val="00B12644"/>
    <w:rsid w:val="00B1298B"/>
    <w:rsid w:val="00B12A50"/>
    <w:rsid w:val="00B12CDE"/>
    <w:rsid w:val="00B12FC3"/>
    <w:rsid w:val="00B133FA"/>
    <w:rsid w:val="00B13454"/>
    <w:rsid w:val="00B136CE"/>
    <w:rsid w:val="00B1376B"/>
    <w:rsid w:val="00B1395E"/>
    <w:rsid w:val="00B13C5B"/>
    <w:rsid w:val="00B13E50"/>
    <w:rsid w:val="00B13E57"/>
    <w:rsid w:val="00B13ED4"/>
    <w:rsid w:val="00B13F93"/>
    <w:rsid w:val="00B14063"/>
    <w:rsid w:val="00B140CC"/>
    <w:rsid w:val="00B143C2"/>
    <w:rsid w:val="00B1453C"/>
    <w:rsid w:val="00B14618"/>
    <w:rsid w:val="00B147B9"/>
    <w:rsid w:val="00B14AC2"/>
    <w:rsid w:val="00B14F67"/>
    <w:rsid w:val="00B150C6"/>
    <w:rsid w:val="00B1546A"/>
    <w:rsid w:val="00B1562F"/>
    <w:rsid w:val="00B1592F"/>
    <w:rsid w:val="00B1605E"/>
    <w:rsid w:val="00B1607E"/>
    <w:rsid w:val="00B16131"/>
    <w:rsid w:val="00B16550"/>
    <w:rsid w:val="00B1657B"/>
    <w:rsid w:val="00B165E6"/>
    <w:rsid w:val="00B170F3"/>
    <w:rsid w:val="00B17338"/>
    <w:rsid w:val="00B17378"/>
    <w:rsid w:val="00B17491"/>
    <w:rsid w:val="00B176BD"/>
    <w:rsid w:val="00B17960"/>
    <w:rsid w:val="00B17A66"/>
    <w:rsid w:val="00B17DAC"/>
    <w:rsid w:val="00B17DF7"/>
    <w:rsid w:val="00B17E18"/>
    <w:rsid w:val="00B17E43"/>
    <w:rsid w:val="00B201C8"/>
    <w:rsid w:val="00B202B2"/>
    <w:rsid w:val="00B2057B"/>
    <w:rsid w:val="00B20ADC"/>
    <w:rsid w:val="00B20E2F"/>
    <w:rsid w:val="00B20F77"/>
    <w:rsid w:val="00B21188"/>
    <w:rsid w:val="00B2121C"/>
    <w:rsid w:val="00B212DE"/>
    <w:rsid w:val="00B215D0"/>
    <w:rsid w:val="00B21992"/>
    <w:rsid w:val="00B21B0D"/>
    <w:rsid w:val="00B21C19"/>
    <w:rsid w:val="00B21D81"/>
    <w:rsid w:val="00B21DA8"/>
    <w:rsid w:val="00B21F09"/>
    <w:rsid w:val="00B22642"/>
    <w:rsid w:val="00B22823"/>
    <w:rsid w:val="00B22ABC"/>
    <w:rsid w:val="00B22B84"/>
    <w:rsid w:val="00B22CBF"/>
    <w:rsid w:val="00B22CCA"/>
    <w:rsid w:val="00B22DDA"/>
    <w:rsid w:val="00B22E5F"/>
    <w:rsid w:val="00B22E6F"/>
    <w:rsid w:val="00B22E92"/>
    <w:rsid w:val="00B22FEC"/>
    <w:rsid w:val="00B2338A"/>
    <w:rsid w:val="00B235EE"/>
    <w:rsid w:val="00B23A2E"/>
    <w:rsid w:val="00B23D84"/>
    <w:rsid w:val="00B23DA7"/>
    <w:rsid w:val="00B24166"/>
    <w:rsid w:val="00B244B2"/>
    <w:rsid w:val="00B2476E"/>
    <w:rsid w:val="00B24992"/>
    <w:rsid w:val="00B24BFE"/>
    <w:rsid w:val="00B24C3E"/>
    <w:rsid w:val="00B24D22"/>
    <w:rsid w:val="00B24ED5"/>
    <w:rsid w:val="00B2535B"/>
    <w:rsid w:val="00B25A50"/>
    <w:rsid w:val="00B261DB"/>
    <w:rsid w:val="00B26739"/>
    <w:rsid w:val="00B26AA3"/>
    <w:rsid w:val="00B26B1B"/>
    <w:rsid w:val="00B26BE9"/>
    <w:rsid w:val="00B26F18"/>
    <w:rsid w:val="00B26F4B"/>
    <w:rsid w:val="00B2723A"/>
    <w:rsid w:val="00B27255"/>
    <w:rsid w:val="00B27279"/>
    <w:rsid w:val="00B2751A"/>
    <w:rsid w:val="00B278DA"/>
    <w:rsid w:val="00B27AE1"/>
    <w:rsid w:val="00B27B9D"/>
    <w:rsid w:val="00B27E4E"/>
    <w:rsid w:val="00B27F9E"/>
    <w:rsid w:val="00B3000A"/>
    <w:rsid w:val="00B300B5"/>
    <w:rsid w:val="00B301B7"/>
    <w:rsid w:val="00B3024A"/>
    <w:rsid w:val="00B30444"/>
    <w:rsid w:val="00B30555"/>
    <w:rsid w:val="00B30A96"/>
    <w:rsid w:val="00B30CBF"/>
    <w:rsid w:val="00B30DA1"/>
    <w:rsid w:val="00B31092"/>
    <w:rsid w:val="00B31137"/>
    <w:rsid w:val="00B31410"/>
    <w:rsid w:val="00B3160F"/>
    <w:rsid w:val="00B31675"/>
    <w:rsid w:val="00B31D2E"/>
    <w:rsid w:val="00B31DF3"/>
    <w:rsid w:val="00B3209C"/>
    <w:rsid w:val="00B32562"/>
    <w:rsid w:val="00B326EA"/>
    <w:rsid w:val="00B3282C"/>
    <w:rsid w:val="00B32D1E"/>
    <w:rsid w:val="00B32E2D"/>
    <w:rsid w:val="00B32E95"/>
    <w:rsid w:val="00B33128"/>
    <w:rsid w:val="00B331DE"/>
    <w:rsid w:val="00B332FC"/>
    <w:rsid w:val="00B33752"/>
    <w:rsid w:val="00B33899"/>
    <w:rsid w:val="00B34088"/>
    <w:rsid w:val="00B34214"/>
    <w:rsid w:val="00B343FB"/>
    <w:rsid w:val="00B34B33"/>
    <w:rsid w:val="00B34F90"/>
    <w:rsid w:val="00B353DE"/>
    <w:rsid w:val="00B356A1"/>
    <w:rsid w:val="00B35796"/>
    <w:rsid w:val="00B35E71"/>
    <w:rsid w:val="00B36064"/>
    <w:rsid w:val="00B363D7"/>
    <w:rsid w:val="00B36A65"/>
    <w:rsid w:val="00B36DE3"/>
    <w:rsid w:val="00B37111"/>
    <w:rsid w:val="00B37278"/>
    <w:rsid w:val="00B375BB"/>
    <w:rsid w:val="00B37B45"/>
    <w:rsid w:val="00B37CEB"/>
    <w:rsid w:val="00B4017B"/>
    <w:rsid w:val="00B401CC"/>
    <w:rsid w:val="00B403CA"/>
    <w:rsid w:val="00B403F0"/>
    <w:rsid w:val="00B4088C"/>
    <w:rsid w:val="00B40909"/>
    <w:rsid w:val="00B40983"/>
    <w:rsid w:val="00B40999"/>
    <w:rsid w:val="00B415A0"/>
    <w:rsid w:val="00B416FF"/>
    <w:rsid w:val="00B4183D"/>
    <w:rsid w:val="00B41BE9"/>
    <w:rsid w:val="00B41D62"/>
    <w:rsid w:val="00B41D7F"/>
    <w:rsid w:val="00B41E50"/>
    <w:rsid w:val="00B42222"/>
    <w:rsid w:val="00B4225A"/>
    <w:rsid w:val="00B42740"/>
    <w:rsid w:val="00B42815"/>
    <w:rsid w:val="00B42936"/>
    <w:rsid w:val="00B42AA2"/>
    <w:rsid w:val="00B4358A"/>
    <w:rsid w:val="00B436FB"/>
    <w:rsid w:val="00B43BF0"/>
    <w:rsid w:val="00B43C43"/>
    <w:rsid w:val="00B43C6D"/>
    <w:rsid w:val="00B43DBF"/>
    <w:rsid w:val="00B441A0"/>
    <w:rsid w:val="00B44594"/>
    <w:rsid w:val="00B445B8"/>
    <w:rsid w:val="00B44BB8"/>
    <w:rsid w:val="00B45103"/>
    <w:rsid w:val="00B45C18"/>
    <w:rsid w:val="00B45E41"/>
    <w:rsid w:val="00B4634B"/>
    <w:rsid w:val="00B464D0"/>
    <w:rsid w:val="00B465B7"/>
    <w:rsid w:val="00B46AC5"/>
    <w:rsid w:val="00B46C01"/>
    <w:rsid w:val="00B46E3C"/>
    <w:rsid w:val="00B46E89"/>
    <w:rsid w:val="00B47049"/>
    <w:rsid w:val="00B47116"/>
    <w:rsid w:val="00B47365"/>
    <w:rsid w:val="00B47430"/>
    <w:rsid w:val="00B4779C"/>
    <w:rsid w:val="00B47EC6"/>
    <w:rsid w:val="00B5079C"/>
    <w:rsid w:val="00B50805"/>
    <w:rsid w:val="00B50C9B"/>
    <w:rsid w:val="00B50FCA"/>
    <w:rsid w:val="00B5102D"/>
    <w:rsid w:val="00B513E2"/>
    <w:rsid w:val="00B51568"/>
    <w:rsid w:val="00B5159D"/>
    <w:rsid w:val="00B5178D"/>
    <w:rsid w:val="00B51AC3"/>
    <w:rsid w:val="00B51BA4"/>
    <w:rsid w:val="00B51DB4"/>
    <w:rsid w:val="00B51F5F"/>
    <w:rsid w:val="00B5207A"/>
    <w:rsid w:val="00B52713"/>
    <w:rsid w:val="00B5285D"/>
    <w:rsid w:val="00B52A53"/>
    <w:rsid w:val="00B52F63"/>
    <w:rsid w:val="00B52F6C"/>
    <w:rsid w:val="00B530D6"/>
    <w:rsid w:val="00B5317B"/>
    <w:rsid w:val="00B53C3B"/>
    <w:rsid w:val="00B54267"/>
    <w:rsid w:val="00B54398"/>
    <w:rsid w:val="00B5450A"/>
    <w:rsid w:val="00B5486C"/>
    <w:rsid w:val="00B54D96"/>
    <w:rsid w:val="00B55043"/>
    <w:rsid w:val="00B551C4"/>
    <w:rsid w:val="00B551E9"/>
    <w:rsid w:val="00B553F4"/>
    <w:rsid w:val="00B55508"/>
    <w:rsid w:val="00B55CC7"/>
    <w:rsid w:val="00B55ED3"/>
    <w:rsid w:val="00B55FD8"/>
    <w:rsid w:val="00B560BA"/>
    <w:rsid w:val="00B561CC"/>
    <w:rsid w:val="00B565E4"/>
    <w:rsid w:val="00B56616"/>
    <w:rsid w:val="00B56C5E"/>
    <w:rsid w:val="00B56D40"/>
    <w:rsid w:val="00B56E30"/>
    <w:rsid w:val="00B57BB1"/>
    <w:rsid w:val="00B57CBA"/>
    <w:rsid w:val="00B57D5D"/>
    <w:rsid w:val="00B6000A"/>
    <w:rsid w:val="00B60069"/>
    <w:rsid w:val="00B6025D"/>
    <w:rsid w:val="00B602B1"/>
    <w:rsid w:val="00B606A6"/>
    <w:rsid w:val="00B6086B"/>
    <w:rsid w:val="00B60A7D"/>
    <w:rsid w:val="00B60BC2"/>
    <w:rsid w:val="00B6124B"/>
    <w:rsid w:val="00B61272"/>
    <w:rsid w:val="00B61439"/>
    <w:rsid w:val="00B6164F"/>
    <w:rsid w:val="00B617A0"/>
    <w:rsid w:val="00B618DD"/>
    <w:rsid w:val="00B61B9A"/>
    <w:rsid w:val="00B61D89"/>
    <w:rsid w:val="00B61D94"/>
    <w:rsid w:val="00B621A0"/>
    <w:rsid w:val="00B626DB"/>
    <w:rsid w:val="00B62A70"/>
    <w:rsid w:val="00B62D05"/>
    <w:rsid w:val="00B62D3F"/>
    <w:rsid w:val="00B62EBB"/>
    <w:rsid w:val="00B637AF"/>
    <w:rsid w:val="00B63AD9"/>
    <w:rsid w:val="00B63B4D"/>
    <w:rsid w:val="00B63CBE"/>
    <w:rsid w:val="00B63E7F"/>
    <w:rsid w:val="00B6408E"/>
    <w:rsid w:val="00B649DD"/>
    <w:rsid w:val="00B64EBF"/>
    <w:rsid w:val="00B650CA"/>
    <w:rsid w:val="00B657A8"/>
    <w:rsid w:val="00B6594C"/>
    <w:rsid w:val="00B65AD4"/>
    <w:rsid w:val="00B65C69"/>
    <w:rsid w:val="00B66027"/>
    <w:rsid w:val="00B661B9"/>
    <w:rsid w:val="00B66446"/>
    <w:rsid w:val="00B667CC"/>
    <w:rsid w:val="00B66ACB"/>
    <w:rsid w:val="00B66D64"/>
    <w:rsid w:val="00B670E4"/>
    <w:rsid w:val="00B675CE"/>
    <w:rsid w:val="00B6761A"/>
    <w:rsid w:val="00B67914"/>
    <w:rsid w:val="00B67A06"/>
    <w:rsid w:val="00B67B4A"/>
    <w:rsid w:val="00B67C39"/>
    <w:rsid w:val="00B67DCC"/>
    <w:rsid w:val="00B67EDB"/>
    <w:rsid w:val="00B70057"/>
    <w:rsid w:val="00B70506"/>
    <w:rsid w:val="00B705AF"/>
    <w:rsid w:val="00B707B6"/>
    <w:rsid w:val="00B709AB"/>
    <w:rsid w:val="00B70B73"/>
    <w:rsid w:val="00B70C55"/>
    <w:rsid w:val="00B70FFC"/>
    <w:rsid w:val="00B712CA"/>
    <w:rsid w:val="00B71C45"/>
    <w:rsid w:val="00B71F60"/>
    <w:rsid w:val="00B7219B"/>
    <w:rsid w:val="00B724A8"/>
    <w:rsid w:val="00B72843"/>
    <w:rsid w:val="00B73800"/>
    <w:rsid w:val="00B738F8"/>
    <w:rsid w:val="00B73A9B"/>
    <w:rsid w:val="00B73F72"/>
    <w:rsid w:val="00B74F68"/>
    <w:rsid w:val="00B74FFB"/>
    <w:rsid w:val="00B754E9"/>
    <w:rsid w:val="00B75658"/>
    <w:rsid w:val="00B758CF"/>
    <w:rsid w:val="00B75A74"/>
    <w:rsid w:val="00B75F2C"/>
    <w:rsid w:val="00B7646C"/>
    <w:rsid w:val="00B76502"/>
    <w:rsid w:val="00B76650"/>
    <w:rsid w:val="00B76A61"/>
    <w:rsid w:val="00B76C51"/>
    <w:rsid w:val="00B76C85"/>
    <w:rsid w:val="00B76D4F"/>
    <w:rsid w:val="00B77513"/>
    <w:rsid w:val="00B77DB4"/>
    <w:rsid w:val="00B800E1"/>
    <w:rsid w:val="00B80112"/>
    <w:rsid w:val="00B8075A"/>
    <w:rsid w:val="00B80854"/>
    <w:rsid w:val="00B81173"/>
    <w:rsid w:val="00B8158B"/>
    <w:rsid w:val="00B8162D"/>
    <w:rsid w:val="00B816DE"/>
    <w:rsid w:val="00B81ECD"/>
    <w:rsid w:val="00B82212"/>
    <w:rsid w:val="00B82275"/>
    <w:rsid w:val="00B8244B"/>
    <w:rsid w:val="00B8251B"/>
    <w:rsid w:val="00B829DB"/>
    <w:rsid w:val="00B8308C"/>
    <w:rsid w:val="00B830FF"/>
    <w:rsid w:val="00B833B8"/>
    <w:rsid w:val="00B83654"/>
    <w:rsid w:val="00B836A2"/>
    <w:rsid w:val="00B83B92"/>
    <w:rsid w:val="00B83D1C"/>
    <w:rsid w:val="00B83D39"/>
    <w:rsid w:val="00B83DEC"/>
    <w:rsid w:val="00B83FE5"/>
    <w:rsid w:val="00B84103"/>
    <w:rsid w:val="00B84111"/>
    <w:rsid w:val="00B842DC"/>
    <w:rsid w:val="00B8432B"/>
    <w:rsid w:val="00B848BE"/>
    <w:rsid w:val="00B849FA"/>
    <w:rsid w:val="00B84C8C"/>
    <w:rsid w:val="00B84DF8"/>
    <w:rsid w:val="00B85219"/>
    <w:rsid w:val="00B85348"/>
    <w:rsid w:val="00B8542E"/>
    <w:rsid w:val="00B8557D"/>
    <w:rsid w:val="00B85662"/>
    <w:rsid w:val="00B85823"/>
    <w:rsid w:val="00B85BD1"/>
    <w:rsid w:val="00B85E0E"/>
    <w:rsid w:val="00B86154"/>
    <w:rsid w:val="00B868F6"/>
    <w:rsid w:val="00B86AEA"/>
    <w:rsid w:val="00B86F77"/>
    <w:rsid w:val="00B8718E"/>
    <w:rsid w:val="00B87418"/>
    <w:rsid w:val="00B874AD"/>
    <w:rsid w:val="00B87743"/>
    <w:rsid w:val="00B87A10"/>
    <w:rsid w:val="00B87A12"/>
    <w:rsid w:val="00B87EEC"/>
    <w:rsid w:val="00B901CA"/>
    <w:rsid w:val="00B9076B"/>
    <w:rsid w:val="00B911E5"/>
    <w:rsid w:val="00B9124F"/>
    <w:rsid w:val="00B914B4"/>
    <w:rsid w:val="00B919A9"/>
    <w:rsid w:val="00B919E2"/>
    <w:rsid w:val="00B91BA1"/>
    <w:rsid w:val="00B91BA3"/>
    <w:rsid w:val="00B91F52"/>
    <w:rsid w:val="00B92020"/>
    <w:rsid w:val="00B92204"/>
    <w:rsid w:val="00B925AD"/>
    <w:rsid w:val="00B92B9D"/>
    <w:rsid w:val="00B92D34"/>
    <w:rsid w:val="00B93042"/>
    <w:rsid w:val="00B9391D"/>
    <w:rsid w:val="00B93A2E"/>
    <w:rsid w:val="00B93EDA"/>
    <w:rsid w:val="00B94145"/>
    <w:rsid w:val="00B9477E"/>
    <w:rsid w:val="00B94835"/>
    <w:rsid w:val="00B94F27"/>
    <w:rsid w:val="00B94F7D"/>
    <w:rsid w:val="00B95827"/>
    <w:rsid w:val="00B95C0E"/>
    <w:rsid w:val="00B95F18"/>
    <w:rsid w:val="00B9619D"/>
    <w:rsid w:val="00B96368"/>
    <w:rsid w:val="00B966AE"/>
    <w:rsid w:val="00B96782"/>
    <w:rsid w:val="00B96AD7"/>
    <w:rsid w:val="00B96B05"/>
    <w:rsid w:val="00B96CDF"/>
    <w:rsid w:val="00B97124"/>
    <w:rsid w:val="00B971E4"/>
    <w:rsid w:val="00B9739E"/>
    <w:rsid w:val="00B976BA"/>
    <w:rsid w:val="00B97BD7"/>
    <w:rsid w:val="00BA069B"/>
    <w:rsid w:val="00BA0718"/>
    <w:rsid w:val="00BA077C"/>
    <w:rsid w:val="00BA084F"/>
    <w:rsid w:val="00BA08BF"/>
    <w:rsid w:val="00BA0F82"/>
    <w:rsid w:val="00BA11DA"/>
    <w:rsid w:val="00BA137A"/>
    <w:rsid w:val="00BA1447"/>
    <w:rsid w:val="00BA1453"/>
    <w:rsid w:val="00BA1828"/>
    <w:rsid w:val="00BA1AD0"/>
    <w:rsid w:val="00BA1C70"/>
    <w:rsid w:val="00BA1F66"/>
    <w:rsid w:val="00BA25FC"/>
    <w:rsid w:val="00BA2740"/>
    <w:rsid w:val="00BA2889"/>
    <w:rsid w:val="00BA2B67"/>
    <w:rsid w:val="00BA2D44"/>
    <w:rsid w:val="00BA2F85"/>
    <w:rsid w:val="00BA315C"/>
    <w:rsid w:val="00BA3293"/>
    <w:rsid w:val="00BA333C"/>
    <w:rsid w:val="00BA3E69"/>
    <w:rsid w:val="00BA3FF0"/>
    <w:rsid w:val="00BA4092"/>
    <w:rsid w:val="00BA4169"/>
    <w:rsid w:val="00BA41EB"/>
    <w:rsid w:val="00BA461C"/>
    <w:rsid w:val="00BA4668"/>
    <w:rsid w:val="00BA4809"/>
    <w:rsid w:val="00BA4813"/>
    <w:rsid w:val="00BA4879"/>
    <w:rsid w:val="00BA4A2D"/>
    <w:rsid w:val="00BA4C45"/>
    <w:rsid w:val="00BA5315"/>
    <w:rsid w:val="00BA54BD"/>
    <w:rsid w:val="00BA5A5E"/>
    <w:rsid w:val="00BA5C27"/>
    <w:rsid w:val="00BA688D"/>
    <w:rsid w:val="00BA6B52"/>
    <w:rsid w:val="00BA6B9C"/>
    <w:rsid w:val="00BA6CFF"/>
    <w:rsid w:val="00BA6FA7"/>
    <w:rsid w:val="00BA70E7"/>
    <w:rsid w:val="00BA70ED"/>
    <w:rsid w:val="00BA7280"/>
    <w:rsid w:val="00BA7360"/>
    <w:rsid w:val="00BA7372"/>
    <w:rsid w:val="00BA75D4"/>
    <w:rsid w:val="00BA77BD"/>
    <w:rsid w:val="00BA7C38"/>
    <w:rsid w:val="00BA7F22"/>
    <w:rsid w:val="00BB022E"/>
    <w:rsid w:val="00BB02AD"/>
    <w:rsid w:val="00BB02D2"/>
    <w:rsid w:val="00BB04CF"/>
    <w:rsid w:val="00BB050E"/>
    <w:rsid w:val="00BB0993"/>
    <w:rsid w:val="00BB0EE8"/>
    <w:rsid w:val="00BB0FD9"/>
    <w:rsid w:val="00BB12FF"/>
    <w:rsid w:val="00BB145B"/>
    <w:rsid w:val="00BB15FA"/>
    <w:rsid w:val="00BB1DC5"/>
    <w:rsid w:val="00BB1DE4"/>
    <w:rsid w:val="00BB1EF1"/>
    <w:rsid w:val="00BB1FD6"/>
    <w:rsid w:val="00BB2007"/>
    <w:rsid w:val="00BB255B"/>
    <w:rsid w:val="00BB2717"/>
    <w:rsid w:val="00BB2A15"/>
    <w:rsid w:val="00BB2CB2"/>
    <w:rsid w:val="00BB2E39"/>
    <w:rsid w:val="00BB2EE3"/>
    <w:rsid w:val="00BB2FE7"/>
    <w:rsid w:val="00BB310E"/>
    <w:rsid w:val="00BB332C"/>
    <w:rsid w:val="00BB3546"/>
    <w:rsid w:val="00BB35EC"/>
    <w:rsid w:val="00BB36D7"/>
    <w:rsid w:val="00BB36F2"/>
    <w:rsid w:val="00BB37B8"/>
    <w:rsid w:val="00BB37D1"/>
    <w:rsid w:val="00BB37F7"/>
    <w:rsid w:val="00BB39A3"/>
    <w:rsid w:val="00BB3AB0"/>
    <w:rsid w:val="00BB41FA"/>
    <w:rsid w:val="00BB42D6"/>
    <w:rsid w:val="00BB4486"/>
    <w:rsid w:val="00BB4493"/>
    <w:rsid w:val="00BB450A"/>
    <w:rsid w:val="00BB4883"/>
    <w:rsid w:val="00BB4C71"/>
    <w:rsid w:val="00BB4F6B"/>
    <w:rsid w:val="00BB5031"/>
    <w:rsid w:val="00BB50A4"/>
    <w:rsid w:val="00BB531B"/>
    <w:rsid w:val="00BB556C"/>
    <w:rsid w:val="00BB55FB"/>
    <w:rsid w:val="00BB644D"/>
    <w:rsid w:val="00BB72EA"/>
    <w:rsid w:val="00BB75AE"/>
    <w:rsid w:val="00BB7687"/>
    <w:rsid w:val="00BB79B7"/>
    <w:rsid w:val="00BB7C8D"/>
    <w:rsid w:val="00BB7CF5"/>
    <w:rsid w:val="00BB7DF8"/>
    <w:rsid w:val="00BC03FE"/>
    <w:rsid w:val="00BC05D7"/>
    <w:rsid w:val="00BC070A"/>
    <w:rsid w:val="00BC11F1"/>
    <w:rsid w:val="00BC12AD"/>
    <w:rsid w:val="00BC13D0"/>
    <w:rsid w:val="00BC1A44"/>
    <w:rsid w:val="00BC201B"/>
    <w:rsid w:val="00BC217D"/>
    <w:rsid w:val="00BC2191"/>
    <w:rsid w:val="00BC2267"/>
    <w:rsid w:val="00BC23BA"/>
    <w:rsid w:val="00BC2801"/>
    <w:rsid w:val="00BC292D"/>
    <w:rsid w:val="00BC2A6E"/>
    <w:rsid w:val="00BC2B5E"/>
    <w:rsid w:val="00BC2EC2"/>
    <w:rsid w:val="00BC3011"/>
    <w:rsid w:val="00BC390D"/>
    <w:rsid w:val="00BC3D96"/>
    <w:rsid w:val="00BC3ED5"/>
    <w:rsid w:val="00BC41FF"/>
    <w:rsid w:val="00BC4547"/>
    <w:rsid w:val="00BC497E"/>
    <w:rsid w:val="00BC515D"/>
    <w:rsid w:val="00BC517C"/>
    <w:rsid w:val="00BC581C"/>
    <w:rsid w:val="00BC5998"/>
    <w:rsid w:val="00BC5CFA"/>
    <w:rsid w:val="00BC603F"/>
    <w:rsid w:val="00BC60BA"/>
    <w:rsid w:val="00BC63C0"/>
    <w:rsid w:val="00BC69AD"/>
    <w:rsid w:val="00BC69B7"/>
    <w:rsid w:val="00BC6C75"/>
    <w:rsid w:val="00BC7268"/>
    <w:rsid w:val="00BC74D4"/>
    <w:rsid w:val="00BC74E2"/>
    <w:rsid w:val="00BC77E7"/>
    <w:rsid w:val="00BC7808"/>
    <w:rsid w:val="00BC7979"/>
    <w:rsid w:val="00BC7D3D"/>
    <w:rsid w:val="00BC7F25"/>
    <w:rsid w:val="00BD023D"/>
    <w:rsid w:val="00BD0A31"/>
    <w:rsid w:val="00BD0B1C"/>
    <w:rsid w:val="00BD0B32"/>
    <w:rsid w:val="00BD0F5E"/>
    <w:rsid w:val="00BD1434"/>
    <w:rsid w:val="00BD1637"/>
    <w:rsid w:val="00BD186F"/>
    <w:rsid w:val="00BD1887"/>
    <w:rsid w:val="00BD1C08"/>
    <w:rsid w:val="00BD1CB2"/>
    <w:rsid w:val="00BD2014"/>
    <w:rsid w:val="00BD2185"/>
    <w:rsid w:val="00BD241B"/>
    <w:rsid w:val="00BD25B7"/>
    <w:rsid w:val="00BD276B"/>
    <w:rsid w:val="00BD29C7"/>
    <w:rsid w:val="00BD2BF4"/>
    <w:rsid w:val="00BD2C76"/>
    <w:rsid w:val="00BD2E2E"/>
    <w:rsid w:val="00BD3215"/>
    <w:rsid w:val="00BD349F"/>
    <w:rsid w:val="00BD3557"/>
    <w:rsid w:val="00BD3954"/>
    <w:rsid w:val="00BD3B4B"/>
    <w:rsid w:val="00BD3C94"/>
    <w:rsid w:val="00BD3D52"/>
    <w:rsid w:val="00BD3E08"/>
    <w:rsid w:val="00BD41F7"/>
    <w:rsid w:val="00BD46A7"/>
    <w:rsid w:val="00BD46CE"/>
    <w:rsid w:val="00BD489C"/>
    <w:rsid w:val="00BD4F42"/>
    <w:rsid w:val="00BD507B"/>
    <w:rsid w:val="00BD5176"/>
    <w:rsid w:val="00BD5331"/>
    <w:rsid w:val="00BD5734"/>
    <w:rsid w:val="00BD5C7B"/>
    <w:rsid w:val="00BD5D12"/>
    <w:rsid w:val="00BD61F5"/>
    <w:rsid w:val="00BD6C23"/>
    <w:rsid w:val="00BD78E0"/>
    <w:rsid w:val="00BD790E"/>
    <w:rsid w:val="00BD7989"/>
    <w:rsid w:val="00BD79BE"/>
    <w:rsid w:val="00BD7D58"/>
    <w:rsid w:val="00BE071B"/>
    <w:rsid w:val="00BE07E8"/>
    <w:rsid w:val="00BE098A"/>
    <w:rsid w:val="00BE0C1C"/>
    <w:rsid w:val="00BE103D"/>
    <w:rsid w:val="00BE1211"/>
    <w:rsid w:val="00BE13EA"/>
    <w:rsid w:val="00BE1C97"/>
    <w:rsid w:val="00BE22BC"/>
    <w:rsid w:val="00BE23F5"/>
    <w:rsid w:val="00BE2406"/>
    <w:rsid w:val="00BE2AFB"/>
    <w:rsid w:val="00BE2E73"/>
    <w:rsid w:val="00BE30E8"/>
    <w:rsid w:val="00BE316A"/>
    <w:rsid w:val="00BE343C"/>
    <w:rsid w:val="00BE3E3C"/>
    <w:rsid w:val="00BE416C"/>
    <w:rsid w:val="00BE4363"/>
    <w:rsid w:val="00BE4423"/>
    <w:rsid w:val="00BE442C"/>
    <w:rsid w:val="00BE49C2"/>
    <w:rsid w:val="00BE4AAC"/>
    <w:rsid w:val="00BE4ED7"/>
    <w:rsid w:val="00BE4F55"/>
    <w:rsid w:val="00BE589C"/>
    <w:rsid w:val="00BE5982"/>
    <w:rsid w:val="00BE5B2A"/>
    <w:rsid w:val="00BE661B"/>
    <w:rsid w:val="00BE6CB9"/>
    <w:rsid w:val="00BE6D0E"/>
    <w:rsid w:val="00BE720A"/>
    <w:rsid w:val="00BE724C"/>
    <w:rsid w:val="00BE72BA"/>
    <w:rsid w:val="00BE7B05"/>
    <w:rsid w:val="00BE7BC0"/>
    <w:rsid w:val="00BE7BD0"/>
    <w:rsid w:val="00BE7C98"/>
    <w:rsid w:val="00BF09D7"/>
    <w:rsid w:val="00BF0DBA"/>
    <w:rsid w:val="00BF0DDE"/>
    <w:rsid w:val="00BF113C"/>
    <w:rsid w:val="00BF13FC"/>
    <w:rsid w:val="00BF184C"/>
    <w:rsid w:val="00BF186B"/>
    <w:rsid w:val="00BF2083"/>
    <w:rsid w:val="00BF2098"/>
    <w:rsid w:val="00BF2284"/>
    <w:rsid w:val="00BF2348"/>
    <w:rsid w:val="00BF2389"/>
    <w:rsid w:val="00BF2448"/>
    <w:rsid w:val="00BF24AB"/>
    <w:rsid w:val="00BF24DF"/>
    <w:rsid w:val="00BF25F2"/>
    <w:rsid w:val="00BF26AB"/>
    <w:rsid w:val="00BF2E91"/>
    <w:rsid w:val="00BF2EDD"/>
    <w:rsid w:val="00BF2FA9"/>
    <w:rsid w:val="00BF3017"/>
    <w:rsid w:val="00BF3325"/>
    <w:rsid w:val="00BF35E7"/>
    <w:rsid w:val="00BF37EA"/>
    <w:rsid w:val="00BF39C6"/>
    <w:rsid w:val="00BF39FF"/>
    <w:rsid w:val="00BF3A80"/>
    <w:rsid w:val="00BF3F89"/>
    <w:rsid w:val="00BF40EF"/>
    <w:rsid w:val="00BF4866"/>
    <w:rsid w:val="00BF49FC"/>
    <w:rsid w:val="00BF4A3B"/>
    <w:rsid w:val="00BF4B86"/>
    <w:rsid w:val="00BF4C57"/>
    <w:rsid w:val="00BF4F3B"/>
    <w:rsid w:val="00BF52CB"/>
    <w:rsid w:val="00BF52F6"/>
    <w:rsid w:val="00BF5713"/>
    <w:rsid w:val="00BF5B82"/>
    <w:rsid w:val="00BF5EE0"/>
    <w:rsid w:val="00BF5EEB"/>
    <w:rsid w:val="00BF5EED"/>
    <w:rsid w:val="00BF6042"/>
    <w:rsid w:val="00BF60AE"/>
    <w:rsid w:val="00BF6148"/>
    <w:rsid w:val="00BF62A7"/>
    <w:rsid w:val="00BF667E"/>
    <w:rsid w:val="00BF6E59"/>
    <w:rsid w:val="00BF6EC9"/>
    <w:rsid w:val="00BF6FAB"/>
    <w:rsid w:val="00BF70B8"/>
    <w:rsid w:val="00BF7283"/>
    <w:rsid w:val="00BF72FB"/>
    <w:rsid w:val="00BF75EE"/>
    <w:rsid w:val="00BF7A7D"/>
    <w:rsid w:val="00BF7C6A"/>
    <w:rsid w:val="00BF7D51"/>
    <w:rsid w:val="00BF7EAA"/>
    <w:rsid w:val="00C005D0"/>
    <w:rsid w:val="00C0067F"/>
    <w:rsid w:val="00C00A3D"/>
    <w:rsid w:val="00C00AA5"/>
    <w:rsid w:val="00C012B3"/>
    <w:rsid w:val="00C0165B"/>
    <w:rsid w:val="00C01724"/>
    <w:rsid w:val="00C01D24"/>
    <w:rsid w:val="00C02297"/>
    <w:rsid w:val="00C0237F"/>
    <w:rsid w:val="00C025A9"/>
    <w:rsid w:val="00C029E5"/>
    <w:rsid w:val="00C02C0B"/>
    <w:rsid w:val="00C02D06"/>
    <w:rsid w:val="00C03106"/>
    <w:rsid w:val="00C036B3"/>
    <w:rsid w:val="00C03878"/>
    <w:rsid w:val="00C03A34"/>
    <w:rsid w:val="00C04028"/>
    <w:rsid w:val="00C04B94"/>
    <w:rsid w:val="00C04C31"/>
    <w:rsid w:val="00C04D5A"/>
    <w:rsid w:val="00C04E08"/>
    <w:rsid w:val="00C04F87"/>
    <w:rsid w:val="00C050F1"/>
    <w:rsid w:val="00C0514B"/>
    <w:rsid w:val="00C056CB"/>
    <w:rsid w:val="00C0599E"/>
    <w:rsid w:val="00C059D5"/>
    <w:rsid w:val="00C05E01"/>
    <w:rsid w:val="00C06409"/>
    <w:rsid w:val="00C065AD"/>
    <w:rsid w:val="00C0665E"/>
    <w:rsid w:val="00C0676C"/>
    <w:rsid w:val="00C06B5F"/>
    <w:rsid w:val="00C06BC4"/>
    <w:rsid w:val="00C070D2"/>
    <w:rsid w:val="00C0731F"/>
    <w:rsid w:val="00C07336"/>
    <w:rsid w:val="00C07909"/>
    <w:rsid w:val="00C07942"/>
    <w:rsid w:val="00C07B77"/>
    <w:rsid w:val="00C07D4A"/>
    <w:rsid w:val="00C07F35"/>
    <w:rsid w:val="00C101F2"/>
    <w:rsid w:val="00C104F1"/>
    <w:rsid w:val="00C105FC"/>
    <w:rsid w:val="00C10749"/>
    <w:rsid w:val="00C10769"/>
    <w:rsid w:val="00C10942"/>
    <w:rsid w:val="00C10C97"/>
    <w:rsid w:val="00C10E9D"/>
    <w:rsid w:val="00C1147A"/>
    <w:rsid w:val="00C117DD"/>
    <w:rsid w:val="00C11979"/>
    <w:rsid w:val="00C11F81"/>
    <w:rsid w:val="00C12435"/>
    <w:rsid w:val="00C12AEE"/>
    <w:rsid w:val="00C12DA6"/>
    <w:rsid w:val="00C12E79"/>
    <w:rsid w:val="00C12EB3"/>
    <w:rsid w:val="00C131FA"/>
    <w:rsid w:val="00C13448"/>
    <w:rsid w:val="00C134C1"/>
    <w:rsid w:val="00C1354D"/>
    <w:rsid w:val="00C13647"/>
    <w:rsid w:val="00C13BF0"/>
    <w:rsid w:val="00C144BF"/>
    <w:rsid w:val="00C14736"/>
    <w:rsid w:val="00C14743"/>
    <w:rsid w:val="00C147C1"/>
    <w:rsid w:val="00C14AFC"/>
    <w:rsid w:val="00C14B51"/>
    <w:rsid w:val="00C14D05"/>
    <w:rsid w:val="00C14D0D"/>
    <w:rsid w:val="00C14E96"/>
    <w:rsid w:val="00C14EFF"/>
    <w:rsid w:val="00C1535A"/>
    <w:rsid w:val="00C156E5"/>
    <w:rsid w:val="00C1595C"/>
    <w:rsid w:val="00C16812"/>
    <w:rsid w:val="00C1681F"/>
    <w:rsid w:val="00C169E4"/>
    <w:rsid w:val="00C16EB2"/>
    <w:rsid w:val="00C17047"/>
    <w:rsid w:val="00C1707C"/>
    <w:rsid w:val="00C170DB"/>
    <w:rsid w:val="00C17229"/>
    <w:rsid w:val="00C17454"/>
    <w:rsid w:val="00C1787E"/>
    <w:rsid w:val="00C17B13"/>
    <w:rsid w:val="00C20193"/>
    <w:rsid w:val="00C203DD"/>
    <w:rsid w:val="00C20515"/>
    <w:rsid w:val="00C20748"/>
    <w:rsid w:val="00C20D2B"/>
    <w:rsid w:val="00C20D93"/>
    <w:rsid w:val="00C21071"/>
    <w:rsid w:val="00C2129E"/>
    <w:rsid w:val="00C21969"/>
    <w:rsid w:val="00C21DA0"/>
    <w:rsid w:val="00C21DF4"/>
    <w:rsid w:val="00C21F61"/>
    <w:rsid w:val="00C21FC9"/>
    <w:rsid w:val="00C2201C"/>
    <w:rsid w:val="00C2248B"/>
    <w:rsid w:val="00C225B4"/>
    <w:rsid w:val="00C225B9"/>
    <w:rsid w:val="00C2261C"/>
    <w:rsid w:val="00C22807"/>
    <w:rsid w:val="00C228E6"/>
    <w:rsid w:val="00C228F0"/>
    <w:rsid w:val="00C23025"/>
    <w:rsid w:val="00C2336C"/>
    <w:rsid w:val="00C2390F"/>
    <w:rsid w:val="00C23B27"/>
    <w:rsid w:val="00C23BF7"/>
    <w:rsid w:val="00C23C8B"/>
    <w:rsid w:val="00C23E5D"/>
    <w:rsid w:val="00C24246"/>
    <w:rsid w:val="00C24860"/>
    <w:rsid w:val="00C248DE"/>
    <w:rsid w:val="00C24986"/>
    <w:rsid w:val="00C24A54"/>
    <w:rsid w:val="00C24CD2"/>
    <w:rsid w:val="00C24D7D"/>
    <w:rsid w:val="00C2500E"/>
    <w:rsid w:val="00C25225"/>
    <w:rsid w:val="00C2546F"/>
    <w:rsid w:val="00C2564F"/>
    <w:rsid w:val="00C25746"/>
    <w:rsid w:val="00C261C9"/>
    <w:rsid w:val="00C26202"/>
    <w:rsid w:val="00C26429"/>
    <w:rsid w:val="00C268AA"/>
    <w:rsid w:val="00C268C2"/>
    <w:rsid w:val="00C26980"/>
    <w:rsid w:val="00C26CD8"/>
    <w:rsid w:val="00C26D3B"/>
    <w:rsid w:val="00C2700B"/>
    <w:rsid w:val="00C27322"/>
    <w:rsid w:val="00C27444"/>
    <w:rsid w:val="00C274BE"/>
    <w:rsid w:val="00C27991"/>
    <w:rsid w:val="00C27FB1"/>
    <w:rsid w:val="00C30794"/>
    <w:rsid w:val="00C30C21"/>
    <w:rsid w:val="00C30D2F"/>
    <w:rsid w:val="00C30F01"/>
    <w:rsid w:val="00C3112B"/>
    <w:rsid w:val="00C314D6"/>
    <w:rsid w:val="00C3172D"/>
    <w:rsid w:val="00C32021"/>
    <w:rsid w:val="00C321C3"/>
    <w:rsid w:val="00C327A1"/>
    <w:rsid w:val="00C3321C"/>
    <w:rsid w:val="00C332D1"/>
    <w:rsid w:val="00C33419"/>
    <w:rsid w:val="00C33B3B"/>
    <w:rsid w:val="00C33BD6"/>
    <w:rsid w:val="00C33DEE"/>
    <w:rsid w:val="00C3433E"/>
    <w:rsid w:val="00C344E3"/>
    <w:rsid w:val="00C3457C"/>
    <w:rsid w:val="00C348CC"/>
    <w:rsid w:val="00C34FA0"/>
    <w:rsid w:val="00C35297"/>
    <w:rsid w:val="00C353F6"/>
    <w:rsid w:val="00C357FB"/>
    <w:rsid w:val="00C35CCD"/>
    <w:rsid w:val="00C35EB5"/>
    <w:rsid w:val="00C3615F"/>
    <w:rsid w:val="00C361DF"/>
    <w:rsid w:val="00C363FC"/>
    <w:rsid w:val="00C3648E"/>
    <w:rsid w:val="00C36497"/>
    <w:rsid w:val="00C36984"/>
    <w:rsid w:val="00C36A4B"/>
    <w:rsid w:val="00C36A50"/>
    <w:rsid w:val="00C36F9F"/>
    <w:rsid w:val="00C37269"/>
    <w:rsid w:val="00C37286"/>
    <w:rsid w:val="00C373F0"/>
    <w:rsid w:val="00C37574"/>
    <w:rsid w:val="00C3781C"/>
    <w:rsid w:val="00C37972"/>
    <w:rsid w:val="00C40BAA"/>
    <w:rsid w:val="00C40DFB"/>
    <w:rsid w:val="00C410BC"/>
    <w:rsid w:val="00C415C2"/>
    <w:rsid w:val="00C416E1"/>
    <w:rsid w:val="00C41B5E"/>
    <w:rsid w:val="00C41C9A"/>
    <w:rsid w:val="00C41CF0"/>
    <w:rsid w:val="00C42687"/>
    <w:rsid w:val="00C42870"/>
    <w:rsid w:val="00C429D4"/>
    <w:rsid w:val="00C42A44"/>
    <w:rsid w:val="00C42B23"/>
    <w:rsid w:val="00C42D79"/>
    <w:rsid w:val="00C43111"/>
    <w:rsid w:val="00C433F8"/>
    <w:rsid w:val="00C43667"/>
    <w:rsid w:val="00C4385F"/>
    <w:rsid w:val="00C43A60"/>
    <w:rsid w:val="00C43B2E"/>
    <w:rsid w:val="00C43C31"/>
    <w:rsid w:val="00C43CF0"/>
    <w:rsid w:val="00C44353"/>
    <w:rsid w:val="00C44396"/>
    <w:rsid w:val="00C44685"/>
    <w:rsid w:val="00C446CF"/>
    <w:rsid w:val="00C44910"/>
    <w:rsid w:val="00C44AC2"/>
    <w:rsid w:val="00C45122"/>
    <w:rsid w:val="00C45B72"/>
    <w:rsid w:val="00C46030"/>
    <w:rsid w:val="00C46031"/>
    <w:rsid w:val="00C46177"/>
    <w:rsid w:val="00C46367"/>
    <w:rsid w:val="00C464C9"/>
    <w:rsid w:val="00C46515"/>
    <w:rsid w:val="00C46B66"/>
    <w:rsid w:val="00C46D7C"/>
    <w:rsid w:val="00C47463"/>
    <w:rsid w:val="00C47595"/>
    <w:rsid w:val="00C47670"/>
    <w:rsid w:val="00C4777E"/>
    <w:rsid w:val="00C47805"/>
    <w:rsid w:val="00C47870"/>
    <w:rsid w:val="00C479BE"/>
    <w:rsid w:val="00C47D74"/>
    <w:rsid w:val="00C501CE"/>
    <w:rsid w:val="00C504DB"/>
    <w:rsid w:val="00C50553"/>
    <w:rsid w:val="00C505E6"/>
    <w:rsid w:val="00C50AF5"/>
    <w:rsid w:val="00C51165"/>
    <w:rsid w:val="00C51390"/>
    <w:rsid w:val="00C5152F"/>
    <w:rsid w:val="00C5170E"/>
    <w:rsid w:val="00C51711"/>
    <w:rsid w:val="00C519D8"/>
    <w:rsid w:val="00C5265B"/>
    <w:rsid w:val="00C529E7"/>
    <w:rsid w:val="00C52B34"/>
    <w:rsid w:val="00C52BAF"/>
    <w:rsid w:val="00C52C40"/>
    <w:rsid w:val="00C52CAC"/>
    <w:rsid w:val="00C5302E"/>
    <w:rsid w:val="00C53209"/>
    <w:rsid w:val="00C53399"/>
    <w:rsid w:val="00C539F6"/>
    <w:rsid w:val="00C53B87"/>
    <w:rsid w:val="00C54144"/>
    <w:rsid w:val="00C54B11"/>
    <w:rsid w:val="00C54C5F"/>
    <w:rsid w:val="00C54D81"/>
    <w:rsid w:val="00C54D99"/>
    <w:rsid w:val="00C550ED"/>
    <w:rsid w:val="00C556EE"/>
    <w:rsid w:val="00C559AD"/>
    <w:rsid w:val="00C55C10"/>
    <w:rsid w:val="00C55DBC"/>
    <w:rsid w:val="00C55E74"/>
    <w:rsid w:val="00C5626C"/>
    <w:rsid w:val="00C56C8A"/>
    <w:rsid w:val="00C56F85"/>
    <w:rsid w:val="00C573ED"/>
    <w:rsid w:val="00C57576"/>
    <w:rsid w:val="00C5792F"/>
    <w:rsid w:val="00C57B15"/>
    <w:rsid w:val="00C57F91"/>
    <w:rsid w:val="00C602ED"/>
    <w:rsid w:val="00C60749"/>
    <w:rsid w:val="00C609D2"/>
    <w:rsid w:val="00C60A37"/>
    <w:rsid w:val="00C60B31"/>
    <w:rsid w:val="00C60CCD"/>
    <w:rsid w:val="00C60D2B"/>
    <w:rsid w:val="00C60DC0"/>
    <w:rsid w:val="00C60DCE"/>
    <w:rsid w:val="00C612E7"/>
    <w:rsid w:val="00C61B46"/>
    <w:rsid w:val="00C61C05"/>
    <w:rsid w:val="00C61F09"/>
    <w:rsid w:val="00C62022"/>
    <w:rsid w:val="00C622DD"/>
    <w:rsid w:val="00C6278B"/>
    <w:rsid w:val="00C62A91"/>
    <w:rsid w:val="00C62BB4"/>
    <w:rsid w:val="00C62BE1"/>
    <w:rsid w:val="00C62EBC"/>
    <w:rsid w:val="00C63060"/>
    <w:rsid w:val="00C63340"/>
    <w:rsid w:val="00C633C6"/>
    <w:rsid w:val="00C6363B"/>
    <w:rsid w:val="00C63FF8"/>
    <w:rsid w:val="00C64322"/>
    <w:rsid w:val="00C6437A"/>
    <w:rsid w:val="00C64483"/>
    <w:rsid w:val="00C64983"/>
    <w:rsid w:val="00C64C96"/>
    <w:rsid w:val="00C64E2C"/>
    <w:rsid w:val="00C6502D"/>
    <w:rsid w:val="00C6519A"/>
    <w:rsid w:val="00C6536A"/>
    <w:rsid w:val="00C6548A"/>
    <w:rsid w:val="00C659F7"/>
    <w:rsid w:val="00C65A35"/>
    <w:rsid w:val="00C65D38"/>
    <w:rsid w:val="00C65D6F"/>
    <w:rsid w:val="00C662DC"/>
    <w:rsid w:val="00C6674C"/>
    <w:rsid w:val="00C67417"/>
    <w:rsid w:val="00C678E4"/>
    <w:rsid w:val="00C67963"/>
    <w:rsid w:val="00C67A21"/>
    <w:rsid w:val="00C67A38"/>
    <w:rsid w:val="00C67C86"/>
    <w:rsid w:val="00C67CE0"/>
    <w:rsid w:val="00C67F72"/>
    <w:rsid w:val="00C700CC"/>
    <w:rsid w:val="00C702AB"/>
    <w:rsid w:val="00C7032B"/>
    <w:rsid w:val="00C70E3F"/>
    <w:rsid w:val="00C70F33"/>
    <w:rsid w:val="00C70FF4"/>
    <w:rsid w:val="00C714DF"/>
    <w:rsid w:val="00C71B88"/>
    <w:rsid w:val="00C71BA0"/>
    <w:rsid w:val="00C71D5A"/>
    <w:rsid w:val="00C7212A"/>
    <w:rsid w:val="00C7214B"/>
    <w:rsid w:val="00C7266B"/>
    <w:rsid w:val="00C72C7C"/>
    <w:rsid w:val="00C7318E"/>
    <w:rsid w:val="00C73267"/>
    <w:rsid w:val="00C735C1"/>
    <w:rsid w:val="00C73D22"/>
    <w:rsid w:val="00C73EC1"/>
    <w:rsid w:val="00C740C7"/>
    <w:rsid w:val="00C74100"/>
    <w:rsid w:val="00C745AB"/>
    <w:rsid w:val="00C7472E"/>
    <w:rsid w:val="00C74D06"/>
    <w:rsid w:val="00C74DA3"/>
    <w:rsid w:val="00C74DF9"/>
    <w:rsid w:val="00C750C5"/>
    <w:rsid w:val="00C7522A"/>
    <w:rsid w:val="00C7547C"/>
    <w:rsid w:val="00C756A8"/>
    <w:rsid w:val="00C75977"/>
    <w:rsid w:val="00C75B40"/>
    <w:rsid w:val="00C75C0E"/>
    <w:rsid w:val="00C75C58"/>
    <w:rsid w:val="00C75E64"/>
    <w:rsid w:val="00C75FA8"/>
    <w:rsid w:val="00C76184"/>
    <w:rsid w:val="00C7618C"/>
    <w:rsid w:val="00C7626A"/>
    <w:rsid w:val="00C76926"/>
    <w:rsid w:val="00C7698E"/>
    <w:rsid w:val="00C769E7"/>
    <w:rsid w:val="00C76A33"/>
    <w:rsid w:val="00C76FCC"/>
    <w:rsid w:val="00C77517"/>
    <w:rsid w:val="00C77A1E"/>
    <w:rsid w:val="00C77AA7"/>
    <w:rsid w:val="00C77CAA"/>
    <w:rsid w:val="00C8006D"/>
    <w:rsid w:val="00C801EC"/>
    <w:rsid w:val="00C8057B"/>
    <w:rsid w:val="00C80AB3"/>
    <w:rsid w:val="00C80CB0"/>
    <w:rsid w:val="00C80F87"/>
    <w:rsid w:val="00C811B4"/>
    <w:rsid w:val="00C811DC"/>
    <w:rsid w:val="00C81807"/>
    <w:rsid w:val="00C81C3F"/>
    <w:rsid w:val="00C81EC6"/>
    <w:rsid w:val="00C81F22"/>
    <w:rsid w:val="00C822B5"/>
    <w:rsid w:val="00C82608"/>
    <w:rsid w:val="00C8277A"/>
    <w:rsid w:val="00C8285D"/>
    <w:rsid w:val="00C82921"/>
    <w:rsid w:val="00C82C55"/>
    <w:rsid w:val="00C82F06"/>
    <w:rsid w:val="00C83864"/>
    <w:rsid w:val="00C838E9"/>
    <w:rsid w:val="00C83D24"/>
    <w:rsid w:val="00C84007"/>
    <w:rsid w:val="00C84638"/>
    <w:rsid w:val="00C84828"/>
    <w:rsid w:val="00C84CBD"/>
    <w:rsid w:val="00C84E54"/>
    <w:rsid w:val="00C85549"/>
    <w:rsid w:val="00C85696"/>
    <w:rsid w:val="00C85732"/>
    <w:rsid w:val="00C85824"/>
    <w:rsid w:val="00C85F1C"/>
    <w:rsid w:val="00C861F6"/>
    <w:rsid w:val="00C8642B"/>
    <w:rsid w:val="00C86B32"/>
    <w:rsid w:val="00C86D0F"/>
    <w:rsid w:val="00C871F4"/>
    <w:rsid w:val="00C8727A"/>
    <w:rsid w:val="00C87B07"/>
    <w:rsid w:val="00C87CD9"/>
    <w:rsid w:val="00C87DBE"/>
    <w:rsid w:val="00C900C4"/>
    <w:rsid w:val="00C90386"/>
    <w:rsid w:val="00C90422"/>
    <w:rsid w:val="00C90789"/>
    <w:rsid w:val="00C90805"/>
    <w:rsid w:val="00C90879"/>
    <w:rsid w:val="00C9095B"/>
    <w:rsid w:val="00C90DA7"/>
    <w:rsid w:val="00C90DC2"/>
    <w:rsid w:val="00C90F36"/>
    <w:rsid w:val="00C9185A"/>
    <w:rsid w:val="00C91C54"/>
    <w:rsid w:val="00C92138"/>
    <w:rsid w:val="00C92387"/>
    <w:rsid w:val="00C9268D"/>
    <w:rsid w:val="00C926AB"/>
    <w:rsid w:val="00C926C0"/>
    <w:rsid w:val="00C92883"/>
    <w:rsid w:val="00C92936"/>
    <w:rsid w:val="00C92A3B"/>
    <w:rsid w:val="00C92AFE"/>
    <w:rsid w:val="00C92B55"/>
    <w:rsid w:val="00C92B64"/>
    <w:rsid w:val="00C92D6F"/>
    <w:rsid w:val="00C92F03"/>
    <w:rsid w:val="00C936A1"/>
    <w:rsid w:val="00C938B1"/>
    <w:rsid w:val="00C93E00"/>
    <w:rsid w:val="00C94097"/>
    <w:rsid w:val="00C944AC"/>
    <w:rsid w:val="00C94810"/>
    <w:rsid w:val="00C94A49"/>
    <w:rsid w:val="00C94F83"/>
    <w:rsid w:val="00C94FCD"/>
    <w:rsid w:val="00C95112"/>
    <w:rsid w:val="00C95D7D"/>
    <w:rsid w:val="00C96521"/>
    <w:rsid w:val="00C96678"/>
    <w:rsid w:val="00C96B56"/>
    <w:rsid w:val="00C97298"/>
    <w:rsid w:val="00C97474"/>
    <w:rsid w:val="00C976DE"/>
    <w:rsid w:val="00C97B1C"/>
    <w:rsid w:val="00C97D27"/>
    <w:rsid w:val="00C97F5A"/>
    <w:rsid w:val="00CA0157"/>
    <w:rsid w:val="00CA0259"/>
    <w:rsid w:val="00CA05C5"/>
    <w:rsid w:val="00CA065B"/>
    <w:rsid w:val="00CA0CFD"/>
    <w:rsid w:val="00CA0E03"/>
    <w:rsid w:val="00CA10E7"/>
    <w:rsid w:val="00CA19D1"/>
    <w:rsid w:val="00CA1B41"/>
    <w:rsid w:val="00CA1DD0"/>
    <w:rsid w:val="00CA1EBE"/>
    <w:rsid w:val="00CA201D"/>
    <w:rsid w:val="00CA21AC"/>
    <w:rsid w:val="00CA23AC"/>
    <w:rsid w:val="00CA2634"/>
    <w:rsid w:val="00CA278B"/>
    <w:rsid w:val="00CA2BEA"/>
    <w:rsid w:val="00CA2DB2"/>
    <w:rsid w:val="00CA30D8"/>
    <w:rsid w:val="00CA3647"/>
    <w:rsid w:val="00CA398C"/>
    <w:rsid w:val="00CA3EA3"/>
    <w:rsid w:val="00CA4614"/>
    <w:rsid w:val="00CA4BAA"/>
    <w:rsid w:val="00CA50DD"/>
    <w:rsid w:val="00CA5101"/>
    <w:rsid w:val="00CA5162"/>
    <w:rsid w:val="00CA538D"/>
    <w:rsid w:val="00CA55DE"/>
    <w:rsid w:val="00CA5699"/>
    <w:rsid w:val="00CA5737"/>
    <w:rsid w:val="00CA5CA3"/>
    <w:rsid w:val="00CA5E9D"/>
    <w:rsid w:val="00CA637C"/>
    <w:rsid w:val="00CA6398"/>
    <w:rsid w:val="00CA63EB"/>
    <w:rsid w:val="00CA63F1"/>
    <w:rsid w:val="00CA6540"/>
    <w:rsid w:val="00CA6B37"/>
    <w:rsid w:val="00CA6DB8"/>
    <w:rsid w:val="00CA758D"/>
    <w:rsid w:val="00CB01AD"/>
    <w:rsid w:val="00CB0259"/>
    <w:rsid w:val="00CB0569"/>
    <w:rsid w:val="00CB0700"/>
    <w:rsid w:val="00CB0A55"/>
    <w:rsid w:val="00CB0B03"/>
    <w:rsid w:val="00CB0D68"/>
    <w:rsid w:val="00CB13A4"/>
    <w:rsid w:val="00CB15EF"/>
    <w:rsid w:val="00CB1A2E"/>
    <w:rsid w:val="00CB235B"/>
    <w:rsid w:val="00CB23C8"/>
    <w:rsid w:val="00CB247E"/>
    <w:rsid w:val="00CB2542"/>
    <w:rsid w:val="00CB2783"/>
    <w:rsid w:val="00CB283C"/>
    <w:rsid w:val="00CB2B20"/>
    <w:rsid w:val="00CB2B58"/>
    <w:rsid w:val="00CB32B1"/>
    <w:rsid w:val="00CB3ADB"/>
    <w:rsid w:val="00CB3C17"/>
    <w:rsid w:val="00CB3CC1"/>
    <w:rsid w:val="00CB3CC4"/>
    <w:rsid w:val="00CB4541"/>
    <w:rsid w:val="00CB4605"/>
    <w:rsid w:val="00CB466F"/>
    <w:rsid w:val="00CB47EA"/>
    <w:rsid w:val="00CB4CA7"/>
    <w:rsid w:val="00CB4DF8"/>
    <w:rsid w:val="00CB4F0D"/>
    <w:rsid w:val="00CB5B20"/>
    <w:rsid w:val="00CB5B5C"/>
    <w:rsid w:val="00CB5CF6"/>
    <w:rsid w:val="00CB609E"/>
    <w:rsid w:val="00CB60C8"/>
    <w:rsid w:val="00CB684D"/>
    <w:rsid w:val="00CB6BA7"/>
    <w:rsid w:val="00CB6CDC"/>
    <w:rsid w:val="00CB6FFA"/>
    <w:rsid w:val="00CB70C2"/>
    <w:rsid w:val="00CB70EB"/>
    <w:rsid w:val="00CB70F2"/>
    <w:rsid w:val="00CB718A"/>
    <w:rsid w:val="00CB71C4"/>
    <w:rsid w:val="00CB72BC"/>
    <w:rsid w:val="00CB7516"/>
    <w:rsid w:val="00CB7645"/>
    <w:rsid w:val="00CB76D7"/>
    <w:rsid w:val="00CB784C"/>
    <w:rsid w:val="00CB7887"/>
    <w:rsid w:val="00CB788E"/>
    <w:rsid w:val="00CB79B3"/>
    <w:rsid w:val="00CB7A1A"/>
    <w:rsid w:val="00CB7EC6"/>
    <w:rsid w:val="00CB7F2C"/>
    <w:rsid w:val="00CB7F42"/>
    <w:rsid w:val="00CC03E4"/>
    <w:rsid w:val="00CC0678"/>
    <w:rsid w:val="00CC06B8"/>
    <w:rsid w:val="00CC0969"/>
    <w:rsid w:val="00CC0AE5"/>
    <w:rsid w:val="00CC0C05"/>
    <w:rsid w:val="00CC0C7A"/>
    <w:rsid w:val="00CC0DFA"/>
    <w:rsid w:val="00CC117E"/>
    <w:rsid w:val="00CC146B"/>
    <w:rsid w:val="00CC1A63"/>
    <w:rsid w:val="00CC1BE5"/>
    <w:rsid w:val="00CC1E8B"/>
    <w:rsid w:val="00CC1EDA"/>
    <w:rsid w:val="00CC2060"/>
    <w:rsid w:val="00CC2437"/>
    <w:rsid w:val="00CC24D4"/>
    <w:rsid w:val="00CC26A8"/>
    <w:rsid w:val="00CC2EC8"/>
    <w:rsid w:val="00CC2FEC"/>
    <w:rsid w:val="00CC3045"/>
    <w:rsid w:val="00CC315A"/>
    <w:rsid w:val="00CC31B0"/>
    <w:rsid w:val="00CC341D"/>
    <w:rsid w:val="00CC3506"/>
    <w:rsid w:val="00CC3A51"/>
    <w:rsid w:val="00CC3C48"/>
    <w:rsid w:val="00CC4662"/>
    <w:rsid w:val="00CC467A"/>
    <w:rsid w:val="00CC4720"/>
    <w:rsid w:val="00CC4885"/>
    <w:rsid w:val="00CC4A16"/>
    <w:rsid w:val="00CC4B40"/>
    <w:rsid w:val="00CC5462"/>
    <w:rsid w:val="00CC5558"/>
    <w:rsid w:val="00CC5838"/>
    <w:rsid w:val="00CC5CEF"/>
    <w:rsid w:val="00CC5DE9"/>
    <w:rsid w:val="00CC5E55"/>
    <w:rsid w:val="00CC608C"/>
    <w:rsid w:val="00CC625D"/>
    <w:rsid w:val="00CC6414"/>
    <w:rsid w:val="00CC693E"/>
    <w:rsid w:val="00CC6C69"/>
    <w:rsid w:val="00CC75A9"/>
    <w:rsid w:val="00CC77F3"/>
    <w:rsid w:val="00CC7954"/>
    <w:rsid w:val="00CC7981"/>
    <w:rsid w:val="00CC7CF1"/>
    <w:rsid w:val="00CC7F06"/>
    <w:rsid w:val="00CD0B45"/>
    <w:rsid w:val="00CD0ECA"/>
    <w:rsid w:val="00CD1169"/>
    <w:rsid w:val="00CD1E83"/>
    <w:rsid w:val="00CD228C"/>
    <w:rsid w:val="00CD2616"/>
    <w:rsid w:val="00CD2883"/>
    <w:rsid w:val="00CD2932"/>
    <w:rsid w:val="00CD2D5D"/>
    <w:rsid w:val="00CD2F99"/>
    <w:rsid w:val="00CD3037"/>
    <w:rsid w:val="00CD36B5"/>
    <w:rsid w:val="00CD393A"/>
    <w:rsid w:val="00CD3B99"/>
    <w:rsid w:val="00CD3E9E"/>
    <w:rsid w:val="00CD4321"/>
    <w:rsid w:val="00CD49C2"/>
    <w:rsid w:val="00CD4B8C"/>
    <w:rsid w:val="00CD4E8A"/>
    <w:rsid w:val="00CD5721"/>
    <w:rsid w:val="00CD5A97"/>
    <w:rsid w:val="00CD5AD3"/>
    <w:rsid w:val="00CD61FA"/>
    <w:rsid w:val="00CD6272"/>
    <w:rsid w:val="00CD6422"/>
    <w:rsid w:val="00CD6789"/>
    <w:rsid w:val="00CD6836"/>
    <w:rsid w:val="00CD6878"/>
    <w:rsid w:val="00CD6A73"/>
    <w:rsid w:val="00CD6ADC"/>
    <w:rsid w:val="00CD6BCD"/>
    <w:rsid w:val="00CD6C4D"/>
    <w:rsid w:val="00CD6D1C"/>
    <w:rsid w:val="00CD6F20"/>
    <w:rsid w:val="00CD7B26"/>
    <w:rsid w:val="00CD7C0B"/>
    <w:rsid w:val="00CD7C26"/>
    <w:rsid w:val="00CD7D98"/>
    <w:rsid w:val="00CE0469"/>
    <w:rsid w:val="00CE0639"/>
    <w:rsid w:val="00CE0A6C"/>
    <w:rsid w:val="00CE105B"/>
    <w:rsid w:val="00CE15FD"/>
    <w:rsid w:val="00CE1709"/>
    <w:rsid w:val="00CE1940"/>
    <w:rsid w:val="00CE2079"/>
    <w:rsid w:val="00CE212A"/>
    <w:rsid w:val="00CE2357"/>
    <w:rsid w:val="00CE2372"/>
    <w:rsid w:val="00CE290E"/>
    <w:rsid w:val="00CE299A"/>
    <w:rsid w:val="00CE2D91"/>
    <w:rsid w:val="00CE2FA3"/>
    <w:rsid w:val="00CE363E"/>
    <w:rsid w:val="00CE38D8"/>
    <w:rsid w:val="00CE39A8"/>
    <w:rsid w:val="00CE4292"/>
    <w:rsid w:val="00CE42FE"/>
    <w:rsid w:val="00CE436A"/>
    <w:rsid w:val="00CE464B"/>
    <w:rsid w:val="00CE4823"/>
    <w:rsid w:val="00CE4E5A"/>
    <w:rsid w:val="00CE5124"/>
    <w:rsid w:val="00CE559B"/>
    <w:rsid w:val="00CE5742"/>
    <w:rsid w:val="00CE5794"/>
    <w:rsid w:val="00CE63F3"/>
    <w:rsid w:val="00CE64AB"/>
    <w:rsid w:val="00CE6610"/>
    <w:rsid w:val="00CE72DB"/>
    <w:rsid w:val="00CE7361"/>
    <w:rsid w:val="00CE7406"/>
    <w:rsid w:val="00CE785A"/>
    <w:rsid w:val="00CF0026"/>
    <w:rsid w:val="00CF0095"/>
    <w:rsid w:val="00CF027D"/>
    <w:rsid w:val="00CF039C"/>
    <w:rsid w:val="00CF03DB"/>
    <w:rsid w:val="00CF0678"/>
    <w:rsid w:val="00CF06C3"/>
    <w:rsid w:val="00CF0895"/>
    <w:rsid w:val="00CF090A"/>
    <w:rsid w:val="00CF0A55"/>
    <w:rsid w:val="00CF0B0C"/>
    <w:rsid w:val="00CF0D21"/>
    <w:rsid w:val="00CF168F"/>
    <w:rsid w:val="00CF1D7A"/>
    <w:rsid w:val="00CF2165"/>
    <w:rsid w:val="00CF22ED"/>
    <w:rsid w:val="00CF25C2"/>
    <w:rsid w:val="00CF2821"/>
    <w:rsid w:val="00CF2C98"/>
    <w:rsid w:val="00CF3692"/>
    <w:rsid w:val="00CF38E6"/>
    <w:rsid w:val="00CF3A9E"/>
    <w:rsid w:val="00CF3DCF"/>
    <w:rsid w:val="00CF4008"/>
    <w:rsid w:val="00CF412F"/>
    <w:rsid w:val="00CF417D"/>
    <w:rsid w:val="00CF48B7"/>
    <w:rsid w:val="00CF4C2C"/>
    <w:rsid w:val="00CF4D7B"/>
    <w:rsid w:val="00CF5B3D"/>
    <w:rsid w:val="00CF5D35"/>
    <w:rsid w:val="00CF634F"/>
    <w:rsid w:val="00CF645A"/>
    <w:rsid w:val="00CF6483"/>
    <w:rsid w:val="00CF68D6"/>
    <w:rsid w:val="00CF6ACE"/>
    <w:rsid w:val="00CF72D5"/>
    <w:rsid w:val="00CF7A94"/>
    <w:rsid w:val="00D001A5"/>
    <w:rsid w:val="00D00202"/>
    <w:rsid w:val="00D002C1"/>
    <w:rsid w:val="00D00412"/>
    <w:rsid w:val="00D011E5"/>
    <w:rsid w:val="00D01595"/>
    <w:rsid w:val="00D017A5"/>
    <w:rsid w:val="00D01AB0"/>
    <w:rsid w:val="00D01B0B"/>
    <w:rsid w:val="00D01C81"/>
    <w:rsid w:val="00D01E29"/>
    <w:rsid w:val="00D02151"/>
    <w:rsid w:val="00D02426"/>
    <w:rsid w:val="00D02840"/>
    <w:rsid w:val="00D02905"/>
    <w:rsid w:val="00D02E4E"/>
    <w:rsid w:val="00D032BB"/>
    <w:rsid w:val="00D03665"/>
    <w:rsid w:val="00D0392D"/>
    <w:rsid w:val="00D03B6F"/>
    <w:rsid w:val="00D03C8E"/>
    <w:rsid w:val="00D03F6A"/>
    <w:rsid w:val="00D04005"/>
    <w:rsid w:val="00D0413B"/>
    <w:rsid w:val="00D041AB"/>
    <w:rsid w:val="00D042E5"/>
    <w:rsid w:val="00D044B8"/>
    <w:rsid w:val="00D046C1"/>
    <w:rsid w:val="00D046E6"/>
    <w:rsid w:val="00D0479D"/>
    <w:rsid w:val="00D04860"/>
    <w:rsid w:val="00D04CBD"/>
    <w:rsid w:val="00D04D76"/>
    <w:rsid w:val="00D0514E"/>
    <w:rsid w:val="00D0523B"/>
    <w:rsid w:val="00D058F1"/>
    <w:rsid w:val="00D05A26"/>
    <w:rsid w:val="00D0609D"/>
    <w:rsid w:val="00D06167"/>
    <w:rsid w:val="00D06419"/>
    <w:rsid w:val="00D064AF"/>
    <w:rsid w:val="00D065D4"/>
    <w:rsid w:val="00D06746"/>
    <w:rsid w:val="00D06880"/>
    <w:rsid w:val="00D069D8"/>
    <w:rsid w:val="00D06A20"/>
    <w:rsid w:val="00D06AC3"/>
    <w:rsid w:val="00D06B49"/>
    <w:rsid w:val="00D06CE1"/>
    <w:rsid w:val="00D06E19"/>
    <w:rsid w:val="00D072D5"/>
    <w:rsid w:val="00D07313"/>
    <w:rsid w:val="00D0755A"/>
    <w:rsid w:val="00D075DB"/>
    <w:rsid w:val="00D07757"/>
    <w:rsid w:val="00D079CC"/>
    <w:rsid w:val="00D07A2D"/>
    <w:rsid w:val="00D07C89"/>
    <w:rsid w:val="00D10035"/>
    <w:rsid w:val="00D1019C"/>
    <w:rsid w:val="00D105D2"/>
    <w:rsid w:val="00D10AA8"/>
    <w:rsid w:val="00D10D53"/>
    <w:rsid w:val="00D112F7"/>
    <w:rsid w:val="00D118F1"/>
    <w:rsid w:val="00D11C0F"/>
    <w:rsid w:val="00D1200D"/>
    <w:rsid w:val="00D12350"/>
    <w:rsid w:val="00D1252B"/>
    <w:rsid w:val="00D12660"/>
    <w:rsid w:val="00D12A34"/>
    <w:rsid w:val="00D12BCB"/>
    <w:rsid w:val="00D12D71"/>
    <w:rsid w:val="00D12E18"/>
    <w:rsid w:val="00D1302F"/>
    <w:rsid w:val="00D13397"/>
    <w:rsid w:val="00D133F5"/>
    <w:rsid w:val="00D13541"/>
    <w:rsid w:val="00D1369B"/>
    <w:rsid w:val="00D13D35"/>
    <w:rsid w:val="00D1434F"/>
    <w:rsid w:val="00D14401"/>
    <w:rsid w:val="00D1441B"/>
    <w:rsid w:val="00D145C5"/>
    <w:rsid w:val="00D15176"/>
    <w:rsid w:val="00D151BE"/>
    <w:rsid w:val="00D15485"/>
    <w:rsid w:val="00D158AA"/>
    <w:rsid w:val="00D159A1"/>
    <w:rsid w:val="00D159E3"/>
    <w:rsid w:val="00D15B49"/>
    <w:rsid w:val="00D15C4E"/>
    <w:rsid w:val="00D15F41"/>
    <w:rsid w:val="00D1628C"/>
    <w:rsid w:val="00D162B8"/>
    <w:rsid w:val="00D163E6"/>
    <w:rsid w:val="00D1646B"/>
    <w:rsid w:val="00D164AB"/>
    <w:rsid w:val="00D168B1"/>
    <w:rsid w:val="00D16ACD"/>
    <w:rsid w:val="00D16C93"/>
    <w:rsid w:val="00D16D1C"/>
    <w:rsid w:val="00D173AC"/>
    <w:rsid w:val="00D174F0"/>
    <w:rsid w:val="00D1765A"/>
    <w:rsid w:val="00D1790D"/>
    <w:rsid w:val="00D17A92"/>
    <w:rsid w:val="00D17F68"/>
    <w:rsid w:val="00D2052C"/>
    <w:rsid w:val="00D20956"/>
    <w:rsid w:val="00D20EBA"/>
    <w:rsid w:val="00D212F0"/>
    <w:rsid w:val="00D212F5"/>
    <w:rsid w:val="00D213C4"/>
    <w:rsid w:val="00D213ED"/>
    <w:rsid w:val="00D21444"/>
    <w:rsid w:val="00D21590"/>
    <w:rsid w:val="00D2165D"/>
    <w:rsid w:val="00D22085"/>
    <w:rsid w:val="00D22089"/>
    <w:rsid w:val="00D220D1"/>
    <w:rsid w:val="00D2214E"/>
    <w:rsid w:val="00D221A9"/>
    <w:rsid w:val="00D221B2"/>
    <w:rsid w:val="00D22248"/>
    <w:rsid w:val="00D229C9"/>
    <w:rsid w:val="00D22BC4"/>
    <w:rsid w:val="00D22BCC"/>
    <w:rsid w:val="00D22CF6"/>
    <w:rsid w:val="00D22FE6"/>
    <w:rsid w:val="00D230F2"/>
    <w:rsid w:val="00D230F7"/>
    <w:rsid w:val="00D23685"/>
    <w:rsid w:val="00D2379B"/>
    <w:rsid w:val="00D23C1E"/>
    <w:rsid w:val="00D24006"/>
    <w:rsid w:val="00D2405A"/>
    <w:rsid w:val="00D2405C"/>
    <w:rsid w:val="00D24184"/>
    <w:rsid w:val="00D24193"/>
    <w:rsid w:val="00D242DC"/>
    <w:rsid w:val="00D24BDD"/>
    <w:rsid w:val="00D24CEF"/>
    <w:rsid w:val="00D24DC4"/>
    <w:rsid w:val="00D24E0A"/>
    <w:rsid w:val="00D24E3D"/>
    <w:rsid w:val="00D24FCD"/>
    <w:rsid w:val="00D254C1"/>
    <w:rsid w:val="00D257A0"/>
    <w:rsid w:val="00D259C2"/>
    <w:rsid w:val="00D25ACC"/>
    <w:rsid w:val="00D25BC2"/>
    <w:rsid w:val="00D25E59"/>
    <w:rsid w:val="00D25F64"/>
    <w:rsid w:val="00D261EB"/>
    <w:rsid w:val="00D262E7"/>
    <w:rsid w:val="00D267E2"/>
    <w:rsid w:val="00D26938"/>
    <w:rsid w:val="00D26C5D"/>
    <w:rsid w:val="00D26FF5"/>
    <w:rsid w:val="00D272DB"/>
    <w:rsid w:val="00D2753B"/>
    <w:rsid w:val="00D275A1"/>
    <w:rsid w:val="00D278C6"/>
    <w:rsid w:val="00D27C03"/>
    <w:rsid w:val="00D30E01"/>
    <w:rsid w:val="00D310E1"/>
    <w:rsid w:val="00D31566"/>
    <w:rsid w:val="00D315BA"/>
    <w:rsid w:val="00D3179A"/>
    <w:rsid w:val="00D32245"/>
    <w:rsid w:val="00D3231C"/>
    <w:rsid w:val="00D3242A"/>
    <w:rsid w:val="00D32998"/>
    <w:rsid w:val="00D32B7F"/>
    <w:rsid w:val="00D32E1D"/>
    <w:rsid w:val="00D32EC4"/>
    <w:rsid w:val="00D32EDB"/>
    <w:rsid w:val="00D32F42"/>
    <w:rsid w:val="00D333ED"/>
    <w:rsid w:val="00D335E4"/>
    <w:rsid w:val="00D33771"/>
    <w:rsid w:val="00D33B71"/>
    <w:rsid w:val="00D33C89"/>
    <w:rsid w:val="00D33F71"/>
    <w:rsid w:val="00D340F9"/>
    <w:rsid w:val="00D34223"/>
    <w:rsid w:val="00D344BB"/>
    <w:rsid w:val="00D34640"/>
    <w:rsid w:val="00D34770"/>
    <w:rsid w:val="00D34781"/>
    <w:rsid w:val="00D34DDC"/>
    <w:rsid w:val="00D34F7B"/>
    <w:rsid w:val="00D3562F"/>
    <w:rsid w:val="00D35786"/>
    <w:rsid w:val="00D35840"/>
    <w:rsid w:val="00D35872"/>
    <w:rsid w:val="00D358AC"/>
    <w:rsid w:val="00D359AB"/>
    <w:rsid w:val="00D35A88"/>
    <w:rsid w:val="00D35E59"/>
    <w:rsid w:val="00D361B4"/>
    <w:rsid w:val="00D362D9"/>
    <w:rsid w:val="00D36827"/>
    <w:rsid w:val="00D36F94"/>
    <w:rsid w:val="00D37299"/>
    <w:rsid w:val="00D37324"/>
    <w:rsid w:val="00D374B1"/>
    <w:rsid w:val="00D377D7"/>
    <w:rsid w:val="00D37AD1"/>
    <w:rsid w:val="00D37C00"/>
    <w:rsid w:val="00D37EB9"/>
    <w:rsid w:val="00D37F81"/>
    <w:rsid w:val="00D37FC5"/>
    <w:rsid w:val="00D4059F"/>
    <w:rsid w:val="00D405A8"/>
    <w:rsid w:val="00D406F5"/>
    <w:rsid w:val="00D406FF"/>
    <w:rsid w:val="00D409AB"/>
    <w:rsid w:val="00D410AE"/>
    <w:rsid w:val="00D411D1"/>
    <w:rsid w:val="00D413A5"/>
    <w:rsid w:val="00D42C53"/>
    <w:rsid w:val="00D43118"/>
    <w:rsid w:val="00D4314F"/>
    <w:rsid w:val="00D4335C"/>
    <w:rsid w:val="00D43464"/>
    <w:rsid w:val="00D43481"/>
    <w:rsid w:val="00D43760"/>
    <w:rsid w:val="00D43821"/>
    <w:rsid w:val="00D43A78"/>
    <w:rsid w:val="00D43D7E"/>
    <w:rsid w:val="00D44100"/>
    <w:rsid w:val="00D445F1"/>
    <w:rsid w:val="00D449DE"/>
    <w:rsid w:val="00D44A9A"/>
    <w:rsid w:val="00D44B5D"/>
    <w:rsid w:val="00D44BFA"/>
    <w:rsid w:val="00D44DEB"/>
    <w:rsid w:val="00D44EE3"/>
    <w:rsid w:val="00D44FC0"/>
    <w:rsid w:val="00D451A7"/>
    <w:rsid w:val="00D45461"/>
    <w:rsid w:val="00D4564C"/>
    <w:rsid w:val="00D45902"/>
    <w:rsid w:val="00D46121"/>
    <w:rsid w:val="00D4612F"/>
    <w:rsid w:val="00D46575"/>
    <w:rsid w:val="00D46CB1"/>
    <w:rsid w:val="00D46DC6"/>
    <w:rsid w:val="00D46E98"/>
    <w:rsid w:val="00D47595"/>
    <w:rsid w:val="00D47776"/>
    <w:rsid w:val="00D479D3"/>
    <w:rsid w:val="00D47AD0"/>
    <w:rsid w:val="00D47C8B"/>
    <w:rsid w:val="00D47E20"/>
    <w:rsid w:val="00D5004E"/>
    <w:rsid w:val="00D50144"/>
    <w:rsid w:val="00D50180"/>
    <w:rsid w:val="00D502CD"/>
    <w:rsid w:val="00D502E3"/>
    <w:rsid w:val="00D5032D"/>
    <w:rsid w:val="00D50385"/>
    <w:rsid w:val="00D506AC"/>
    <w:rsid w:val="00D50892"/>
    <w:rsid w:val="00D509A0"/>
    <w:rsid w:val="00D50A0F"/>
    <w:rsid w:val="00D510FC"/>
    <w:rsid w:val="00D51266"/>
    <w:rsid w:val="00D51286"/>
    <w:rsid w:val="00D51927"/>
    <w:rsid w:val="00D519AD"/>
    <w:rsid w:val="00D51DF4"/>
    <w:rsid w:val="00D526DB"/>
    <w:rsid w:val="00D52738"/>
    <w:rsid w:val="00D5288B"/>
    <w:rsid w:val="00D52A6C"/>
    <w:rsid w:val="00D52CD3"/>
    <w:rsid w:val="00D52D08"/>
    <w:rsid w:val="00D532DC"/>
    <w:rsid w:val="00D5338B"/>
    <w:rsid w:val="00D53882"/>
    <w:rsid w:val="00D53E9B"/>
    <w:rsid w:val="00D54193"/>
    <w:rsid w:val="00D542E4"/>
    <w:rsid w:val="00D54394"/>
    <w:rsid w:val="00D54418"/>
    <w:rsid w:val="00D54711"/>
    <w:rsid w:val="00D54C8E"/>
    <w:rsid w:val="00D54D39"/>
    <w:rsid w:val="00D54F60"/>
    <w:rsid w:val="00D55126"/>
    <w:rsid w:val="00D55236"/>
    <w:rsid w:val="00D55408"/>
    <w:rsid w:val="00D55429"/>
    <w:rsid w:val="00D5544B"/>
    <w:rsid w:val="00D5552D"/>
    <w:rsid w:val="00D55799"/>
    <w:rsid w:val="00D55C74"/>
    <w:rsid w:val="00D561D4"/>
    <w:rsid w:val="00D561FB"/>
    <w:rsid w:val="00D566D4"/>
    <w:rsid w:val="00D56CCB"/>
    <w:rsid w:val="00D57031"/>
    <w:rsid w:val="00D571CB"/>
    <w:rsid w:val="00D575B8"/>
    <w:rsid w:val="00D576CB"/>
    <w:rsid w:val="00D5783F"/>
    <w:rsid w:val="00D57894"/>
    <w:rsid w:val="00D57CD8"/>
    <w:rsid w:val="00D600DA"/>
    <w:rsid w:val="00D60333"/>
    <w:rsid w:val="00D6050F"/>
    <w:rsid w:val="00D605F8"/>
    <w:rsid w:val="00D60615"/>
    <w:rsid w:val="00D60B55"/>
    <w:rsid w:val="00D60CD0"/>
    <w:rsid w:val="00D61128"/>
    <w:rsid w:val="00D61B8C"/>
    <w:rsid w:val="00D61D3D"/>
    <w:rsid w:val="00D61D4F"/>
    <w:rsid w:val="00D61F88"/>
    <w:rsid w:val="00D62179"/>
    <w:rsid w:val="00D625CB"/>
    <w:rsid w:val="00D6279B"/>
    <w:rsid w:val="00D62875"/>
    <w:rsid w:val="00D628D2"/>
    <w:rsid w:val="00D62909"/>
    <w:rsid w:val="00D62A6D"/>
    <w:rsid w:val="00D62C4C"/>
    <w:rsid w:val="00D63260"/>
    <w:rsid w:val="00D6335F"/>
    <w:rsid w:val="00D63AB7"/>
    <w:rsid w:val="00D63AFE"/>
    <w:rsid w:val="00D63B8A"/>
    <w:rsid w:val="00D63BB1"/>
    <w:rsid w:val="00D63D0A"/>
    <w:rsid w:val="00D63E12"/>
    <w:rsid w:val="00D6439F"/>
    <w:rsid w:val="00D645EA"/>
    <w:rsid w:val="00D64812"/>
    <w:rsid w:val="00D64BD3"/>
    <w:rsid w:val="00D64C36"/>
    <w:rsid w:val="00D65203"/>
    <w:rsid w:val="00D656BC"/>
    <w:rsid w:val="00D65CE2"/>
    <w:rsid w:val="00D660F7"/>
    <w:rsid w:val="00D666CE"/>
    <w:rsid w:val="00D66B65"/>
    <w:rsid w:val="00D66B72"/>
    <w:rsid w:val="00D66E09"/>
    <w:rsid w:val="00D66ECB"/>
    <w:rsid w:val="00D6736E"/>
    <w:rsid w:val="00D6777C"/>
    <w:rsid w:val="00D67C28"/>
    <w:rsid w:val="00D70012"/>
    <w:rsid w:val="00D700E7"/>
    <w:rsid w:val="00D70529"/>
    <w:rsid w:val="00D70EB0"/>
    <w:rsid w:val="00D7103F"/>
    <w:rsid w:val="00D710FA"/>
    <w:rsid w:val="00D71162"/>
    <w:rsid w:val="00D713E9"/>
    <w:rsid w:val="00D71489"/>
    <w:rsid w:val="00D716F3"/>
    <w:rsid w:val="00D72336"/>
    <w:rsid w:val="00D72A7D"/>
    <w:rsid w:val="00D72B3B"/>
    <w:rsid w:val="00D73034"/>
    <w:rsid w:val="00D7326D"/>
    <w:rsid w:val="00D7343A"/>
    <w:rsid w:val="00D73831"/>
    <w:rsid w:val="00D7387E"/>
    <w:rsid w:val="00D73948"/>
    <w:rsid w:val="00D73C00"/>
    <w:rsid w:val="00D73C26"/>
    <w:rsid w:val="00D74134"/>
    <w:rsid w:val="00D7420C"/>
    <w:rsid w:val="00D744D0"/>
    <w:rsid w:val="00D745D1"/>
    <w:rsid w:val="00D7494C"/>
    <w:rsid w:val="00D7498C"/>
    <w:rsid w:val="00D749C7"/>
    <w:rsid w:val="00D74A99"/>
    <w:rsid w:val="00D74B0E"/>
    <w:rsid w:val="00D74FAA"/>
    <w:rsid w:val="00D75471"/>
    <w:rsid w:val="00D75618"/>
    <w:rsid w:val="00D756EE"/>
    <w:rsid w:val="00D756F3"/>
    <w:rsid w:val="00D7573E"/>
    <w:rsid w:val="00D7589C"/>
    <w:rsid w:val="00D75A97"/>
    <w:rsid w:val="00D75B32"/>
    <w:rsid w:val="00D75C24"/>
    <w:rsid w:val="00D75C2D"/>
    <w:rsid w:val="00D75D8C"/>
    <w:rsid w:val="00D75F7A"/>
    <w:rsid w:val="00D76020"/>
    <w:rsid w:val="00D7605D"/>
    <w:rsid w:val="00D76595"/>
    <w:rsid w:val="00D7685D"/>
    <w:rsid w:val="00D769D6"/>
    <w:rsid w:val="00D76B4A"/>
    <w:rsid w:val="00D76D32"/>
    <w:rsid w:val="00D76DDC"/>
    <w:rsid w:val="00D76F85"/>
    <w:rsid w:val="00D76FB8"/>
    <w:rsid w:val="00D7738D"/>
    <w:rsid w:val="00D775C1"/>
    <w:rsid w:val="00D77B60"/>
    <w:rsid w:val="00D77C2F"/>
    <w:rsid w:val="00D77C8B"/>
    <w:rsid w:val="00D77DDB"/>
    <w:rsid w:val="00D80160"/>
    <w:rsid w:val="00D801E3"/>
    <w:rsid w:val="00D80740"/>
    <w:rsid w:val="00D807CC"/>
    <w:rsid w:val="00D8084D"/>
    <w:rsid w:val="00D809C0"/>
    <w:rsid w:val="00D80CDC"/>
    <w:rsid w:val="00D81133"/>
    <w:rsid w:val="00D811CF"/>
    <w:rsid w:val="00D8128B"/>
    <w:rsid w:val="00D8130E"/>
    <w:rsid w:val="00D8161F"/>
    <w:rsid w:val="00D818E2"/>
    <w:rsid w:val="00D81BA0"/>
    <w:rsid w:val="00D823E2"/>
    <w:rsid w:val="00D82638"/>
    <w:rsid w:val="00D82B73"/>
    <w:rsid w:val="00D83136"/>
    <w:rsid w:val="00D832E8"/>
    <w:rsid w:val="00D83795"/>
    <w:rsid w:val="00D8385A"/>
    <w:rsid w:val="00D83923"/>
    <w:rsid w:val="00D83AC6"/>
    <w:rsid w:val="00D8466A"/>
    <w:rsid w:val="00D84717"/>
    <w:rsid w:val="00D8497D"/>
    <w:rsid w:val="00D84C06"/>
    <w:rsid w:val="00D84D43"/>
    <w:rsid w:val="00D84E41"/>
    <w:rsid w:val="00D85888"/>
    <w:rsid w:val="00D86344"/>
    <w:rsid w:val="00D86605"/>
    <w:rsid w:val="00D867BF"/>
    <w:rsid w:val="00D8752E"/>
    <w:rsid w:val="00D8775E"/>
    <w:rsid w:val="00D87869"/>
    <w:rsid w:val="00D87AD0"/>
    <w:rsid w:val="00D87D9C"/>
    <w:rsid w:val="00D905B8"/>
    <w:rsid w:val="00D905FA"/>
    <w:rsid w:val="00D90855"/>
    <w:rsid w:val="00D90BEC"/>
    <w:rsid w:val="00D90DD0"/>
    <w:rsid w:val="00D90DFB"/>
    <w:rsid w:val="00D9163C"/>
    <w:rsid w:val="00D91E92"/>
    <w:rsid w:val="00D920E4"/>
    <w:rsid w:val="00D9210A"/>
    <w:rsid w:val="00D92C74"/>
    <w:rsid w:val="00D93149"/>
    <w:rsid w:val="00D93430"/>
    <w:rsid w:val="00D935EB"/>
    <w:rsid w:val="00D9367D"/>
    <w:rsid w:val="00D93755"/>
    <w:rsid w:val="00D93C61"/>
    <w:rsid w:val="00D94092"/>
    <w:rsid w:val="00D9521E"/>
    <w:rsid w:val="00D952D6"/>
    <w:rsid w:val="00D952D7"/>
    <w:rsid w:val="00D953D7"/>
    <w:rsid w:val="00D95555"/>
    <w:rsid w:val="00D9580A"/>
    <w:rsid w:val="00D958E4"/>
    <w:rsid w:val="00D95980"/>
    <w:rsid w:val="00D95EDB"/>
    <w:rsid w:val="00D96264"/>
    <w:rsid w:val="00D966B0"/>
    <w:rsid w:val="00D96915"/>
    <w:rsid w:val="00D96A42"/>
    <w:rsid w:val="00D96D95"/>
    <w:rsid w:val="00D96F63"/>
    <w:rsid w:val="00D96FBC"/>
    <w:rsid w:val="00D97144"/>
    <w:rsid w:val="00D9741D"/>
    <w:rsid w:val="00D97592"/>
    <w:rsid w:val="00D975E9"/>
    <w:rsid w:val="00D978E9"/>
    <w:rsid w:val="00D97FC9"/>
    <w:rsid w:val="00DA07E4"/>
    <w:rsid w:val="00DA0A18"/>
    <w:rsid w:val="00DA0E0D"/>
    <w:rsid w:val="00DA0E13"/>
    <w:rsid w:val="00DA1294"/>
    <w:rsid w:val="00DA13D0"/>
    <w:rsid w:val="00DA169E"/>
    <w:rsid w:val="00DA184A"/>
    <w:rsid w:val="00DA19CE"/>
    <w:rsid w:val="00DA1E21"/>
    <w:rsid w:val="00DA1F43"/>
    <w:rsid w:val="00DA20D1"/>
    <w:rsid w:val="00DA26DC"/>
    <w:rsid w:val="00DA277B"/>
    <w:rsid w:val="00DA28AA"/>
    <w:rsid w:val="00DA2B2E"/>
    <w:rsid w:val="00DA2F27"/>
    <w:rsid w:val="00DA2FA1"/>
    <w:rsid w:val="00DA3004"/>
    <w:rsid w:val="00DA31EA"/>
    <w:rsid w:val="00DA3218"/>
    <w:rsid w:val="00DA3219"/>
    <w:rsid w:val="00DA32CF"/>
    <w:rsid w:val="00DA3341"/>
    <w:rsid w:val="00DA3535"/>
    <w:rsid w:val="00DA35EA"/>
    <w:rsid w:val="00DA36F3"/>
    <w:rsid w:val="00DA39A7"/>
    <w:rsid w:val="00DA41C8"/>
    <w:rsid w:val="00DA41D6"/>
    <w:rsid w:val="00DA4764"/>
    <w:rsid w:val="00DA479B"/>
    <w:rsid w:val="00DA47D6"/>
    <w:rsid w:val="00DA4888"/>
    <w:rsid w:val="00DA4E79"/>
    <w:rsid w:val="00DA5071"/>
    <w:rsid w:val="00DA5327"/>
    <w:rsid w:val="00DA5A74"/>
    <w:rsid w:val="00DA5B18"/>
    <w:rsid w:val="00DA5B7B"/>
    <w:rsid w:val="00DA5CED"/>
    <w:rsid w:val="00DA6104"/>
    <w:rsid w:val="00DA62BB"/>
    <w:rsid w:val="00DA6300"/>
    <w:rsid w:val="00DA6712"/>
    <w:rsid w:val="00DA6A7C"/>
    <w:rsid w:val="00DA6E2E"/>
    <w:rsid w:val="00DA7622"/>
    <w:rsid w:val="00DA7634"/>
    <w:rsid w:val="00DA7ACB"/>
    <w:rsid w:val="00DA7D0F"/>
    <w:rsid w:val="00DA7D35"/>
    <w:rsid w:val="00DB02B1"/>
    <w:rsid w:val="00DB042E"/>
    <w:rsid w:val="00DB05E5"/>
    <w:rsid w:val="00DB0B86"/>
    <w:rsid w:val="00DB0BAC"/>
    <w:rsid w:val="00DB0C9F"/>
    <w:rsid w:val="00DB0CC0"/>
    <w:rsid w:val="00DB1140"/>
    <w:rsid w:val="00DB160F"/>
    <w:rsid w:val="00DB2067"/>
    <w:rsid w:val="00DB2177"/>
    <w:rsid w:val="00DB2E74"/>
    <w:rsid w:val="00DB2FE7"/>
    <w:rsid w:val="00DB317F"/>
    <w:rsid w:val="00DB3240"/>
    <w:rsid w:val="00DB327E"/>
    <w:rsid w:val="00DB377C"/>
    <w:rsid w:val="00DB386E"/>
    <w:rsid w:val="00DB3A2B"/>
    <w:rsid w:val="00DB3EB0"/>
    <w:rsid w:val="00DB449A"/>
    <w:rsid w:val="00DB4607"/>
    <w:rsid w:val="00DB4E28"/>
    <w:rsid w:val="00DB51C7"/>
    <w:rsid w:val="00DB559F"/>
    <w:rsid w:val="00DB5B7B"/>
    <w:rsid w:val="00DB5C34"/>
    <w:rsid w:val="00DB64F4"/>
    <w:rsid w:val="00DB6608"/>
    <w:rsid w:val="00DB68CD"/>
    <w:rsid w:val="00DB6EA3"/>
    <w:rsid w:val="00DB6FC9"/>
    <w:rsid w:val="00DB7358"/>
    <w:rsid w:val="00DB7509"/>
    <w:rsid w:val="00DB751A"/>
    <w:rsid w:val="00DB75EA"/>
    <w:rsid w:val="00DB7AE6"/>
    <w:rsid w:val="00DB7CEA"/>
    <w:rsid w:val="00DB7EE9"/>
    <w:rsid w:val="00DB7F4A"/>
    <w:rsid w:val="00DB7F53"/>
    <w:rsid w:val="00DC0F63"/>
    <w:rsid w:val="00DC124A"/>
    <w:rsid w:val="00DC1300"/>
    <w:rsid w:val="00DC19F3"/>
    <w:rsid w:val="00DC1A4C"/>
    <w:rsid w:val="00DC1A59"/>
    <w:rsid w:val="00DC1BEC"/>
    <w:rsid w:val="00DC1D05"/>
    <w:rsid w:val="00DC2278"/>
    <w:rsid w:val="00DC23ED"/>
    <w:rsid w:val="00DC28CB"/>
    <w:rsid w:val="00DC2FE8"/>
    <w:rsid w:val="00DC39E7"/>
    <w:rsid w:val="00DC3C20"/>
    <w:rsid w:val="00DC3C7A"/>
    <w:rsid w:val="00DC42DF"/>
    <w:rsid w:val="00DC446C"/>
    <w:rsid w:val="00DC458D"/>
    <w:rsid w:val="00DC4598"/>
    <w:rsid w:val="00DC4BD4"/>
    <w:rsid w:val="00DC544F"/>
    <w:rsid w:val="00DC54AB"/>
    <w:rsid w:val="00DC55BB"/>
    <w:rsid w:val="00DC568C"/>
    <w:rsid w:val="00DC56BA"/>
    <w:rsid w:val="00DC6EE0"/>
    <w:rsid w:val="00DC7CD0"/>
    <w:rsid w:val="00DC7DA8"/>
    <w:rsid w:val="00DC7DC5"/>
    <w:rsid w:val="00DC7E7B"/>
    <w:rsid w:val="00DD001A"/>
    <w:rsid w:val="00DD0289"/>
    <w:rsid w:val="00DD0427"/>
    <w:rsid w:val="00DD04AB"/>
    <w:rsid w:val="00DD050A"/>
    <w:rsid w:val="00DD0936"/>
    <w:rsid w:val="00DD09C2"/>
    <w:rsid w:val="00DD0BCB"/>
    <w:rsid w:val="00DD0C8C"/>
    <w:rsid w:val="00DD13A9"/>
    <w:rsid w:val="00DD150D"/>
    <w:rsid w:val="00DD1580"/>
    <w:rsid w:val="00DD188B"/>
    <w:rsid w:val="00DD19F4"/>
    <w:rsid w:val="00DD1A43"/>
    <w:rsid w:val="00DD1F15"/>
    <w:rsid w:val="00DD20D9"/>
    <w:rsid w:val="00DD2267"/>
    <w:rsid w:val="00DD231A"/>
    <w:rsid w:val="00DD2373"/>
    <w:rsid w:val="00DD279C"/>
    <w:rsid w:val="00DD2BFF"/>
    <w:rsid w:val="00DD2F7C"/>
    <w:rsid w:val="00DD3095"/>
    <w:rsid w:val="00DD30C8"/>
    <w:rsid w:val="00DD3639"/>
    <w:rsid w:val="00DD3D2F"/>
    <w:rsid w:val="00DD4B97"/>
    <w:rsid w:val="00DD5085"/>
    <w:rsid w:val="00DD5496"/>
    <w:rsid w:val="00DD573F"/>
    <w:rsid w:val="00DD5790"/>
    <w:rsid w:val="00DD5815"/>
    <w:rsid w:val="00DD5AE8"/>
    <w:rsid w:val="00DD5BFA"/>
    <w:rsid w:val="00DD5C17"/>
    <w:rsid w:val="00DD6157"/>
    <w:rsid w:val="00DD61E7"/>
    <w:rsid w:val="00DD67A9"/>
    <w:rsid w:val="00DD6890"/>
    <w:rsid w:val="00DD6AB9"/>
    <w:rsid w:val="00DD6AC7"/>
    <w:rsid w:val="00DD6C4D"/>
    <w:rsid w:val="00DD6EA4"/>
    <w:rsid w:val="00DD6EC1"/>
    <w:rsid w:val="00DD70D2"/>
    <w:rsid w:val="00DD7595"/>
    <w:rsid w:val="00DD7E18"/>
    <w:rsid w:val="00DE007A"/>
    <w:rsid w:val="00DE0371"/>
    <w:rsid w:val="00DE06B8"/>
    <w:rsid w:val="00DE08B4"/>
    <w:rsid w:val="00DE08ED"/>
    <w:rsid w:val="00DE0A14"/>
    <w:rsid w:val="00DE0B11"/>
    <w:rsid w:val="00DE0BE6"/>
    <w:rsid w:val="00DE0D83"/>
    <w:rsid w:val="00DE0ED9"/>
    <w:rsid w:val="00DE10D0"/>
    <w:rsid w:val="00DE1163"/>
    <w:rsid w:val="00DE14C2"/>
    <w:rsid w:val="00DE1883"/>
    <w:rsid w:val="00DE1E36"/>
    <w:rsid w:val="00DE1E4F"/>
    <w:rsid w:val="00DE22EE"/>
    <w:rsid w:val="00DE24EC"/>
    <w:rsid w:val="00DE2863"/>
    <w:rsid w:val="00DE2A58"/>
    <w:rsid w:val="00DE2B18"/>
    <w:rsid w:val="00DE2BAE"/>
    <w:rsid w:val="00DE301F"/>
    <w:rsid w:val="00DE311F"/>
    <w:rsid w:val="00DE3C4A"/>
    <w:rsid w:val="00DE3FE7"/>
    <w:rsid w:val="00DE46BF"/>
    <w:rsid w:val="00DE4C8E"/>
    <w:rsid w:val="00DE4D4F"/>
    <w:rsid w:val="00DE4E21"/>
    <w:rsid w:val="00DE52D9"/>
    <w:rsid w:val="00DE57A9"/>
    <w:rsid w:val="00DE57D1"/>
    <w:rsid w:val="00DE5867"/>
    <w:rsid w:val="00DE5A22"/>
    <w:rsid w:val="00DE5B7B"/>
    <w:rsid w:val="00DE5D20"/>
    <w:rsid w:val="00DE5E26"/>
    <w:rsid w:val="00DE6110"/>
    <w:rsid w:val="00DE691C"/>
    <w:rsid w:val="00DE6C00"/>
    <w:rsid w:val="00DE7394"/>
    <w:rsid w:val="00DE745C"/>
    <w:rsid w:val="00DE7616"/>
    <w:rsid w:val="00DF044E"/>
    <w:rsid w:val="00DF0517"/>
    <w:rsid w:val="00DF0875"/>
    <w:rsid w:val="00DF0A91"/>
    <w:rsid w:val="00DF0B67"/>
    <w:rsid w:val="00DF0BE3"/>
    <w:rsid w:val="00DF0D1E"/>
    <w:rsid w:val="00DF0D67"/>
    <w:rsid w:val="00DF113F"/>
    <w:rsid w:val="00DF11DD"/>
    <w:rsid w:val="00DF136A"/>
    <w:rsid w:val="00DF19AD"/>
    <w:rsid w:val="00DF1C02"/>
    <w:rsid w:val="00DF1CF6"/>
    <w:rsid w:val="00DF1D5E"/>
    <w:rsid w:val="00DF1E7D"/>
    <w:rsid w:val="00DF1F43"/>
    <w:rsid w:val="00DF24E4"/>
    <w:rsid w:val="00DF28A5"/>
    <w:rsid w:val="00DF29BD"/>
    <w:rsid w:val="00DF2FAD"/>
    <w:rsid w:val="00DF31C7"/>
    <w:rsid w:val="00DF3362"/>
    <w:rsid w:val="00DF35E4"/>
    <w:rsid w:val="00DF3607"/>
    <w:rsid w:val="00DF3940"/>
    <w:rsid w:val="00DF39AE"/>
    <w:rsid w:val="00DF3FAB"/>
    <w:rsid w:val="00DF414A"/>
    <w:rsid w:val="00DF42AF"/>
    <w:rsid w:val="00DF449A"/>
    <w:rsid w:val="00DF483C"/>
    <w:rsid w:val="00DF4B93"/>
    <w:rsid w:val="00DF50FE"/>
    <w:rsid w:val="00DF51AA"/>
    <w:rsid w:val="00DF52EC"/>
    <w:rsid w:val="00DF5454"/>
    <w:rsid w:val="00DF57CE"/>
    <w:rsid w:val="00DF5AEE"/>
    <w:rsid w:val="00DF5B90"/>
    <w:rsid w:val="00DF5DC8"/>
    <w:rsid w:val="00DF6374"/>
    <w:rsid w:val="00DF648A"/>
    <w:rsid w:val="00DF6AC3"/>
    <w:rsid w:val="00DF7245"/>
    <w:rsid w:val="00DF7515"/>
    <w:rsid w:val="00DF7573"/>
    <w:rsid w:val="00DF761D"/>
    <w:rsid w:val="00DF76B7"/>
    <w:rsid w:val="00DF7C34"/>
    <w:rsid w:val="00DF7CF1"/>
    <w:rsid w:val="00DF7F2F"/>
    <w:rsid w:val="00DF7F3F"/>
    <w:rsid w:val="00DF7F6E"/>
    <w:rsid w:val="00E0006B"/>
    <w:rsid w:val="00E001D7"/>
    <w:rsid w:val="00E0026B"/>
    <w:rsid w:val="00E002E3"/>
    <w:rsid w:val="00E00580"/>
    <w:rsid w:val="00E0097E"/>
    <w:rsid w:val="00E00BD4"/>
    <w:rsid w:val="00E00DF6"/>
    <w:rsid w:val="00E01337"/>
    <w:rsid w:val="00E015A6"/>
    <w:rsid w:val="00E0189C"/>
    <w:rsid w:val="00E01E83"/>
    <w:rsid w:val="00E0201E"/>
    <w:rsid w:val="00E023E9"/>
    <w:rsid w:val="00E02712"/>
    <w:rsid w:val="00E02ACB"/>
    <w:rsid w:val="00E0301C"/>
    <w:rsid w:val="00E031A4"/>
    <w:rsid w:val="00E03330"/>
    <w:rsid w:val="00E033C3"/>
    <w:rsid w:val="00E036A8"/>
    <w:rsid w:val="00E03ABB"/>
    <w:rsid w:val="00E03B3C"/>
    <w:rsid w:val="00E03C82"/>
    <w:rsid w:val="00E03EC4"/>
    <w:rsid w:val="00E03EF0"/>
    <w:rsid w:val="00E04394"/>
    <w:rsid w:val="00E04744"/>
    <w:rsid w:val="00E04B67"/>
    <w:rsid w:val="00E0516A"/>
    <w:rsid w:val="00E05229"/>
    <w:rsid w:val="00E05448"/>
    <w:rsid w:val="00E05499"/>
    <w:rsid w:val="00E05564"/>
    <w:rsid w:val="00E05700"/>
    <w:rsid w:val="00E05C56"/>
    <w:rsid w:val="00E05EBE"/>
    <w:rsid w:val="00E05EF2"/>
    <w:rsid w:val="00E06290"/>
    <w:rsid w:val="00E06477"/>
    <w:rsid w:val="00E0708D"/>
    <w:rsid w:val="00E0797A"/>
    <w:rsid w:val="00E07A99"/>
    <w:rsid w:val="00E07FB5"/>
    <w:rsid w:val="00E101AB"/>
    <w:rsid w:val="00E10464"/>
    <w:rsid w:val="00E106E5"/>
    <w:rsid w:val="00E10759"/>
    <w:rsid w:val="00E10CA3"/>
    <w:rsid w:val="00E10DD7"/>
    <w:rsid w:val="00E10F79"/>
    <w:rsid w:val="00E114C5"/>
    <w:rsid w:val="00E1160E"/>
    <w:rsid w:val="00E117E3"/>
    <w:rsid w:val="00E11994"/>
    <w:rsid w:val="00E11D02"/>
    <w:rsid w:val="00E12299"/>
    <w:rsid w:val="00E12807"/>
    <w:rsid w:val="00E129D3"/>
    <w:rsid w:val="00E12AF0"/>
    <w:rsid w:val="00E12FA8"/>
    <w:rsid w:val="00E1302A"/>
    <w:rsid w:val="00E131A9"/>
    <w:rsid w:val="00E131B7"/>
    <w:rsid w:val="00E134C4"/>
    <w:rsid w:val="00E1377A"/>
    <w:rsid w:val="00E1378B"/>
    <w:rsid w:val="00E13D87"/>
    <w:rsid w:val="00E144C6"/>
    <w:rsid w:val="00E14CCA"/>
    <w:rsid w:val="00E14CF6"/>
    <w:rsid w:val="00E14FC3"/>
    <w:rsid w:val="00E1590C"/>
    <w:rsid w:val="00E15C08"/>
    <w:rsid w:val="00E15D31"/>
    <w:rsid w:val="00E15FFB"/>
    <w:rsid w:val="00E16030"/>
    <w:rsid w:val="00E16116"/>
    <w:rsid w:val="00E1611C"/>
    <w:rsid w:val="00E16608"/>
    <w:rsid w:val="00E166F9"/>
    <w:rsid w:val="00E16C68"/>
    <w:rsid w:val="00E16F5E"/>
    <w:rsid w:val="00E17079"/>
    <w:rsid w:val="00E171C1"/>
    <w:rsid w:val="00E174C4"/>
    <w:rsid w:val="00E177A8"/>
    <w:rsid w:val="00E17817"/>
    <w:rsid w:val="00E178B5"/>
    <w:rsid w:val="00E17BE6"/>
    <w:rsid w:val="00E17D4A"/>
    <w:rsid w:val="00E20756"/>
    <w:rsid w:val="00E214A9"/>
    <w:rsid w:val="00E214F7"/>
    <w:rsid w:val="00E21843"/>
    <w:rsid w:val="00E2193D"/>
    <w:rsid w:val="00E21D39"/>
    <w:rsid w:val="00E223A7"/>
    <w:rsid w:val="00E22646"/>
    <w:rsid w:val="00E23029"/>
    <w:rsid w:val="00E23529"/>
    <w:rsid w:val="00E2373D"/>
    <w:rsid w:val="00E23B5E"/>
    <w:rsid w:val="00E24496"/>
    <w:rsid w:val="00E245E5"/>
    <w:rsid w:val="00E24C4F"/>
    <w:rsid w:val="00E24CBD"/>
    <w:rsid w:val="00E25398"/>
    <w:rsid w:val="00E253C7"/>
    <w:rsid w:val="00E2556C"/>
    <w:rsid w:val="00E258B8"/>
    <w:rsid w:val="00E25927"/>
    <w:rsid w:val="00E25A55"/>
    <w:rsid w:val="00E25A61"/>
    <w:rsid w:val="00E2617D"/>
    <w:rsid w:val="00E26EF3"/>
    <w:rsid w:val="00E26F65"/>
    <w:rsid w:val="00E274B6"/>
    <w:rsid w:val="00E27743"/>
    <w:rsid w:val="00E277EA"/>
    <w:rsid w:val="00E278D4"/>
    <w:rsid w:val="00E2798B"/>
    <w:rsid w:val="00E27B42"/>
    <w:rsid w:val="00E27B48"/>
    <w:rsid w:val="00E27BC5"/>
    <w:rsid w:val="00E27D31"/>
    <w:rsid w:val="00E27DF7"/>
    <w:rsid w:val="00E27EF2"/>
    <w:rsid w:val="00E30057"/>
    <w:rsid w:val="00E30402"/>
    <w:rsid w:val="00E304E7"/>
    <w:rsid w:val="00E30678"/>
    <w:rsid w:val="00E3087E"/>
    <w:rsid w:val="00E30937"/>
    <w:rsid w:val="00E30C03"/>
    <w:rsid w:val="00E30C56"/>
    <w:rsid w:val="00E30CDF"/>
    <w:rsid w:val="00E310A5"/>
    <w:rsid w:val="00E31298"/>
    <w:rsid w:val="00E3136D"/>
    <w:rsid w:val="00E3137E"/>
    <w:rsid w:val="00E31A67"/>
    <w:rsid w:val="00E31B63"/>
    <w:rsid w:val="00E31C6F"/>
    <w:rsid w:val="00E3243F"/>
    <w:rsid w:val="00E327BA"/>
    <w:rsid w:val="00E327F6"/>
    <w:rsid w:val="00E3299D"/>
    <w:rsid w:val="00E330B7"/>
    <w:rsid w:val="00E3321F"/>
    <w:rsid w:val="00E33640"/>
    <w:rsid w:val="00E33B35"/>
    <w:rsid w:val="00E33B90"/>
    <w:rsid w:val="00E33C13"/>
    <w:rsid w:val="00E34199"/>
    <w:rsid w:val="00E3481A"/>
    <w:rsid w:val="00E3491F"/>
    <w:rsid w:val="00E34DB8"/>
    <w:rsid w:val="00E34DC0"/>
    <w:rsid w:val="00E34F11"/>
    <w:rsid w:val="00E35A9B"/>
    <w:rsid w:val="00E35DBA"/>
    <w:rsid w:val="00E35E0C"/>
    <w:rsid w:val="00E35EF6"/>
    <w:rsid w:val="00E3608E"/>
    <w:rsid w:val="00E3630C"/>
    <w:rsid w:val="00E373A5"/>
    <w:rsid w:val="00E374F1"/>
    <w:rsid w:val="00E377C9"/>
    <w:rsid w:val="00E37BDE"/>
    <w:rsid w:val="00E37C0E"/>
    <w:rsid w:val="00E40330"/>
    <w:rsid w:val="00E4058D"/>
    <w:rsid w:val="00E40B0B"/>
    <w:rsid w:val="00E40B8F"/>
    <w:rsid w:val="00E40F72"/>
    <w:rsid w:val="00E40FED"/>
    <w:rsid w:val="00E4193B"/>
    <w:rsid w:val="00E419F0"/>
    <w:rsid w:val="00E41BC3"/>
    <w:rsid w:val="00E41E3D"/>
    <w:rsid w:val="00E41FFE"/>
    <w:rsid w:val="00E420F1"/>
    <w:rsid w:val="00E42880"/>
    <w:rsid w:val="00E42C0E"/>
    <w:rsid w:val="00E430E9"/>
    <w:rsid w:val="00E43324"/>
    <w:rsid w:val="00E436AC"/>
    <w:rsid w:val="00E4377D"/>
    <w:rsid w:val="00E437DA"/>
    <w:rsid w:val="00E43B0A"/>
    <w:rsid w:val="00E44087"/>
    <w:rsid w:val="00E44451"/>
    <w:rsid w:val="00E4446C"/>
    <w:rsid w:val="00E44AF4"/>
    <w:rsid w:val="00E44EE4"/>
    <w:rsid w:val="00E456A6"/>
    <w:rsid w:val="00E45888"/>
    <w:rsid w:val="00E458E5"/>
    <w:rsid w:val="00E462FC"/>
    <w:rsid w:val="00E465B8"/>
    <w:rsid w:val="00E466A8"/>
    <w:rsid w:val="00E4682E"/>
    <w:rsid w:val="00E469E3"/>
    <w:rsid w:val="00E46A7B"/>
    <w:rsid w:val="00E46D65"/>
    <w:rsid w:val="00E46F29"/>
    <w:rsid w:val="00E46F68"/>
    <w:rsid w:val="00E470E4"/>
    <w:rsid w:val="00E471EF"/>
    <w:rsid w:val="00E47209"/>
    <w:rsid w:val="00E473AF"/>
    <w:rsid w:val="00E474A1"/>
    <w:rsid w:val="00E47520"/>
    <w:rsid w:val="00E47650"/>
    <w:rsid w:val="00E4770B"/>
    <w:rsid w:val="00E47D53"/>
    <w:rsid w:val="00E47DA0"/>
    <w:rsid w:val="00E47DA4"/>
    <w:rsid w:val="00E47DC9"/>
    <w:rsid w:val="00E47E8F"/>
    <w:rsid w:val="00E504E7"/>
    <w:rsid w:val="00E50E2A"/>
    <w:rsid w:val="00E51134"/>
    <w:rsid w:val="00E51526"/>
    <w:rsid w:val="00E51563"/>
    <w:rsid w:val="00E515AD"/>
    <w:rsid w:val="00E51844"/>
    <w:rsid w:val="00E51A55"/>
    <w:rsid w:val="00E51A7B"/>
    <w:rsid w:val="00E51D43"/>
    <w:rsid w:val="00E51EC8"/>
    <w:rsid w:val="00E51FA1"/>
    <w:rsid w:val="00E51FBC"/>
    <w:rsid w:val="00E5236C"/>
    <w:rsid w:val="00E526B4"/>
    <w:rsid w:val="00E52C73"/>
    <w:rsid w:val="00E53718"/>
    <w:rsid w:val="00E5385B"/>
    <w:rsid w:val="00E53894"/>
    <w:rsid w:val="00E539A1"/>
    <w:rsid w:val="00E539A7"/>
    <w:rsid w:val="00E53AF2"/>
    <w:rsid w:val="00E540C8"/>
    <w:rsid w:val="00E544FF"/>
    <w:rsid w:val="00E548D1"/>
    <w:rsid w:val="00E5490C"/>
    <w:rsid w:val="00E54ACE"/>
    <w:rsid w:val="00E556E7"/>
    <w:rsid w:val="00E55C19"/>
    <w:rsid w:val="00E56263"/>
    <w:rsid w:val="00E5643A"/>
    <w:rsid w:val="00E56757"/>
    <w:rsid w:val="00E56A2E"/>
    <w:rsid w:val="00E56AE6"/>
    <w:rsid w:val="00E56E5A"/>
    <w:rsid w:val="00E56E70"/>
    <w:rsid w:val="00E5760F"/>
    <w:rsid w:val="00E5761C"/>
    <w:rsid w:val="00E576F7"/>
    <w:rsid w:val="00E57A91"/>
    <w:rsid w:val="00E57C96"/>
    <w:rsid w:val="00E57FBA"/>
    <w:rsid w:val="00E6020C"/>
    <w:rsid w:val="00E6049D"/>
    <w:rsid w:val="00E60584"/>
    <w:rsid w:val="00E6076B"/>
    <w:rsid w:val="00E6084A"/>
    <w:rsid w:val="00E60D99"/>
    <w:rsid w:val="00E610B7"/>
    <w:rsid w:val="00E61700"/>
    <w:rsid w:val="00E61901"/>
    <w:rsid w:val="00E61C7B"/>
    <w:rsid w:val="00E6212D"/>
    <w:rsid w:val="00E621D4"/>
    <w:rsid w:val="00E621F2"/>
    <w:rsid w:val="00E624A0"/>
    <w:rsid w:val="00E629F7"/>
    <w:rsid w:val="00E62A19"/>
    <w:rsid w:val="00E62EFA"/>
    <w:rsid w:val="00E63229"/>
    <w:rsid w:val="00E63846"/>
    <w:rsid w:val="00E63851"/>
    <w:rsid w:val="00E6385E"/>
    <w:rsid w:val="00E63D04"/>
    <w:rsid w:val="00E63DEF"/>
    <w:rsid w:val="00E63E01"/>
    <w:rsid w:val="00E64226"/>
    <w:rsid w:val="00E6428D"/>
    <w:rsid w:val="00E643C0"/>
    <w:rsid w:val="00E647E9"/>
    <w:rsid w:val="00E64A07"/>
    <w:rsid w:val="00E6509B"/>
    <w:rsid w:val="00E6522D"/>
    <w:rsid w:val="00E6563E"/>
    <w:rsid w:val="00E658B5"/>
    <w:rsid w:val="00E65DD5"/>
    <w:rsid w:val="00E660A6"/>
    <w:rsid w:val="00E667A7"/>
    <w:rsid w:val="00E670B3"/>
    <w:rsid w:val="00E672EB"/>
    <w:rsid w:val="00E67669"/>
    <w:rsid w:val="00E6766A"/>
    <w:rsid w:val="00E6774B"/>
    <w:rsid w:val="00E67D39"/>
    <w:rsid w:val="00E700BA"/>
    <w:rsid w:val="00E70243"/>
    <w:rsid w:val="00E70309"/>
    <w:rsid w:val="00E7038A"/>
    <w:rsid w:val="00E70617"/>
    <w:rsid w:val="00E707F2"/>
    <w:rsid w:val="00E70E5B"/>
    <w:rsid w:val="00E70F1C"/>
    <w:rsid w:val="00E7135B"/>
    <w:rsid w:val="00E7173E"/>
    <w:rsid w:val="00E71865"/>
    <w:rsid w:val="00E71916"/>
    <w:rsid w:val="00E7192B"/>
    <w:rsid w:val="00E71F6E"/>
    <w:rsid w:val="00E72020"/>
    <w:rsid w:val="00E72172"/>
    <w:rsid w:val="00E72315"/>
    <w:rsid w:val="00E727A2"/>
    <w:rsid w:val="00E73159"/>
    <w:rsid w:val="00E731C8"/>
    <w:rsid w:val="00E7321D"/>
    <w:rsid w:val="00E7340B"/>
    <w:rsid w:val="00E7346E"/>
    <w:rsid w:val="00E738D3"/>
    <w:rsid w:val="00E73F1A"/>
    <w:rsid w:val="00E74095"/>
    <w:rsid w:val="00E740F5"/>
    <w:rsid w:val="00E74643"/>
    <w:rsid w:val="00E74BD5"/>
    <w:rsid w:val="00E7521E"/>
    <w:rsid w:val="00E756A4"/>
    <w:rsid w:val="00E75E5A"/>
    <w:rsid w:val="00E75ED7"/>
    <w:rsid w:val="00E7692A"/>
    <w:rsid w:val="00E769BB"/>
    <w:rsid w:val="00E769CB"/>
    <w:rsid w:val="00E76FF6"/>
    <w:rsid w:val="00E770A3"/>
    <w:rsid w:val="00E77CDF"/>
    <w:rsid w:val="00E8061F"/>
    <w:rsid w:val="00E80D42"/>
    <w:rsid w:val="00E80D54"/>
    <w:rsid w:val="00E80F32"/>
    <w:rsid w:val="00E8137B"/>
    <w:rsid w:val="00E813DB"/>
    <w:rsid w:val="00E81B13"/>
    <w:rsid w:val="00E81DA0"/>
    <w:rsid w:val="00E81DAB"/>
    <w:rsid w:val="00E82132"/>
    <w:rsid w:val="00E82252"/>
    <w:rsid w:val="00E823BC"/>
    <w:rsid w:val="00E828C7"/>
    <w:rsid w:val="00E82CCF"/>
    <w:rsid w:val="00E82D64"/>
    <w:rsid w:val="00E82FAD"/>
    <w:rsid w:val="00E830EF"/>
    <w:rsid w:val="00E8316B"/>
    <w:rsid w:val="00E835A5"/>
    <w:rsid w:val="00E836ED"/>
    <w:rsid w:val="00E83756"/>
    <w:rsid w:val="00E83A8A"/>
    <w:rsid w:val="00E83A9C"/>
    <w:rsid w:val="00E83B90"/>
    <w:rsid w:val="00E83BDA"/>
    <w:rsid w:val="00E83DE3"/>
    <w:rsid w:val="00E843DF"/>
    <w:rsid w:val="00E84894"/>
    <w:rsid w:val="00E84C8B"/>
    <w:rsid w:val="00E8544B"/>
    <w:rsid w:val="00E85602"/>
    <w:rsid w:val="00E8595A"/>
    <w:rsid w:val="00E85ADA"/>
    <w:rsid w:val="00E86123"/>
    <w:rsid w:val="00E86137"/>
    <w:rsid w:val="00E86344"/>
    <w:rsid w:val="00E86B68"/>
    <w:rsid w:val="00E86F73"/>
    <w:rsid w:val="00E8724C"/>
    <w:rsid w:val="00E872F6"/>
    <w:rsid w:val="00E873C2"/>
    <w:rsid w:val="00E876E8"/>
    <w:rsid w:val="00E8776D"/>
    <w:rsid w:val="00E87934"/>
    <w:rsid w:val="00E87E7A"/>
    <w:rsid w:val="00E87F80"/>
    <w:rsid w:val="00E90471"/>
    <w:rsid w:val="00E904E9"/>
    <w:rsid w:val="00E90561"/>
    <w:rsid w:val="00E90AD4"/>
    <w:rsid w:val="00E90ED5"/>
    <w:rsid w:val="00E90F0C"/>
    <w:rsid w:val="00E9115F"/>
    <w:rsid w:val="00E91196"/>
    <w:rsid w:val="00E912AC"/>
    <w:rsid w:val="00E912B7"/>
    <w:rsid w:val="00E91A26"/>
    <w:rsid w:val="00E91F10"/>
    <w:rsid w:val="00E924F7"/>
    <w:rsid w:val="00E9252D"/>
    <w:rsid w:val="00E92704"/>
    <w:rsid w:val="00E927A0"/>
    <w:rsid w:val="00E928E1"/>
    <w:rsid w:val="00E92ABC"/>
    <w:rsid w:val="00E92D94"/>
    <w:rsid w:val="00E92EE2"/>
    <w:rsid w:val="00E932B3"/>
    <w:rsid w:val="00E93474"/>
    <w:rsid w:val="00E93A55"/>
    <w:rsid w:val="00E93CBA"/>
    <w:rsid w:val="00E93FA7"/>
    <w:rsid w:val="00E93FA9"/>
    <w:rsid w:val="00E93FC3"/>
    <w:rsid w:val="00E94130"/>
    <w:rsid w:val="00E9430B"/>
    <w:rsid w:val="00E94335"/>
    <w:rsid w:val="00E94342"/>
    <w:rsid w:val="00E946F2"/>
    <w:rsid w:val="00E9476D"/>
    <w:rsid w:val="00E9488E"/>
    <w:rsid w:val="00E94DC0"/>
    <w:rsid w:val="00E94FA3"/>
    <w:rsid w:val="00E9530D"/>
    <w:rsid w:val="00E95649"/>
    <w:rsid w:val="00E959D6"/>
    <w:rsid w:val="00E959E4"/>
    <w:rsid w:val="00E95EA0"/>
    <w:rsid w:val="00E962E4"/>
    <w:rsid w:val="00E9634B"/>
    <w:rsid w:val="00E9635F"/>
    <w:rsid w:val="00E96650"/>
    <w:rsid w:val="00E96B09"/>
    <w:rsid w:val="00E96D40"/>
    <w:rsid w:val="00E96E50"/>
    <w:rsid w:val="00E96F61"/>
    <w:rsid w:val="00E96F9B"/>
    <w:rsid w:val="00E971A9"/>
    <w:rsid w:val="00E975C2"/>
    <w:rsid w:val="00E9789B"/>
    <w:rsid w:val="00E978D3"/>
    <w:rsid w:val="00E978F6"/>
    <w:rsid w:val="00E97AD9"/>
    <w:rsid w:val="00EA04DA"/>
    <w:rsid w:val="00EA087B"/>
    <w:rsid w:val="00EA0AAF"/>
    <w:rsid w:val="00EA0C3F"/>
    <w:rsid w:val="00EA0D66"/>
    <w:rsid w:val="00EA0F40"/>
    <w:rsid w:val="00EA10A6"/>
    <w:rsid w:val="00EA10AF"/>
    <w:rsid w:val="00EA113D"/>
    <w:rsid w:val="00EA1186"/>
    <w:rsid w:val="00EA1317"/>
    <w:rsid w:val="00EA13F3"/>
    <w:rsid w:val="00EA145D"/>
    <w:rsid w:val="00EA191C"/>
    <w:rsid w:val="00EA1936"/>
    <w:rsid w:val="00EA2543"/>
    <w:rsid w:val="00EA25F3"/>
    <w:rsid w:val="00EA2BB1"/>
    <w:rsid w:val="00EA2D2D"/>
    <w:rsid w:val="00EA314C"/>
    <w:rsid w:val="00EA318D"/>
    <w:rsid w:val="00EA31FC"/>
    <w:rsid w:val="00EA32B2"/>
    <w:rsid w:val="00EA3867"/>
    <w:rsid w:val="00EA3A4C"/>
    <w:rsid w:val="00EA3B9B"/>
    <w:rsid w:val="00EA3BFF"/>
    <w:rsid w:val="00EA3FB6"/>
    <w:rsid w:val="00EA41D8"/>
    <w:rsid w:val="00EA465F"/>
    <w:rsid w:val="00EA4D62"/>
    <w:rsid w:val="00EA4ECF"/>
    <w:rsid w:val="00EA4F16"/>
    <w:rsid w:val="00EA519A"/>
    <w:rsid w:val="00EA5518"/>
    <w:rsid w:val="00EA571D"/>
    <w:rsid w:val="00EA5727"/>
    <w:rsid w:val="00EA58AE"/>
    <w:rsid w:val="00EA5C65"/>
    <w:rsid w:val="00EA5CE8"/>
    <w:rsid w:val="00EA62F7"/>
    <w:rsid w:val="00EA637C"/>
    <w:rsid w:val="00EA64D4"/>
    <w:rsid w:val="00EA657C"/>
    <w:rsid w:val="00EA658C"/>
    <w:rsid w:val="00EA68A6"/>
    <w:rsid w:val="00EA6AD0"/>
    <w:rsid w:val="00EA6BCA"/>
    <w:rsid w:val="00EA6DF0"/>
    <w:rsid w:val="00EA6FB8"/>
    <w:rsid w:val="00EA71D7"/>
    <w:rsid w:val="00EA720A"/>
    <w:rsid w:val="00EA7389"/>
    <w:rsid w:val="00EA753D"/>
    <w:rsid w:val="00EA7917"/>
    <w:rsid w:val="00EB010B"/>
    <w:rsid w:val="00EB0672"/>
    <w:rsid w:val="00EB0BB4"/>
    <w:rsid w:val="00EB0C3A"/>
    <w:rsid w:val="00EB0FAB"/>
    <w:rsid w:val="00EB1CAA"/>
    <w:rsid w:val="00EB1FEC"/>
    <w:rsid w:val="00EB2091"/>
    <w:rsid w:val="00EB2520"/>
    <w:rsid w:val="00EB27D6"/>
    <w:rsid w:val="00EB2A2E"/>
    <w:rsid w:val="00EB2CB4"/>
    <w:rsid w:val="00EB336B"/>
    <w:rsid w:val="00EB36E3"/>
    <w:rsid w:val="00EB36FA"/>
    <w:rsid w:val="00EB395C"/>
    <w:rsid w:val="00EB3C1F"/>
    <w:rsid w:val="00EB3E5E"/>
    <w:rsid w:val="00EB41A7"/>
    <w:rsid w:val="00EB465C"/>
    <w:rsid w:val="00EB4712"/>
    <w:rsid w:val="00EB4B49"/>
    <w:rsid w:val="00EB4E63"/>
    <w:rsid w:val="00EB5117"/>
    <w:rsid w:val="00EB5BAA"/>
    <w:rsid w:val="00EB5C0F"/>
    <w:rsid w:val="00EB5C69"/>
    <w:rsid w:val="00EB6949"/>
    <w:rsid w:val="00EB6A74"/>
    <w:rsid w:val="00EB6AE2"/>
    <w:rsid w:val="00EB6FBE"/>
    <w:rsid w:val="00EB71F4"/>
    <w:rsid w:val="00EB7561"/>
    <w:rsid w:val="00EB79FE"/>
    <w:rsid w:val="00EB7A9F"/>
    <w:rsid w:val="00EB7AA7"/>
    <w:rsid w:val="00EB7E3A"/>
    <w:rsid w:val="00EB7FA8"/>
    <w:rsid w:val="00EC02F7"/>
    <w:rsid w:val="00EC032E"/>
    <w:rsid w:val="00EC095C"/>
    <w:rsid w:val="00EC0AAF"/>
    <w:rsid w:val="00EC10DE"/>
    <w:rsid w:val="00EC1114"/>
    <w:rsid w:val="00EC132A"/>
    <w:rsid w:val="00EC13AE"/>
    <w:rsid w:val="00EC1734"/>
    <w:rsid w:val="00EC18A5"/>
    <w:rsid w:val="00EC1918"/>
    <w:rsid w:val="00EC197B"/>
    <w:rsid w:val="00EC199E"/>
    <w:rsid w:val="00EC19DB"/>
    <w:rsid w:val="00EC19F2"/>
    <w:rsid w:val="00EC1E87"/>
    <w:rsid w:val="00EC2114"/>
    <w:rsid w:val="00EC2267"/>
    <w:rsid w:val="00EC242B"/>
    <w:rsid w:val="00EC2B4F"/>
    <w:rsid w:val="00EC3503"/>
    <w:rsid w:val="00EC3A5E"/>
    <w:rsid w:val="00EC3DD0"/>
    <w:rsid w:val="00EC3EC2"/>
    <w:rsid w:val="00EC3FCD"/>
    <w:rsid w:val="00EC4190"/>
    <w:rsid w:val="00EC4362"/>
    <w:rsid w:val="00EC441E"/>
    <w:rsid w:val="00EC4482"/>
    <w:rsid w:val="00EC44DC"/>
    <w:rsid w:val="00EC463E"/>
    <w:rsid w:val="00EC490B"/>
    <w:rsid w:val="00EC4AC1"/>
    <w:rsid w:val="00EC4C30"/>
    <w:rsid w:val="00EC4D86"/>
    <w:rsid w:val="00EC4E53"/>
    <w:rsid w:val="00EC4F93"/>
    <w:rsid w:val="00EC52A3"/>
    <w:rsid w:val="00EC5417"/>
    <w:rsid w:val="00EC5500"/>
    <w:rsid w:val="00EC576C"/>
    <w:rsid w:val="00EC5A63"/>
    <w:rsid w:val="00EC5CD3"/>
    <w:rsid w:val="00EC6067"/>
    <w:rsid w:val="00EC6240"/>
    <w:rsid w:val="00EC6371"/>
    <w:rsid w:val="00EC6F7C"/>
    <w:rsid w:val="00EC70A7"/>
    <w:rsid w:val="00EC7498"/>
    <w:rsid w:val="00EC79C3"/>
    <w:rsid w:val="00EC7A0D"/>
    <w:rsid w:val="00EC7A2E"/>
    <w:rsid w:val="00EC7DA2"/>
    <w:rsid w:val="00EC7EC4"/>
    <w:rsid w:val="00EC7EFA"/>
    <w:rsid w:val="00ED06CD"/>
    <w:rsid w:val="00ED0B6E"/>
    <w:rsid w:val="00ED0E3E"/>
    <w:rsid w:val="00ED0F21"/>
    <w:rsid w:val="00ED1208"/>
    <w:rsid w:val="00ED1299"/>
    <w:rsid w:val="00ED15E7"/>
    <w:rsid w:val="00ED1B34"/>
    <w:rsid w:val="00ED2342"/>
    <w:rsid w:val="00ED255E"/>
    <w:rsid w:val="00ED2880"/>
    <w:rsid w:val="00ED305D"/>
    <w:rsid w:val="00ED317C"/>
    <w:rsid w:val="00ED3380"/>
    <w:rsid w:val="00ED3745"/>
    <w:rsid w:val="00ED374C"/>
    <w:rsid w:val="00ED379F"/>
    <w:rsid w:val="00ED391E"/>
    <w:rsid w:val="00ED3C87"/>
    <w:rsid w:val="00ED4309"/>
    <w:rsid w:val="00ED49AB"/>
    <w:rsid w:val="00ED4D0E"/>
    <w:rsid w:val="00ED4F0F"/>
    <w:rsid w:val="00ED5374"/>
    <w:rsid w:val="00ED5533"/>
    <w:rsid w:val="00ED55F0"/>
    <w:rsid w:val="00ED5811"/>
    <w:rsid w:val="00ED5994"/>
    <w:rsid w:val="00ED5A00"/>
    <w:rsid w:val="00ED5C5B"/>
    <w:rsid w:val="00ED5D84"/>
    <w:rsid w:val="00ED620B"/>
    <w:rsid w:val="00ED640F"/>
    <w:rsid w:val="00ED64F0"/>
    <w:rsid w:val="00ED6C6C"/>
    <w:rsid w:val="00ED74CC"/>
    <w:rsid w:val="00ED79BA"/>
    <w:rsid w:val="00ED7CAD"/>
    <w:rsid w:val="00ED7E8A"/>
    <w:rsid w:val="00EE0147"/>
    <w:rsid w:val="00EE0162"/>
    <w:rsid w:val="00EE041A"/>
    <w:rsid w:val="00EE07E7"/>
    <w:rsid w:val="00EE0A95"/>
    <w:rsid w:val="00EE0D67"/>
    <w:rsid w:val="00EE0E25"/>
    <w:rsid w:val="00EE0E49"/>
    <w:rsid w:val="00EE1C34"/>
    <w:rsid w:val="00EE1FAE"/>
    <w:rsid w:val="00EE22AA"/>
    <w:rsid w:val="00EE2A0A"/>
    <w:rsid w:val="00EE2B54"/>
    <w:rsid w:val="00EE2D85"/>
    <w:rsid w:val="00EE2F30"/>
    <w:rsid w:val="00EE3062"/>
    <w:rsid w:val="00EE3218"/>
    <w:rsid w:val="00EE32C1"/>
    <w:rsid w:val="00EE3459"/>
    <w:rsid w:val="00EE3509"/>
    <w:rsid w:val="00EE35C9"/>
    <w:rsid w:val="00EE3B1D"/>
    <w:rsid w:val="00EE3E6A"/>
    <w:rsid w:val="00EE3E88"/>
    <w:rsid w:val="00EE3FF9"/>
    <w:rsid w:val="00EE4079"/>
    <w:rsid w:val="00EE4321"/>
    <w:rsid w:val="00EE438E"/>
    <w:rsid w:val="00EE4592"/>
    <w:rsid w:val="00EE49BA"/>
    <w:rsid w:val="00EE49DE"/>
    <w:rsid w:val="00EE4B10"/>
    <w:rsid w:val="00EE56CE"/>
    <w:rsid w:val="00EE5A11"/>
    <w:rsid w:val="00EE5B19"/>
    <w:rsid w:val="00EE6051"/>
    <w:rsid w:val="00EE624E"/>
    <w:rsid w:val="00EE626D"/>
    <w:rsid w:val="00EE635D"/>
    <w:rsid w:val="00EE6913"/>
    <w:rsid w:val="00EE747E"/>
    <w:rsid w:val="00EE7FA5"/>
    <w:rsid w:val="00EE7FE5"/>
    <w:rsid w:val="00EF0394"/>
    <w:rsid w:val="00EF0624"/>
    <w:rsid w:val="00EF07B6"/>
    <w:rsid w:val="00EF08FE"/>
    <w:rsid w:val="00EF125D"/>
    <w:rsid w:val="00EF13B6"/>
    <w:rsid w:val="00EF1683"/>
    <w:rsid w:val="00EF17F9"/>
    <w:rsid w:val="00EF1A41"/>
    <w:rsid w:val="00EF1F44"/>
    <w:rsid w:val="00EF219E"/>
    <w:rsid w:val="00EF223A"/>
    <w:rsid w:val="00EF2C99"/>
    <w:rsid w:val="00EF428C"/>
    <w:rsid w:val="00EF42E5"/>
    <w:rsid w:val="00EF4427"/>
    <w:rsid w:val="00EF44D2"/>
    <w:rsid w:val="00EF46D8"/>
    <w:rsid w:val="00EF47CF"/>
    <w:rsid w:val="00EF4828"/>
    <w:rsid w:val="00EF4CA6"/>
    <w:rsid w:val="00EF4E3C"/>
    <w:rsid w:val="00EF585C"/>
    <w:rsid w:val="00EF5BC3"/>
    <w:rsid w:val="00EF5BF1"/>
    <w:rsid w:val="00EF5D5A"/>
    <w:rsid w:val="00EF5E36"/>
    <w:rsid w:val="00EF6108"/>
    <w:rsid w:val="00EF6281"/>
    <w:rsid w:val="00EF67FB"/>
    <w:rsid w:val="00EF69B6"/>
    <w:rsid w:val="00EF6BC8"/>
    <w:rsid w:val="00EF6EFF"/>
    <w:rsid w:val="00EF7174"/>
    <w:rsid w:val="00EF71D9"/>
    <w:rsid w:val="00EF750C"/>
    <w:rsid w:val="00EF769C"/>
    <w:rsid w:val="00EF7739"/>
    <w:rsid w:val="00F00195"/>
    <w:rsid w:val="00F00493"/>
    <w:rsid w:val="00F00A48"/>
    <w:rsid w:val="00F00D6F"/>
    <w:rsid w:val="00F00F40"/>
    <w:rsid w:val="00F0132D"/>
    <w:rsid w:val="00F01C45"/>
    <w:rsid w:val="00F01E92"/>
    <w:rsid w:val="00F01F43"/>
    <w:rsid w:val="00F024C3"/>
    <w:rsid w:val="00F02793"/>
    <w:rsid w:val="00F02F75"/>
    <w:rsid w:val="00F0359C"/>
    <w:rsid w:val="00F03646"/>
    <w:rsid w:val="00F0366D"/>
    <w:rsid w:val="00F0381D"/>
    <w:rsid w:val="00F03AB3"/>
    <w:rsid w:val="00F03BD9"/>
    <w:rsid w:val="00F03FEC"/>
    <w:rsid w:val="00F04025"/>
    <w:rsid w:val="00F04299"/>
    <w:rsid w:val="00F04323"/>
    <w:rsid w:val="00F045B8"/>
    <w:rsid w:val="00F045F9"/>
    <w:rsid w:val="00F04609"/>
    <w:rsid w:val="00F046FA"/>
    <w:rsid w:val="00F04837"/>
    <w:rsid w:val="00F04EE5"/>
    <w:rsid w:val="00F05250"/>
    <w:rsid w:val="00F054CA"/>
    <w:rsid w:val="00F054E3"/>
    <w:rsid w:val="00F0551D"/>
    <w:rsid w:val="00F05AC7"/>
    <w:rsid w:val="00F05CFD"/>
    <w:rsid w:val="00F05D2A"/>
    <w:rsid w:val="00F0616C"/>
    <w:rsid w:val="00F063F3"/>
    <w:rsid w:val="00F0659C"/>
    <w:rsid w:val="00F06679"/>
    <w:rsid w:val="00F06B31"/>
    <w:rsid w:val="00F06C6D"/>
    <w:rsid w:val="00F06CC6"/>
    <w:rsid w:val="00F06E8D"/>
    <w:rsid w:val="00F070B1"/>
    <w:rsid w:val="00F070FD"/>
    <w:rsid w:val="00F074E3"/>
    <w:rsid w:val="00F0764F"/>
    <w:rsid w:val="00F07734"/>
    <w:rsid w:val="00F07796"/>
    <w:rsid w:val="00F07820"/>
    <w:rsid w:val="00F07836"/>
    <w:rsid w:val="00F07C88"/>
    <w:rsid w:val="00F10005"/>
    <w:rsid w:val="00F1011A"/>
    <w:rsid w:val="00F10218"/>
    <w:rsid w:val="00F105AD"/>
    <w:rsid w:val="00F10612"/>
    <w:rsid w:val="00F1071B"/>
    <w:rsid w:val="00F10887"/>
    <w:rsid w:val="00F10B5C"/>
    <w:rsid w:val="00F10CFE"/>
    <w:rsid w:val="00F10E71"/>
    <w:rsid w:val="00F10F07"/>
    <w:rsid w:val="00F1178C"/>
    <w:rsid w:val="00F1218F"/>
    <w:rsid w:val="00F126DE"/>
    <w:rsid w:val="00F12779"/>
    <w:rsid w:val="00F12826"/>
    <w:rsid w:val="00F12982"/>
    <w:rsid w:val="00F12A99"/>
    <w:rsid w:val="00F12B7B"/>
    <w:rsid w:val="00F12BE4"/>
    <w:rsid w:val="00F12E1D"/>
    <w:rsid w:val="00F132F6"/>
    <w:rsid w:val="00F13497"/>
    <w:rsid w:val="00F13AF3"/>
    <w:rsid w:val="00F142FE"/>
    <w:rsid w:val="00F145D8"/>
    <w:rsid w:val="00F149B3"/>
    <w:rsid w:val="00F14FA8"/>
    <w:rsid w:val="00F1561E"/>
    <w:rsid w:val="00F1565C"/>
    <w:rsid w:val="00F15CCC"/>
    <w:rsid w:val="00F15E0D"/>
    <w:rsid w:val="00F16280"/>
    <w:rsid w:val="00F162F5"/>
    <w:rsid w:val="00F165BA"/>
    <w:rsid w:val="00F16975"/>
    <w:rsid w:val="00F16B63"/>
    <w:rsid w:val="00F16CCD"/>
    <w:rsid w:val="00F16E60"/>
    <w:rsid w:val="00F175E9"/>
    <w:rsid w:val="00F17776"/>
    <w:rsid w:val="00F17CF7"/>
    <w:rsid w:val="00F200FF"/>
    <w:rsid w:val="00F2028F"/>
    <w:rsid w:val="00F2030E"/>
    <w:rsid w:val="00F2069D"/>
    <w:rsid w:val="00F208B7"/>
    <w:rsid w:val="00F20AB2"/>
    <w:rsid w:val="00F20B17"/>
    <w:rsid w:val="00F20BA5"/>
    <w:rsid w:val="00F20BFD"/>
    <w:rsid w:val="00F20D6B"/>
    <w:rsid w:val="00F215A4"/>
    <w:rsid w:val="00F2162E"/>
    <w:rsid w:val="00F2182F"/>
    <w:rsid w:val="00F218C9"/>
    <w:rsid w:val="00F21927"/>
    <w:rsid w:val="00F21BA4"/>
    <w:rsid w:val="00F21DD4"/>
    <w:rsid w:val="00F22063"/>
    <w:rsid w:val="00F2214F"/>
    <w:rsid w:val="00F2294A"/>
    <w:rsid w:val="00F22BE1"/>
    <w:rsid w:val="00F23373"/>
    <w:rsid w:val="00F2371F"/>
    <w:rsid w:val="00F23DE5"/>
    <w:rsid w:val="00F24241"/>
    <w:rsid w:val="00F2433C"/>
    <w:rsid w:val="00F24805"/>
    <w:rsid w:val="00F24BA9"/>
    <w:rsid w:val="00F250FD"/>
    <w:rsid w:val="00F253B4"/>
    <w:rsid w:val="00F253C0"/>
    <w:rsid w:val="00F25488"/>
    <w:rsid w:val="00F254A4"/>
    <w:rsid w:val="00F25668"/>
    <w:rsid w:val="00F25737"/>
    <w:rsid w:val="00F258F2"/>
    <w:rsid w:val="00F259E7"/>
    <w:rsid w:val="00F25B60"/>
    <w:rsid w:val="00F25D54"/>
    <w:rsid w:val="00F25F1F"/>
    <w:rsid w:val="00F26939"/>
    <w:rsid w:val="00F27168"/>
    <w:rsid w:val="00F272CA"/>
    <w:rsid w:val="00F273E2"/>
    <w:rsid w:val="00F275E0"/>
    <w:rsid w:val="00F27BFE"/>
    <w:rsid w:val="00F27F9F"/>
    <w:rsid w:val="00F3012D"/>
    <w:rsid w:val="00F3044C"/>
    <w:rsid w:val="00F304CB"/>
    <w:rsid w:val="00F30B17"/>
    <w:rsid w:val="00F30CCB"/>
    <w:rsid w:val="00F30D75"/>
    <w:rsid w:val="00F30DC6"/>
    <w:rsid w:val="00F31390"/>
    <w:rsid w:val="00F3145F"/>
    <w:rsid w:val="00F31477"/>
    <w:rsid w:val="00F31781"/>
    <w:rsid w:val="00F31907"/>
    <w:rsid w:val="00F31B2E"/>
    <w:rsid w:val="00F3207E"/>
    <w:rsid w:val="00F3209D"/>
    <w:rsid w:val="00F32599"/>
    <w:rsid w:val="00F32832"/>
    <w:rsid w:val="00F32FD2"/>
    <w:rsid w:val="00F33064"/>
    <w:rsid w:val="00F33283"/>
    <w:rsid w:val="00F3329E"/>
    <w:rsid w:val="00F3330A"/>
    <w:rsid w:val="00F334CB"/>
    <w:rsid w:val="00F337CF"/>
    <w:rsid w:val="00F33AA7"/>
    <w:rsid w:val="00F33D09"/>
    <w:rsid w:val="00F33D56"/>
    <w:rsid w:val="00F346F0"/>
    <w:rsid w:val="00F3474F"/>
    <w:rsid w:val="00F347D5"/>
    <w:rsid w:val="00F348F5"/>
    <w:rsid w:val="00F34A6A"/>
    <w:rsid w:val="00F35458"/>
    <w:rsid w:val="00F35755"/>
    <w:rsid w:val="00F3575E"/>
    <w:rsid w:val="00F3583C"/>
    <w:rsid w:val="00F3599C"/>
    <w:rsid w:val="00F3599F"/>
    <w:rsid w:val="00F3633D"/>
    <w:rsid w:val="00F365FD"/>
    <w:rsid w:val="00F3667E"/>
    <w:rsid w:val="00F366AF"/>
    <w:rsid w:val="00F36C44"/>
    <w:rsid w:val="00F36E92"/>
    <w:rsid w:val="00F36FB5"/>
    <w:rsid w:val="00F3722D"/>
    <w:rsid w:val="00F376E3"/>
    <w:rsid w:val="00F376EA"/>
    <w:rsid w:val="00F378C1"/>
    <w:rsid w:val="00F37ACA"/>
    <w:rsid w:val="00F4057F"/>
    <w:rsid w:val="00F406B8"/>
    <w:rsid w:val="00F406D6"/>
    <w:rsid w:val="00F40B17"/>
    <w:rsid w:val="00F40CFE"/>
    <w:rsid w:val="00F40D93"/>
    <w:rsid w:val="00F40F3E"/>
    <w:rsid w:val="00F40FFC"/>
    <w:rsid w:val="00F4116B"/>
    <w:rsid w:val="00F416FB"/>
    <w:rsid w:val="00F41A3C"/>
    <w:rsid w:val="00F41C2C"/>
    <w:rsid w:val="00F41F44"/>
    <w:rsid w:val="00F4235C"/>
    <w:rsid w:val="00F42515"/>
    <w:rsid w:val="00F425B2"/>
    <w:rsid w:val="00F427CD"/>
    <w:rsid w:val="00F4291F"/>
    <w:rsid w:val="00F42991"/>
    <w:rsid w:val="00F42ADD"/>
    <w:rsid w:val="00F42B64"/>
    <w:rsid w:val="00F43783"/>
    <w:rsid w:val="00F43885"/>
    <w:rsid w:val="00F438B1"/>
    <w:rsid w:val="00F4414D"/>
    <w:rsid w:val="00F442EA"/>
    <w:rsid w:val="00F4435B"/>
    <w:rsid w:val="00F44521"/>
    <w:rsid w:val="00F446BF"/>
    <w:rsid w:val="00F4475E"/>
    <w:rsid w:val="00F44A50"/>
    <w:rsid w:val="00F44E6F"/>
    <w:rsid w:val="00F45214"/>
    <w:rsid w:val="00F458BE"/>
    <w:rsid w:val="00F45C59"/>
    <w:rsid w:val="00F46007"/>
    <w:rsid w:val="00F46090"/>
    <w:rsid w:val="00F4677A"/>
    <w:rsid w:val="00F46B2B"/>
    <w:rsid w:val="00F46B81"/>
    <w:rsid w:val="00F46F74"/>
    <w:rsid w:val="00F46FDB"/>
    <w:rsid w:val="00F472EF"/>
    <w:rsid w:val="00F47400"/>
    <w:rsid w:val="00F47476"/>
    <w:rsid w:val="00F501B2"/>
    <w:rsid w:val="00F504B8"/>
    <w:rsid w:val="00F506E0"/>
    <w:rsid w:val="00F50786"/>
    <w:rsid w:val="00F513D4"/>
    <w:rsid w:val="00F51511"/>
    <w:rsid w:val="00F516E5"/>
    <w:rsid w:val="00F51717"/>
    <w:rsid w:val="00F51733"/>
    <w:rsid w:val="00F51D45"/>
    <w:rsid w:val="00F51E65"/>
    <w:rsid w:val="00F51EDA"/>
    <w:rsid w:val="00F52044"/>
    <w:rsid w:val="00F5253A"/>
    <w:rsid w:val="00F5253B"/>
    <w:rsid w:val="00F5254C"/>
    <w:rsid w:val="00F52770"/>
    <w:rsid w:val="00F52790"/>
    <w:rsid w:val="00F52A7D"/>
    <w:rsid w:val="00F52E54"/>
    <w:rsid w:val="00F532F0"/>
    <w:rsid w:val="00F53584"/>
    <w:rsid w:val="00F53922"/>
    <w:rsid w:val="00F54561"/>
    <w:rsid w:val="00F546CD"/>
    <w:rsid w:val="00F54920"/>
    <w:rsid w:val="00F54B0B"/>
    <w:rsid w:val="00F54DAD"/>
    <w:rsid w:val="00F55176"/>
    <w:rsid w:val="00F55673"/>
    <w:rsid w:val="00F55807"/>
    <w:rsid w:val="00F55905"/>
    <w:rsid w:val="00F55CB6"/>
    <w:rsid w:val="00F55D2A"/>
    <w:rsid w:val="00F56301"/>
    <w:rsid w:val="00F56732"/>
    <w:rsid w:val="00F5679D"/>
    <w:rsid w:val="00F567C6"/>
    <w:rsid w:val="00F56DBD"/>
    <w:rsid w:val="00F57018"/>
    <w:rsid w:val="00F570B5"/>
    <w:rsid w:val="00F570E8"/>
    <w:rsid w:val="00F5717D"/>
    <w:rsid w:val="00F572C1"/>
    <w:rsid w:val="00F57442"/>
    <w:rsid w:val="00F57951"/>
    <w:rsid w:val="00F579F4"/>
    <w:rsid w:val="00F57B99"/>
    <w:rsid w:val="00F57C02"/>
    <w:rsid w:val="00F57F80"/>
    <w:rsid w:val="00F60147"/>
    <w:rsid w:val="00F602C1"/>
    <w:rsid w:val="00F6032A"/>
    <w:rsid w:val="00F604F5"/>
    <w:rsid w:val="00F60673"/>
    <w:rsid w:val="00F6101C"/>
    <w:rsid w:val="00F610C9"/>
    <w:rsid w:val="00F616F7"/>
    <w:rsid w:val="00F61C6B"/>
    <w:rsid w:val="00F62011"/>
    <w:rsid w:val="00F62022"/>
    <w:rsid w:val="00F62049"/>
    <w:rsid w:val="00F6282B"/>
    <w:rsid w:val="00F62DB4"/>
    <w:rsid w:val="00F62EA3"/>
    <w:rsid w:val="00F63375"/>
    <w:rsid w:val="00F63894"/>
    <w:rsid w:val="00F63948"/>
    <w:rsid w:val="00F63CA1"/>
    <w:rsid w:val="00F63D52"/>
    <w:rsid w:val="00F63E84"/>
    <w:rsid w:val="00F6424C"/>
    <w:rsid w:val="00F64C4C"/>
    <w:rsid w:val="00F650FA"/>
    <w:rsid w:val="00F651F9"/>
    <w:rsid w:val="00F65217"/>
    <w:rsid w:val="00F65317"/>
    <w:rsid w:val="00F654EA"/>
    <w:rsid w:val="00F65560"/>
    <w:rsid w:val="00F65B39"/>
    <w:rsid w:val="00F65BC9"/>
    <w:rsid w:val="00F65F1D"/>
    <w:rsid w:val="00F66549"/>
    <w:rsid w:val="00F669BF"/>
    <w:rsid w:val="00F66AA0"/>
    <w:rsid w:val="00F66BF2"/>
    <w:rsid w:val="00F67005"/>
    <w:rsid w:val="00F67044"/>
    <w:rsid w:val="00F67F53"/>
    <w:rsid w:val="00F70046"/>
    <w:rsid w:val="00F7035D"/>
    <w:rsid w:val="00F703C2"/>
    <w:rsid w:val="00F7078C"/>
    <w:rsid w:val="00F70968"/>
    <w:rsid w:val="00F70BBE"/>
    <w:rsid w:val="00F71253"/>
    <w:rsid w:val="00F715F0"/>
    <w:rsid w:val="00F7163F"/>
    <w:rsid w:val="00F717D6"/>
    <w:rsid w:val="00F72493"/>
    <w:rsid w:val="00F72522"/>
    <w:rsid w:val="00F7299C"/>
    <w:rsid w:val="00F73230"/>
    <w:rsid w:val="00F73246"/>
    <w:rsid w:val="00F73437"/>
    <w:rsid w:val="00F7366C"/>
    <w:rsid w:val="00F73721"/>
    <w:rsid w:val="00F7376C"/>
    <w:rsid w:val="00F73EF6"/>
    <w:rsid w:val="00F746CA"/>
    <w:rsid w:val="00F746E7"/>
    <w:rsid w:val="00F74BB2"/>
    <w:rsid w:val="00F751A3"/>
    <w:rsid w:val="00F752BE"/>
    <w:rsid w:val="00F752F5"/>
    <w:rsid w:val="00F753AE"/>
    <w:rsid w:val="00F758D4"/>
    <w:rsid w:val="00F75A0F"/>
    <w:rsid w:val="00F75D50"/>
    <w:rsid w:val="00F75D98"/>
    <w:rsid w:val="00F75DA5"/>
    <w:rsid w:val="00F75DEA"/>
    <w:rsid w:val="00F75E39"/>
    <w:rsid w:val="00F75F24"/>
    <w:rsid w:val="00F7627B"/>
    <w:rsid w:val="00F7657C"/>
    <w:rsid w:val="00F7705C"/>
    <w:rsid w:val="00F770FA"/>
    <w:rsid w:val="00F7718E"/>
    <w:rsid w:val="00F771F8"/>
    <w:rsid w:val="00F772D6"/>
    <w:rsid w:val="00F77832"/>
    <w:rsid w:val="00F77A46"/>
    <w:rsid w:val="00F77CE1"/>
    <w:rsid w:val="00F802CA"/>
    <w:rsid w:val="00F804E5"/>
    <w:rsid w:val="00F806D4"/>
    <w:rsid w:val="00F80E4E"/>
    <w:rsid w:val="00F8118B"/>
    <w:rsid w:val="00F81299"/>
    <w:rsid w:val="00F817C5"/>
    <w:rsid w:val="00F8199C"/>
    <w:rsid w:val="00F81AC7"/>
    <w:rsid w:val="00F81DE4"/>
    <w:rsid w:val="00F81F12"/>
    <w:rsid w:val="00F82273"/>
    <w:rsid w:val="00F82300"/>
    <w:rsid w:val="00F82355"/>
    <w:rsid w:val="00F82467"/>
    <w:rsid w:val="00F830B4"/>
    <w:rsid w:val="00F830D3"/>
    <w:rsid w:val="00F832B7"/>
    <w:rsid w:val="00F833F9"/>
    <w:rsid w:val="00F834CF"/>
    <w:rsid w:val="00F83738"/>
    <w:rsid w:val="00F83922"/>
    <w:rsid w:val="00F845E2"/>
    <w:rsid w:val="00F8482B"/>
    <w:rsid w:val="00F84BD7"/>
    <w:rsid w:val="00F8549D"/>
    <w:rsid w:val="00F85595"/>
    <w:rsid w:val="00F855E2"/>
    <w:rsid w:val="00F858B8"/>
    <w:rsid w:val="00F85B67"/>
    <w:rsid w:val="00F85BD0"/>
    <w:rsid w:val="00F85F3B"/>
    <w:rsid w:val="00F86199"/>
    <w:rsid w:val="00F861E3"/>
    <w:rsid w:val="00F8629E"/>
    <w:rsid w:val="00F863F8"/>
    <w:rsid w:val="00F86433"/>
    <w:rsid w:val="00F8655D"/>
    <w:rsid w:val="00F8694D"/>
    <w:rsid w:val="00F869CD"/>
    <w:rsid w:val="00F869E5"/>
    <w:rsid w:val="00F86CD9"/>
    <w:rsid w:val="00F86E5F"/>
    <w:rsid w:val="00F87191"/>
    <w:rsid w:val="00F873C0"/>
    <w:rsid w:val="00F8740B"/>
    <w:rsid w:val="00F87A1F"/>
    <w:rsid w:val="00F87C2C"/>
    <w:rsid w:val="00F87DC7"/>
    <w:rsid w:val="00F90057"/>
    <w:rsid w:val="00F90499"/>
    <w:rsid w:val="00F90545"/>
    <w:rsid w:val="00F905DE"/>
    <w:rsid w:val="00F908D0"/>
    <w:rsid w:val="00F90A44"/>
    <w:rsid w:val="00F90ADF"/>
    <w:rsid w:val="00F90EAB"/>
    <w:rsid w:val="00F91389"/>
    <w:rsid w:val="00F918F8"/>
    <w:rsid w:val="00F91A6E"/>
    <w:rsid w:val="00F91EF1"/>
    <w:rsid w:val="00F91F0F"/>
    <w:rsid w:val="00F9248C"/>
    <w:rsid w:val="00F926C1"/>
    <w:rsid w:val="00F9270E"/>
    <w:rsid w:val="00F92C64"/>
    <w:rsid w:val="00F93126"/>
    <w:rsid w:val="00F93192"/>
    <w:rsid w:val="00F934CA"/>
    <w:rsid w:val="00F936B7"/>
    <w:rsid w:val="00F93724"/>
    <w:rsid w:val="00F93854"/>
    <w:rsid w:val="00F9410A"/>
    <w:rsid w:val="00F94139"/>
    <w:rsid w:val="00F944E7"/>
    <w:rsid w:val="00F94A12"/>
    <w:rsid w:val="00F95089"/>
    <w:rsid w:val="00F9527A"/>
    <w:rsid w:val="00F953FC"/>
    <w:rsid w:val="00F95A1D"/>
    <w:rsid w:val="00F95A4A"/>
    <w:rsid w:val="00F95AAD"/>
    <w:rsid w:val="00F9626A"/>
    <w:rsid w:val="00F96306"/>
    <w:rsid w:val="00F964E2"/>
    <w:rsid w:val="00F9679E"/>
    <w:rsid w:val="00F96D5B"/>
    <w:rsid w:val="00F96D69"/>
    <w:rsid w:val="00F972DD"/>
    <w:rsid w:val="00F9737D"/>
    <w:rsid w:val="00F974BC"/>
    <w:rsid w:val="00F975BB"/>
    <w:rsid w:val="00F97665"/>
    <w:rsid w:val="00F97A02"/>
    <w:rsid w:val="00FA016B"/>
    <w:rsid w:val="00FA01BA"/>
    <w:rsid w:val="00FA0580"/>
    <w:rsid w:val="00FA05AD"/>
    <w:rsid w:val="00FA064C"/>
    <w:rsid w:val="00FA06F6"/>
    <w:rsid w:val="00FA091D"/>
    <w:rsid w:val="00FA0BAB"/>
    <w:rsid w:val="00FA0E00"/>
    <w:rsid w:val="00FA0FE2"/>
    <w:rsid w:val="00FA1053"/>
    <w:rsid w:val="00FA1081"/>
    <w:rsid w:val="00FA10A8"/>
    <w:rsid w:val="00FA12EF"/>
    <w:rsid w:val="00FA1494"/>
    <w:rsid w:val="00FA1769"/>
    <w:rsid w:val="00FA19EE"/>
    <w:rsid w:val="00FA1C7E"/>
    <w:rsid w:val="00FA206D"/>
    <w:rsid w:val="00FA227C"/>
    <w:rsid w:val="00FA229F"/>
    <w:rsid w:val="00FA27C8"/>
    <w:rsid w:val="00FA2826"/>
    <w:rsid w:val="00FA2DDD"/>
    <w:rsid w:val="00FA31CE"/>
    <w:rsid w:val="00FA3215"/>
    <w:rsid w:val="00FA368C"/>
    <w:rsid w:val="00FA38CC"/>
    <w:rsid w:val="00FA3A34"/>
    <w:rsid w:val="00FA3FB9"/>
    <w:rsid w:val="00FA4294"/>
    <w:rsid w:val="00FA4592"/>
    <w:rsid w:val="00FA480F"/>
    <w:rsid w:val="00FA4A3D"/>
    <w:rsid w:val="00FA4B76"/>
    <w:rsid w:val="00FA5022"/>
    <w:rsid w:val="00FA505C"/>
    <w:rsid w:val="00FA50FD"/>
    <w:rsid w:val="00FA533A"/>
    <w:rsid w:val="00FA55B5"/>
    <w:rsid w:val="00FA56D0"/>
    <w:rsid w:val="00FA59C8"/>
    <w:rsid w:val="00FA5CEE"/>
    <w:rsid w:val="00FA6219"/>
    <w:rsid w:val="00FA63F7"/>
    <w:rsid w:val="00FA646A"/>
    <w:rsid w:val="00FA6ACD"/>
    <w:rsid w:val="00FA6BB5"/>
    <w:rsid w:val="00FA6E7B"/>
    <w:rsid w:val="00FA6F0B"/>
    <w:rsid w:val="00FA765A"/>
    <w:rsid w:val="00FA7868"/>
    <w:rsid w:val="00FA7E0B"/>
    <w:rsid w:val="00FB0033"/>
    <w:rsid w:val="00FB070F"/>
    <w:rsid w:val="00FB1146"/>
    <w:rsid w:val="00FB1193"/>
    <w:rsid w:val="00FB13A5"/>
    <w:rsid w:val="00FB152D"/>
    <w:rsid w:val="00FB180C"/>
    <w:rsid w:val="00FB1EA8"/>
    <w:rsid w:val="00FB1F09"/>
    <w:rsid w:val="00FB1FDA"/>
    <w:rsid w:val="00FB1FF7"/>
    <w:rsid w:val="00FB20D3"/>
    <w:rsid w:val="00FB2233"/>
    <w:rsid w:val="00FB255C"/>
    <w:rsid w:val="00FB2E93"/>
    <w:rsid w:val="00FB30DE"/>
    <w:rsid w:val="00FB317E"/>
    <w:rsid w:val="00FB3200"/>
    <w:rsid w:val="00FB3320"/>
    <w:rsid w:val="00FB348E"/>
    <w:rsid w:val="00FB36A5"/>
    <w:rsid w:val="00FB3A6F"/>
    <w:rsid w:val="00FB4200"/>
    <w:rsid w:val="00FB48E6"/>
    <w:rsid w:val="00FB4E3F"/>
    <w:rsid w:val="00FB4EA1"/>
    <w:rsid w:val="00FB4F10"/>
    <w:rsid w:val="00FB5291"/>
    <w:rsid w:val="00FB5740"/>
    <w:rsid w:val="00FB591B"/>
    <w:rsid w:val="00FB598C"/>
    <w:rsid w:val="00FB5BEA"/>
    <w:rsid w:val="00FB5C65"/>
    <w:rsid w:val="00FB5D17"/>
    <w:rsid w:val="00FB5EDB"/>
    <w:rsid w:val="00FB5FB4"/>
    <w:rsid w:val="00FB64A0"/>
    <w:rsid w:val="00FB664E"/>
    <w:rsid w:val="00FB6661"/>
    <w:rsid w:val="00FB67E0"/>
    <w:rsid w:val="00FB6B2B"/>
    <w:rsid w:val="00FB6D3F"/>
    <w:rsid w:val="00FB6F7D"/>
    <w:rsid w:val="00FB7259"/>
    <w:rsid w:val="00FB765B"/>
    <w:rsid w:val="00FB7B1B"/>
    <w:rsid w:val="00FB7D6A"/>
    <w:rsid w:val="00FB7F10"/>
    <w:rsid w:val="00FB7F8B"/>
    <w:rsid w:val="00FC02FE"/>
    <w:rsid w:val="00FC0597"/>
    <w:rsid w:val="00FC07B4"/>
    <w:rsid w:val="00FC0821"/>
    <w:rsid w:val="00FC0AFB"/>
    <w:rsid w:val="00FC0B2F"/>
    <w:rsid w:val="00FC12C2"/>
    <w:rsid w:val="00FC1A83"/>
    <w:rsid w:val="00FC22A1"/>
    <w:rsid w:val="00FC231D"/>
    <w:rsid w:val="00FC2344"/>
    <w:rsid w:val="00FC2BE1"/>
    <w:rsid w:val="00FC2E73"/>
    <w:rsid w:val="00FC359D"/>
    <w:rsid w:val="00FC368A"/>
    <w:rsid w:val="00FC38DC"/>
    <w:rsid w:val="00FC3C0D"/>
    <w:rsid w:val="00FC3EAF"/>
    <w:rsid w:val="00FC3F1F"/>
    <w:rsid w:val="00FC401B"/>
    <w:rsid w:val="00FC4043"/>
    <w:rsid w:val="00FC419C"/>
    <w:rsid w:val="00FC4428"/>
    <w:rsid w:val="00FC461F"/>
    <w:rsid w:val="00FC484B"/>
    <w:rsid w:val="00FC4CD4"/>
    <w:rsid w:val="00FC4D7A"/>
    <w:rsid w:val="00FC5340"/>
    <w:rsid w:val="00FC5771"/>
    <w:rsid w:val="00FC5A6F"/>
    <w:rsid w:val="00FC5B66"/>
    <w:rsid w:val="00FC614E"/>
    <w:rsid w:val="00FC6413"/>
    <w:rsid w:val="00FC69A1"/>
    <w:rsid w:val="00FC6D51"/>
    <w:rsid w:val="00FC7501"/>
    <w:rsid w:val="00FC7950"/>
    <w:rsid w:val="00FC79B4"/>
    <w:rsid w:val="00FC7D95"/>
    <w:rsid w:val="00FC7F41"/>
    <w:rsid w:val="00FD00EB"/>
    <w:rsid w:val="00FD0583"/>
    <w:rsid w:val="00FD08E6"/>
    <w:rsid w:val="00FD0ED6"/>
    <w:rsid w:val="00FD1034"/>
    <w:rsid w:val="00FD11A1"/>
    <w:rsid w:val="00FD1BC5"/>
    <w:rsid w:val="00FD1C3B"/>
    <w:rsid w:val="00FD1D9D"/>
    <w:rsid w:val="00FD218B"/>
    <w:rsid w:val="00FD2D64"/>
    <w:rsid w:val="00FD2F7D"/>
    <w:rsid w:val="00FD305F"/>
    <w:rsid w:val="00FD3252"/>
    <w:rsid w:val="00FD342C"/>
    <w:rsid w:val="00FD34EE"/>
    <w:rsid w:val="00FD3729"/>
    <w:rsid w:val="00FD37CB"/>
    <w:rsid w:val="00FD41ED"/>
    <w:rsid w:val="00FD4350"/>
    <w:rsid w:val="00FD450D"/>
    <w:rsid w:val="00FD4535"/>
    <w:rsid w:val="00FD45D3"/>
    <w:rsid w:val="00FD47FC"/>
    <w:rsid w:val="00FD4A1E"/>
    <w:rsid w:val="00FD4A20"/>
    <w:rsid w:val="00FD5060"/>
    <w:rsid w:val="00FD5601"/>
    <w:rsid w:val="00FD5643"/>
    <w:rsid w:val="00FD5771"/>
    <w:rsid w:val="00FD5D07"/>
    <w:rsid w:val="00FD5F65"/>
    <w:rsid w:val="00FD5FC2"/>
    <w:rsid w:val="00FD612F"/>
    <w:rsid w:val="00FD6165"/>
    <w:rsid w:val="00FD66AB"/>
    <w:rsid w:val="00FD6849"/>
    <w:rsid w:val="00FD695A"/>
    <w:rsid w:val="00FD6A4B"/>
    <w:rsid w:val="00FD6AC7"/>
    <w:rsid w:val="00FD6E2F"/>
    <w:rsid w:val="00FD6E80"/>
    <w:rsid w:val="00FD6E8B"/>
    <w:rsid w:val="00FD7264"/>
    <w:rsid w:val="00FD7296"/>
    <w:rsid w:val="00FD73C7"/>
    <w:rsid w:val="00FD7C61"/>
    <w:rsid w:val="00FD7CBD"/>
    <w:rsid w:val="00FD7D69"/>
    <w:rsid w:val="00FE013E"/>
    <w:rsid w:val="00FE037C"/>
    <w:rsid w:val="00FE0975"/>
    <w:rsid w:val="00FE09DD"/>
    <w:rsid w:val="00FE0A41"/>
    <w:rsid w:val="00FE0AA8"/>
    <w:rsid w:val="00FE0BB7"/>
    <w:rsid w:val="00FE0C97"/>
    <w:rsid w:val="00FE0D13"/>
    <w:rsid w:val="00FE0FD5"/>
    <w:rsid w:val="00FE1138"/>
    <w:rsid w:val="00FE1431"/>
    <w:rsid w:val="00FE1817"/>
    <w:rsid w:val="00FE18CB"/>
    <w:rsid w:val="00FE197F"/>
    <w:rsid w:val="00FE1997"/>
    <w:rsid w:val="00FE1D29"/>
    <w:rsid w:val="00FE1DC7"/>
    <w:rsid w:val="00FE1DCB"/>
    <w:rsid w:val="00FE209B"/>
    <w:rsid w:val="00FE2182"/>
    <w:rsid w:val="00FE2193"/>
    <w:rsid w:val="00FE24BB"/>
    <w:rsid w:val="00FE27D7"/>
    <w:rsid w:val="00FE31D3"/>
    <w:rsid w:val="00FE353C"/>
    <w:rsid w:val="00FE38FC"/>
    <w:rsid w:val="00FE3960"/>
    <w:rsid w:val="00FE3AA0"/>
    <w:rsid w:val="00FE3D42"/>
    <w:rsid w:val="00FE3FE6"/>
    <w:rsid w:val="00FE4103"/>
    <w:rsid w:val="00FE4F33"/>
    <w:rsid w:val="00FE4F6F"/>
    <w:rsid w:val="00FE4FE0"/>
    <w:rsid w:val="00FE5053"/>
    <w:rsid w:val="00FE50B1"/>
    <w:rsid w:val="00FE53BE"/>
    <w:rsid w:val="00FE5504"/>
    <w:rsid w:val="00FE5695"/>
    <w:rsid w:val="00FE5955"/>
    <w:rsid w:val="00FE5B11"/>
    <w:rsid w:val="00FE5D25"/>
    <w:rsid w:val="00FE5EF7"/>
    <w:rsid w:val="00FE5FDB"/>
    <w:rsid w:val="00FE604F"/>
    <w:rsid w:val="00FE64F9"/>
    <w:rsid w:val="00FE68C3"/>
    <w:rsid w:val="00FE6919"/>
    <w:rsid w:val="00FE6B34"/>
    <w:rsid w:val="00FE6CF6"/>
    <w:rsid w:val="00FE6DCD"/>
    <w:rsid w:val="00FE7941"/>
    <w:rsid w:val="00FE7AEC"/>
    <w:rsid w:val="00FE7BAB"/>
    <w:rsid w:val="00FE7C2C"/>
    <w:rsid w:val="00FE7E25"/>
    <w:rsid w:val="00FE7F21"/>
    <w:rsid w:val="00FF0486"/>
    <w:rsid w:val="00FF04C9"/>
    <w:rsid w:val="00FF07A2"/>
    <w:rsid w:val="00FF0917"/>
    <w:rsid w:val="00FF0A44"/>
    <w:rsid w:val="00FF0AF6"/>
    <w:rsid w:val="00FF0CAB"/>
    <w:rsid w:val="00FF149F"/>
    <w:rsid w:val="00FF14AD"/>
    <w:rsid w:val="00FF154B"/>
    <w:rsid w:val="00FF1637"/>
    <w:rsid w:val="00FF1FA6"/>
    <w:rsid w:val="00FF2102"/>
    <w:rsid w:val="00FF2366"/>
    <w:rsid w:val="00FF2909"/>
    <w:rsid w:val="00FF2A37"/>
    <w:rsid w:val="00FF2B28"/>
    <w:rsid w:val="00FF2B96"/>
    <w:rsid w:val="00FF2D40"/>
    <w:rsid w:val="00FF2DE8"/>
    <w:rsid w:val="00FF2F00"/>
    <w:rsid w:val="00FF31AB"/>
    <w:rsid w:val="00FF3400"/>
    <w:rsid w:val="00FF3455"/>
    <w:rsid w:val="00FF34BD"/>
    <w:rsid w:val="00FF3812"/>
    <w:rsid w:val="00FF3CBF"/>
    <w:rsid w:val="00FF41C9"/>
    <w:rsid w:val="00FF4B30"/>
    <w:rsid w:val="00FF4B3B"/>
    <w:rsid w:val="00FF4EFA"/>
    <w:rsid w:val="00FF4F6D"/>
    <w:rsid w:val="00FF53D3"/>
    <w:rsid w:val="00FF554C"/>
    <w:rsid w:val="00FF5E15"/>
    <w:rsid w:val="00FF5ECC"/>
    <w:rsid w:val="00FF5FBA"/>
    <w:rsid w:val="00FF612A"/>
    <w:rsid w:val="00FF697C"/>
    <w:rsid w:val="00FF6CEF"/>
    <w:rsid w:val="00FF6D4F"/>
    <w:rsid w:val="00FF6DE5"/>
    <w:rsid w:val="00FF6EDD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2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F28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CF2821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2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165"/>
    <w:rPr>
      <w:rFonts w:ascii="Tahoma" w:hAnsi="Tahoma" w:cs="Tahoma"/>
      <w:sz w:val="16"/>
      <w:szCs w:val="16"/>
      <w:lang w:val="en-IN"/>
    </w:rPr>
  </w:style>
  <w:style w:type="paragraph" w:styleId="ListParagraph">
    <w:name w:val="List Paragraph"/>
    <w:basedOn w:val="Normal"/>
    <w:uiPriority w:val="34"/>
    <w:qFormat/>
    <w:rsid w:val="000C7E9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2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F28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CF2821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F2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165"/>
    <w:rPr>
      <w:rFonts w:ascii="Tahoma" w:hAnsi="Tahoma" w:cs="Tahoma"/>
      <w:sz w:val="16"/>
      <w:szCs w:val="16"/>
      <w:lang w:val="en-IN"/>
    </w:rPr>
  </w:style>
  <w:style w:type="paragraph" w:styleId="ListParagraph">
    <w:name w:val="List Paragraph"/>
    <w:basedOn w:val="Normal"/>
    <w:uiPriority w:val="34"/>
    <w:qFormat/>
    <w:rsid w:val="000C7E9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pinath</dc:creator>
  <cp:lastModifiedBy>asus</cp:lastModifiedBy>
  <cp:revision>3</cp:revision>
  <dcterms:created xsi:type="dcterms:W3CDTF">2018-02-23T01:06:00Z</dcterms:created>
  <dcterms:modified xsi:type="dcterms:W3CDTF">2018-02-23T01:07:00Z</dcterms:modified>
</cp:coreProperties>
</file>